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74"/>
        <w:gridCol w:w="1199"/>
        <w:gridCol w:w="1201"/>
        <w:gridCol w:w="1723"/>
        <w:gridCol w:w="562"/>
        <w:gridCol w:w="147"/>
        <w:gridCol w:w="420"/>
        <w:gridCol w:w="209"/>
        <w:gridCol w:w="459"/>
        <w:gridCol w:w="488"/>
        <w:gridCol w:w="120"/>
        <w:gridCol w:w="453"/>
        <w:gridCol w:w="151"/>
        <w:gridCol w:w="104"/>
        <w:gridCol w:w="215"/>
        <w:gridCol w:w="19"/>
        <w:gridCol w:w="128"/>
        <w:gridCol w:w="358"/>
        <w:gridCol w:w="108"/>
        <w:gridCol w:w="378"/>
        <w:gridCol w:w="90"/>
        <w:gridCol w:w="403"/>
        <w:gridCol w:w="63"/>
        <w:gridCol w:w="423"/>
        <w:gridCol w:w="43"/>
        <w:gridCol w:w="471"/>
      </w:tblGrid>
      <w:tr w:rsidR="00D51BEE" w:rsidRPr="00C410B9" w14:paraId="5C0F343F" w14:textId="77777777" w:rsidTr="002A258C">
        <w:trPr>
          <w:trHeight w:val="471"/>
        </w:trPr>
        <w:tc>
          <w:tcPr>
            <w:tcW w:w="7202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8CA0C14" w14:textId="77777777" w:rsidR="00D51BEE" w:rsidRPr="00C410B9" w:rsidRDefault="00D51BEE" w:rsidP="00900627">
            <w:pPr>
              <w:jc w:val="right"/>
              <w:rPr>
                <w:rFonts w:ascii="Arial Narrow" w:hAnsi="Arial Narrow"/>
                <w:b/>
              </w:rPr>
            </w:pPr>
            <w:r w:rsidRPr="00C410B9">
              <w:rPr>
                <w:rFonts w:ascii="Arial Narrow" w:hAnsi="Arial Narrow"/>
                <w:b/>
              </w:rPr>
              <w:t>Serial Number</w:t>
            </w:r>
          </w:p>
        </w:tc>
        <w:tc>
          <w:tcPr>
            <w:tcW w:w="60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A3E1437" w14:textId="77777777" w:rsidR="00D51BEE" w:rsidRPr="00C410B9" w:rsidRDefault="00613627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JEE</w:t>
            </w:r>
          </w:p>
        </w:tc>
        <w:tc>
          <w:tcPr>
            <w:tcW w:w="466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A9A3741" w14:textId="618F355D" w:rsidR="00D51BEE" w:rsidRPr="00C410B9" w:rsidRDefault="00AD47DA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2</w:t>
            </w:r>
          </w:p>
        </w:tc>
        <w:tc>
          <w:tcPr>
            <w:tcW w:w="46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9469812" w14:textId="4F89084B" w:rsidR="00D51BEE" w:rsidRPr="00C410B9" w:rsidRDefault="00AD47DA" w:rsidP="00900627">
            <w:pPr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0</w:t>
            </w:r>
          </w:p>
        </w:tc>
        <w:tc>
          <w:tcPr>
            <w:tcW w:w="4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444D41D" w14:textId="77777777"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F8A33C0" w14:textId="77777777"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6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3F03713" w14:textId="77777777"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7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17DA426" w14:textId="77777777" w:rsidR="00D51BEE" w:rsidRPr="00C410B9" w:rsidRDefault="00D51BEE" w:rsidP="00900627">
            <w:pPr>
              <w:jc w:val="center"/>
              <w:rPr>
                <w:rFonts w:ascii="Arial Narrow" w:hAnsi="Arial Narrow"/>
              </w:rPr>
            </w:pPr>
          </w:p>
        </w:tc>
      </w:tr>
      <w:tr w:rsidR="006A4562" w:rsidRPr="00C410B9" w14:paraId="170699D6" w14:textId="77777777" w:rsidTr="002A258C">
        <w:trPr>
          <w:trHeight w:val="1021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4E544B0C" w14:textId="77777777" w:rsidR="006A4562" w:rsidRPr="00C410B9" w:rsidRDefault="006A4562">
            <w:pPr>
              <w:rPr>
                <w:rFonts w:ascii="Arial Narrow" w:hAnsi="Arial Narrow"/>
              </w:rPr>
            </w:pPr>
          </w:p>
        </w:tc>
        <w:tc>
          <w:tcPr>
            <w:tcW w:w="9935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12CFF65C" w14:textId="77777777" w:rsidR="006A4562" w:rsidRDefault="006A4562">
            <w:pPr>
              <w:rPr>
                <w:rFonts w:ascii="Arial Narrow" w:hAnsi="Arial Narrow"/>
              </w:rPr>
            </w:pPr>
          </w:p>
          <w:p w14:paraId="4F2AE995" w14:textId="4B4BC59C" w:rsidR="00157B77" w:rsidRPr="00157B77" w:rsidRDefault="0063740C" w:rsidP="004E25F1">
            <w:pPr>
              <w:jc w:val="center"/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INDIA </w:t>
            </w: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T</w:t>
            </w:r>
            <w:r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ODAY</w:t>
            </w:r>
            <w:r w:rsidR="00212D48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-MDRA B</w:t>
            </w:r>
            <w:r w:rsidR="00212D48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EST </w:t>
            </w:r>
            <w:r w:rsidR="000A6F1D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COACHING INSTITUTES</w:t>
            </w:r>
            <w:r w:rsidR="00212D48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RANKING</w:t>
            </w:r>
            <w:r w:rsidR="00DF7863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– </w:t>
            </w:r>
            <w:r w:rsidR="00212D48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20</w:t>
            </w:r>
            <w:r w:rsidR="00AD47DA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20</w:t>
            </w:r>
            <w:r w:rsidR="00212D48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</w:t>
            </w:r>
          </w:p>
          <w:p w14:paraId="3C4FE1E1" w14:textId="77777777" w:rsidR="004E25F1" w:rsidRPr="00157B77" w:rsidRDefault="00212D48" w:rsidP="004E25F1">
            <w:pPr>
              <w:jc w:val="center"/>
              <w:rPr>
                <w:rFonts w:ascii="Arial Narrow" w:hAnsi="Arial Narrow"/>
                <w:sz w:val="24"/>
              </w:rPr>
            </w:pPr>
            <w:r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(OBJECTIVE QUESTIONNAIRE</w:t>
            </w:r>
            <w:r w:rsidR="00DF7863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 xml:space="preserve"> – </w:t>
            </w:r>
            <w:r w:rsidR="00C2556C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JEE PROGRAM</w:t>
            </w:r>
            <w:r w:rsidR="004E25F1" w:rsidRPr="00157B77">
              <w:rPr>
                <w:rFonts w:ascii="Arial Narrow" w:hAnsi="Arial Narrow" w:cs="Arial"/>
                <w:b/>
                <w:bCs/>
                <w:smallCaps/>
                <w:sz w:val="32"/>
                <w:szCs w:val="18"/>
              </w:rPr>
              <w:t>)</w:t>
            </w:r>
          </w:p>
          <w:p w14:paraId="5F994C07" w14:textId="77777777" w:rsidR="004E25F1" w:rsidRPr="00321A96" w:rsidRDefault="004E25F1">
            <w:pPr>
              <w:rPr>
                <w:rFonts w:ascii="Arial Narrow" w:hAnsi="Arial Narrow"/>
                <w:sz w:val="14"/>
              </w:rPr>
            </w:pPr>
          </w:p>
        </w:tc>
      </w:tr>
      <w:tr w:rsidR="006A4562" w:rsidRPr="00C410B9" w14:paraId="3D68BD99" w14:textId="77777777" w:rsidTr="00825560">
        <w:trPr>
          <w:trHeight w:val="345"/>
        </w:trPr>
        <w:tc>
          <w:tcPr>
            <w:tcW w:w="106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734872CB" w14:textId="77777777" w:rsidR="006A4562" w:rsidRPr="002F357C" w:rsidRDefault="006A4562" w:rsidP="00F80B14">
            <w:pPr>
              <w:jc w:val="center"/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</w:pPr>
            <w:r w:rsidRPr="002F357C"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  <w:t>INSTRUCTION</w:t>
            </w:r>
            <w:r w:rsidR="0027152F" w:rsidRPr="002F357C"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  <w:t>S</w:t>
            </w:r>
          </w:p>
        </w:tc>
      </w:tr>
      <w:tr w:rsidR="006A4562" w:rsidRPr="00C410B9" w14:paraId="0497D5EC" w14:textId="77777777" w:rsidTr="002A258C">
        <w:trPr>
          <w:trHeight w:val="6805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763E6721" w14:textId="77777777" w:rsidR="006A4562" w:rsidRPr="00C410B9" w:rsidRDefault="006A4562">
            <w:pPr>
              <w:rPr>
                <w:rFonts w:ascii="Arial Narrow" w:hAnsi="Arial Narrow"/>
              </w:rPr>
            </w:pPr>
          </w:p>
        </w:tc>
        <w:tc>
          <w:tcPr>
            <w:tcW w:w="9935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530740F1" w14:textId="77777777" w:rsidR="00E33584" w:rsidRPr="004E6AFE" w:rsidRDefault="00F80B14" w:rsidP="00E335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The findings of the survey will be published in </w:t>
            </w:r>
            <w:r w:rsidR="00212D4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weekly news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magazine </w:t>
            </w:r>
            <w:r w:rsidR="00212D48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India</w:t>
            </w:r>
            <w:r w:rsidR="00212D4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Today</w:t>
            </w:r>
            <w:r w:rsidR="002852ED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2852ED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and group publications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.</w:t>
            </w:r>
          </w:p>
          <w:p w14:paraId="58534361" w14:textId="77777777" w:rsidR="00F80B14" w:rsidRPr="004E6AFE" w:rsidRDefault="00F80B14" w:rsidP="00E33584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Please fill information for </w:t>
            </w:r>
            <w:r w:rsidR="00475F58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JEE Coaching Programs</w:t>
            </w:r>
            <w:r w:rsidR="001B68D9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6D0E95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course </w:t>
            </w:r>
            <w:r w:rsidR="00475F5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offered</w:t>
            </w:r>
            <w:r w:rsidR="00FA14B6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  <w:u w:val="single"/>
              </w:rPr>
              <w:t xml:space="preserve"> </w:t>
            </w:r>
            <w:r w:rsidR="00FA14B6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only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. </w:t>
            </w:r>
          </w:p>
          <w:p w14:paraId="0D4CB450" w14:textId="301F4B49" w:rsidR="00F80B14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The Institute should be offering</w:t>
            </w:r>
            <w:r w:rsidR="00DB3D10"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C15D05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JEE Program Coaching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with minimum 3 passed-out batches</w:t>
            </w:r>
            <w:r w:rsidR="00020D2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by 31</w:t>
            </w:r>
            <w:r w:rsidR="009843ED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  <w:vertAlign w:val="superscript"/>
              </w:rPr>
              <w:t>st</w:t>
            </w:r>
            <w:r w:rsidR="009843ED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3705A0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March</w:t>
            </w:r>
            <w:r w:rsidR="00020D28"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20</w:t>
            </w:r>
            <w:r w:rsidR="00AD47D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20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.</w:t>
            </w:r>
          </w:p>
          <w:p w14:paraId="52AE0CE5" w14:textId="551ABE14" w:rsidR="00F92C63" w:rsidRPr="004E6AFE" w:rsidRDefault="00B463DC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FLAGSHIP PROGRAM</w:t>
            </w:r>
            <w:r w:rsidR="00F92C63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of the coaching institute is defined as the classroom program for JEE preparation with maximum number of students.</w:t>
            </w:r>
          </w:p>
          <w:p w14:paraId="7A3190FE" w14:textId="77777777" w:rsidR="00F80B14" w:rsidRPr="004E6AFE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i/>
                <w:iCs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The questionnaire is available at our website </w:t>
            </w:r>
            <w:hyperlink r:id="rId8" w:history="1">
              <w:r w:rsidRPr="004E6AFE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</w:rPr>
                <w:t>w</w:t>
              </w:r>
              <w:r w:rsidRPr="004E6AFE">
                <w:rPr>
                  <w:rStyle w:val="Hyperlink"/>
                  <w:rFonts w:ascii="Arial Narrow" w:hAnsi="Arial Narrow" w:cs="Arial"/>
                  <w:i/>
                  <w:iCs/>
                  <w:color w:val="000000" w:themeColor="text1"/>
                  <w:sz w:val="18"/>
                  <w:szCs w:val="18"/>
                </w:rPr>
                <w:t>ww.mdraonline.com</w:t>
              </w:r>
            </w:hyperlink>
          </w:p>
          <w:p w14:paraId="5A945E60" w14:textId="13051B73" w:rsidR="00F80B14" w:rsidRPr="0028707A" w:rsidRDefault="00F80B14" w:rsidP="00B4178A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28707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This questionnaire has </w:t>
            </w:r>
            <w:r w:rsidR="00464880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Twelve</w:t>
            </w:r>
            <w:r w:rsidR="00014290" w:rsidRPr="0028707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28707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printed pages divided into </w:t>
            </w:r>
            <w:r w:rsidR="0085633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nine</w:t>
            </w:r>
            <w:r w:rsidR="00670AF7" w:rsidRPr="0028707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sections</w:t>
            </w:r>
            <w:r w:rsidR="00165C68" w:rsidRPr="0028707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B4178A" w:rsidRPr="0028707A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plus an abbreviation section – </w:t>
            </w:r>
          </w:p>
          <w:p w14:paraId="08F57DB1" w14:textId="77777777" w:rsidR="00051C81" w:rsidRPr="00F2794B" w:rsidRDefault="00051C81" w:rsidP="00051C81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350547">
              <w:rPr>
                <w:rFonts w:ascii="Arial Narrow" w:hAnsi="Arial Narrow" w:cs="Arial"/>
                <w:b w:val="0"/>
                <w:bCs w:val="0"/>
                <w:color w:val="FF0000"/>
                <w:sz w:val="18"/>
                <w:szCs w:val="18"/>
              </w:rPr>
              <w:tab/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(1) </w:t>
            </w:r>
            <w:r w:rsidR="0028707A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Coaching 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Institute Profile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="0028707A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</w:t>
            </w:r>
            <w:proofErr w:type="gramStart"/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(</w:t>
            </w:r>
            <w:proofErr w:type="gramEnd"/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2</w:t>
            </w:r>
            <w:r w:rsidR="0028707A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) Student Selection Process</w:t>
            </w:r>
            <w:r w:rsidR="00014BB4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  <w:t xml:space="preserve">       </w:t>
            </w:r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(3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28707A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Faculty Quality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</w:t>
            </w:r>
          </w:p>
          <w:p w14:paraId="4CE3A998" w14:textId="77777777" w:rsidR="00051C81" w:rsidRPr="00F2794B" w:rsidRDefault="00051C81" w:rsidP="00051C81">
            <w:pPr>
              <w:pStyle w:val="Title"/>
              <w:spacing w:line="360" w:lineRule="auto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(4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ED7AC8" w:rsidRPr="00F2794B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Training Process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</w:t>
            </w:r>
            <w:r w:rsidR="00ED7AC8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</w:t>
            </w:r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</w:t>
            </w:r>
            <w:proofErr w:type="gramStart"/>
            <w:r w:rsidR="00ED7AC8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</w:t>
            </w:r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(</w:t>
            </w:r>
            <w:proofErr w:type="gramEnd"/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5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ED7AC8" w:rsidRPr="00F2794B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Outcome</w:t>
            </w:r>
            <w:r w:rsidR="00563C8B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/Results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="00563C8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 </w:t>
            </w:r>
            <w:r w:rsidR="00B26B98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(6</w:t>
            </w:r>
            <w:r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D04038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Facilitation</w:t>
            </w:r>
          </w:p>
          <w:p w14:paraId="54EE1232" w14:textId="77777777" w:rsidR="00AA2407" w:rsidRPr="00F2794B" w:rsidRDefault="00B26B98" w:rsidP="00014BB4">
            <w:pPr>
              <w:pStyle w:val="Title"/>
              <w:spacing w:line="360" w:lineRule="auto"/>
              <w:ind w:left="53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ab/>
            </w:r>
            <w:r w:rsidR="003B7C37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(7</w:t>
            </w:r>
            <w:r w:rsidR="003B7C37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3B7C37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Fees Details                                      </w:t>
            </w:r>
            <w:proofErr w:type="gramStart"/>
            <w:r w:rsidR="003B7C37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(</w:t>
            </w:r>
            <w:proofErr w:type="gramEnd"/>
            <w:r w:rsidR="003B7C37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8</w:t>
            </w:r>
            <w:r w:rsidR="00293A09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) </w:t>
            </w:r>
            <w:r w:rsidR="00014BB4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Infrastructure &amp; Resources</w:t>
            </w:r>
            <w:r w:rsidR="00051C81" w:rsidRPr="00F2794B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</w:t>
            </w:r>
            <w:r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         </w:t>
            </w:r>
            <w:r w:rsidR="003B7C37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  </w:t>
            </w:r>
            <w:r w:rsidR="003B7C37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(9</w:t>
            </w:r>
            <w:r w:rsidR="00AA2407" w:rsidRPr="00F2794B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)</w:t>
            </w:r>
            <w:r w:rsidR="00670AF7" w:rsidRPr="00F2794B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</w:t>
            </w:r>
            <w:r w:rsidR="00AA2407" w:rsidRPr="00F2794B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Contact Details</w:t>
            </w:r>
          </w:p>
          <w:p w14:paraId="4C3CEA2B" w14:textId="77777777" w:rsidR="00F80B14" w:rsidRPr="004E6AFE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Please ensure that </w:t>
            </w:r>
            <w:r w:rsidRPr="004E6AFE">
              <w:rPr>
                <w:rFonts w:ascii="Arial Narrow" w:hAnsi="Arial Narrow" w:cs="Arial"/>
                <w:iCs/>
                <w:color w:val="000000" w:themeColor="text1"/>
                <w:sz w:val="18"/>
                <w:szCs w:val="18"/>
                <w:u w:val="single"/>
              </w:rPr>
              <w:t>all section</w:t>
            </w:r>
            <w:r w:rsidRPr="004E6AFE">
              <w:rPr>
                <w:rFonts w:ascii="Arial Narrow" w:hAnsi="Arial Narrow" w:cs="Arial"/>
                <w:i/>
                <w:iCs/>
                <w:color w:val="000000" w:themeColor="text1"/>
                <w:sz w:val="18"/>
                <w:szCs w:val="18"/>
                <w:u w:val="single"/>
              </w:rPr>
              <w:t>s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are duly filled-in. </w:t>
            </w:r>
            <w:r w:rsidRPr="004E6AFE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  <w:u w:val="single"/>
              </w:rPr>
              <w:t xml:space="preserve">Do </w:t>
            </w:r>
            <w:r w:rsidRPr="004E6AFE">
              <w:rPr>
                <w:rFonts w:ascii="Arial Narrow" w:hAnsi="Arial Narrow" w:cs="Arial"/>
                <w:color w:val="000000" w:themeColor="text1"/>
                <w:sz w:val="18"/>
                <w:szCs w:val="18"/>
                <w:u w:val="single"/>
              </w:rPr>
              <w:t>not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leave any question blank. Incomplete questionnaires will </w:t>
            </w:r>
            <w:r w:rsidRPr="004E6AFE">
              <w:rPr>
                <w:rFonts w:ascii="Arial Narrow" w:hAnsi="Arial Narrow" w:cs="Arial"/>
                <w:color w:val="000000" w:themeColor="text1"/>
                <w:sz w:val="18"/>
                <w:szCs w:val="18"/>
                <w:u w:val="single"/>
              </w:rPr>
              <w:t>not</w:t>
            </w:r>
            <w:r w:rsidR="002B61BC" w:rsidRPr="004E6AFE">
              <w:rPr>
                <w:rFonts w:ascii="Arial Narrow" w:hAnsi="Arial Narrow" w:cs="Arial"/>
                <w:color w:val="000000" w:themeColor="text1"/>
                <w:sz w:val="18"/>
                <w:szCs w:val="18"/>
                <w:u w:val="single"/>
              </w:rPr>
              <w:t xml:space="preserve"> </w:t>
            </w:r>
            <w:r w:rsidRPr="004E6AFE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qualify for the final rankings.</w:t>
            </w:r>
          </w:p>
          <w:p w14:paraId="57F063F0" w14:textId="77777777" w:rsidR="00F80B14" w:rsidRPr="00A20F6F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If any question is not applicable for the </w:t>
            </w:r>
            <w:r w:rsidR="004E6AFE"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coaching </w:t>
            </w: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institute, clearly mention </w:t>
            </w:r>
            <w:r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“Not </w:t>
            </w:r>
            <w:r w:rsidR="00AA2407"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A</w:t>
            </w:r>
            <w:r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pplicable” or “NA”</w:t>
            </w: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in the space provided. </w:t>
            </w:r>
          </w:p>
          <w:p w14:paraId="3C36D2BE" w14:textId="77777777" w:rsidR="00F80B14" w:rsidRPr="00A20F6F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Each page of the filled-in questionnaire should be signed by the </w:t>
            </w:r>
            <w:r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Institute Head or Director </w:t>
            </w: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along with </w:t>
            </w:r>
            <w:r w:rsidRPr="00A20F6F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  <w:u w:val="single"/>
              </w:rPr>
              <w:t>official seal of the institute</w:t>
            </w:r>
            <w:r w:rsidRPr="00A20F6F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. </w:t>
            </w:r>
          </w:p>
          <w:p w14:paraId="1E3F93B9" w14:textId="77777777" w:rsidR="00F80B14" w:rsidRPr="00A20B13" w:rsidRDefault="00B97DE3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A20B13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India</w:t>
            </w:r>
            <w:r w:rsidR="00F80B14" w:rsidRPr="00A20B13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Today</w:t>
            </w:r>
            <w:r w:rsidR="00F80B14" w:rsidRPr="00A20B13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 xml:space="preserve"> has a copyright over the survey and rankings.  </w:t>
            </w:r>
          </w:p>
          <w:p w14:paraId="0812EBBD" w14:textId="77777777" w:rsidR="0011475B" w:rsidRPr="00A20B13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A20B13"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  <w:t>By participating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in this ranking, the participating</w:t>
            </w:r>
            <w:r w:rsidR="00A20B13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</w:t>
            </w:r>
            <w:r w:rsidR="00BF7D19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coaching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institute agrees that it would provide full co-operation and documentary evidence of the data/</w:t>
            </w:r>
            <w:r w:rsidR="00020D28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information provided. At the time of visit of MDRA/</w:t>
            </w:r>
            <w:r w:rsidR="00B97DE3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I</w:t>
            </w:r>
            <w:r w:rsidR="00020D28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ndia 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T</w:t>
            </w:r>
            <w:r w:rsidR="00020D28"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oday</w:t>
            </w:r>
            <w:r w:rsidRPr="00A20B13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representative for physical verification, the institute would ensure complete co-operation. </w:t>
            </w:r>
          </w:p>
          <w:p w14:paraId="58EA68BB" w14:textId="77777777" w:rsidR="0011475B" w:rsidRPr="00C03565" w:rsidRDefault="00A20B13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oaching Institutes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are requested to provide information only for the </w:t>
            </w:r>
            <w:r w:rsidRPr="00C03565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JEE coaching</w:t>
            </w:r>
            <w:r w:rsidR="00DB3D10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</w:t>
            </w:r>
            <w:r w:rsidR="00020D28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rogram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. Number of classrooms, books and all other information should pertain to the </w:t>
            </w:r>
            <w:r w:rsidRPr="00C03565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JEE coaching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</w:t>
            </w:r>
            <w:r w:rsidR="00020D28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rogram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s</w:t>
            </w:r>
            <w:r w:rsidR="00020D28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only, and not the entire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stitute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or other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rograms</w:t>
            </w:r>
            <w:r w:rsidR="0011475B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.</w:t>
            </w:r>
          </w:p>
          <w:p w14:paraId="33C0BB2E" w14:textId="77777777" w:rsidR="0011475B" w:rsidRPr="00C03565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If any information provided by the </w:t>
            </w:r>
            <w:r w:rsidR="00C03565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coaching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stitute is found to be</w:t>
            </w:r>
            <w:r w:rsidR="00491D68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incorrect during verification, the</w:t>
            </w:r>
            <w:r w:rsidR="00C03565"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coaching</w:t>
            </w:r>
            <w:r w:rsidRPr="00C03565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institute would be ineligible for participation in the ranking process. </w:t>
            </w:r>
          </w:p>
          <w:p w14:paraId="03D9A71C" w14:textId="7C0CCE9E" w:rsidR="007D3E5F" w:rsidRPr="00C40214" w:rsidRDefault="007D3E5F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C40214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Until stated otherwise, all information to be pro</w:t>
            </w:r>
            <w:r w:rsidR="00A41213" w:rsidRPr="00C40214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vided for 20</w:t>
            </w:r>
            <w:r w:rsidR="004D10C4" w:rsidRPr="00C40214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1</w:t>
            </w:r>
            <w:r w:rsidR="00AD47DA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9</w:t>
            </w:r>
            <w:r w:rsidR="004D10C4" w:rsidRPr="00C40214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.</w:t>
            </w:r>
          </w:p>
          <w:p w14:paraId="4FEC9704" w14:textId="77777777" w:rsidR="00302C55" w:rsidRPr="00C40214" w:rsidRDefault="00F80B14" w:rsidP="007D3E5F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No fee/money is to be paid by any </w:t>
            </w:r>
            <w:r w:rsidR="00C40214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coaching 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institute for participating in </w:t>
            </w:r>
            <w:r w:rsidR="00B97DE3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India 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T</w:t>
            </w:r>
            <w:r w:rsidR="00B97DE3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oday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-MDRA </w:t>
            </w:r>
            <w:r w:rsidR="00F7617D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Best </w:t>
            </w:r>
            <w:r w:rsidR="00C40214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C</w:t>
            </w:r>
            <w:r w:rsidR="00617FD6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o</w:t>
            </w:r>
            <w:r w:rsidR="00C40214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aching Institutes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ranking to anyone in any manner/mode.</w:t>
            </w:r>
          </w:p>
          <w:p w14:paraId="426A56FC" w14:textId="34C3F890" w:rsidR="008378CF" w:rsidRPr="00350547" w:rsidRDefault="008378CF" w:rsidP="00C55DF9">
            <w:pPr>
              <w:pStyle w:val="Title"/>
              <w:numPr>
                <w:ilvl w:val="0"/>
                <w:numId w:val="1"/>
              </w:numPr>
              <w:tabs>
                <w:tab w:val="clear" w:pos="1080"/>
              </w:tabs>
              <w:spacing w:line="312" w:lineRule="auto"/>
              <w:ind w:left="522" w:hanging="346"/>
              <w:jc w:val="both"/>
              <w:rPr>
                <w:rFonts w:ascii="Arial Narrow" w:hAnsi="Arial Narrow" w:cs="Arial"/>
                <w:b w:val="0"/>
                <w:bCs w:val="0"/>
                <w:color w:val="FF0000"/>
                <w:sz w:val="18"/>
                <w:szCs w:val="18"/>
              </w:rPr>
            </w:pP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Please send the filled-up questionnaire along w</w:t>
            </w:r>
            <w:r w:rsidR="00C55DF9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ith supporting documents latest </w:t>
            </w:r>
            <w:r w:rsidR="00036D10" w:rsidRPr="00ED3000">
              <w:rPr>
                <w:rFonts w:ascii="Arial Narrow" w:hAnsi="Arial Narrow"/>
                <w:color w:val="000000" w:themeColor="text1"/>
                <w:sz w:val="18"/>
                <w:szCs w:val="18"/>
              </w:rPr>
              <w:t xml:space="preserve">by </w:t>
            </w:r>
            <w:r w:rsidR="00EF78F2">
              <w:rPr>
                <w:rFonts w:ascii="Arial Narrow" w:hAnsi="Arial Narrow"/>
                <w:color w:val="000000" w:themeColor="text1"/>
                <w:sz w:val="18"/>
                <w:szCs w:val="18"/>
              </w:rPr>
              <w:t>April</w:t>
            </w:r>
            <w:r w:rsidR="003705A0">
              <w:rPr>
                <w:rFonts w:ascii="Arial Narrow" w:hAnsi="Arial Narrow"/>
                <w:color w:val="000000" w:themeColor="text1"/>
                <w:sz w:val="18"/>
                <w:szCs w:val="18"/>
              </w:rPr>
              <w:t xml:space="preserve"> </w:t>
            </w:r>
            <w:r w:rsidR="00EF78F2">
              <w:rPr>
                <w:rFonts w:ascii="Arial Narrow" w:hAnsi="Arial Narrow"/>
                <w:color w:val="000000" w:themeColor="text1"/>
                <w:sz w:val="18"/>
                <w:szCs w:val="18"/>
              </w:rPr>
              <w:t>27</w:t>
            </w:r>
            <w:r w:rsidR="00036D10" w:rsidRPr="00ED3000">
              <w:rPr>
                <w:rFonts w:ascii="Arial Narrow" w:hAnsi="Arial Narrow"/>
                <w:color w:val="000000" w:themeColor="text1"/>
                <w:sz w:val="18"/>
                <w:szCs w:val="18"/>
                <w:vertAlign w:val="superscript"/>
              </w:rPr>
              <w:t>th</w:t>
            </w:r>
            <w:r w:rsidR="00036D10" w:rsidRPr="00C40214">
              <w:rPr>
                <w:rFonts w:ascii="Arial Narrow" w:hAnsi="Arial Narrow"/>
                <w:color w:val="000000" w:themeColor="text1"/>
                <w:sz w:val="18"/>
                <w:szCs w:val="18"/>
              </w:rPr>
              <w:t>, 20</w:t>
            </w:r>
            <w:r w:rsidR="00F6082E">
              <w:rPr>
                <w:rFonts w:ascii="Arial Narrow" w:hAnsi="Arial Narrow"/>
                <w:color w:val="000000" w:themeColor="text1"/>
                <w:sz w:val="18"/>
                <w:szCs w:val="18"/>
              </w:rPr>
              <w:t>20</w:t>
            </w:r>
            <w:r w:rsidR="00CE7FE0"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 xml:space="preserve"> </w:t>
            </w:r>
            <w:r w:rsidRPr="00C40214">
              <w:rPr>
                <w:rFonts w:ascii="Arial Narrow" w:hAnsi="Arial Narrow" w:cs="Arial"/>
                <w:bCs w:val="0"/>
                <w:color w:val="000000" w:themeColor="text1"/>
                <w:sz w:val="18"/>
                <w:szCs w:val="18"/>
              </w:rPr>
              <w:t>to the following address:</w:t>
            </w:r>
          </w:p>
        </w:tc>
      </w:tr>
      <w:tr w:rsidR="008378CF" w:rsidRPr="00C410B9" w14:paraId="470307C5" w14:textId="77777777" w:rsidTr="00CC7798">
        <w:trPr>
          <w:trHeight w:val="1654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4FF66014" w14:textId="77777777" w:rsidR="008378CF" w:rsidRPr="00C410B9" w:rsidRDefault="00ED7AC8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</w:t>
            </w:r>
          </w:p>
        </w:tc>
        <w:tc>
          <w:tcPr>
            <w:tcW w:w="4832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39D0B296" w14:textId="77777777" w:rsidR="008378CF" w:rsidRPr="00475F58" w:rsidRDefault="008378CF" w:rsidP="00986C98">
            <w:pPr>
              <w:pStyle w:val="Heading4"/>
              <w:tabs>
                <w:tab w:val="clear" w:pos="4428"/>
              </w:tabs>
              <w:spacing w:line="276" w:lineRule="auto"/>
              <w:ind w:left="397"/>
              <w:outlineLvl w:val="3"/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Mr.</w:t>
            </w:r>
            <w:r w:rsidR="00276661"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 xml:space="preserve"> 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Abhishek</w:t>
            </w:r>
            <w:r w:rsidR="00276661"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 xml:space="preserve"> 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Agrawal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br/>
            </w:r>
            <w:r w:rsidR="00527DBA"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>Executive</w:t>
            </w:r>
            <w:r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 xml:space="preserve"> Director</w:t>
            </w:r>
          </w:p>
          <w:p w14:paraId="165FFDBC" w14:textId="77777777" w:rsidR="008378CF" w:rsidRPr="00475F58" w:rsidRDefault="008378CF" w:rsidP="00986C98">
            <w:pPr>
              <w:pStyle w:val="Heading4"/>
              <w:spacing w:line="276" w:lineRule="auto"/>
              <w:ind w:left="397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 xml:space="preserve">Marketing and Development Research Associates (MDRA) </w:t>
            </w:r>
          </w:p>
          <w:p w14:paraId="7B95D595" w14:textId="77777777" w:rsidR="00DB32D6" w:rsidRPr="00475F58" w:rsidRDefault="00DB32D6" w:rsidP="00DB32D6">
            <w:pPr>
              <w:ind w:left="397"/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#29, 3rd floor, Community Centre, Saket, New Delhi-110 017</w:t>
            </w:r>
          </w:p>
          <w:p w14:paraId="3E2FAF7D" w14:textId="635C4388" w:rsidR="00DB32D6" w:rsidRPr="00475F58" w:rsidRDefault="00DB32D6" w:rsidP="00DB32D6">
            <w:pPr>
              <w:ind w:left="397"/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Phone: +91-11-26522244, 49849166</w:t>
            </w:r>
          </w:p>
          <w:p w14:paraId="466C19B7" w14:textId="77777777" w:rsidR="00757CF0" w:rsidRPr="00475F58" w:rsidRDefault="008378CF" w:rsidP="00DB32D6">
            <w:pPr>
              <w:ind w:left="397"/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Email: </w:t>
            </w:r>
            <w:hyperlink r:id="rId9" w:history="1">
              <w:r w:rsidR="00276661" w:rsidRPr="00475F58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  <w:lang w:val="fr-FR"/>
                </w:rPr>
                <w:t>info@mdraonline.com</w:t>
              </w:r>
            </w:hyperlink>
            <w:r w:rsidR="00F757AF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; </w:t>
            </w:r>
            <w:r w:rsidR="00F757AF">
              <w:rPr>
                <w:rStyle w:val="Hyperlink"/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bestcoaching@mdraonline.com</w:t>
            </w:r>
            <w:r w:rsidR="00F757AF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  </w:t>
            </w:r>
          </w:p>
          <w:p w14:paraId="3C234A03" w14:textId="77777777" w:rsidR="008378CF" w:rsidRPr="00475F58" w:rsidRDefault="008378CF" w:rsidP="00986C98">
            <w:pPr>
              <w:ind w:left="397"/>
              <w:rPr>
                <w:rFonts w:ascii="Arial Narrow" w:hAnsi="Arial Narrow" w:cs="Arial"/>
                <w:b/>
                <w:bCs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Website:  </w:t>
            </w:r>
            <w:hyperlink r:id="rId10" w:history="1">
              <w:r w:rsidRPr="00475F58">
                <w:rPr>
                  <w:rStyle w:val="Hyperlink"/>
                  <w:rFonts w:ascii="Arial Narrow" w:hAnsi="Arial Narrow" w:cs="Arial"/>
                  <w:color w:val="000000" w:themeColor="text1"/>
                  <w:sz w:val="18"/>
                  <w:szCs w:val="18"/>
                </w:rPr>
                <w:t>www.mdraonline.com</w:t>
              </w:r>
            </w:hyperlink>
          </w:p>
        </w:tc>
        <w:tc>
          <w:tcPr>
            <w:tcW w:w="5103" w:type="dxa"/>
            <w:gridSpan w:val="2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30DB2856" w14:textId="77777777" w:rsidR="00757CF0" w:rsidRPr="00475F58" w:rsidRDefault="008378CF" w:rsidP="00986C98">
            <w:pPr>
              <w:pStyle w:val="Heading4"/>
              <w:tabs>
                <w:tab w:val="clear" w:pos="4428"/>
              </w:tabs>
              <w:spacing w:line="276" w:lineRule="auto"/>
              <w:outlineLvl w:val="3"/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For any query, please contact</w:t>
            </w:r>
            <w:r w:rsidR="003D14E2"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: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 xml:space="preserve"> </w:t>
            </w:r>
          </w:p>
          <w:p w14:paraId="62A73D83" w14:textId="01F4A4B1" w:rsidR="008378CF" w:rsidRPr="00475F58" w:rsidRDefault="008378CF" w:rsidP="00986C98">
            <w:pPr>
              <w:pStyle w:val="Heading4"/>
              <w:tabs>
                <w:tab w:val="clear" w:pos="4428"/>
              </w:tabs>
              <w:spacing w:line="276" w:lineRule="auto"/>
              <w:outlineLvl w:val="3"/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t>Mr. Abnish Jha</w:t>
            </w:r>
            <w:r w:rsidRPr="00475F58">
              <w:rPr>
                <w:rFonts w:ascii="Arial Narrow" w:hAnsi="Arial Narrow" w:cs="Arial"/>
                <w:b/>
                <w:i w:val="0"/>
                <w:iCs w:val="0"/>
                <w:color w:val="000000" w:themeColor="text1"/>
                <w:sz w:val="18"/>
                <w:szCs w:val="18"/>
              </w:rPr>
              <w:br/>
            </w:r>
            <w:r w:rsidR="002E4A0E"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>Project Director</w:t>
            </w:r>
          </w:p>
          <w:p w14:paraId="44EFB55D" w14:textId="77777777" w:rsidR="008378CF" w:rsidRPr="00475F58" w:rsidRDefault="008378CF" w:rsidP="00986C98">
            <w:pPr>
              <w:pStyle w:val="Heading4"/>
              <w:spacing w:line="276" w:lineRule="auto"/>
              <w:outlineLvl w:val="3"/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b/>
                <w:bCs/>
                <w:i w:val="0"/>
                <w:iCs w:val="0"/>
                <w:color w:val="000000" w:themeColor="text1"/>
                <w:sz w:val="18"/>
                <w:szCs w:val="18"/>
              </w:rPr>
              <w:t xml:space="preserve">Marketing and Development Research Associates (MDRA) </w:t>
            </w:r>
          </w:p>
          <w:p w14:paraId="3B0D8468" w14:textId="77777777" w:rsidR="00004483" w:rsidRPr="00475F58" w:rsidRDefault="004A0918" w:rsidP="00986C98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#29, 3</w:t>
            </w: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vertAlign w:val="superscript"/>
              </w:rPr>
              <w:t>rd</w:t>
            </w: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 xml:space="preserve"> floor, </w:t>
            </w:r>
            <w:r w:rsidR="008378CF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Community C</w:t>
            </w:r>
            <w:r w:rsidR="00757CF0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</w:rPr>
              <w:t>entre, Saket, New Delhi-110 017</w:t>
            </w:r>
          </w:p>
          <w:p w14:paraId="109D5889" w14:textId="77777777" w:rsidR="008378CF" w:rsidRPr="00475F58" w:rsidRDefault="008378CF" w:rsidP="00986C98">
            <w:pPr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</w:pPr>
            <w:proofErr w:type="gramStart"/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Phone:</w:t>
            </w:r>
            <w:proofErr w:type="gramEnd"/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 +91-11-</w:t>
            </w:r>
            <w:r w:rsidR="00527DBA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26522244, </w:t>
            </w:r>
            <w:r w:rsidR="004A0918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49849166</w:t>
            </w: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, </w:t>
            </w:r>
            <w:r w:rsidR="003D14E2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M :</w:t>
            </w: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 -+91-9582254611</w:t>
            </w:r>
          </w:p>
          <w:p w14:paraId="41DFEFE5" w14:textId="2C6366BE" w:rsidR="00F757AF" w:rsidRPr="00F6082E" w:rsidRDefault="008378CF" w:rsidP="00F6082E">
            <w:pPr>
              <w:pStyle w:val="Title"/>
              <w:spacing w:line="276" w:lineRule="auto"/>
              <w:jc w:val="left"/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  <w:u w:val="single"/>
                <w:lang w:val="fr-FR"/>
              </w:rPr>
            </w:pPr>
            <w:r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>Email:</w:t>
            </w:r>
            <w:r w:rsidR="0068258C" w:rsidRPr="00475F58">
              <w:rPr>
                <w:rFonts w:ascii="Arial Narrow" w:hAnsi="Arial Narrow" w:cs="Arial"/>
                <w:color w:val="000000" w:themeColor="text1"/>
                <w:sz w:val="18"/>
                <w:szCs w:val="18"/>
                <w:lang w:val="fr-FR"/>
              </w:rPr>
              <w:t xml:space="preserve"> </w:t>
            </w:r>
            <w:hyperlink r:id="rId11" w:history="1">
              <w:r w:rsidRPr="00F6082E">
                <w:rPr>
                  <w:rStyle w:val="Hyperlink"/>
                  <w:rFonts w:ascii="Arial Narrow" w:hAnsi="Arial Narrow" w:cs="Arial"/>
                  <w:b w:val="0"/>
                  <w:color w:val="000000" w:themeColor="text1"/>
                  <w:sz w:val="18"/>
                  <w:szCs w:val="18"/>
                  <w:lang w:val="fr-FR"/>
                </w:rPr>
                <w:t>abnish@mdraonline.com</w:t>
              </w:r>
            </w:hyperlink>
            <w:r w:rsidR="00F6082E">
              <w:rPr>
                <w:rStyle w:val="Hyperlink"/>
                <w:rFonts w:ascii="Arial Narrow" w:hAnsi="Arial Narrow" w:cs="Arial"/>
                <w:b w:val="0"/>
                <w:color w:val="000000" w:themeColor="text1"/>
                <w:sz w:val="18"/>
                <w:szCs w:val="18"/>
                <w:u w:val="none"/>
                <w:lang w:val="fr-FR"/>
              </w:rPr>
              <w:t>;</w:t>
            </w:r>
            <w:r w:rsidR="00F6082E" w:rsidRPr="00F6082E">
              <w:rPr>
                <w:rStyle w:val="Hyperlink"/>
                <w:rFonts w:ascii="Arial Narrow" w:hAnsi="Arial Narrow" w:cs="Arial"/>
                <w:b w:val="0"/>
                <w:color w:val="000000" w:themeColor="text1"/>
                <w:sz w:val="18"/>
                <w:szCs w:val="18"/>
                <w:u w:val="none"/>
                <w:lang w:val="fr-FR"/>
              </w:rPr>
              <w:t xml:space="preserve"> </w:t>
            </w:r>
            <w:r w:rsidR="00F757AF" w:rsidRPr="00F6082E">
              <w:rPr>
                <w:rStyle w:val="Hyperlink"/>
                <w:rFonts w:ascii="Arial Narrow" w:hAnsi="Arial Narrow" w:cs="Arial"/>
                <w:b w:val="0"/>
                <w:color w:val="000000" w:themeColor="text1"/>
                <w:sz w:val="18"/>
                <w:szCs w:val="18"/>
                <w:lang w:val="fr-FR"/>
              </w:rPr>
              <w:t>bestcoaching@mdraonline.com</w:t>
            </w:r>
            <w:r w:rsidR="00F757AF" w:rsidRPr="00F757AF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  </w:t>
            </w:r>
          </w:p>
        </w:tc>
      </w:tr>
      <w:tr w:rsidR="00685AA8" w:rsidRPr="00C410B9" w14:paraId="7C73AEF0" w14:textId="77777777" w:rsidTr="00825560">
        <w:trPr>
          <w:trHeight w:val="333"/>
        </w:trPr>
        <w:tc>
          <w:tcPr>
            <w:tcW w:w="10609" w:type="dxa"/>
            <w:gridSpan w:val="2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</w:tcPr>
          <w:p w14:paraId="5A4DF9C4" w14:textId="77777777" w:rsidR="00685AA8" w:rsidRPr="002F357C" w:rsidRDefault="00685AA8" w:rsidP="003425D1">
            <w:pPr>
              <w:pStyle w:val="Title"/>
              <w:ind w:left="522"/>
              <w:rPr>
                <w:rFonts w:ascii="Arial Narrow" w:hAnsi="Arial Narrow" w:cstheme="minorHAnsi"/>
                <w:bCs w:val="0"/>
                <w:color w:val="FFFFFF" w:themeColor="background1"/>
              </w:rPr>
            </w:pPr>
            <w:r w:rsidRPr="002F357C">
              <w:rPr>
                <w:rFonts w:ascii="Arial Narrow" w:hAnsi="Arial Narrow" w:cstheme="minorHAnsi"/>
                <w:bCs w:val="0"/>
                <w:color w:val="FFFFFF" w:themeColor="background1"/>
              </w:rPr>
              <w:t xml:space="preserve">SECTION A: </w:t>
            </w:r>
            <w:r w:rsidR="00350547">
              <w:rPr>
                <w:rFonts w:ascii="Arial Narrow" w:hAnsi="Arial Narrow" w:cstheme="minorHAnsi"/>
                <w:bCs w:val="0"/>
                <w:color w:val="FFFFFF" w:themeColor="background1"/>
              </w:rPr>
              <w:t xml:space="preserve">COACHING </w:t>
            </w:r>
            <w:r w:rsidRPr="002F357C">
              <w:rPr>
                <w:rFonts w:ascii="Arial Narrow" w:hAnsi="Arial Narrow" w:cstheme="minorHAnsi"/>
                <w:bCs w:val="0"/>
                <w:color w:val="FFFFFF" w:themeColor="background1"/>
              </w:rPr>
              <w:t>INSTITUTE PROFILE</w:t>
            </w:r>
            <w:r w:rsidR="0027152F" w:rsidRPr="002F357C">
              <w:rPr>
                <w:rFonts w:ascii="Arial Narrow" w:hAnsi="Arial Narrow" w:cstheme="minorHAnsi"/>
                <w:bCs w:val="0"/>
                <w:color w:val="FFFFFF" w:themeColor="background1"/>
              </w:rPr>
              <w:t xml:space="preserve"> </w:t>
            </w:r>
          </w:p>
        </w:tc>
      </w:tr>
      <w:tr w:rsidR="006A4562" w:rsidRPr="00C410B9" w14:paraId="4312BC11" w14:textId="77777777" w:rsidTr="002A258C">
        <w:trPr>
          <w:trHeight w:val="471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D0B2C1D" w14:textId="77777777" w:rsidR="006A4562" w:rsidRPr="00C410B9" w:rsidRDefault="006025EA" w:rsidP="003F5D4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1</w:t>
            </w:r>
          </w:p>
        </w:tc>
        <w:tc>
          <w:tcPr>
            <w:tcW w:w="9935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0A8495A" w14:textId="77777777" w:rsidR="006A4562" w:rsidRPr="002F357C" w:rsidRDefault="006025EA" w:rsidP="004D10C4">
            <w:pPr>
              <w:rPr>
                <w:rFonts w:ascii="Arial Narrow" w:hAnsi="Arial Narrow"/>
                <w:sz w:val="18"/>
                <w:szCs w:val="18"/>
              </w:rPr>
            </w:pPr>
            <w:r w:rsidRPr="002F357C">
              <w:rPr>
                <w:rFonts w:ascii="Arial Narrow" w:hAnsi="Arial Narrow" w:cs="Arial"/>
                <w:sz w:val="18"/>
                <w:szCs w:val="18"/>
              </w:rPr>
              <w:t xml:space="preserve">Name of the Institute: </w:t>
            </w:r>
          </w:p>
        </w:tc>
      </w:tr>
      <w:tr w:rsidR="002A258C" w:rsidRPr="00C410B9" w14:paraId="07620A23" w14:textId="77777777" w:rsidTr="00CC7798">
        <w:trPr>
          <w:trHeight w:val="295"/>
        </w:trPr>
        <w:tc>
          <w:tcPr>
            <w:tcW w:w="674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40C59EC2" w14:textId="77777777" w:rsidR="002A258C" w:rsidRPr="00C410B9" w:rsidRDefault="002A258C" w:rsidP="003F5D4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2</w:t>
            </w:r>
          </w:p>
        </w:tc>
        <w:tc>
          <w:tcPr>
            <w:tcW w:w="4832" w:type="dxa"/>
            <w:gridSpan w:val="5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7868565C" w14:textId="77777777" w:rsidR="002A258C" w:rsidRPr="002F357C" w:rsidRDefault="002A258C" w:rsidP="004D10C4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Centres across India</w:t>
            </w:r>
            <w:r w:rsidRPr="002F357C">
              <w:rPr>
                <w:rFonts w:ascii="Arial Narrow" w:hAnsi="Arial Narrow" w:cs="Arial"/>
                <w:sz w:val="18"/>
                <w:szCs w:val="18"/>
              </w:rPr>
              <w:t>:</w:t>
            </w:r>
          </w:p>
        </w:tc>
        <w:tc>
          <w:tcPr>
            <w:tcW w:w="2619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5C5F81D" w14:textId="77777777" w:rsidR="002A258C" w:rsidRPr="00CC7798" w:rsidRDefault="00CC7798" w:rsidP="004D10C4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C7798">
              <w:rPr>
                <w:rFonts w:ascii="Arial Narrow" w:hAnsi="Arial Narrow" w:cs="Arial"/>
                <w:b/>
                <w:sz w:val="18"/>
                <w:szCs w:val="18"/>
              </w:rPr>
              <w:t>A2a</w:t>
            </w:r>
            <w:r w:rsidRPr="002A502D">
              <w:rPr>
                <w:rFonts w:ascii="Arial Narrow" w:hAnsi="Arial Narrow" w:cs="Arial"/>
                <w:sz w:val="18"/>
                <w:szCs w:val="18"/>
              </w:rPr>
              <w:t>. Company-Owned Centres</w:t>
            </w:r>
          </w:p>
        </w:tc>
        <w:tc>
          <w:tcPr>
            <w:tcW w:w="2484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6CC5192" w14:textId="77777777" w:rsidR="002A258C" w:rsidRPr="002F357C" w:rsidRDefault="002A258C" w:rsidP="004D10C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2A258C" w:rsidRPr="00C410B9" w14:paraId="3DDC5A99" w14:textId="77777777" w:rsidTr="00CC7798">
        <w:trPr>
          <w:trHeight w:val="342"/>
        </w:trPr>
        <w:tc>
          <w:tcPr>
            <w:tcW w:w="674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72B87C0" w14:textId="77777777" w:rsidR="002A258C" w:rsidRDefault="002A258C" w:rsidP="003F5D4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4832" w:type="dxa"/>
            <w:gridSpan w:val="5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C03C2F1" w14:textId="77777777" w:rsidR="002A258C" w:rsidRDefault="002A258C" w:rsidP="004D10C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2619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75A6A7E" w14:textId="77777777" w:rsidR="002A258C" w:rsidRPr="00CC7798" w:rsidRDefault="00CC7798" w:rsidP="004D10C4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C7798">
              <w:rPr>
                <w:rFonts w:ascii="Arial Narrow" w:hAnsi="Arial Narrow" w:cs="Arial"/>
                <w:b/>
                <w:sz w:val="18"/>
                <w:szCs w:val="18"/>
              </w:rPr>
              <w:t>A2.b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="00245B0C">
              <w:rPr>
                <w:rFonts w:ascii="Arial Narrow" w:hAnsi="Arial Narrow" w:cs="Arial"/>
                <w:sz w:val="18"/>
                <w:szCs w:val="18"/>
              </w:rPr>
              <w:t>Franchis</w:t>
            </w:r>
            <w:r w:rsidRPr="002A502D">
              <w:rPr>
                <w:rFonts w:ascii="Arial Narrow" w:hAnsi="Arial Narrow" w:cs="Arial"/>
                <w:sz w:val="18"/>
                <w:szCs w:val="18"/>
              </w:rPr>
              <w:t>e-Owned Centres</w:t>
            </w:r>
          </w:p>
        </w:tc>
        <w:tc>
          <w:tcPr>
            <w:tcW w:w="2484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2B466E5" w14:textId="77777777" w:rsidR="002A258C" w:rsidRPr="002F357C" w:rsidRDefault="002A258C" w:rsidP="004D10C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025EA" w:rsidRPr="00C410B9" w14:paraId="3F2CF399" w14:textId="77777777" w:rsidTr="002A258C">
        <w:trPr>
          <w:trHeight w:val="522"/>
        </w:trPr>
        <w:tc>
          <w:tcPr>
            <w:tcW w:w="674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98C7FA4" w14:textId="77777777" w:rsidR="006025EA" w:rsidRPr="00C410B9" w:rsidRDefault="006025EA" w:rsidP="003F5D4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 w:rsidR="00B01D33">
              <w:rPr>
                <w:rFonts w:ascii="Arial Narrow" w:hAnsi="Arial Narrow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935" w:type="dxa"/>
            <w:gridSpan w:val="2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E098B2C" w14:textId="77777777" w:rsidR="006025EA" w:rsidRPr="00C410B9" w:rsidRDefault="006025EA" w:rsidP="004D10C4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Address:</w:t>
            </w:r>
            <w:r w:rsidR="00377138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</w:tr>
      <w:tr w:rsidR="007903CE" w:rsidRPr="00C410B9" w14:paraId="18DD096F" w14:textId="77777777" w:rsidTr="00CC7798">
        <w:trPr>
          <w:trHeight w:val="418"/>
        </w:trPr>
        <w:tc>
          <w:tcPr>
            <w:tcW w:w="674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A89FB8A" w14:textId="77777777" w:rsidR="007903CE" w:rsidRPr="00C410B9" w:rsidRDefault="007903CE" w:rsidP="003F5D4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9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A83B77F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City</w:t>
            </w:r>
          </w:p>
        </w:tc>
        <w:tc>
          <w:tcPr>
            <w:tcW w:w="292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A235F3A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709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A08F09E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State</w:t>
            </w:r>
          </w:p>
        </w:tc>
        <w:tc>
          <w:tcPr>
            <w:tcW w:w="1576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40387E3" w14:textId="77777777" w:rsidR="007903CE" w:rsidRPr="00C410B9" w:rsidRDefault="007903CE" w:rsidP="004D10C4">
            <w:pPr>
              <w:rPr>
                <w:rFonts w:ascii="Arial Narrow" w:hAnsi="Arial Narrow"/>
              </w:rPr>
            </w:pPr>
          </w:p>
        </w:tc>
        <w:tc>
          <w:tcPr>
            <w:tcW w:w="57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680C290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Pin</w:t>
            </w:r>
          </w:p>
        </w:tc>
        <w:tc>
          <w:tcPr>
            <w:tcW w:w="48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4B509DE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48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04877A4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48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722C14B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493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B5E379B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486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8881B97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  <w:tc>
          <w:tcPr>
            <w:tcW w:w="514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8972116" w14:textId="77777777" w:rsidR="007903CE" w:rsidRPr="00C410B9" w:rsidRDefault="007903CE" w:rsidP="006025EA">
            <w:pPr>
              <w:rPr>
                <w:rFonts w:ascii="Arial Narrow" w:hAnsi="Arial Narrow"/>
              </w:rPr>
            </w:pPr>
          </w:p>
        </w:tc>
      </w:tr>
      <w:tr w:rsidR="00F607E3" w:rsidRPr="00C410B9" w14:paraId="50D375AF" w14:textId="77777777" w:rsidTr="002A258C">
        <w:trPr>
          <w:trHeight w:val="397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2BFA2E4" w14:textId="77777777" w:rsidR="00F607E3" w:rsidRPr="00C410B9" w:rsidRDefault="00F607E3" w:rsidP="00F607E3">
            <w:pPr>
              <w:jc w:val="center"/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CD8EE2E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Phone</w:t>
            </w:r>
          </w:p>
        </w:tc>
        <w:tc>
          <w:tcPr>
            <w:tcW w:w="306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9361D2C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  <w:tc>
          <w:tcPr>
            <w:tcW w:w="45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C09FF3E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8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691DAB3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Fax</w:t>
            </w:r>
          </w:p>
        </w:tc>
        <w:tc>
          <w:tcPr>
            <w:tcW w:w="3527" w:type="dxa"/>
            <w:gridSpan w:val="1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47FAB18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  <w:tr w:rsidR="00F607E3" w:rsidRPr="00C410B9" w14:paraId="7C45B82D" w14:textId="77777777" w:rsidTr="002A258C">
        <w:trPr>
          <w:trHeight w:val="360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B569CBB" w14:textId="77777777" w:rsidR="00F607E3" w:rsidRPr="00C410B9" w:rsidRDefault="00F607E3" w:rsidP="00F607E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4C789D4" w14:textId="77777777" w:rsidR="00F607E3" w:rsidRPr="00C410B9" w:rsidRDefault="00F607E3" w:rsidP="00F607E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Email</w:t>
            </w:r>
          </w:p>
        </w:tc>
        <w:tc>
          <w:tcPr>
            <w:tcW w:w="7535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5FF3FF8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  <w:tr w:rsidR="00F607E3" w:rsidRPr="00C410B9" w14:paraId="272FDE59" w14:textId="77777777" w:rsidTr="002A258C">
        <w:trPr>
          <w:trHeight w:val="360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9B78133" w14:textId="77777777" w:rsidR="00F607E3" w:rsidRPr="00C410B9" w:rsidRDefault="00F607E3" w:rsidP="00F607E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lastRenderedPageBreak/>
              <w:t>A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FE435E7" w14:textId="77777777" w:rsidR="00F607E3" w:rsidRPr="00C410B9" w:rsidRDefault="00F607E3" w:rsidP="00F607E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Website</w:t>
            </w:r>
            <w:r w:rsidR="00F45338">
              <w:rPr>
                <w:rFonts w:ascii="Arial Narrow" w:hAnsi="Arial Narrow" w:cs="Arial"/>
                <w:sz w:val="18"/>
                <w:szCs w:val="18"/>
              </w:rPr>
              <w:t>/ Webpage</w:t>
            </w:r>
          </w:p>
        </w:tc>
        <w:tc>
          <w:tcPr>
            <w:tcW w:w="7535" w:type="dxa"/>
            <w:gridSpan w:val="2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0F4B77B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  <w:tr w:rsidR="00F607E3" w:rsidRPr="00C410B9" w14:paraId="624B0F04" w14:textId="77777777" w:rsidTr="002A258C">
        <w:trPr>
          <w:trHeight w:val="418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271CF0D" w14:textId="77777777" w:rsidR="00F607E3" w:rsidRPr="00C410B9" w:rsidRDefault="00F607E3" w:rsidP="00F607E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32113F2" w14:textId="77777777" w:rsidR="00F607E3" w:rsidRPr="00C410B9" w:rsidRDefault="00F607E3" w:rsidP="00F607E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Year of establishment</w:t>
            </w:r>
          </w:p>
        </w:tc>
        <w:tc>
          <w:tcPr>
            <w:tcW w:w="22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706E5E1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  <w:tc>
          <w:tcPr>
            <w:tcW w:w="56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EADE711" w14:textId="77777777" w:rsidR="00F607E3" w:rsidRPr="00C410B9" w:rsidRDefault="00F607E3" w:rsidP="00F607E3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.</w:t>
            </w:r>
          </w:p>
        </w:tc>
        <w:tc>
          <w:tcPr>
            <w:tcW w:w="1984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0865A9B" w14:textId="77777777" w:rsidR="00F607E3" w:rsidRPr="00C410B9" w:rsidRDefault="00F607E3" w:rsidP="00692552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When did the 1</w:t>
            </w:r>
            <w:r w:rsidRPr="00C410B9">
              <w:rPr>
                <w:rFonts w:ascii="Arial Narrow" w:hAnsi="Arial Narrow" w:cs="Arial"/>
                <w:sz w:val="18"/>
                <w:szCs w:val="18"/>
                <w:vertAlign w:val="superscript"/>
              </w:rPr>
              <w:t>st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batch </w:t>
            </w:r>
            <w:r w:rsidR="00A94057">
              <w:rPr>
                <w:rFonts w:ascii="Arial Narrow" w:hAnsi="Arial Narrow" w:cs="Arial"/>
                <w:sz w:val="18"/>
                <w:szCs w:val="18"/>
              </w:rPr>
              <w:t>gi</w:t>
            </w:r>
            <w:r w:rsidR="00692552">
              <w:rPr>
                <w:rFonts w:ascii="Arial Narrow" w:hAnsi="Arial Narrow" w:cs="Arial"/>
                <w:sz w:val="18"/>
                <w:szCs w:val="18"/>
              </w:rPr>
              <w:t>ve JEE exam</w:t>
            </w:r>
            <w:r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  <w:tc>
          <w:tcPr>
            <w:tcW w:w="2699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D4EC792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  <w:tr w:rsidR="00F607E3" w:rsidRPr="00C410B9" w14:paraId="568437B8" w14:textId="77777777" w:rsidTr="002A258C">
        <w:trPr>
          <w:trHeight w:val="418"/>
        </w:trPr>
        <w:tc>
          <w:tcPr>
            <w:tcW w:w="67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48C0AA1" w14:textId="77777777" w:rsidR="00F607E3" w:rsidRPr="00C410B9" w:rsidRDefault="00F607E3" w:rsidP="00F607E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B80BE32" w14:textId="77777777" w:rsidR="00F607E3" w:rsidRPr="00C410B9" w:rsidRDefault="00F607E3" w:rsidP="00F45FD6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 xml:space="preserve">Name of Head of the </w:t>
            </w:r>
            <w:r w:rsidR="00F45FD6">
              <w:rPr>
                <w:rFonts w:ascii="Arial Narrow" w:hAnsi="Arial Narrow" w:cs="Arial"/>
                <w:sz w:val="18"/>
                <w:szCs w:val="18"/>
              </w:rPr>
              <w:t>Coaching Institute</w:t>
            </w:r>
          </w:p>
        </w:tc>
        <w:tc>
          <w:tcPr>
            <w:tcW w:w="22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50D59CE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  <w:tc>
          <w:tcPr>
            <w:tcW w:w="567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C3B2546" w14:textId="77777777" w:rsidR="00F607E3" w:rsidRPr="00C410B9" w:rsidRDefault="00F607E3" w:rsidP="00F607E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  <w:r w:rsidRPr="00C410B9">
              <w:rPr>
                <w:rFonts w:ascii="Arial Narrow" w:hAnsi="Arial Narrow" w:cs="Arial"/>
                <w:b/>
                <w:sz w:val="18"/>
                <w:szCs w:val="18"/>
              </w:rPr>
              <w:t>a</w:t>
            </w:r>
          </w:p>
        </w:tc>
        <w:tc>
          <w:tcPr>
            <w:tcW w:w="1984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411EEC9" w14:textId="77777777" w:rsidR="00F607E3" w:rsidRPr="00C410B9" w:rsidRDefault="00F607E3" w:rsidP="00F607E3">
            <w:pPr>
              <w:rPr>
                <w:rFonts w:ascii="Arial Narrow" w:hAnsi="Arial Narrow" w:cs="Arial"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sz w:val="18"/>
                <w:szCs w:val="18"/>
              </w:rPr>
              <w:t>Designation</w:t>
            </w:r>
          </w:p>
        </w:tc>
        <w:tc>
          <w:tcPr>
            <w:tcW w:w="2699" w:type="dxa"/>
            <w:gridSpan w:val="1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F024E57" w14:textId="77777777" w:rsidR="00F607E3" w:rsidRPr="00C410B9" w:rsidRDefault="00F607E3" w:rsidP="00F607E3">
            <w:pPr>
              <w:rPr>
                <w:rFonts w:ascii="Arial Narrow" w:hAnsi="Arial Narrow"/>
              </w:rPr>
            </w:pPr>
          </w:p>
        </w:tc>
      </w:tr>
    </w:tbl>
    <w:p w14:paraId="295A7F10" w14:textId="77777777" w:rsidR="00953084" w:rsidRDefault="00953084">
      <w:pPr>
        <w:rPr>
          <w:sz w:val="2"/>
        </w:rPr>
      </w:pPr>
    </w:p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10"/>
        <w:gridCol w:w="651"/>
        <w:gridCol w:w="1827"/>
        <w:gridCol w:w="2478"/>
        <w:gridCol w:w="1563"/>
        <w:gridCol w:w="570"/>
        <w:gridCol w:w="141"/>
        <w:gridCol w:w="204"/>
        <w:gridCol w:w="469"/>
        <w:gridCol w:w="158"/>
        <w:gridCol w:w="20"/>
        <w:gridCol w:w="47"/>
        <w:gridCol w:w="449"/>
        <w:gridCol w:w="449"/>
        <w:gridCol w:w="224"/>
        <w:gridCol w:w="662"/>
        <w:gridCol w:w="12"/>
      </w:tblGrid>
      <w:tr w:rsidR="00F77BFB" w:rsidRPr="00C410B9" w14:paraId="38BE362A" w14:textId="77777777" w:rsidTr="00693DCA">
        <w:trPr>
          <w:gridAfter w:val="1"/>
          <w:wAfter w:w="12" w:type="dxa"/>
          <w:trHeight w:val="461"/>
        </w:trPr>
        <w:tc>
          <w:tcPr>
            <w:tcW w:w="10597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0FC94DE6" w14:textId="77777777" w:rsidR="00F77BFB" w:rsidRPr="00184476" w:rsidRDefault="00462A22" w:rsidP="00F77BFB">
            <w:pPr>
              <w:jc w:val="center"/>
              <w:rPr>
                <w:rFonts w:ascii="Arial Narrow" w:hAnsi="Arial Narrow" w:cs="Arial"/>
                <w:bCs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B</w:t>
            </w: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: STUDENT SELECTION PROCESS</w:t>
            </w:r>
          </w:p>
        </w:tc>
      </w:tr>
      <w:tr w:rsidR="00E70F64" w:rsidRPr="00C410B9" w14:paraId="2EC600E7" w14:textId="77777777" w:rsidTr="00693DCA">
        <w:trPr>
          <w:gridAfter w:val="1"/>
          <w:wAfter w:w="12" w:type="dxa"/>
          <w:trHeight w:val="413"/>
        </w:trPr>
        <w:tc>
          <w:tcPr>
            <w:tcW w:w="685" w:type="dxa"/>
            <w:gridSpan w:val="2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7430B947" w14:textId="77777777" w:rsidR="00E70F64" w:rsidRPr="00E263D0" w:rsidRDefault="00E70F64" w:rsidP="00F77BFB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1</w:t>
            </w:r>
          </w:p>
        </w:tc>
        <w:tc>
          <w:tcPr>
            <w:tcW w:w="9912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C40D8B3" w14:textId="7B7C4B9D" w:rsidR="00E70F64" w:rsidRPr="00C410B9" w:rsidRDefault="00E70F64" w:rsidP="00CF696F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Cs/>
                <w:sz w:val="18"/>
                <w:szCs w:val="18"/>
              </w:rPr>
              <w:t>Please provide the following information about the student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admitted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in JEE </w:t>
            </w:r>
            <w:r w:rsidR="008346B5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>FLAGSHIP CLASSROOM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program in your coaching institute</w:t>
            </w:r>
          </w:p>
        </w:tc>
      </w:tr>
      <w:tr w:rsidR="00EF78F2" w:rsidRPr="00C410B9" w14:paraId="752171E0" w14:textId="77777777" w:rsidTr="00693DCA">
        <w:trPr>
          <w:gridAfter w:val="1"/>
          <w:wAfter w:w="12" w:type="dxa"/>
          <w:trHeight w:val="503"/>
        </w:trPr>
        <w:tc>
          <w:tcPr>
            <w:tcW w:w="685" w:type="dxa"/>
            <w:gridSpan w:val="2"/>
            <w:vMerge/>
            <w:tcBorders>
              <w:left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D1D6865" w14:textId="77777777" w:rsidR="00EF78F2" w:rsidRPr="00263FA9" w:rsidRDefault="00EF78F2" w:rsidP="00EF78F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6C3AD9A8" w14:textId="6B20A1DC" w:rsidR="00EF78F2" w:rsidRPr="00C410B9" w:rsidRDefault="00EF78F2" w:rsidP="00EF78F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28BD02AF" w14:textId="2085F8FF" w:rsidR="00EF78F2" w:rsidRPr="00C410B9" w:rsidRDefault="00EF78F2" w:rsidP="00EF78F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247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61CC8C4" w14:textId="07EF5D8B" w:rsidR="00EF78F2" w:rsidRPr="00C410B9" w:rsidRDefault="00EF78F2" w:rsidP="00EF78F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Students 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admitt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47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494EF533" w14:textId="45429ACB" w:rsidR="00EF78F2" w:rsidRPr="00C410B9" w:rsidRDefault="00EF78F2" w:rsidP="00EF78F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No. of Student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admitted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in 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EF78F2" w:rsidRPr="00C410B9" w14:paraId="6A156B5C" w14:textId="77777777" w:rsidTr="00693DCA">
        <w:trPr>
          <w:gridAfter w:val="1"/>
          <w:wAfter w:w="12" w:type="dxa"/>
          <w:trHeight w:val="429"/>
        </w:trPr>
        <w:tc>
          <w:tcPr>
            <w:tcW w:w="685" w:type="dxa"/>
            <w:gridSpan w:val="2"/>
            <w:vMerge/>
            <w:tcBorders>
              <w:left w:val="single" w:sz="18" w:space="0" w:color="C00000"/>
              <w:right w:val="single" w:sz="18" w:space="0" w:color="C00000"/>
            </w:tcBorders>
            <w:vAlign w:val="center"/>
          </w:tcPr>
          <w:p w14:paraId="1F1AA21A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BC97F82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C2D83AE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92181CD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57D7C45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7E7D53BC" w14:textId="77777777" w:rsidTr="00693DCA">
        <w:trPr>
          <w:gridAfter w:val="1"/>
          <w:wAfter w:w="12" w:type="dxa"/>
          <w:trHeight w:val="378"/>
        </w:trPr>
        <w:tc>
          <w:tcPr>
            <w:tcW w:w="685" w:type="dxa"/>
            <w:gridSpan w:val="2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52C491D8" w14:textId="77777777" w:rsidR="00EF78F2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2</w:t>
            </w:r>
          </w:p>
        </w:tc>
        <w:tc>
          <w:tcPr>
            <w:tcW w:w="9912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A1BFB1C" w14:textId="0D4D0716" w:rsidR="00EF78F2" w:rsidRPr="00263FA9" w:rsidRDefault="00EF78F2" w:rsidP="00EF78F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applications received for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JEE </w:t>
            </w:r>
            <w:r w:rsidR="008346B5">
              <w:rPr>
                <w:rFonts w:ascii="Arial Narrow" w:hAnsi="Arial Narrow" w:cs="Arial"/>
                <w:b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progra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in the following academic years</w:t>
            </w:r>
          </w:p>
        </w:tc>
      </w:tr>
      <w:tr w:rsidR="00EF78F2" w:rsidRPr="00C410B9" w14:paraId="7B4EEE82" w14:textId="77777777" w:rsidTr="00693DCA">
        <w:trPr>
          <w:gridAfter w:val="1"/>
          <w:wAfter w:w="12" w:type="dxa"/>
          <w:trHeight w:val="378"/>
        </w:trPr>
        <w:tc>
          <w:tcPr>
            <w:tcW w:w="685" w:type="dxa"/>
            <w:gridSpan w:val="2"/>
            <w:vMerge/>
            <w:tcBorders>
              <w:left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29024916" w14:textId="77777777" w:rsidR="00EF78F2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57BA9926" w14:textId="48C1E9EB" w:rsidR="00EF78F2" w:rsidRPr="00C410B9" w:rsidRDefault="00EF78F2" w:rsidP="00EF78F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pplication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receiv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2C921D93" w14:textId="3F97F8CE" w:rsidR="00EF78F2" w:rsidRPr="00C410B9" w:rsidRDefault="00EF78F2" w:rsidP="00EF78F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pplication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receiv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in </w:t>
            </w:r>
            <w:r w:rsidRPr="00F920EE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247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C8550EA" w14:textId="1F83115E" w:rsidR="00EF78F2" w:rsidRPr="00C410B9" w:rsidRDefault="00EF78F2" w:rsidP="00EF78F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pplication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receiv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247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217E09E9" w14:textId="20309285" w:rsidR="00EF78F2" w:rsidRPr="00C410B9" w:rsidRDefault="00EF78F2" w:rsidP="00EF78F2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No. of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pplications</w:t>
            </w:r>
            <w:r w:rsidRPr="000A0DC3"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  <w:u w:val="single"/>
              </w:rPr>
              <w:t xml:space="preserve">received </w:t>
            </w:r>
            <w:r w:rsidRPr="00C410B9">
              <w:rPr>
                <w:rFonts w:ascii="Arial Narrow" w:hAnsi="Arial Narrow" w:cs="Arial"/>
                <w:b/>
                <w:bCs/>
                <w:sz w:val="18"/>
                <w:szCs w:val="18"/>
              </w:rPr>
              <w:t>in 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</w:tr>
      <w:tr w:rsidR="00EF78F2" w:rsidRPr="00C410B9" w14:paraId="004EE025" w14:textId="77777777" w:rsidTr="00693DCA">
        <w:trPr>
          <w:gridAfter w:val="1"/>
          <w:wAfter w:w="12" w:type="dxa"/>
          <w:trHeight w:val="378"/>
        </w:trPr>
        <w:tc>
          <w:tcPr>
            <w:tcW w:w="685" w:type="dxa"/>
            <w:gridSpan w:val="2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E20DA47" w14:textId="77777777" w:rsidR="00EF78F2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D62A2BE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C0A41C4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089E807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2478" w:type="dxa"/>
            <w:gridSpan w:val="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59716B5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3320D07E" w14:textId="77777777" w:rsidTr="00693DCA">
        <w:trPr>
          <w:gridAfter w:val="1"/>
          <w:wAfter w:w="12" w:type="dxa"/>
          <w:trHeight w:val="553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CF99C5E" w14:textId="77777777" w:rsidR="00EF78F2" w:rsidRPr="00BA74C4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B3</w:t>
            </w:r>
          </w:p>
        </w:tc>
        <w:tc>
          <w:tcPr>
            <w:tcW w:w="9912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EF0B371" w14:textId="22DCE4BC" w:rsidR="00EF78F2" w:rsidRPr="00263FA9" w:rsidRDefault="00EF78F2" w:rsidP="00EF78F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What are the </w:t>
            </w:r>
            <w:r w:rsidRPr="00D767B2">
              <w:rPr>
                <w:rFonts w:ascii="Arial Narrow" w:hAnsi="Arial Narrow" w:cs="Arial"/>
                <w:b/>
                <w:sz w:val="18"/>
                <w:szCs w:val="18"/>
              </w:rPr>
              <w:t>selection criteria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or students in your JEE </w:t>
            </w:r>
            <w:r w:rsidR="00DD180B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Pr="00263FA9"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>[MULTIPLE RESPONSE POSSIBLE]</w:t>
            </w:r>
            <w:r>
              <w:rPr>
                <w:rFonts w:ascii="Arial Narrow" w:hAnsi="Arial Narrow" w:cs="Arial"/>
                <w:b/>
                <w:bCs/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EF78F2" w:rsidRPr="00C410B9" w14:paraId="15497ECB" w14:textId="77777777" w:rsidTr="00693DCA">
        <w:trPr>
          <w:gridAfter w:val="1"/>
          <w:wAfter w:w="12" w:type="dxa"/>
          <w:trHeight w:val="417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0CEB2E78" w14:textId="77777777" w:rsidR="00EF78F2" w:rsidRPr="0054082C" w:rsidRDefault="00EF78F2" w:rsidP="00EF78F2">
            <w:pPr>
              <w:pStyle w:val="Heading6"/>
              <w:spacing w:line="276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.N</w:t>
            </w:r>
          </w:p>
        </w:tc>
        <w:tc>
          <w:tcPr>
            <w:tcW w:w="651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35626A04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Parameters</w:t>
            </w:r>
          </w:p>
        </w:tc>
        <w:tc>
          <w:tcPr>
            <w:tcW w:w="3393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1B89ECAE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/ 2-No</w:t>
            </w:r>
          </w:p>
        </w:tc>
      </w:tr>
      <w:tr w:rsidR="00EF78F2" w:rsidRPr="00C410B9" w14:paraId="6A411132" w14:textId="77777777" w:rsidTr="00693DCA">
        <w:trPr>
          <w:gridAfter w:val="1"/>
          <w:wAfter w:w="12" w:type="dxa"/>
          <w:trHeight w:val="283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F91F256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651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D0A96BF" w14:textId="77777777" w:rsidR="00EF78F2" w:rsidRPr="00263FA9" w:rsidRDefault="00EF78F2" w:rsidP="00EF78F2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Entrance Exam</w:t>
            </w:r>
          </w:p>
        </w:tc>
        <w:tc>
          <w:tcPr>
            <w:tcW w:w="3393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A45FE7E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272817D4" w14:textId="77777777" w:rsidTr="00693DCA">
        <w:trPr>
          <w:gridAfter w:val="1"/>
          <w:wAfter w:w="12" w:type="dxa"/>
          <w:trHeight w:val="283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D3D9AE1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651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F6BA346" w14:textId="77777777" w:rsidR="00EF78F2" w:rsidRPr="00263FA9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Board/School Exam Percentage</w:t>
            </w:r>
          </w:p>
        </w:tc>
        <w:tc>
          <w:tcPr>
            <w:tcW w:w="3393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F637FBB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4368A309" w14:textId="77777777" w:rsidTr="00693DCA">
        <w:trPr>
          <w:gridAfter w:val="1"/>
          <w:wAfter w:w="12" w:type="dxa"/>
          <w:trHeight w:val="395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826F343" w14:textId="77777777" w:rsidR="00EF78F2" w:rsidRDefault="00EF78F2" w:rsidP="00EF78F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651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94F239D" w14:textId="77777777" w:rsidR="00EF78F2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Other (specify__________________________________________________)</w:t>
            </w:r>
          </w:p>
        </w:tc>
        <w:tc>
          <w:tcPr>
            <w:tcW w:w="3393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C160273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6648510A" w14:textId="77777777" w:rsidTr="00693DCA">
        <w:trPr>
          <w:gridAfter w:val="1"/>
          <w:wAfter w:w="12" w:type="dxa"/>
          <w:trHeight w:val="395"/>
        </w:trPr>
        <w:tc>
          <w:tcPr>
            <w:tcW w:w="685" w:type="dxa"/>
            <w:gridSpan w:val="2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20435F05" w14:textId="77777777" w:rsidR="00EF78F2" w:rsidRPr="0062768E" w:rsidRDefault="00EF78F2" w:rsidP="00EF78F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B4</w:t>
            </w:r>
          </w:p>
        </w:tc>
        <w:tc>
          <w:tcPr>
            <w:tcW w:w="9912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3A118FC" w14:textId="77777777" w:rsidR="00EF78F2" w:rsidRPr="00263FA9" w:rsidRDefault="00EF78F2" w:rsidP="00EF78F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attributes are taken into consideration while selecting a student for your coaching institute?</w:t>
            </w:r>
          </w:p>
        </w:tc>
      </w:tr>
      <w:tr w:rsidR="00EF78F2" w:rsidRPr="00C410B9" w14:paraId="1D9B12DA" w14:textId="77777777" w:rsidTr="00693DCA">
        <w:trPr>
          <w:gridAfter w:val="1"/>
          <w:wAfter w:w="12" w:type="dxa"/>
          <w:trHeight w:val="1715"/>
        </w:trPr>
        <w:tc>
          <w:tcPr>
            <w:tcW w:w="685" w:type="dxa"/>
            <w:gridSpan w:val="2"/>
            <w:vMerge/>
            <w:tcBorders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7F59D022" w14:textId="77777777" w:rsidR="00EF78F2" w:rsidRDefault="00EF78F2" w:rsidP="00EF78F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12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3392B0F2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4F4B9628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12EEDFD" w14:textId="77777777" w:rsidR="00EF78F2" w:rsidRDefault="00EF78F2" w:rsidP="00EF78F2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B5</w:t>
            </w:r>
          </w:p>
        </w:tc>
        <w:tc>
          <w:tcPr>
            <w:tcW w:w="9912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06CF6F9" w14:textId="77777777" w:rsidR="00EF78F2" w:rsidRPr="00E81844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elaborate on the student selection process at your institute? How different is your student selection process from others? </w:t>
            </w:r>
            <w:r w:rsidRPr="00785204">
              <w:rPr>
                <w:rFonts w:ascii="Arial Narrow" w:hAnsi="Arial Narrow" w:cs="Arial"/>
                <w:b/>
                <w:i/>
                <w:sz w:val="18"/>
                <w:szCs w:val="18"/>
              </w:rPr>
              <w:t>[PROVIDE SUPPORTING DOCUMENTS]</w:t>
            </w:r>
          </w:p>
        </w:tc>
      </w:tr>
      <w:tr w:rsidR="00EF78F2" w:rsidRPr="00C410B9" w14:paraId="2DEC3A99" w14:textId="77777777" w:rsidTr="00693DCA">
        <w:trPr>
          <w:gridAfter w:val="1"/>
          <w:wAfter w:w="12" w:type="dxa"/>
          <w:trHeight w:val="1575"/>
        </w:trPr>
        <w:tc>
          <w:tcPr>
            <w:tcW w:w="685" w:type="dxa"/>
            <w:gridSpan w:val="2"/>
            <w:vMerge/>
            <w:tcBorders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shd w:val="clear" w:color="auto" w:fill="auto"/>
            <w:vAlign w:val="center"/>
          </w:tcPr>
          <w:p w14:paraId="21CC655C" w14:textId="77777777" w:rsidR="00EF78F2" w:rsidRPr="00C86616" w:rsidRDefault="00EF78F2" w:rsidP="00EF78F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9912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shd w:val="clear" w:color="auto" w:fill="auto"/>
            <w:vAlign w:val="center"/>
          </w:tcPr>
          <w:p w14:paraId="39593252" w14:textId="77777777" w:rsidR="00EF78F2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F78F2" w:rsidRPr="00C410B9" w14:paraId="7FEF4D0D" w14:textId="77777777" w:rsidTr="00693DCA">
        <w:trPr>
          <w:gridAfter w:val="1"/>
          <w:wAfter w:w="12" w:type="dxa"/>
          <w:trHeight w:val="360"/>
        </w:trPr>
        <w:tc>
          <w:tcPr>
            <w:tcW w:w="10597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A90CC02" w14:textId="77777777" w:rsidR="00EF78F2" w:rsidRPr="0066329B" w:rsidRDefault="00EF78F2" w:rsidP="00EF78F2">
            <w:pPr>
              <w:jc w:val="both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EF78F2" w:rsidRPr="00C410B9" w14:paraId="3A85C691" w14:textId="77777777" w:rsidTr="00693DCA">
        <w:trPr>
          <w:gridAfter w:val="1"/>
          <w:wAfter w:w="12" w:type="dxa"/>
          <w:trHeight w:val="360"/>
        </w:trPr>
        <w:tc>
          <w:tcPr>
            <w:tcW w:w="10597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1A6BF43F" w14:textId="1C5BC806" w:rsidR="00EF78F2" w:rsidRPr="00184476" w:rsidRDefault="00EF78F2" w:rsidP="00EF78F2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SECTION C</w:t>
            </w: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: FACULTY QUALITY </w:t>
            </w: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[Please provide information of </w:t>
            </w: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JEE </w:t>
            </w:r>
            <w:r w:rsidR="00DD180B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FLAGSHIP CLASSROOM</w:t>
            </w: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program</w:t>
            </w: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only]</w:t>
            </w: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  </w:t>
            </w:r>
          </w:p>
        </w:tc>
      </w:tr>
      <w:tr w:rsidR="00EF78F2" w:rsidRPr="00C410B9" w14:paraId="30D2488D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91F6C90" w14:textId="77777777" w:rsidR="00EF78F2" w:rsidRPr="00CD3DDF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</w:t>
            </w:r>
            <w:r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912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5949985" w14:textId="77777777" w:rsidR="00EF78F2" w:rsidRPr="00BA74C4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provide information about the following statements across all the functional areas.</w:t>
            </w:r>
          </w:p>
        </w:tc>
      </w:tr>
      <w:tr w:rsidR="00EF78F2" w:rsidRPr="00C410B9" w14:paraId="79C619E1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0E361CC5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4CFA7959" w14:textId="77777777" w:rsidR="00EF78F2" w:rsidRPr="00263FA9" w:rsidRDefault="00EF78F2" w:rsidP="00EF78F2">
            <w:pPr>
              <w:pStyle w:val="Heading6"/>
              <w:spacing w:line="240" w:lineRule="auto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400E259F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/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Value</w:t>
            </w:r>
          </w:p>
        </w:tc>
      </w:tr>
      <w:tr w:rsidR="00EF78F2" w:rsidRPr="00C410B9" w14:paraId="1E54AA12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FDBB3C4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A8C36C0" w14:textId="6FE40381" w:rsidR="00EF78F2" w:rsidRPr="00263FA9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visiting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faculty </w:t>
            </w:r>
            <w:r w:rsidR="000C69B4">
              <w:rPr>
                <w:rFonts w:ascii="Arial Narrow" w:hAnsi="Arial Narrow" w:cs="Arial"/>
                <w:sz w:val="18"/>
                <w:szCs w:val="18"/>
              </w:rPr>
              <w:t xml:space="preserve">in </w:t>
            </w:r>
            <w:r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AE58EE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01D47B5" w14:textId="77777777" w:rsidR="00EF78F2" w:rsidRPr="00263FA9" w:rsidRDefault="00EF78F2" w:rsidP="00EF78F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7338262A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10D3AAC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390B2EC" w14:textId="79B6AAE2" w:rsidR="00EF78F2" w:rsidRPr="00263FA9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="000C69B4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 w:rsidR="000C69B4" w:rsidRPr="000C69B4">
              <w:rPr>
                <w:rFonts w:ascii="Arial Narrow" w:hAnsi="Arial Narrow" w:cs="Arial"/>
                <w:bCs/>
                <w:sz w:val="18"/>
                <w:szCs w:val="18"/>
              </w:rPr>
              <w:t>i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7B6CE9">
              <w:rPr>
                <w:rFonts w:ascii="Arial Narrow" w:hAnsi="Arial Narrow" w:cs="Arial"/>
                <w:sz w:val="18"/>
                <w:szCs w:val="18"/>
              </w:rPr>
              <w:t>201</w:t>
            </w:r>
            <w:r w:rsidR="00AE58EE"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12CEACA" w14:textId="77777777" w:rsidR="00EF78F2" w:rsidRPr="00263FA9" w:rsidRDefault="00EF78F2" w:rsidP="00EF78F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179CE397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C1D10D8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21C046A" w14:textId="77777777" w:rsidR="00EF78F2" w:rsidRPr="00263FA9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new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joined in last 3 years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7E21718" w14:textId="77777777" w:rsidR="00EF78F2" w:rsidRPr="00263FA9" w:rsidRDefault="00EF78F2" w:rsidP="00EF78F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7C26DFDF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8D3D299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lastRenderedPageBreak/>
              <w:t>4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1432101" w14:textId="77777777" w:rsidR="00EF78F2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applications received in last 3 years for the post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7561315" w14:textId="77777777" w:rsidR="00EF78F2" w:rsidRPr="00263FA9" w:rsidRDefault="00EF78F2" w:rsidP="00EF78F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031669ED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A6766A5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BD9B2DD" w14:textId="77777777" w:rsidR="00EF78F2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left your coaching institute in last 3 years (excluding retired faculty) 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9AFA9EB" w14:textId="77777777" w:rsidR="00EF78F2" w:rsidRPr="00263FA9" w:rsidRDefault="00EF78F2" w:rsidP="00EF78F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65630AA3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DEA5C80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2EB6534" w14:textId="77777777" w:rsidR="00EF78F2" w:rsidRPr="00263FA9" w:rsidRDefault="00EF78F2" w:rsidP="00EF78F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ten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teach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perience 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B967067" w14:textId="77777777" w:rsidR="00EF78F2" w:rsidRPr="00263FA9" w:rsidRDefault="00EF78F2" w:rsidP="00EF78F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336E8930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39C0CA6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49DF254" w14:textId="77777777" w:rsidR="00EF78F2" w:rsidRPr="00263FA9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resent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more than </w:t>
            </w:r>
            <w:r w:rsidRPr="008261BD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five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 yea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coach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experience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A6658EF" w14:textId="77777777" w:rsidR="00EF78F2" w:rsidRPr="00263FA9" w:rsidRDefault="00EF78F2" w:rsidP="00EF78F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6DBB7807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291D167" w14:textId="77777777" w:rsidR="00EF78F2" w:rsidRPr="00263FA9" w:rsidRDefault="00EF78F2" w:rsidP="00EF78F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F1B2387" w14:textId="77777777" w:rsidR="00EF78F2" w:rsidRPr="00263FA9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verage teaching experience of your </w:t>
            </w:r>
            <w:r w:rsidRPr="00D23FB7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in years)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F2EB3FA" w14:textId="77777777" w:rsidR="00EF78F2" w:rsidRPr="00263FA9" w:rsidRDefault="00EF78F2" w:rsidP="00EF78F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592A082B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BF88846" w14:textId="77777777" w:rsidR="00EF78F2" w:rsidRDefault="00EF78F2" w:rsidP="00EF78F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890B648" w14:textId="77777777" w:rsidR="00EF78F2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B Tech from IITs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2AD9B43" w14:textId="77777777" w:rsidR="00EF78F2" w:rsidRPr="00263FA9" w:rsidRDefault="00EF78F2" w:rsidP="00EF78F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14EDAFE3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C88479E" w14:textId="77777777" w:rsidR="00EF78F2" w:rsidRDefault="00EF78F2" w:rsidP="00EF78F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3305BC1" w14:textId="77777777" w:rsidR="00EF78F2" w:rsidRPr="00263FA9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263FA9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with </w:t>
            </w:r>
            <w:r>
              <w:rPr>
                <w:rFonts w:ascii="Arial Narrow" w:hAnsi="Arial Narrow" w:cs="Arial"/>
                <w:sz w:val="18"/>
                <w:szCs w:val="18"/>
              </w:rPr>
              <w:t>PhD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3CCF69" w14:textId="77777777" w:rsidR="00EF78F2" w:rsidRPr="00263FA9" w:rsidRDefault="00EF78F2" w:rsidP="00EF78F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F78F2" w:rsidRPr="00C410B9" w14:paraId="1292E1F9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D81488A" w14:textId="77777777" w:rsidR="00EF78F2" w:rsidRDefault="00EF78F2" w:rsidP="00EF78F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3C8E0DC" w14:textId="77777777" w:rsidR="00EF78F2" w:rsidRPr="00DC6F4D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Average annual salary of </w:t>
            </w:r>
            <w:r w:rsidRPr="00DC6F4D">
              <w:rPr>
                <w:rFonts w:ascii="Arial Narrow" w:hAnsi="Arial Narrow" w:cs="Arial"/>
                <w:b/>
                <w:sz w:val="18"/>
                <w:szCs w:val="18"/>
              </w:rPr>
              <w:t>permanent faculty</w:t>
            </w:r>
            <w:r w:rsidRPr="00DC6F4D">
              <w:rPr>
                <w:rFonts w:ascii="Arial Narrow" w:hAnsi="Arial Narrow" w:cs="Arial"/>
                <w:sz w:val="18"/>
                <w:szCs w:val="18"/>
              </w:rPr>
              <w:t xml:space="preserve"> (In INR)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C6750C8" w14:textId="77777777" w:rsidR="00EF78F2" w:rsidRPr="00263FA9" w:rsidRDefault="00EF78F2" w:rsidP="00EF78F2">
            <w:pPr>
              <w:jc w:val="right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346B5" w:rsidRPr="00C410B9" w14:paraId="32E86CB4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701084B" w14:textId="035ABBAA" w:rsidR="008346B5" w:rsidRDefault="008346B5" w:rsidP="00EF78F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DA80D18" w14:textId="54D08270" w:rsidR="008346B5" w:rsidRDefault="008346B5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verage student teacher ratio of </w:t>
            </w:r>
            <w:r w:rsidRPr="008346B5">
              <w:rPr>
                <w:rFonts w:ascii="Arial Narrow" w:hAnsi="Arial Narrow" w:cs="Arial"/>
                <w:b/>
                <w:bCs/>
                <w:sz w:val="18"/>
                <w:szCs w:val="18"/>
              </w:rPr>
              <w:t>FLAGSHIP CLASSROOM program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30B487C" w14:textId="77777777" w:rsidR="008346B5" w:rsidRPr="00263FA9" w:rsidRDefault="008346B5" w:rsidP="00EF78F2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F78F2" w:rsidRPr="00C410B9" w14:paraId="002315B7" w14:textId="77777777" w:rsidTr="00693DCA">
        <w:trPr>
          <w:gridAfter w:val="1"/>
          <w:wAfter w:w="12" w:type="dxa"/>
          <w:trHeight w:val="360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433143C" w14:textId="1A57E7F6" w:rsidR="00EF78F2" w:rsidRDefault="00EF78F2" w:rsidP="00EF78F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color w:val="000000"/>
                <w:sz w:val="18"/>
                <w:szCs w:val="18"/>
              </w:rPr>
              <w:t>1</w:t>
            </w:r>
            <w:r w:rsidR="00213333">
              <w:rPr>
                <w:rFonts w:ascii="Arial Narrow" w:hAnsi="Arial Narrow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69C1591" w14:textId="77777777" w:rsidR="00EF78F2" w:rsidRPr="00263FA9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o you have f</w:t>
            </w:r>
            <w:r w:rsidRPr="003C2915">
              <w:rPr>
                <w:rFonts w:ascii="Arial Narrow" w:hAnsi="Arial Narrow" w:cs="Arial"/>
                <w:sz w:val="18"/>
                <w:szCs w:val="18"/>
              </w:rPr>
              <w:t>aculty feedback mechanism i.e. student to give feedback about facultie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? </w:t>
            </w: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1-Yes / 2-No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CF4385D" w14:textId="77777777" w:rsidR="00EF78F2" w:rsidRPr="00263FA9" w:rsidRDefault="00EF78F2" w:rsidP="00EF78F2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F78F2" w:rsidRPr="00C410B9" w14:paraId="47CC45D2" w14:textId="77777777" w:rsidTr="00693DCA">
        <w:trPr>
          <w:gridAfter w:val="1"/>
          <w:wAfter w:w="12" w:type="dxa"/>
          <w:trHeight w:val="432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D04BD5C" w14:textId="77777777" w:rsidR="00EF78F2" w:rsidRDefault="00EF78F2" w:rsidP="00EF78F2">
            <w:pPr>
              <w:jc w:val="center"/>
              <w:rPr>
                <w:rFonts w:ascii="Arial Narrow" w:hAnsi="Arial Narrow" w:cs="Arial"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C2</w:t>
            </w:r>
          </w:p>
        </w:tc>
        <w:tc>
          <w:tcPr>
            <w:tcW w:w="8061" w:type="dxa"/>
            <w:gridSpan w:val="9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9E14EE3" w14:textId="77777777" w:rsidR="00EF78F2" w:rsidRPr="00263FA9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book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ublished b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isting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the last </w:t>
            </w:r>
            <w:r>
              <w:rPr>
                <w:rFonts w:ascii="Arial Narrow" w:hAnsi="Arial Narrow" w:cs="Arial"/>
                <w:sz w:val="18"/>
                <w:szCs w:val="18"/>
              </w:rPr>
              <w:t>fiv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years</w:t>
            </w:r>
          </w:p>
        </w:tc>
        <w:tc>
          <w:tcPr>
            <w:tcW w:w="1851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39C21DE" w14:textId="77777777" w:rsidR="00EF78F2" w:rsidRPr="00263FA9" w:rsidRDefault="00EF78F2" w:rsidP="00EF78F2">
            <w:pPr>
              <w:jc w:val="right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F78F2" w:rsidRPr="00C410B9" w14:paraId="08AE42FB" w14:textId="77777777" w:rsidTr="00693DCA">
        <w:trPr>
          <w:gridAfter w:val="1"/>
          <w:wAfter w:w="12" w:type="dxa"/>
          <w:trHeight w:val="363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80F1023" w14:textId="77777777" w:rsidR="00EF78F2" w:rsidRPr="002D6173" w:rsidRDefault="00EF78F2" w:rsidP="00EF78F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D6173">
              <w:rPr>
                <w:rFonts w:ascii="Arial Narrow" w:hAnsi="Arial Narrow" w:cs="Arial"/>
                <w:b/>
                <w:bCs/>
                <w:sz w:val="18"/>
                <w:szCs w:val="18"/>
              </w:rPr>
              <w:t>C3</w:t>
            </w:r>
          </w:p>
        </w:tc>
        <w:tc>
          <w:tcPr>
            <w:tcW w:w="8081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4EAFB48" w14:textId="77777777" w:rsidR="00EF78F2" w:rsidRPr="002D6173" w:rsidRDefault="00EF78F2" w:rsidP="00EF78F2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</w:t>
            </w:r>
            <w:r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research paper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ublished by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existing </w:t>
            </w:r>
            <w:r w:rsidRPr="00B738C5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permanent facult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in the last </w:t>
            </w:r>
            <w:r>
              <w:rPr>
                <w:rFonts w:ascii="Arial Narrow" w:hAnsi="Arial Narrow" w:cs="Arial"/>
                <w:sz w:val="18"/>
                <w:szCs w:val="18"/>
              </w:rPr>
              <w:t>five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years</w:t>
            </w:r>
          </w:p>
        </w:tc>
        <w:tc>
          <w:tcPr>
            <w:tcW w:w="1831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5B70100" w14:textId="77777777" w:rsidR="00EF78F2" w:rsidRPr="002D6173" w:rsidRDefault="00EF78F2" w:rsidP="00EF78F2">
            <w:pPr>
              <w:jc w:val="both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F78F2" w:rsidRPr="00263FA9" w14:paraId="68327089" w14:textId="77777777" w:rsidTr="00693DCA">
        <w:trPr>
          <w:gridAfter w:val="1"/>
          <w:wAfter w:w="12" w:type="dxa"/>
          <w:trHeight w:val="363"/>
        </w:trPr>
        <w:tc>
          <w:tcPr>
            <w:tcW w:w="685" w:type="dxa"/>
            <w:gridSpan w:val="2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04C52E7" w14:textId="77777777" w:rsidR="00EF78F2" w:rsidRPr="00910572" w:rsidRDefault="00EF78F2" w:rsidP="00EF78F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4</w:t>
            </w:r>
          </w:p>
        </w:tc>
        <w:tc>
          <w:tcPr>
            <w:tcW w:w="9912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B1538D8" w14:textId="77777777" w:rsidR="00EF78F2" w:rsidRPr="00263FA9" w:rsidRDefault="00EF78F2" w:rsidP="00EF78F2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Do you have any </w:t>
            </w:r>
            <w:r>
              <w:rPr>
                <w:rFonts w:ascii="Arial Narrow" w:hAnsi="Arial Narrow" w:cs="Arial"/>
                <w:sz w:val="18"/>
                <w:szCs w:val="18"/>
              </w:rPr>
              <w:t>Parents-Teacher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sz w:val="18"/>
                <w:szCs w:val="18"/>
              </w:rPr>
              <w:t>Meetings for feedback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</w:tr>
      <w:tr w:rsidR="00EF78F2" w:rsidRPr="00762322" w14:paraId="03FC5EAD" w14:textId="77777777" w:rsidTr="00693DCA">
        <w:trPr>
          <w:gridAfter w:val="1"/>
          <w:wAfter w:w="12" w:type="dxa"/>
          <w:trHeight w:val="363"/>
        </w:trPr>
        <w:tc>
          <w:tcPr>
            <w:tcW w:w="685" w:type="dxa"/>
            <w:gridSpan w:val="2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2142F34" w14:textId="77777777" w:rsidR="00EF78F2" w:rsidRPr="00762322" w:rsidRDefault="00EF78F2" w:rsidP="00EF78F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51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B63CC43" w14:textId="77777777" w:rsidR="00EF78F2" w:rsidRPr="004D10C4" w:rsidRDefault="00EF78F2" w:rsidP="00EF78F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5868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E9FEF40" w14:textId="77777777" w:rsidR="00EF78F2" w:rsidRPr="004D10C4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 w:rsidRPr="004D10C4">
              <w:rPr>
                <w:rFonts w:ascii="Arial Narrow" w:hAnsi="Arial Narrow" w:cs="Arial"/>
                <w:sz w:val="18"/>
                <w:szCs w:val="18"/>
              </w:rPr>
              <w:t>Yes</w:t>
            </w:r>
          </w:p>
        </w:tc>
        <w:tc>
          <w:tcPr>
            <w:tcW w:w="57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8AA139D" w14:textId="77777777" w:rsidR="00EF78F2" w:rsidRPr="00762322" w:rsidRDefault="00EF78F2" w:rsidP="00EF78F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762322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2823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FBF2BB4" w14:textId="77777777" w:rsidR="00EF78F2" w:rsidRPr="00762322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 w:rsidRPr="00762322">
              <w:rPr>
                <w:rFonts w:ascii="Arial Narrow" w:hAnsi="Arial Narrow" w:cs="Arial"/>
                <w:sz w:val="18"/>
                <w:szCs w:val="18"/>
              </w:rPr>
              <w:t>No</w:t>
            </w:r>
          </w:p>
        </w:tc>
      </w:tr>
      <w:tr w:rsidR="00EF78F2" w:rsidRPr="00762322" w14:paraId="1E47BA8F" w14:textId="77777777" w:rsidTr="00693DCA">
        <w:trPr>
          <w:gridAfter w:val="1"/>
          <w:wAfter w:w="12" w:type="dxa"/>
          <w:trHeight w:val="363"/>
        </w:trPr>
        <w:tc>
          <w:tcPr>
            <w:tcW w:w="68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3C8D4DD" w14:textId="77777777" w:rsidR="00EF78F2" w:rsidRPr="00910572" w:rsidRDefault="00EF78F2" w:rsidP="00EF78F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5</w:t>
            </w:r>
          </w:p>
        </w:tc>
        <w:tc>
          <w:tcPr>
            <w:tcW w:w="651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A9AD6BC" w14:textId="77777777" w:rsidR="00EF78F2" w:rsidRPr="00762322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is the frequency of these meetings per month?</w:t>
            </w:r>
          </w:p>
        </w:tc>
        <w:tc>
          <w:tcPr>
            <w:tcW w:w="3393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12CC9D5" w14:textId="77777777" w:rsidR="00EF78F2" w:rsidRPr="00762322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F78F2" w:rsidRPr="00762322" w14:paraId="74FD1A4B" w14:textId="77777777" w:rsidTr="00693DCA">
        <w:trPr>
          <w:gridAfter w:val="1"/>
          <w:wAfter w:w="12" w:type="dxa"/>
          <w:trHeight w:val="363"/>
        </w:trPr>
        <w:tc>
          <w:tcPr>
            <w:tcW w:w="685" w:type="dxa"/>
            <w:gridSpan w:val="2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0CCD30C" w14:textId="77777777" w:rsidR="00EF78F2" w:rsidRDefault="00EF78F2" w:rsidP="00EF78F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6</w:t>
            </w:r>
          </w:p>
        </w:tc>
        <w:tc>
          <w:tcPr>
            <w:tcW w:w="6519" w:type="dxa"/>
            <w:gridSpan w:val="4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CC937B3" w14:textId="77777777" w:rsidR="00EF78F2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is the faculty selection process in your coaching institute</w:t>
            </w:r>
          </w:p>
        </w:tc>
        <w:tc>
          <w:tcPr>
            <w:tcW w:w="3393" w:type="dxa"/>
            <w:gridSpan w:val="11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E6A7451" w14:textId="77777777" w:rsidR="00EF78F2" w:rsidRPr="00762322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F78F2" w:rsidRPr="00762322" w14:paraId="4971BEF1" w14:textId="77777777" w:rsidTr="00693DCA">
        <w:trPr>
          <w:gridAfter w:val="1"/>
          <w:wAfter w:w="12" w:type="dxa"/>
          <w:trHeight w:val="2816"/>
        </w:trPr>
        <w:tc>
          <w:tcPr>
            <w:tcW w:w="685" w:type="dxa"/>
            <w:gridSpan w:val="2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CE6AB67" w14:textId="77777777" w:rsidR="00EF78F2" w:rsidRDefault="00EF78F2" w:rsidP="00EF78F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9912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F4CA4E8" w14:textId="77777777" w:rsidR="00EF78F2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182BBE4" w14:textId="77777777" w:rsidR="00693DCA" w:rsidRDefault="00693DCA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6D5EA61C" w14:textId="77777777" w:rsidR="00693DCA" w:rsidRDefault="00693DCA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17F25135" w14:textId="77777777" w:rsidR="00693DCA" w:rsidRDefault="00693DCA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6A706BC" w14:textId="77777777" w:rsidR="00693DCA" w:rsidRDefault="00693DCA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DAF0B18" w14:textId="77777777" w:rsidR="00693DCA" w:rsidRDefault="00693DCA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C4EF263" w14:textId="77777777" w:rsidR="00693DCA" w:rsidRDefault="00693DCA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D25B030" w14:textId="77777777" w:rsidR="00693DCA" w:rsidRDefault="00693DCA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7D4CC9B5" w14:textId="77777777" w:rsidR="00693DCA" w:rsidRDefault="00693DCA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75A061A9" w14:textId="79CC8898" w:rsidR="00693DCA" w:rsidRDefault="00693DCA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36A134D2" w14:textId="77777777" w:rsidR="00F6082E" w:rsidRDefault="00F6082E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B5DDE92" w14:textId="77777777" w:rsidR="00693DCA" w:rsidRDefault="00693DCA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3AC200BF" w14:textId="77777777" w:rsidR="00693DCA" w:rsidRDefault="00693DCA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7C3DC573" w14:textId="77777777" w:rsidR="00693DCA" w:rsidRDefault="00693DCA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1048B451" w14:textId="77777777" w:rsidR="00693DCA" w:rsidRDefault="00693DCA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84A6782" w14:textId="68CCB500" w:rsidR="00693DCA" w:rsidRPr="00762322" w:rsidRDefault="00693DCA" w:rsidP="00EF78F2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EF78F2" w:rsidRPr="00762322" w14:paraId="267FB2DD" w14:textId="77777777" w:rsidTr="00693DCA">
        <w:trPr>
          <w:gridAfter w:val="1"/>
          <w:wAfter w:w="12" w:type="dxa"/>
          <w:trHeight w:val="518"/>
        </w:trPr>
        <w:tc>
          <w:tcPr>
            <w:tcW w:w="10597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BB6FFCA" w14:textId="77777777" w:rsidR="00EF78F2" w:rsidRPr="00762322" w:rsidRDefault="00EF78F2" w:rsidP="00EF78F2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EF78F2" w:rsidRPr="00762322" w14:paraId="03475526" w14:textId="77777777" w:rsidTr="00693DCA">
        <w:trPr>
          <w:gridAfter w:val="1"/>
          <w:wAfter w:w="12" w:type="dxa"/>
          <w:trHeight w:val="335"/>
        </w:trPr>
        <w:tc>
          <w:tcPr>
            <w:tcW w:w="685" w:type="dxa"/>
            <w:gridSpan w:val="2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BFD90E5" w14:textId="77777777" w:rsidR="00EF78F2" w:rsidRPr="00A84FD9" w:rsidRDefault="00EF78F2" w:rsidP="00EF78F2">
            <w:pPr>
              <w:jc w:val="center"/>
              <w:rPr>
                <w:rFonts w:ascii="Arial Narrow" w:hAnsi="Arial Narrow" w:cs="Arial"/>
                <w:bCs/>
                <w:i/>
                <w:sz w:val="18"/>
                <w:szCs w:val="18"/>
              </w:rPr>
            </w:pPr>
            <w:r w:rsidRPr="00A84FD9">
              <w:rPr>
                <w:rFonts w:ascii="Arial Narrow" w:hAnsi="Arial Narrow" w:cs="Arial"/>
                <w:b/>
                <w:sz w:val="18"/>
                <w:szCs w:val="18"/>
              </w:rPr>
              <w:t>C7</w:t>
            </w:r>
          </w:p>
        </w:tc>
        <w:tc>
          <w:tcPr>
            <w:tcW w:w="9912" w:type="dxa"/>
            <w:gridSpan w:val="1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9AC550B" w14:textId="77777777" w:rsidR="00EF78F2" w:rsidRPr="006C2F49" w:rsidRDefault="00EF78F2" w:rsidP="00EF78F2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How do you attract and retain good and talented faculty? Please elaborate.</w:t>
            </w:r>
          </w:p>
        </w:tc>
      </w:tr>
      <w:tr w:rsidR="00EF78F2" w:rsidRPr="00762322" w14:paraId="001A8728" w14:textId="77777777" w:rsidTr="00693DCA">
        <w:trPr>
          <w:gridAfter w:val="1"/>
          <w:wAfter w:w="12" w:type="dxa"/>
          <w:trHeight w:val="1855"/>
        </w:trPr>
        <w:tc>
          <w:tcPr>
            <w:tcW w:w="685" w:type="dxa"/>
            <w:gridSpan w:val="2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29A5796" w14:textId="77777777" w:rsidR="00EF78F2" w:rsidRPr="00A84FD9" w:rsidRDefault="00EF78F2" w:rsidP="00EF78F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9912" w:type="dxa"/>
            <w:gridSpan w:val="15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4F63BFDD" w14:textId="77777777" w:rsidR="00EF78F2" w:rsidRDefault="00EF78F2" w:rsidP="00EF78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47339472" w14:textId="77777777" w:rsidR="00693DCA" w:rsidRDefault="00693DCA" w:rsidP="00EF78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4CCC4673" w14:textId="77777777" w:rsidR="00693DCA" w:rsidRDefault="00693DCA" w:rsidP="00EF78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44A55A86" w14:textId="77777777" w:rsidR="00693DCA" w:rsidRDefault="00693DCA" w:rsidP="00EF78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794EF8DF" w14:textId="77777777" w:rsidR="00693DCA" w:rsidRDefault="00693DCA" w:rsidP="00EF78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73628159" w14:textId="77777777" w:rsidR="00693DCA" w:rsidRDefault="00693DCA" w:rsidP="00EF78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6AA69C23" w14:textId="77777777" w:rsidR="00693DCA" w:rsidRDefault="00693DCA" w:rsidP="00EF78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43975DDE" w14:textId="77777777" w:rsidR="00693DCA" w:rsidRDefault="00693DCA" w:rsidP="00EF78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09034A82" w14:textId="77777777" w:rsidR="00693DCA" w:rsidRDefault="00693DCA" w:rsidP="00EF78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72374E54" w14:textId="77777777" w:rsidR="00693DCA" w:rsidRDefault="00693DCA" w:rsidP="00EF78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6AB8AABC" w14:textId="2B090547" w:rsidR="00693DCA" w:rsidRDefault="00693DCA" w:rsidP="00EF78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141C4A24" w14:textId="1C54F649" w:rsidR="00F6082E" w:rsidRDefault="00F6082E" w:rsidP="00EF78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027912A2" w14:textId="77777777" w:rsidR="00F6082E" w:rsidRDefault="00F6082E" w:rsidP="00EF78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  <w:p w14:paraId="561F0BF5" w14:textId="49E4D97A" w:rsidR="00693DCA" w:rsidRDefault="00693DCA" w:rsidP="00EF78F2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EF78F2" w:rsidRPr="00762322" w14:paraId="1921FA28" w14:textId="77777777" w:rsidTr="00693DCA">
        <w:trPr>
          <w:gridAfter w:val="1"/>
          <w:wAfter w:w="12" w:type="dxa"/>
          <w:trHeight w:val="335"/>
        </w:trPr>
        <w:tc>
          <w:tcPr>
            <w:tcW w:w="10597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4BFB225" w14:textId="77777777" w:rsidR="00EF78F2" w:rsidRPr="00263FA9" w:rsidRDefault="00EF78F2" w:rsidP="00EF78F2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96322B" w:rsidRPr="00C410B9" w14:paraId="6E5FF1BD" w14:textId="77777777" w:rsidTr="00693DCA">
        <w:trPr>
          <w:trHeight w:val="413"/>
        </w:trPr>
        <w:tc>
          <w:tcPr>
            <w:tcW w:w="10609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4AF32F07" w14:textId="77777777" w:rsidR="0096322B" w:rsidRPr="00184476" w:rsidRDefault="0096322B" w:rsidP="00F13229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lastRenderedPageBreak/>
              <w:t xml:space="preserve">SECTION </w:t>
            </w:r>
            <w:r w:rsidR="006107FE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D</w:t>
            </w:r>
            <w:r w:rsidRPr="00184476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:  </w:t>
            </w:r>
            <w:r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TRAINING PROCESS</w:t>
            </w:r>
          </w:p>
        </w:tc>
      </w:tr>
      <w:tr w:rsidR="0096322B" w:rsidRPr="00263FA9" w14:paraId="4C3FB5E8" w14:textId="77777777" w:rsidTr="00693DCA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1C9C376" w14:textId="77777777" w:rsidR="0096322B" w:rsidRPr="00CD3DDF" w:rsidRDefault="006107FE" w:rsidP="00F13229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D</w:t>
            </w:r>
            <w:r w:rsidR="0096322B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993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45C83F8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Please fill in the numerical details for the following:</w:t>
            </w:r>
            <w:r w:rsidR="006107F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6107FE" w:rsidRPr="006107FE">
              <w:rPr>
                <w:rFonts w:ascii="Arial Narrow" w:hAnsi="Arial Narrow" w:cs="Arial"/>
                <w:b/>
                <w:i/>
                <w:sz w:val="18"/>
                <w:szCs w:val="18"/>
              </w:rPr>
              <w:t>(for each batch)</w:t>
            </w:r>
          </w:p>
        </w:tc>
      </w:tr>
      <w:tr w:rsidR="0096322B" w:rsidRPr="00263FA9" w14:paraId="0726D1A9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433265F0" w14:textId="77777777" w:rsidR="0096322B" w:rsidRPr="00263FA9" w:rsidRDefault="0096322B" w:rsidP="00F1322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F7D8E29" w14:textId="77777777" w:rsidR="0096322B" w:rsidRPr="00263FA9" w:rsidRDefault="0096322B" w:rsidP="00F13229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tatement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0EC3C344" w14:textId="77777777" w:rsidR="0096322B" w:rsidRPr="00263FA9" w:rsidRDefault="0096322B" w:rsidP="00F13229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Detail</w:t>
            </w:r>
          </w:p>
        </w:tc>
      </w:tr>
      <w:tr w:rsidR="0096322B" w:rsidRPr="00263FA9" w14:paraId="1D81E3D3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745FE95" w14:textId="77777777" w:rsidR="0096322B" w:rsidRPr="00263FA9" w:rsidRDefault="0096322B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3449130" w14:textId="77777777" w:rsidR="0096322B" w:rsidRPr="00263FA9" w:rsidRDefault="00590069" w:rsidP="00590069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 you prepare students for </w:t>
            </w:r>
            <w:r w:rsidR="0096322B">
              <w:rPr>
                <w:rFonts w:ascii="Arial Narrow" w:hAnsi="Arial Narrow" w:cs="Arial"/>
                <w:sz w:val="18"/>
                <w:szCs w:val="18"/>
              </w:rPr>
              <w:t>multiple exams</w:t>
            </w:r>
            <w:r w:rsidR="007B7A78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 w:rsidR="0096322B">
              <w:rPr>
                <w:rFonts w:ascii="Arial Narrow" w:hAnsi="Arial Narrow" w:cs="Arial"/>
                <w:sz w:val="18"/>
                <w:szCs w:val="18"/>
              </w:rPr>
              <w:t xml:space="preserve">other </w:t>
            </w:r>
            <w:r w:rsidR="0059218A">
              <w:rPr>
                <w:rFonts w:ascii="Arial Narrow" w:hAnsi="Arial Narrow" w:cs="Arial"/>
                <w:sz w:val="18"/>
                <w:szCs w:val="18"/>
              </w:rPr>
              <w:t xml:space="preserve">engineering </w:t>
            </w:r>
            <w:r w:rsidR="0096322B">
              <w:rPr>
                <w:rFonts w:ascii="Arial Narrow" w:hAnsi="Arial Narrow" w:cs="Arial"/>
                <w:sz w:val="18"/>
                <w:szCs w:val="18"/>
              </w:rPr>
              <w:t>colleges like BITS</w:t>
            </w:r>
            <w:r w:rsidR="007B7A78">
              <w:rPr>
                <w:rFonts w:ascii="Arial Narrow" w:hAnsi="Arial Narrow" w:cs="Arial"/>
                <w:sz w:val="18"/>
                <w:szCs w:val="18"/>
              </w:rPr>
              <w:t>AT</w:t>
            </w:r>
            <w:r w:rsidR="0096322B">
              <w:rPr>
                <w:rFonts w:ascii="Arial Narrow" w:hAnsi="Arial Narrow" w:cs="Arial"/>
                <w:sz w:val="18"/>
                <w:szCs w:val="18"/>
              </w:rPr>
              <w:t>, VIT</w:t>
            </w:r>
            <w:r w:rsidR="007B7A78">
              <w:rPr>
                <w:rFonts w:ascii="Arial Narrow" w:hAnsi="Arial Narrow" w:cs="Arial"/>
                <w:sz w:val="18"/>
                <w:szCs w:val="18"/>
              </w:rPr>
              <w:t>EEE etc.</w:t>
            </w:r>
            <w:r w:rsidR="0096322B">
              <w:rPr>
                <w:rFonts w:ascii="Arial Narrow" w:hAnsi="Arial Narrow" w:cs="Arial"/>
                <w:sz w:val="18"/>
                <w:szCs w:val="18"/>
              </w:rPr>
              <w:t xml:space="preserve"> (</w:t>
            </w:r>
            <w:r w:rsidR="0096322B"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 w:rsidR="0096322B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882D068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1596DAB0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B0DD86B" w14:textId="77777777" w:rsidR="0096322B" w:rsidRPr="00263FA9" w:rsidRDefault="0096322B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D342E46" w14:textId="7168C18C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 w:rsidRPr="00B44A99">
              <w:rPr>
                <w:rFonts w:ascii="Arial Narrow" w:hAnsi="Arial Narrow" w:cs="Arial"/>
                <w:sz w:val="18"/>
                <w:szCs w:val="18"/>
              </w:rPr>
              <w:t>Number of classroom teaching hours during the entire course duration</w:t>
            </w:r>
            <w:r w:rsidR="006107FE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6107FE" w:rsidRPr="006107FE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(for </w:t>
            </w:r>
            <w:r w:rsidR="008346B5">
              <w:rPr>
                <w:rFonts w:ascii="Arial Narrow" w:hAnsi="Arial Narrow" w:cs="Arial"/>
                <w:b/>
                <w:i/>
                <w:sz w:val="18"/>
                <w:szCs w:val="18"/>
              </w:rPr>
              <w:t>FLAGSHIP CLASSROOM program</w:t>
            </w:r>
            <w:r w:rsidR="006107FE" w:rsidRPr="006107FE">
              <w:rPr>
                <w:rFonts w:ascii="Arial Narrow" w:hAnsi="Arial Narrow" w:cs="Arial"/>
                <w:b/>
                <w:i/>
                <w:sz w:val="18"/>
                <w:szCs w:val="18"/>
              </w:rPr>
              <w:t>)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5E0367A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03C17FCD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75048C9" w14:textId="77777777" w:rsidR="0096322B" w:rsidRPr="00263FA9" w:rsidRDefault="0096322B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E051F5C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doubt clearing sessions per month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590EC2E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29B2FACB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1507BD8" w14:textId="77777777" w:rsidR="0096322B" w:rsidRPr="00263FA9" w:rsidRDefault="0096322B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7ABD2ED" w14:textId="77777777" w:rsidR="0096322B" w:rsidRPr="00136118" w:rsidRDefault="0096322B" w:rsidP="00F13229">
            <w:pPr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national level </w:t>
            </w:r>
            <w:r w:rsidR="0046135D">
              <w:rPr>
                <w:rFonts w:ascii="Arial Narrow" w:hAnsi="Arial Narrow" w:cs="Arial"/>
                <w:sz w:val="18"/>
                <w:szCs w:val="18"/>
              </w:rPr>
              <w:t xml:space="preserve">Computer Based Tests (CBTs)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tests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5C7B68D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6ECD53AF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24C00BB" w14:textId="77777777" w:rsidR="0096322B" w:rsidRPr="00263FA9" w:rsidRDefault="0096322B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8C4EE9C" w14:textId="77777777" w:rsidR="0096322B" w:rsidRPr="00136118" w:rsidRDefault="0096322B" w:rsidP="00097CAD">
            <w:pPr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</w:t>
            </w:r>
            <w:r w:rsidR="00097CAD">
              <w:rPr>
                <w:rFonts w:ascii="Arial Narrow" w:hAnsi="Arial Narrow" w:cs="Arial"/>
                <w:sz w:val="18"/>
                <w:szCs w:val="18"/>
              </w:rPr>
              <w:t>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097CAD">
              <w:rPr>
                <w:rFonts w:ascii="Arial Narrow" w:hAnsi="Arial Narrow" w:cs="Arial"/>
                <w:sz w:val="18"/>
                <w:szCs w:val="18"/>
              </w:rPr>
              <w:t>tests</w:t>
            </w:r>
            <w:r w:rsidR="0046135D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602A6FF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64A46" w:rsidRPr="00263FA9" w14:paraId="555534F2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610529D" w14:textId="77777777" w:rsidR="00B64A46" w:rsidRPr="00263FA9" w:rsidRDefault="00B64A46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B3E3C8F" w14:textId="77777777" w:rsidR="00B64A46" w:rsidRDefault="00B64A46" w:rsidP="00B64A46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mock </w:t>
            </w:r>
            <w:r w:rsidR="0046135D">
              <w:rPr>
                <w:rFonts w:ascii="Arial Narrow" w:hAnsi="Arial Narrow" w:cs="Arial"/>
                <w:sz w:val="18"/>
                <w:szCs w:val="18"/>
              </w:rPr>
              <w:t xml:space="preserve">(based on complete syllabus) CBTs </w:t>
            </w:r>
            <w:r>
              <w:rPr>
                <w:rFonts w:ascii="Arial Narrow" w:hAnsi="Arial Narrow" w:cs="Arial"/>
                <w:sz w:val="18"/>
                <w:szCs w:val="18"/>
              </w:rPr>
              <w:t>exams conducted before the JEE examination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DA60687" w14:textId="77777777" w:rsidR="00B64A46" w:rsidRPr="00263FA9" w:rsidRDefault="00B64A46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453C5CB9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0DD01D4" w14:textId="77777777" w:rsidR="0096322B" w:rsidRDefault="00726F59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99BFAA7" w14:textId="77777777" w:rsidR="0096322B" w:rsidRPr="00136118" w:rsidRDefault="0096322B" w:rsidP="00F13229">
            <w:pPr>
              <w:pStyle w:val="font5"/>
              <w:spacing w:before="0" w:beforeAutospacing="0" w:after="0" w:afterAutospacing="0" w:line="276" w:lineRule="auto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Number of assignments provided to students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FEBD44C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04B98D1B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7BDFB73" w14:textId="77777777" w:rsidR="0096322B" w:rsidRDefault="00726F59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E64473E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test management (time, strategy etc.) sessions </w:t>
            </w:r>
            <w:r>
              <w:rPr>
                <w:rFonts w:ascii="Arial Narrow" w:hAnsi="Arial Narrow"/>
                <w:sz w:val="18"/>
              </w:rPr>
              <w:t xml:space="preserve">provided to students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80DCE8B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6D4A6114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D66F9C8" w14:textId="77777777" w:rsidR="0096322B" w:rsidRDefault="00726F59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9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289579B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test evaluation sessions provided to students </w:t>
            </w:r>
            <w:r w:rsidRPr="00B44A99">
              <w:rPr>
                <w:rFonts w:ascii="Arial Narrow" w:hAnsi="Arial Narrow" w:cs="Arial"/>
                <w:sz w:val="18"/>
                <w:szCs w:val="18"/>
              </w:rPr>
              <w:t>during the entire course duration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9F2A900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6B00FEBF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97B34AD" w14:textId="77777777" w:rsidR="0096322B" w:rsidRPr="00263FA9" w:rsidRDefault="00726F59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0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6A0A6CA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umber of students from other coaching centres competing in test series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C2B7A56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296BAB67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039C67F" w14:textId="77777777" w:rsidR="0096322B" w:rsidRPr="00263FA9" w:rsidRDefault="00726F59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1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380B932" w14:textId="4A29A27F" w:rsidR="0096322B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motivational sessions/ alumni interaction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conducted in </w:t>
            </w:r>
            <w:r>
              <w:rPr>
                <w:rFonts w:ascii="Arial Narrow" w:hAnsi="Arial Narrow" w:cs="Arial"/>
                <w:sz w:val="18"/>
                <w:szCs w:val="18"/>
              </w:rPr>
              <w:t>2019</w:t>
            </w:r>
            <w:r w:rsidRPr="00AE425C">
              <w:rPr>
                <w:rFonts w:ascii="Arial Narrow" w:hAnsi="Arial Narrow" w:cs="Arial"/>
                <w:sz w:val="18"/>
                <w:szCs w:val="18"/>
              </w:rPr>
              <w:t xml:space="preserve">  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C4DA2CE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28A048B5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29B5DD8" w14:textId="77777777" w:rsidR="0096322B" w:rsidRDefault="00726F59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2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D6BEFA0" w14:textId="715A647A" w:rsidR="0096322B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umber of recreational activities’/ sessions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conducted in </w:t>
            </w:r>
            <w:r>
              <w:rPr>
                <w:rFonts w:ascii="Arial Narrow" w:hAnsi="Arial Narrow" w:cs="Arial"/>
                <w:sz w:val="18"/>
                <w:szCs w:val="18"/>
              </w:rPr>
              <w:t>2019</w:t>
            </w:r>
            <w:r w:rsidRPr="00AE425C">
              <w:rPr>
                <w:rFonts w:ascii="Arial Narrow" w:hAnsi="Arial Narrow" w:cs="Arial"/>
                <w:sz w:val="18"/>
                <w:szCs w:val="18"/>
              </w:rPr>
              <w:t xml:space="preserve">  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0D4A3E4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1AA584B7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8120A5E" w14:textId="77777777" w:rsidR="0096322B" w:rsidRDefault="00726F59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3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7247DFB" w14:textId="3090969E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Number of stress management training program conducted in </w:t>
            </w:r>
            <w:r w:rsidR="001C1C06">
              <w:rPr>
                <w:rFonts w:ascii="Arial Narrow" w:hAnsi="Arial Narrow" w:cs="Arial"/>
                <w:sz w:val="18"/>
                <w:szCs w:val="18"/>
              </w:rPr>
              <w:t>20</w:t>
            </w:r>
            <w:r>
              <w:rPr>
                <w:rFonts w:ascii="Arial Narrow" w:hAnsi="Arial Narrow" w:cs="Arial"/>
                <w:sz w:val="18"/>
                <w:szCs w:val="18"/>
              </w:rPr>
              <w:t>19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E01EB1D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96322B" w:rsidRPr="00263FA9" w14:paraId="7ACF70B6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AE11767" w14:textId="77777777" w:rsidR="0096322B" w:rsidRDefault="00726F59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4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84BA9BB" w14:textId="77777777" w:rsidR="0096322B" w:rsidRPr="00161E5D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o you teach in any other language than English? (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9BB2035" w14:textId="77777777" w:rsidR="0096322B" w:rsidRPr="00263FA9" w:rsidRDefault="0096322B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726F59" w:rsidRPr="00263FA9" w14:paraId="6626FEDC" w14:textId="77777777" w:rsidTr="008346B5">
        <w:trPr>
          <w:trHeight w:val="413"/>
        </w:trPr>
        <w:tc>
          <w:tcPr>
            <w:tcW w:w="675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323DFB2" w14:textId="77777777" w:rsidR="00726F59" w:rsidRDefault="00726F59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15</w:t>
            </w:r>
          </w:p>
        </w:tc>
        <w:tc>
          <w:tcPr>
            <w:tcW w:w="7240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2496098" w14:textId="77777777" w:rsidR="00726F59" w:rsidRDefault="007E2571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</w:rPr>
              <w:t>Do you provide</w:t>
            </w:r>
            <w:r w:rsidR="00726F59">
              <w:rPr>
                <w:rFonts w:ascii="Arial Narrow" w:hAnsi="Arial Narrow"/>
                <w:sz w:val="18"/>
              </w:rPr>
              <w:t xml:space="preserve"> students with coaching’s study material </w:t>
            </w:r>
            <w:r w:rsidR="00726F59">
              <w:rPr>
                <w:rFonts w:ascii="Arial Narrow" w:hAnsi="Arial Narrow" w:cs="Arial"/>
                <w:sz w:val="18"/>
                <w:szCs w:val="18"/>
              </w:rPr>
              <w:t>(</w:t>
            </w:r>
            <w:r w:rsidR="00726F59"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 w:rsidR="00726F59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2694" w:type="dxa"/>
            <w:gridSpan w:val="10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40B7227" w14:textId="77777777" w:rsidR="00726F59" w:rsidRPr="00263FA9" w:rsidRDefault="00726F59" w:rsidP="00F13229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9466E" w:rsidRPr="00263FA9" w14:paraId="0D8278C5" w14:textId="77777777" w:rsidTr="00693DCA">
        <w:trPr>
          <w:trHeight w:val="413"/>
        </w:trPr>
        <w:tc>
          <w:tcPr>
            <w:tcW w:w="675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10C1CB6" w14:textId="77777777" w:rsidR="0049466E" w:rsidRPr="0049466E" w:rsidRDefault="0049466E" w:rsidP="00F13229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49466E">
              <w:rPr>
                <w:rFonts w:ascii="Arial Narrow" w:hAnsi="Arial Narrow" w:cs="Arial"/>
                <w:b/>
                <w:sz w:val="18"/>
                <w:szCs w:val="18"/>
              </w:rPr>
              <w:t>D2</w:t>
            </w:r>
          </w:p>
        </w:tc>
        <w:tc>
          <w:tcPr>
            <w:tcW w:w="993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8B61CFA" w14:textId="77777777" w:rsidR="0049466E" w:rsidRPr="00263FA9" w:rsidRDefault="0049466E" w:rsidP="00F13229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Please elaborate on the training process and pedagogy adopted by your institute for providin</w:t>
            </w:r>
            <w:r w:rsidR="00243DA6">
              <w:rPr>
                <w:rFonts w:ascii="Arial Narrow" w:hAnsi="Arial Narrow" w:cs="Arial"/>
                <w:sz w:val="18"/>
                <w:szCs w:val="18"/>
              </w:rPr>
              <w:t>g best preparation for JEE (Mains) and JEE (Advanced)</w:t>
            </w:r>
            <w:r>
              <w:rPr>
                <w:rFonts w:ascii="Arial Narrow" w:hAnsi="Arial Narrow" w:cs="Arial"/>
                <w:sz w:val="18"/>
                <w:szCs w:val="18"/>
              </w:rPr>
              <w:t>?</w:t>
            </w:r>
          </w:p>
        </w:tc>
      </w:tr>
      <w:tr w:rsidR="0049466E" w:rsidRPr="00263FA9" w14:paraId="0EC3F793" w14:textId="77777777" w:rsidTr="00693DCA">
        <w:trPr>
          <w:trHeight w:val="3092"/>
        </w:trPr>
        <w:tc>
          <w:tcPr>
            <w:tcW w:w="675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615FC341" w14:textId="77777777" w:rsidR="0049466E" w:rsidRDefault="0049466E" w:rsidP="00F13229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3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</w:tcPr>
          <w:p w14:paraId="31D27C77" w14:textId="77777777" w:rsidR="00636B6F" w:rsidRDefault="00636B6F" w:rsidP="00636B6F">
            <w:pPr>
              <w:spacing w:before="120"/>
              <w:rPr>
                <w:rFonts w:ascii="Arial Narrow" w:hAnsi="Arial Narrow" w:cs="Arial"/>
                <w:b/>
                <w:sz w:val="18"/>
                <w:szCs w:val="18"/>
                <w:u w:val="single"/>
              </w:rPr>
            </w:pPr>
            <w:r w:rsidRPr="00636B6F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JEE Mains:</w:t>
            </w:r>
          </w:p>
          <w:p w14:paraId="72FDB1A0" w14:textId="77777777" w:rsidR="00636B6F" w:rsidRDefault="00636B6F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9944382" w14:textId="77777777" w:rsidR="00636B6F" w:rsidRDefault="00636B6F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17EE99C9" w14:textId="77777777" w:rsidR="00636B6F" w:rsidRDefault="00636B6F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378E7967" w14:textId="4C5DEF8C" w:rsidR="00636B6F" w:rsidRDefault="00636B6F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ABBAC92" w14:textId="1CD8274C" w:rsidR="00693DCA" w:rsidRDefault="00693DCA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B684250" w14:textId="77777777" w:rsidR="00693DCA" w:rsidRDefault="00693DCA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6FD445E6" w14:textId="5B6C825C" w:rsidR="00636B6F" w:rsidRDefault="00636B6F" w:rsidP="00636B6F">
            <w:pPr>
              <w:spacing w:before="120"/>
              <w:rPr>
                <w:rFonts w:ascii="Arial Narrow" w:hAnsi="Arial Narrow" w:cs="Arial"/>
                <w:b/>
                <w:sz w:val="18"/>
                <w:szCs w:val="18"/>
                <w:u w:val="single"/>
              </w:rPr>
            </w:pPr>
          </w:p>
          <w:p w14:paraId="571CF5A4" w14:textId="77777777" w:rsidR="00693DCA" w:rsidRDefault="00693DCA" w:rsidP="00636B6F">
            <w:pPr>
              <w:spacing w:before="120"/>
              <w:rPr>
                <w:rFonts w:ascii="Arial Narrow" w:hAnsi="Arial Narrow" w:cs="Arial"/>
                <w:b/>
                <w:sz w:val="18"/>
                <w:szCs w:val="18"/>
                <w:u w:val="single"/>
              </w:rPr>
            </w:pPr>
          </w:p>
          <w:p w14:paraId="3D8A6E75" w14:textId="77777777" w:rsidR="00636B6F" w:rsidRDefault="00636B6F" w:rsidP="00636B6F">
            <w:pPr>
              <w:spacing w:before="120"/>
              <w:rPr>
                <w:rFonts w:ascii="Arial Narrow" w:hAnsi="Arial Narrow" w:cs="Arial"/>
                <w:b/>
                <w:sz w:val="18"/>
                <w:szCs w:val="18"/>
                <w:u w:val="single"/>
              </w:rPr>
            </w:pPr>
            <w:r w:rsidRPr="00636B6F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 xml:space="preserve">JEE </w:t>
            </w:r>
            <w:r w:rsidR="00ED63D0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Advanced</w:t>
            </w:r>
            <w:r w:rsidRPr="00636B6F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:</w:t>
            </w:r>
          </w:p>
          <w:p w14:paraId="6AB7EBD1" w14:textId="77777777" w:rsidR="0049466E" w:rsidRDefault="0049466E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74ABA2C3" w14:textId="77777777" w:rsidR="00693DCA" w:rsidRDefault="00693DCA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6D5F9CEE" w14:textId="77777777" w:rsidR="00693DCA" w:rsidRDefault="00693DCA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D64DF7E" w14:textId="77777777" w:rsidR="00693DCA" w:rsidRDefault="00693DCA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5FEE458" w14:textId="77777777" w:rsidR="00693DCA" w:rsidRDefault="00693DCA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C1C5188" w14:textId="0D088606" w:rsidR="00693DCA" w:rsidRDefault="00693DCA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1B0A47CF" w14:textId="74718971" w:rsidR="00693DCA" w:rsidRDefault="00693DCA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2B2AB90" w14:textId="77777777" w:rsidR="00693DCA" w:rsidRDefault="00693DCA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7F51FAC7" w14:textId="77777777" w:rsidR="00693DCA" w:rsidRDefault="00693DCA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2BC598C" w14:textId="7570B162" w:rsidR="00693DCA" w:rsidRPr="00636B6F" w:rsidRDefault="00693DCA" w:rsidP="00636B6F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49466E" w:rsidRPr="00263FA9" w14:paraId="2E2CCF91" w14:textId="77777777" w:rsidTr="00693DCA">
        <w:trPr>
          <w:trHeight w:val="413"/>
        </w:trPr>
        <w:tc>
          <w:tcPr>
            <w:tcW w:w="10609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EFD8039" w14:textId="77777777" w:rsidR="0049466E" w:rsidRPr="00263FA9" w:rsidRDefault="0049466E" w:rsidP="0049466E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B97A9C" w:rsidRPr="00263FA9" w14:paraId="23875990" w14:textId="77777777" w:rsidTr="00693DCA">
        <w:trPr>
          <w:trHeight w:val="413"/>
        </w:trPr>
        <w:tc>
          <w:tcPr>
            <w:tcW w:w="675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0823C4BF" w14:textId="77777777" w:rsidR="00B97A9C" w:rsidRPr="00B97A9C" w:rsidRDefault="00B97A9C" w:rsidP="0049466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B97A9C"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D3</w:t>
            </w:r>
          </w:p>
        </w:tc>
        <w:tc>
          <w:tcPr>
            <w:tcW w:w="993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F3F8969" w14:textId="77777777" w:rsidR="00B97A9C" w:rsidRPr="00263FA9" w:rsidRDefault="00B97A9C" w:rsidP="00B97A9C">
            <w:pPr>
              <w:spacing w:line="300" w:lineRule="auto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Apart from the theoretical &amp; conceptual aspects, what do you do to train students on time management, stress management, motivational aspects and test-taking strategies? Please elaborate.</w:t>
            </w:r>
          </w:p>
        </w:tc>
      </w:tr>
      <w:tr w:rsidR="00B97A9C" w:rsidRPr="00263FA9" w14:paraId="55F0EEAB" w14:textId="77777777" w:rsidTr="00693DCA">
        <w:trPr>
          <w:trHeight w:val="2245"/>
        </w:trPr>
        <w:tc>
          <w:tcPr>
            <w:tcW w:w="675" w:type="dxa"/>
            <w:vMerge/>
            <w:tcBorders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1A83A9AE" w14:textId="77777777" w:rsidR="00B97A9C" w:rsidRDefault="00B97A9C" w:rsidP="0049466E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3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47CAF1DA" w14:textId="77777777" w:rsidR="00B97A9C" w:rsidRDefault="00B97A9C" w:rsidP="0049466E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3D20FA60" w14:textId="77777777" w:rsidR="00535823" w:rsidRDefault="00535823" w:rsidP="0049466E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598B7542" w14:textId="77777777" w:rsidR="00535823" w:rsidRDefault="00535823" w:rsidP="0049466E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642B4944" w14:textId="77777777" w:rsidR="00535823" w:rsidRDefault="00535823" w:rsidP="0049466E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70A1105F" w14:textId="77777777" w:rsidR="00535823" w:rsidRDefault="00535823" w:rsidP="0049466E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46EAEEB" w14:textId="77777777" w:rsidR="00535823" w:rsidRDefault="00535823" w:rsidP="0049466E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637E9C7E" w14:textId="77777777" w:rsidR="00535823" w:rsidRDefault="00535823" w:rsidP="0049466E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84974F7" w14:textId="77777777" w:rsidR="00535823" w:rsidRDefault="00535823" w:rsidP="0049466E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9E2A0C8" w14:textId="77777777" w:rsidR="00535823" w:rsidRDefault="00535823" w:rsidP="0049466E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8E0F8B1" w14:textId="77777777" w:rsidR="00535823" w:rsidRDefault="00535823" w:rsidP="0049466E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612B2184" w14:textId="77777777" w:rsidR="00535823" w:rsidRDefault="00535823" w:rsidP="0049466E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48112CCF" w14:textId="39B14830" w:rsidR="00535823" w:rsidRPr="00263FA9" w:rsidRDefault="00535823" w:rsidP="0049466E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B97A9C" w:rsidRPr="00263FA9" w14:paraId="1C2D4915" w14:textId="77777777" w:rsidTr="00693DCA">
        <w:trPr>
          <w:trHeight w:val="413"/>
        </w:trPr>
        <w:tc>
          <w:tcPr>
            <w:tcW w:w="10609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00FE6D" w14:textId="77777777" w:rsidR="00B97A9C" w:rsidRPr="00263FA9" w:rsidRDefault="00B97A9C" w:rsidP="00B97A9C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25776C" w:rsidRPr="00263FA9" w14:paraId="51A68EC0" w14:textId="77777777" w:rsidTr="00693DCA">
        <w:trPr>
          <w:trHeight w:val="413"/>
        </w:trPr>
        <w:tc>
          <w:tcPr>
            <w:tcW w:w="675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105967EC" w14:textId="77777777" w:rsidR="0025776C" w:rsidRPr="00707231" w:rsidRDefault="0025776C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707231">
              <w:rPr>
                <w:rFonts w:ascii="Arial Narrow" w:hAnsi="Arial Narrow" w:cs="Arial"/>
                <w:b/>
                <w:sz w:val="18"/>
                <w:szCs w:val="18"/>
              </w:rPr>
              <w:t>D4</w:t>
            </w:r>
          </w:p>
        </w:tc>
        <w:tc>
          <w:tcPr>
            <w:tcW w:w="993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0F4928A" w14:textId="77777777" w:rsidR="0025776C" w:rsidRPr="00263FA9" w:rsidRDefault="0025776C" w:rsidP="00B97A9C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How do </w:t>
            </w:r>
            <w:r w:rsidR="008C694A">
              <w:rPr>
                <w:rFonts w:ascii="Arial Narrow" w:hAnsi="Arial Narrow" w:cs="Arial"/>
                <w:sz w:val="18"/>
                <w:szCs w:val="18"/>
              </w:rPr>
              <w:t xml:space="preserve">you </w:t>
            </w:r>
            <w:r>
              <w:rPr>
                <w:rFonts w:ascii="Arial Narrow" w:hAnsi="Arial Narrow" w:cs="Arial"/>
                <w:sz w:val="18"/>
                <w:szCs w:val="18"/>
              </w:rPr>
              <w:t>ensure personalised attention to the unique and different needs of each student? Please elaborate.</w:t>
            </w:r>
          </w:p>
        </w:tc>
      </w:tr>
      <w:tr w:rsidR="0025776C" w:rsidRPr="00263FA9" w14:paraId="7EE224E4" w14:textId="77777777" w:rsidTr="00693DCA">
        <w:trPr>
          <w:trHeight w:val="2245"/>
        </w:trPr>
        <w:tc>
          <w:tcPr>
            <w:tcW w:w="675" w:type="dxa"/>
            <w:vMerge/>
            <w:tcBorders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7DBF34B0" w14:textId="77777777" w:rsidR="0025776C" w:rsidRDefault="0025776C" w:rsidP="00B97A9C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34" w:type="dxa"/>
            <w:gridSpan w:val="17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51E8FCC2" w14:textId="77777777" w:rsidR="0025776C" w:rsidRDefault="0025776C" w:rsidP="00B97A9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9F09A9C" w14:textId="77777777" w:rsidR="00535823" w:rsidRDefault="00535823" w:rsidP="00B97A9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59E8A0D" w14:textId="77777777" w:rsidR="00535823" w:rsidRDefault="00535823" w:rsidP="00B97A9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9B183D2" w14:textId="77777777" w:rsidR="00535823" w:rsidRDefault="00535823" w:rsidP="00B97A9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101BE5F7" w14:textId="77777777" w:rsidR="00535823" w:rsidRDefault="00535823" w:rsidP="00B97A9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75BC1121" w14:textId="77777777" w:rsidR="00535823" w:rsidRDefault="00535823" w:rsidP="00B97A9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139022FB" w14:textId="1B3EC237" w:rsidR="00535823" w:rsidRDefault="00535823" w:rsidP="00B97A9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51AD8109" w14:textId="083C13EF" w:rsidR="005F55E6" w:rsidRDefault="005F55E6" w:rsidP="00B97A9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3D56D41" w14:textId="77777777" w:rsidR="005F55E6" w:rsidRDefault="005F55E6" w:rsidP="00B97A9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18D6B875" w14:textId="77777777" w:rsidR="00535823" w:rsidRDefault="00535823" w:rsidP="00B97A9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3F80FFD0" w14:textId="77777777" w:rsidR="00535823" w:rsidRDefault="00535823" w:rsidP="00B97A9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5DE1A35A" w14:textId="77777777" w:rsidR="00535823" w:rsidRDefault="00535823" w:rsidP="00B97A9C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2B553515" w14:textId="52E2B25E" w:rsidR="00535823" w:rsidRPr="00263FA9" w:rsidRDefault="00535823" w:rsidP="00B97A9C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25776C" w:rsidRPr="00263FA9" w14:paraId="6B618B7A" w14:textId="77777777" w:rsidTr="00693DCA">
        <w:trPr>
          <w:trHeight w:val="413"/>
        </w:trPr>
        <w:tc>
          <w:tcPr>
            <w:tcW w:w="10609" w:type="dxa"/>
            <w:gridSpan w:val="18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4AE3CDC" w14:textId="77777777" w:rsidR="0025776C" w:rsidRPr="00263FA9" w:rsidRDefault="0025776C" w:rsidP="00B97A9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B97A9C" w:rsidRPr="00C410B9" w14:paraId="1F5274CF" w14:textId="77777777" w:rsidTr="00693DCA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10609" w:type="dxa"/>
            <w:gridSpan w:val="18"/>
            <w:shd w:val="clear" w:color="auto" w:fill="C00000"/>
            <w:vAlign w:val="center"/>
          </w:tcPr>
          <w:p w14:paraId="1830B312" w14:textId="77777777" w:rsidR="00B97A9C" w:rsidRPr="002F357C" w:rsidRDefault="00B97A9C" w:rsidP="00B97A9C">
            <w:pPr>
              <w:jc w:val="center"/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</w:pPr>
            <w:r w:rsidRPr="002F357C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SECTION </w:t>
            </w:r>
            <w:r w:rsidR="003836A1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E</w:t>
            </w:r>
            <w:r w:rsidRPr="002F357C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 xml:space="preserve">: </w:t>
            </w:r>
            <w:r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OUTCOME</w:t>
            </w:r>
            <w:r w:rsidR="003836A1">
              <w:rPr>
                <w:rFonts w:ascii="Arial Narrow" w:hAnsi="Arial Narrow" w:cs="Arial"/>
                <w:b/>
                <w:color w:val="FFFFFF" w:themeColor="background1"/>
                <w:sz w:val="24"/>
                <w:szCs w:val="24"/>
              </w:rPr>
              <w:t>/ RESULTS</w:t>
            </w:r>
          </w:p>
        </w:tc>
      </w:tr>
      <w:tr w:rsidR="005F25A0" w:rsidRPr="00C410B9" w14:paraId="394111C4" w14:textId="77777777" w:rsidTr="008346B5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7915" w:type="dxa"/>
            <w:gridSpan w:val="8"/>
            <w:vAlign w:val="center"/>
          </w:tcPr>
          <w:p w14:paraId="3957F6AD" w14:textId="1BCC864D" w:rsidR="005F25A0" w:rsidRDefault="005F25A0" w:rsidP="005F25A0">
            <w:pPr>
              <w:spacing w:line="300" w:lineRule="auto"/>
              <w:rPr>
                <w:rFonts w:ascii="Arial Narrow" w:hAnsi="Arial Narrow" w:cs="Arial"/>
                <w:sz w:val="18"/>
                <w:szCs w:val="18"/>
              </w:rPr>
            </w:pPr>
            <w:r w:rsidRPr="0006520C">
              <w:rPr>
                <w:rFonts w:ascii="Arial Narrow" w:hAnsi="Arial Narrow" w:cs="Arial"/>
                <w:b/>
                <w:sz w:val="16"/>
                <w:szCs w:val="18"/>
              </w:rPr>
              <w:t>[</w:t>
            </w:r>
            <w:r w:rsidRPr="005F25A0">
              <w:rPr>
                <w:rFonts w:ascii="Arial Narrow" w:hAnsi="Arial Narrow" w:cs="Arial"/>
                <w:b/>
                <w:i/>
                <w:sz w:val="16"/>
                <w:szCs w:val="18"/>
              </w:rPr>
              <w:t xml:space="preserve">Mention all details w.r.t. </w:t>
            </w:r>
            <w:r w:rsidR="00B463DC">
              <w:rPr>
                <w:rFonts w:ascii="Arial Narrow" w:hAnsi="Arial Narrow" w:cs="Arial"/>
                <w:b/>
                <w:i/>
                <w:sz w:val="16"/>
                <w:szCs w:val="18"/>
              </w:rPr>
              <w:t>FLAGSHIP PROGRAM</w:t>
            </w:r>
            <w:r w:rsidR="00535823" w:rsidRPr="005F25A0">
              <w:rPr>
                <w:rFonts w:ascii="Arial Narrow" w:hAnsi="Arial Narrow" w:cs="Arial"/>
                <w:b/>
                <w:i/>
                <w:sz w:val="16"/>
                <w:szCs w:val="18"/>
              </w:rPr>
              <w:t xml:space="preserve"> </w:t>
            </w:r>
            <w:r w:rsidRPr="005F25A0">
              <w:rPr>
                <w:rFonts w:ascii="Arial Narrow" w:hAnsi="Arial Narrow" w:cs="Arial"/>
                <w:b/>
                <w:i/>
                <w:sz w:val="16"/>
                <w:szCs w:val="18"/>
              </w:rPr>
              <w:t>only. Do not include any details w.r.t. programs such as test series, crash course etc.]</w:t>
            </w:r>
          </w:p>
        </w:tc>
        <w:tc>
          <w:tcPr>
            <w:tcW w:w="2694" w:type="dxa"/>
            <w:gridSpan w:val="10"/>
            <w:vAlign w:val="center"/>
          </w:tcPr>
          <w:p w14:paraId="7E9F1DA4" w14:textId="0012C341" w:rsidR="005F25A0" w:rsidRPr="0072234A" w:rsidRDefault="005F25A0" w:rsidP="00B97A9C">
            <w:pPr>
              <w:jc w:val="center"/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</w:pPr>
            <w:r w:rsidRPr="0072234A"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Year</w:t>
            </w:r>
          </w:p>
        </w:tc>
      </w:tr>
      <w:tr w:rsidR="008346B5" w:rsidRPr="00C410B9" w14:paraId="3FD56AF6" w14:textId="77777777" w:rsidTr="00891BAB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413"/>
        </w:trPr>
        <w:tc>
          <w:tcPr>
            <w:tcW w:w="675" w:type="dxa"/>
            <w:shd w:val="clear" w:color="auto" w:fill="F2DBDB" w:themeFill="accent2" w:themeFillTint="33"/>
            <w:vAlign w:val="center"/>
          </w:tcPr>
          <w:p w14:paraId="10536958" w14:textId="77777777" w:rsidR="008346B5" w:rsidRPr="00FD0B23" w:rsidRDefault="008346B5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7240" w:type="dxa"/>
            <w:gridSpan w:val="7"/>
            <w:shd w:val="clear" w:color="auto" w:fill="F2DBDB" w:themeFill="accent2" w:themeFillTint="33"/>
            <w:vAlign w:val="center"/>
          </w:tcPr>
          <w:p w14:paraId="6AFCFFFA" w14:textId="77777777" w:rsidR="008346B5" w:rsidRPr="00FD0B23" w:rsidRDefault="008346B5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FD0B23">
              <w:rPr>
                <w:rFonts w:ascii="Arial Narrow" w:hAnsi="Arial Narrow" w:cs="Arial"/>
                <w:b/>
                <w:sz w:val="18"/>
                <w:szCs w:val="18"/>
              </w:rPr>
              <w:t>Statement</w:t>
            </w:r>
          </w:p>
        </w:tc>
        <w:tc>
          <w:tcPr>
            <w:tcW w:w="673" w:type="dxa"/>
            <w:gridSpan w:val="2"/>
            <w:shd w:val="clear" w:color="auto" w:fill="F2DBDB" w:themeFill="accent2" w:themeFillTint="33"/>
            <w:vAlign w:val="center"/>
          </w:tcPr>
          <w:p w14:paraId="59F750EC" w14:textId="28ACB46A" w:rsidR="008346B5" w:rsidRPr="00FD0B23" w:rsidRDefault="008346B5" w:rsidP="00B97A9C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9</w:t>
            </w:r>
            <w:r w:rsidR="00891BAB">
              <w:rPr>
                <w:rFonts w:ascii="Arial Narrow" w:hAnsi="Arial Narrow" w:cs="Arial"/>
                <w:b/>
                <w:sz w:val="18"/>
                <w:szCs w:val="18"/>
              </w:rPr>
              <w:t xml:space="preserve"> (Jan)</w:t>
            </w:r>
          </w:p>
        </w:tc>
        <w:tc>
          <w:tcPr>
            <w:tcW w:w="674" w:type="dxa"/>
            <w:gridSpan w:val="4"/>
            <w:shd w:val="clear" w:color="auto" w:fill="F2DBDB" w:themeFill="accent2" w:themeFillTint="33"/>
            <w:vAlign w:val="center"/>
          </w:tcPr>
          <w:p w14:paraId="06F4FDB4" w14:textId="76BB49B5" w:rsidR="008346B5" w:rsidRPr="00891BAB" w:rsidRDefault="00891BAB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891BAB">
              <w:rPr>
                <w:rFonts w:ascii="Arial Narrow" w:hAnsi="Arial Narrow" w:cs="Arial"/>
                <w:b/>
                <w:sz w:val="18"/>
                <w:szCs w:val="18"/>
              </w:rPr>
              <w:t>2019 (April)</w:t>
            </w:r>
          </w:p>
        </w:tc>
        <w:tc>
          <w:tcPr>
            <w:tcW w:w="673" w:type="dxa"/>
            <w:gridSpan w:val="2"/>
            <w:shd w:val="clear" w:color="auto" w:fill="F2DBDB" w:themeFill="accent2" w:themeFillTint="33"/>
            <w:vAlign w:val="center"/>
          </w:tcPr>
          <w:p w14:paraId="7FB59ACF" w14:textId="1EAB3EBF" w:rsidR="008346B5" w:rsidRPr="00FD0B23" w:rsidRDefault="008346B5" w:rsidP="00B97A9C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8</w:t>
            </w:r>
          </w:p>
        </w:tc>
        <w:tc>
          <w:tcPr>
            <w:tcW w:w="674" w:type="dxa"/>
            <w:gridSpan w:val="2"/>
            <w:shd w:val="clear" w:color="auto" w:fill="F2DBDB" w:themeFill="accent2" w:themeFillTint="33"/>
            <w:vAlign w:val="center"/>
          </w:tcPr>
          <w:p w14:paraId="7500EEC8" w14:textId="63423228" w:rsidR="008346B5" w:rsidRPr="00FD0B23" w:rsidRDefault="008346B5" w:rsidP="00B97A9C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7</w:t>
            </w:r>
          </w:p>
        </w:tc>
      </w:tr>
      <w:tr w:rsidR="00891BAB" w:rsidRPr="00C410B9" w14:paraId="08D17704" w14:textId="77777777" w:rsidTr="00891BAB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</w:trPr>
        <w:tc>
          <w:tcPr>
            <w:tcW w:w="675" w:type="dxa"/>
            <w:vAlign w:val="center"/>
          </w:tcPr>
          <w:p w14:paraId="79754664" w14:textId="77777777" w:rsidR="00891BAB" w:rsidRPr="00654575" w:rsidRDefault="00891BAB" w:rsidP="00B97A9C">
            <w:pPr>
              <w:jc w:val="center"/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color w:val="000000"/>
                <w:sz w:val="18"/>
                <w:szCs w:val="18"/>
              </w:rPr>
              <w:t>E1</w:t>
            </w:r>
          </w:p>
        </w:tc>
        <w:tc>
          <w:tcPr>
            <w:tcW w:w="7240" w:type="dxa"/>
            <w:gridSpan w:val="7"/>
            <w:vAlign w:val="center"/>
          </w:tcPr>
          <w:p w14:paraId="231A612B" w14:textId="78B329A4" w:rsidR="00891BAB" w:rsidRDefault="00891BAB" w:rsidP="00B97A9C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completed the entire duration of their </w:t>
            </w:r>
            <w:r w:rsidR="00DD180B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coaching program</w:t>
            </w:r>
          </w:p>
        </w:tc>
        <w:tc>
          <w:tcPr>
            <w:tcW w:w="673" w:type="dxa"/>
            <w:gridSpan w:val="2"/>
            <w:vAlign w:val="center"/>
          </w:tcPr>
          <w:p w14:paraId="15B6DC83" w14:textId="77777777" w:rsidR="00891BAB" w:rsidRPr="00DC70CA" w:rsidRDefault="00891BAB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4" w:type="dxa"/>
            <w:gridSpan w:val="4"/>
            <w:vAlign w:val="center"/>
          </w:tcPr>
          <w:p w14:paraId="460E6565" w14:textId="4844E2A0" w:rsidR="00891BAB" w:rsidRPr="00891BAB" w:rsidRDefault="00891BAB" w:rsidP="00B97A9C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673" w:type="dxa"/>
            <w:gridSpan w:val="2"/>
            <w:vAlign w:val="center"/>
          </w:tcPr>
          <w:p w14:paraId="3154A511" w14:textId="77777777" w:rsidR="00891BAB" w:rsidRPr="00DC70CA" w:rsidRDefault="00891BAB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4" w:type="dxa"/>
            <w:gridSpan w:val="2"/>
            <w:vAlign w:val="center"/>
          </w:tcPr>
          <w:p w14:paraId="174D3AB2" w14:textId="77777777" w:rsidR="00891BAB" w:rsidRPr="00DC70CA" w:rsidRDefault="00891BAB" w:rsidP="00B97A9C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535823" w:rsidRPr="00C410B9" w14:paraId="71FD37E0" w14:textId="77777777" w:rsidTr="00891BAB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</w:trPr>
        <w:tc>
          <w:tcPr>
            <w:tcW w:w="675" w:type="dxa"/>
            <w:vAlign w:val="center"/>
          </w:tcPr>
          <w:p w14:paraId="66CF7857" w14:textId="3A0088F7" w:rsidR="00535823" w:rsidRDefault="00535823" w:rsidP="00AB5A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</w:t>
            </w:r>
            <w:r w:rsidR="00AB5A4E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7240" w:type="dxa"/>
            <w:gridSpan w:val="7"/>
            <w:vAlign w:val="center"/>
          </w:tcPr>
          <w:p w14:paraId="4048A208" w14:textId="33F1AB48" w:rsidR="00535823" w:rsidRDefault="00535823" w:rsidP="005358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Total number of students who appeared for JEE (Mains) after completing their </w:t>
            </w:r>
            <w:r w:rsidR="00DD180B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</w:t>
            </w:r>
          </w:p>
        </w:tc>
        <w:tc>
          <w:tcPr>
            <w:tcW w:w="673" w:type="dxa"/>
            <w:gridSpan w:val="2"/>
            <w:vAlign w:val="center"/>
          </w:tcPr>
          <w:p w14:paraId="20970E11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4" w:type="dxa"/>
            <w:gridSpan w:val="4"/>
            <w:vAlign w:val="center"/>
          </w:tcPr>
          <w:p w14:paraId="3D7CF37C" w14:textId="546778ED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3" w:type="dxa"/>
            <w:gridSpan w:val="2"/>
            <w:vAlign w:val="center"/>
          </w:tcPr>
          <w:p w14:paraId="7D95A912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4" w:type="dxa"/>
            <w:gridSpan w:val="2"/>
            <w:vAlign w:val="center"/>
          </w:tcPr>
          <w:p w14:paraId="71840D40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535823" w:rsidRPr="00C410B9" w14:paraId="77A5EB0E" w14:textId="77777777" w:rsidTr="00891BAB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</w:trPr>
        <w:tc>
          <w:tcPr>
            <w:tcW w:w="675" w:type="dxa"/>
            <w:vAlign w:val="center"/>
          </w:tcPr>
          <w:p w14:paraId="1A556E4F" w14:textId="2D8E860A" w:rsidR="00535823" w:rsidRDefault="00AB5A4E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3</w:t>
            </w:r>
          </w:p>
        </w:tc>
        <w:tc>
          <w:tcPr>
            <w:tcW w:w="7240" w:type="dxa"/>
            <w:gridSpan w:val="7"/>
            <w:vAlign w:val="center"/>
          </w:tcPr>
          <w:p w14:paraId="5A758FC2" w14:textId="3A368DA2" w:rsidR="00535823" w:rsidRPr="0031120A" w:rsidRDefault="00535823" w:rsidP="00535823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lected in JEE (Mains) for respective </w:t>
            </w:r>
            <w:r w:rsidR="00DD180B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673" w:type="dxa"/>
            <w:gridSpan w:val="2"/>
            <w:vAlign w:val="center"/>
          </w:tcPr>
          <w:p w14:paraId="582DBE6B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4" w:type="dxa"/>
            <w:gridSpan w:val="4"/>
            <w:vAlign w:val="center"/>
          </w:tcPr>
          <w:p w14:paraId="6B18F51E" w14:textId="0F7A0C12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3" w:type="dxa"/>
            <w:gridSpan w:val="2"/>
            <w:vAlign w:val="center"/>
          </w:tcPr>
          <w:p w14:paraId="37807277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4" w:type="dxa"/>
            <w:gridSpan w:val="2"/>
            <w:vAlign w:val="center"/>
          </w:tcPr>
          <w:p w14:paraId="55B40EBA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535823" w:rsidRPr="00C410B9" w14:paraId="4D2D3DCB" w14:textId="77777777" w:rsidTr="00891BAB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</w:trPr>
        <w:tc>
          <w:tcPr>
            <w:tcW w:w="675" w:type="dxa"/>
            <w:vAlign w:val="center"/>
          </w:tcPr>
          <w:p w14:paraId="33377119" w14:textId="7B597581" w:rsidR="00535823" w:rsidRDefault="00AB5A4E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4</w:t>
            </w:r>
          </w:p>
        </w:tc>
        <w:tc>
          <w:tcPr>
            <w:tcW w:w="7240" w:type="dxa"/>
            <w:gridSpan w:val="7"/>
            <w:vAlign w:val="center"/>
          </w:tcPr>
          <w:p w14:paraId="70FA8D0B" w14:textId="282C4EA8" w:rsidR="00535823" w:rsidRPr="00263FA9" w:rsidRDefault="00535823" w:rsidP="005358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43D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Mean rank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of 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lected in JEE (Mains) for respective </w:t>
            </w:r>
            <w:r w:rsidR="00DD180B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673" w:type="dxa"/>
            <w:gridSpan w:val="2"/>
            <w:vAlign w:val="center"/>
          </w:tcPr>
          <w:p w14:paraId="64DCFBDF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4" w:type="dxa"/>
            <w:gridSpan w:val="4"/>
            <w:vAlign w:val="center"/>
          </w:tcPr>
          <w:p w14:paraId="5701CB57" w14:textId="5805781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3" w:type="dxa"/>
            <w:gridSpan w:val="2"/>
            <w:vAlign w:val="center"/>
          </w:tcPr>
          <w:p w14:paraId="7AE2BB9E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4" w:type="dxa"/>
            <w:gridSpan w:val="2"/>
            <w:vAlign w:val="center"/>
          </w:tcPr>
          <w:p w14:paraId="674495A1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535823" w:rsidRPr="00C410B9" w14:paraId="2603842E" w14:textId="77777777" w:rsidTr="00891BAB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</w:trPr>
        <w:tc>
          <w:tcPr>
            <w:tcW w:w="675" w:type="dxa"/>
            <w:vAlign w:val="center"/>
          </w:tcPr>
          <w:p w14:paraId="068379F8" w14:textId="07D52B94" w:rsidR="00535823" w:rsidRDefault="00AB5A4E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5</w:t>
            </w:r>
          </w:p>
        </w:tc>
        <w:tc>
          <w:tcPr>
            <w:tcW w:w="7240" w:type="dxa"/>
            <w:gridSpan w:val="7"/>
            <w:vAlign w:val="center"/>
          </w:tcPr>
          <w:p w14:paraId="7CEACF32" w14:textId="0BB8316D" w:rsidR="00535823" w:rsidRDefault="00535823" w:rsidP="00535823">
            <w:pPr>
              <w:rPr>
                <w:rFonts w:ascii="Arial Narrow" w:hAnsi="Arial Narrow" w:cs="Arial"/>
                <w:sz w:val="18"/>
                <w:szCs w:val="18"/>
              </w:rPr>
            </w:pPr>
            <w:r w:rsidRPr="00243DA6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Mean scor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of 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lected in JEE (Mains) for respective </w:t>
            </w:r>
            <w:r w:rsidR="00DD180B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673" w:type="dxa"/>
            <w:gridSpan w:val="2"/>
            <w:vAlign w:val="center"/>
          </w:tcPr>
          <w:p w14:paraId="5C29ECDE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4" w:type="dxa"/>
            <w:gridSpan w:val="4"/>
            <w:vAlign w:val="center"/>
          </w:tcPr>
          <w:p w14:paraId="571BA288" w14:textId="6257C4E8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3" w:type="dxa"/>
            <w:gridSpan w:val="2"/>
            <w:vAlign w:val="center"/>
          </w:tcPr>
          <w:p w14:paraId="5A370E80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4" w:type="dxa"/>
            <w:gridSpan w:val="2"/>
            <w:vAlign w:val="center"/>
          </w:tcPr>
          <w:p w14:paraId="0D342F34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AB5A4E" w:rsidRPr="00C410B9" w14:paraId="59EC6848" w14:textId="77777777" w:rsidTr="00891BAB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</w:trPr>
        <w:tc>
          <w:tcPr>
            <w:tcW w:w="675" w:type="dxa"/>
            <w:vAlign w:val="center"/>
          </w:tcPr>
          <w:p w14:paraId="674A8B99" w14:textId="50A72297" w:rsidR="00AB5A4E" w:rsidRDefault="00AB5A4E" w:rsidP="00AB5A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6</w:t>
            </w:r>
          </w:p>
        </w:tc>
        <w:tc>
          <w:tcPr>
            <w:tcW w:w="7240" w:type="dxa"/>
            <w:gridSpan w:val="7"/>
            <w:vAlign w:val="center"/>
          </w:tcPr>
          <w:p w14:paraId="31DA4AFE" w14:textId="01BD9417" w:rsidR="00AB5A4E" w:rsidRPr="00243DA6" w:rsidRDefault="00AB5A4E" w:rsidP="00AB5A4E">
            <w:pPr>
              <w:rPr>
                <w:rFonts w:ascii="Arial Narrow" w:hAnsi="Arial Narrow" w:cs="Arial"/>
                <w:b/>
                <w:sz w:val="18"/>
                <w:szCs w:val="18"/>
                <w:u w:val="single"/>
              </w:rPr>
            </w:pPr>
            <w:r w:rsidRPr="000E08F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Highest scor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achieved b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lected in JEE (Mains) for respective </w:t>
            </w:r>
            <w:r w:rsidR="00DD180B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673" w:type="dxa"/>
            <w:gridSpan w:val="2"/>
            <w:vAlign w:val="center"/>
          </w:tcPr>
          <w:p w14:paraId="1E7BC705" w14:textId="77777777" w:rsidR="00AB5A4E" w:rsidRPr="00DC70CA" w:rsidRDefault="00AB5A4E" w:rsidP="00AB5A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4" w:type="dxa"/>
            <w:gridSpan w:val="4"/>
            <w:vAlign w:val="center"/>
          </w:tcPr>
          <w:p w14:paraId="0D8ECF01" w14:textId="77777777" w:rsidR="00AB5A4E" w:rsidRPr="00DC70CA" w:rsidRDefault="00AB5A4E" w:rsidP="00AB5A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3" w:type="dxa"/>
            <w:gridSpan w:val="2"/>
            <w:vAlign w:val="center"/>
          </w:tcPr>
          <w:p w14:paraId="3AA81814" w14:textId="77777777" w:rsidR="00AB5A4E" w:rsidRPr="00DC70CA" w:rsidRDefault="00AB5A4E" w:rsidP="00AB5A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674" w:type="dxa"/>
            <w:gridSpan w:val="2"/>
            <w:vAlign w:val="center"/>
          </w:tcPr>
          <w:p w14:paraId="5DB09260" w14:textId="77777777" w:rsidR="00AB5A4E" w:rsidRPr="00DC70CA" w:rsidRDefault="00AB5A4E" w:rsidP="00AB5A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535823" w:rsidRPr="00C410B9" w14:paraId="1B26CF72" w14:textId="77777777" w:rsidTr="00891BAB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</w:trPr>
        <w:tc>
          <w:tcPr>
            <w:tcW w:w="675" w:type="dxa"/>
            <w:shd w:val="clear" w:color="auto" w:fill="F2DBDB" w:themeFill="accent2" w:themeFillTint="33"/>
            <w:vAlign w:val="center"/>
          </w:tcPr>
          <w:p w14:paraId="6FF2AB94" w14:textId="77777777" w:rsidR="00535823" w:rsidRPr="00FD0B23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7240" w:type="dxa"/>
            <w:gridSpan w:val="7"/>
            <w:shd w:val="clear" w:color="auto" w:fill="F2DBDB" w:themeFill="accent2" w:themeFillTint="33"/>
            <w:vAlign w:val="center"/>
          </w:tcPr>
          <w:p w14:paraId="4BAD48EC" w14:textId="77777777" w:rsidR="00535823" w:rsidRPr="00FD0B23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FD0B23">
              <w:rPr>
                <w:rFonts w:ascii="Arial Narrow" w:hAnsi="Arial Narrow" w:cs="Arial"/>
                <w:b/>
                <w:sz w:val="18"/>
                <w:szCs w:val="18"/>
              </w:rPr>
              <w:t>Statement</w:t>
            </w:r>
          </w:p>
        </w:tc>
        <w:tc>
          <w:tcPr>
            <w:tcW w:w="898" w:type="dxa"/>
            <w:gridSpan w:val="5"/>
            <w:shd w:val="clear" w:color="auto" w:fill="F2DBDB" w:themeFill="accent2" w:themeFillTint="33"/>
            <w:vAlign w:val="center"/>
          </w:tcPr>
          <w:p w14:paraId="51D35ED3" w14:textId="5AA17444" w:rsidR="00535823" w:rsidRPr="00FD0B23" w:rsidRDefault="00535823" w:rsidP="00535823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9</w:t>
            </w:r>
          </w:p>
        </w:tc>
        <w:tc>
          <w:tcPr>
            <w:tcW w:w="898" w:type="dxa"/>
            <w:gridSpan w:val="2"/>
            <w:shd w:val="clear" w:color="auto" w:fill="F2DBDB" w:themeFill="accent2" w:themeFillTint="33"/>
            <w:vAlign w:val="center"/>
          </w:tcPr>
          <w:p w14:paraId="34E99D5E" w14:textId="47F3BEAE" w:rsidR="00535823" w:rsidRPr="00FD0B23" w:rsidRDefault="00535823" w:rsidP="00535823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8</w:t>
            </w:r>
          </w:p>
        </w:tc>
        <w:tc>
          <w:tcPr>
            <w:tcW w:w="898" w:type="dxa"/>
            <w:gridSpan w:val="3"/>
            <w:shd w:val="clear" w:color="auto" w:fill="F2DBDB" w:themeFill="accent2" w:themeFillTint="33"/>
            <w:vAlign w:val="center"/>
          </w:tcPr>
          <w:p w14:paraId="0146FB64" w14:textId="75E6EA49" w:rsidR="00535823" w:rsidRPr="00FD0B23" w:rsidRDefault="00535823" w:rsidP="00535823">
            <w:pPr>
              <w:jc w:val="center"/>
              <w:rPr>
                <w:rFonts w:ascii="Arial Narrow" w:hAnsi="Arial Narrow" w:cs="Arial"/>
                <w:b/>
                <w:sz w:val="2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017</w:t>
            </w:r>
          </w:p>
        </w:tc>
      </w:tr>
      <w:tr w:rsidR="00535823" w:rsidRPr="00C410B9" w14:paraId="78D945BC" w14:textId="77777777" w:rsidTr="00891BAB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</w:trPr>
        <w:tc>
          <w:tcPr>
            <w:tcW w:w="675" w:type="dxa"/>
            <w:vAlign w:val="center"/>
          </w:tcPr>
          <w:p w14:paraId="3AF11105" w14:textId="77777777" w:rsidR="00535823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7</w:t>
            </w:r>
          </w:p>
        </w:tc>
        <w:tc>
          <w:tcPr>
            <w:tcW w:w="7240" w:type="dxa"/>
            <w:gridSpan w:val="7"/>
            <w:vAlign w:val="center"/>
          </w:tcPr>
          <w:p w14:paraId="4D26D288" w14:textId="130D5FEE" w:rsidR="00535823" w:rsidRDefault="00535823" w:rsidP="0053582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No. of students qualified for appearing in JEE (Advanced) from your </w:t>
            </w:r>
            <w:r w:rsidR="00DD180B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?</w:t>
            </w:r>
          </w:p>
        </w:tc>
        <w:tc>
          <w:tcPr>
            <w:tcW w:w="898" w:type="dxa"/>
            <w:gridSpan w:val="5"/>
            <w:vAlign w:val="center"/>
          </w:tcPr>
          <w:p w14:paraId="6567882A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898" w:type="dxa"/>
            <w:gridSpan w:val="2"/>
            <w:vAlign w:val="center"/>
          </w:tcPr>
          <w:p w14:paraId="4FDFAE84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898" w:type="dxa"/>
            <w:gridSpan w:val="3"/>
            <w:vAlign w:val="center"/>
          </w:tcPr>
          <w:p w14:paraId="5336D013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535823" w:rsidRPr="00C410B9" w14:paraId="15AA5784" w14:textId="77777777" w:rsidTr="00891BAB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</w:trPr>
        <w:tc>
          <w:tcPr>
            <w:tcW w:w="675" w:type="dxa"/>
            <w:vAlign w:val="center"/>
          </w:tcPr>
          <w:p w14:paraId="2502DCD3" w14:textId="22B5FACF" w:rsidR="00535823" w:rsidRDefault="00762E4E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8</w:t>
            </w:r>
          </w:p>
        </w:tc>
        <w:tc>
          <w:tcPr>
            <w:tcW w:w="7240" w:type="dxa"/>
            <w:gridSpan w:val="7"/>
            <w:vAlign w:val="center"/>
          </w:tcPr>
          <w:p w14:paraId="79DE4338" w14:textId="61834E37" w:rsidR="00535823" w:rsidRPr="0031120A" w:rsidRDefault="00535823" w:rsidP="00535823">
            <w:pPr>
              <w:rPr>
                <w:rFonts w:ascii="Arial Narrow" w:hAnsi="Arial Narrow" w:cs="Arial"/>
                <w:b/>
                <w:sz w:val="2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Total number of 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lected in JEE (Advanced)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for the batch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for respective </w:t>
            </w:r>
            <w:r w:rsidR="00DD180B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898" w:type="dxa"/>
            <w:gridSpan w:val="5"/>
            <w:vAlign w:val="center"/>
          </w:tcPr>
          <w:p w14:paraId="5EC5C0DD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898" w:type="dxa"/>
            <w:gridSpan w:val="2"/>
            <w:vAlign w:val="center"/>
          </w:tcPr>
          <w:p w14:paraId="6384D27F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898" w:type="dxa"/>
            <w:gridSpan w:val="3"/>
            <w:vAlign w:val="center"/>
          </w:tcPr>
          <w:p w14:paraId="798C47C5" w14:textId="77777777" w:rsidR="00535823" w:rsidRPr="00DC70CA" w:rsidRDefault="00535823" w:rsidP="0053582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62E4E" w:rsidRPr="00C410B9" w14:paraId="1966362F" w14:textId="77777777" w:rsidTr="00891BAB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</w:trPr>
        <w:tc>
          <w:tcPr>
            <w:tcW w:w="675" w:type="dxa"/>
            <w:vAlign w:val="center"/>
          </w:tcPr>
          <w:p w14:paraId="42EC1BAD" w14:textId="5D8345B7" w:rsidR="00762E4E" w:rsidRDefault="00762E4E" w:rsidP="00762E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9</w:t>
            </w:r>
          </w:p>
        </w:tc>
        <w:tc>
          <w:tcPr>
            <w:tcW w:w="7240" w:type="dxa"/>
            <w:gridSpan w:val="7"/>
            <w:vAlign w:val="center"/>
          </w:tcPr>
          <w:p w14:paraId="76EE8294" w14:textId="4ADEC10F" w:rsidR="00762E4E" w:rsidRPr="00263FA9" w:rsidRDefault="00762E4E" w:rsidP="00762E4E">
            <w:pPr>
              <w:rPr>
                <w:rFonts w:ascii="Arial Narrow" w:hAnsi="Arial Narrow" w:cs="Arial"/>
                <w:sz w:val="18"/>
                <w:szCs w:val="18"/>
              </w:rPr>
            </w:pPr>
            <w:r w:rsidRPr="00A57FA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Mean rank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of 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lected in JEE (Advanced) for respective </w:t>
            </w:r>
            <w:r w:rsidR="00DD180B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898" w:type="dxa"/>
            <w:gridSpan w:val="5"/>
            <w:vAlign w:val="center"/>
          </w:tcPr>
          <w:p w14:paraId="37145397" w14:textId="77777777" w:rsidR="00762E4E" w:rsidRPr="00DC70CA" w:rsidRDefault="00762E4E" w:rsidP="00762E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898" w:type="dxa"/>
            <w:gridSpan w:val="2"/>
            <w:vAlign w:val="center"/>
          </w:tcPr>
          <w:p w14:paraId="21D78A05" w14:textId="77777777" w:rsidR="00762E4E" w:rsidRPr="00DC70CA" w:rsidRDefault="00762E4E" w:rsidP="00762E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898" w:type="dxa"/>
            <w:gridSpan w:val="3"/>
            <w:vAlign w:val="center"/>
          </w:tcPr>
          <w:p w14:paraId="64D6A433" w14:textId="77777777" w:rsidR="00762E4E" w:rsidRPr="00DC70CA" w:rsidRDefault="00762E4E" w:rsidP="00762E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62E4E" w:rsidRPr="00C410B9" w14:paraId="7A48D633" w14:textId="77777777" w:rsidTr="00891BAB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</w:trPr>
        <w:tc>
          <w:tcPr>
            <w:tcW w:w="675" w:type="dxa"/>
            <w:vAlign w:val="center"/>
          </w:tcPr>
          <w:p w14:paraId="44A4DE6E" w14:textId="101666AF" w:rsidR="00762E4E" w:rsidRDefault="00762E4E" w:rsidP="00762E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10</w:t>
            </w:r>
          </w:p>
        </w:tc>
        <w:tc>
          <w:tcPr>
            <w:tcW w:w="7240" w:type="dxa"/>
            <w:gridSpan w:val="7"/>
            <w:vAlign w:val="center"/>
          </w:tcPr>
          <w:p w14:paraId="03F6004D" w14:textId="209F1695" w:rsidR="00762E4E" w:rsidRDefault="00762E4E" w:rsidP="00762E4E">
            <w:pPr>
              <w:rPr>
                <w:rFonts w:ascii="Arial Narrow" w:hAnsi="Arial Narrow" w:cs="Arial"/>
                <w:sz w:val="18"/>
                <w:szCs w:val="18"/>
              </w:rPr>
            </w:pPr>
            <w:r w:rsidRPr="00A57FA7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Mean scor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of 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lected in JEE (Advanced)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for the batch that passed out </w:t>
            </w:r>
            <w:r>
              <w:rPr>
                <w:rFonts w:ascii="Arial Narrow" w:hAnsi="Arial Narrow" w:cs="Arial"/>
                <w:sz w:val="18"/>
                <w:szCs w:val="18"/>
              </w:rPr>
              <w:t>in 2019</w:t>
            </w:r>
          </w:p>
        </w:tc>
        <w:tc>
          <w:tcPr>
            <w:tcW w:w="898" w:type="dxa"/>
            <w:gridSpan w:val="5"/>
            <w:vAlign w:val="center"/>
          </w:tcPr>
          <w:p w14:paraId="0F763163" w14:textId="77777777" w:rsidR="00762E4E" w:rsidRPr="00DC70CA" w:rsidRDefault="00762E4E" w:rsidP="00762E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898" w:type="dxa"/>
            <w:gridSpan w:val="2"/>
            <w:vAlign w:val="center"/>
          </w:tcPr>
          <w:p w14:paraId="44516B45" w14:textId="77777777" w:rsidR="00762E4E" w:rsidRPr="00DC70CA" w:rsidRDefault="00762E4E" w:rsidP="00762E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898" w:type="dxa"/>
            <w:gridSpan w:val="3"/>
            <w:vAlign w:val="center"/>
          </w:tcPr>
          <w:p w14:paraId="028D1AC6" w14:textId="77777777" w:rsidR="00762E4E" w:rsidRPr="00DC70CA" w:rsidRDefault="00762E4E" w:rsidP="00762E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762E4E" w:rsidRPr="00C410B9" w14:paraId="5A3C375D" w14:textId="77777777" w:rsidTr="00891BAB">
        <w:tblPrEx>
          <w:tblBorders>
            <w:top w:val="single" w:sz="18" w:space="0" w:color="C00000"/>
            <w:left w:val="single" w:sz="18" w:space="0" w:color="C00000"/>
            <w:bottom w:val="single" w:sz="18" w:space="0" w:color="C00000"/>
            <w:right w:val="single" w:sz="18" w:space="0" w:color="C00000"/>
            <w:insideH w:val="single" w:sz="18" w:space="0" w:color="C00000"/>
            <w:insideV w:val="single" w:sz="18" w:space="0" w:color="C00000"/>
          </w:tblBorders>
        </w:tblPrEx>
        <w:trPr>
          <w:trHeight w:val="397"/>
        </w:trPr>
        <w:tc>
          <w:tcPr>
            <w:tcW w:w="675" w:type="dxa"/>
            <w:vAlign w:val="center"/>
          </w:tcPr>
          <w:p w14:paraId="1FE6B8F7" w14:textId="466DFBF3" w:rsidR="00762E4E" w:rsidRDefault="00762E4E" w:rsidP="00762E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11</w:t>
            </w:r>
          </w:p>
        </w:tc>
        <w:tc>
          <w:tcPr>
            <w:tcW w:w="7240" w:type="dxa"/>
            <w:gridSpan w:val="7"/>
            <w:vAlign w:val="center"/>
          </w:tcPr>
          <w:p w14:paraId="71529400" w14:textId="6C78465A" w:rsidR="00762E4E" w:rsidRPr="00A57FA7" w:rsidRDefault="00762E4E" w:rsidP="00762E4E">
            <w:pPr>
              <w:rPr>
                <w:rFonts w:ascii="Arial Narrow" w:hAnsi="Arial Narrow" w:cs="Arial"/>
                <w:b/>
                <w:sz w:val="18"/>
                <w:szCs w:val="18"/>
                <w:u w:val="single"/>
              </w:rPr>
            </w:pPr>
            <w:r w:rsidRPr="00762E4E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Highest scor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achieved by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student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selected in JEE (Advanced) for respective </w:t>
            </w:r>
            <w:r w:rsidR="00DD180B">
              <w:rPr>
                <w:rFonts w:ascii="Arial Narrow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program batch</w:t>
            </w:r>
          </w:p>
        </w:tc>
        <w:tc>
          <w:tcPr>
            <w:tcW w:w="898" w:type="dxa"/>
            <w:gridSpan w:val="5"/>
            <w:vAlign w:val="center"/>
          </w:tcPr>
          <w:p w14:paraId="0804ADA7" w14:textId="77777777" w:rsidR="00762E4E" w:rsidRPr="00DC70CA" w:rsidRDefault="00762E4E" w:rsidP="00762E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898" w:type="dxa"/>
            <w:gridSpan w:val="2"/>
            <w:vAlign w:val="center"/>
          </w:tcPr>
          <w:p w14:paraId="368697A4" w14:textId="77777777" w:rsidR="00762E4E" w:rsidRPr="00DC70CA" w:rsidRDefault="00762E4E" w:rsidP="00762E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898" w:type="dxa"/>
            <w:gridSpan w:val="3"/>
            <w:vAlign w:val="center"/>
          </w:tcPr>
          <w:p w14:paraId="64743C5A" w14:textId="77777777" w:rsidR="00762E4E" w:rsidRPr="00DC70CA" w:rsidRDefault="00762E4E" w:rsidP="00762E4E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</w:tbl>
    <w:tbl>
      <w:tblPr>
        <w:tblStyle w:val="TableGrid1"/>
        <w:tblW w:w="10609" w:type="dxa"/>
        <w:tblBorders>
          <w:top w:val="single" w:sz="18" w:space="0" w:color="C00000"/>
          <w:left w:val="single" w:sz="18" w:space="0" w:color="C00000"/>
          <w:bottom w:val="single" w:sz="18" w:space="0" w:color="C00000"/>
          <w:right w:val="single" w:sz="18" w:space="0" w:color="C00000"/>
          <w:insideH w:val="single" w:sz="18" w:space="0" w:color="C00000"/>
          <w:insideV w:val="single" w:sz="18" w:space="0" w:color="C00000"/>
        </w:tblBorders>
        <w:tblLayout w:type="fixed"/>
        <w:tblLook w:val="04A0" w:firstRow="1" w:lastRow="0" w:firstColumn="1" w:lastColumn="0" w:noHBand="0" w:noVBand="1"/>
      </w:tblPr>
      <w:tblGrid>
        <w:gridCol w:w="687"/>
        <w:gridCol w:w="2409"/>
        <w:gridCol w:w="1559"/>
        <w:gridCol w:w="1843"/>
        <w:gridCol w:w="1843"/>
        <w:gridCol w:w="1134"/>
        <w:gridCol w:w="1134"/>
      </w:tblGrid>
      <w:tr w:rsidR="0048500B" w14:paraId="11965790" w14:textId="77777777" w:rsidTr="00903343">
        <w:trPr>
          <w:trHeight w:val="340"/>
        </w:trPr>
        <w:tc>
          <w:tcPr>
            <w:tcW w:w="10609" w:type="dxa"/>
            <w:gridSpan w:val="7"/>
            <w:vAlign w:val="center"/>
          </w:tcPr>
          <w:p w14:paraId="0A8E566D" w14:textId="77777777" w:rsidR="0048500B" w:rsidRDefault="0048500B" w:rsidP="00903343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lastRenderedPageBreak/>
              <w:t xml:space="preserve">Please provide details of only </w:t>
            </w:r>
            <w:r w:rsidRPr="00A5250C">
              <w:rPr>
                <w:rFonts w:ascii="Arial Narrow" w:hAnsi="Arial Narrow" w:cs="Arial"/>
                <w:b/>
                <w:sz w:val="18"/>
                <w:szCs w:val="18"/>
              </w:rPr>
              <w:t>FLAGSHIP CLASSROOM PROGRAM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. </w:t>
            </w:r>
            <w:r w:rsidRPr="00A5250C">
              <w:rPr>
                <w:rFonts w:ascii="Arial Narrow" w:hAnsi="Arial Narrow" w:cs="Arial"/>
                <w:sz w:val="18"/>
                <w:szCs w:val="18"/>
              </w:rPr>
              <w:t>D</w:t>
            </w:r>
            <w:r>
              <w:rPr>
                <w:rFonts w:ascii="Arial Narrow" w:hAnsi="Arial Narrow" w:cs="Arial"/>
                <w:sz w:val="18"/>
                <w:szCs w:val="18"/>
              </w:rPr>
              <w:t>o not include students from correspondence, test series or crash courses.</w:t>
            </w:r>
          </w:p>
        </w:tc>
      </w:tr>
      <w:tr w:rsidR="0048500B" w14:paraId="63E16394" w14:textId="77777777" w:rsidTr="00903343">
        <w:trPr>
          <w:trHeight w:val="340"/>
        </w:trPr>
        <w:tc>
          <w:tcPr>
            <w:tcW w:w="687" w:type="dxa"/>
            <w:vAlign w:val="center"/>
          </w:tcPr>
          <w:p w14:paraId="4FA9D91F" w14:textId="1432C328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1</w:t>
            </w:r>
            <w:r w:rsidR="005F55E6"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9922" w:type="dxa"/>
            <w:gridSpan w:val="6"/>
            <w:vAlign w:val="center"/>
          </w:tcPr>
          <w:p w14:paraId="41FB61BD" w14:textId="467C96D6" w:rsidR="0048500B" w:rsidRDefault="0048500B" w:rsidP="00EE2A45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</w:t>
            </w:r>
            <w:r w:rsidR="00EE2A45">
              <w:rPr>
                <w:rFonts w:ascii="Arial Narrow" w:hAnsi="Arial Narrow" w:cs="Arial"/>
                <w:sz w:val="18"/>
                <w:szCs w:val="18"/>
              </w:rPr>
              <w:t xml:space="preserve">details of </w:t>
            </w:r>
            <w:r>
              <w:rPr>
                <w:rFonts w:ascii="Arial Narrow" w:hAnsi="Arial Narrow" w:cs="Arial"/>
                <w:sz w:val="18"/>
                <w:szCs w:val="18"/>
              </w:rPr>
              <w:t>top</w:t>
            </w:r>
            <w:r w:rsidR="00EE2A45">
              <w:rPr>
                <w:rFonts w:ascii="Arial Narrow" w:hAnsi="Arial Narrow" w:cs="Arial"/>
                <w:sz w:val="18"/>
                <w:szCs w:val="18"/>
              </w:rPr>
              <w:t>-</w:t>
            </w:r>
            <w:r>
              <w:rPr>
                <w:rFonts w:ascii="Arial Narrow" w:hAnsi="Arial Narrow" w:cs="Arial"/>
                <w:sz w:val="18"/>
                <w:szCs w:val="18"/>
              </w:rPr>
              <w:t>10 rank</w:t>
            </w:r>
            <w:r w:rsidR="00EE2A45">
              <w:rPr>
                <w:rFonts w:ascii="Arial Narrow" w:hAnsi="Arial Narrow" w:cs="Arial"/>
                <w:sz w:val="18"/>
                <w:szCs w:val="18"/>
              </w:rPr>
              <w:t xml:space="preserve"> holders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(as per CRL- Common Rank List) in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JEE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(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>Mains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 xml:space="preserve"> exa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EE2A45">
              <w:rPr>
                <w:rFonts w:ascii="Arial Narrow" w:hAnsi="Arial Narrow" w:cs="Arial"/>
                <w:sz w:val="18"/>
                <w:szCs w:val="18"/>
              </w:rPr>
              <w:t xml:space="preserve">held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in </w:t>
            </w:r>
            <w:r w:rsidRPr="0048500B">
              <w:rPr>
                <w:rFonts w:ascii="Arial Narrow" w:hAnsi="Arial Narrow" w:cs="Arial"/>
                <w:b/>
                <w:bCs/>
                <w:sz w:val="18"/>
                <w:szCs w:val="18"/>
              </w:rPr>
              <w:t>January 2019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A5250C">
              <w:rPr>
                <w:rFonts w:ascii="Arial Narrow" w:hAnsi="Arial Narrow" w:cs="Arial"/>
                <w:b/>
                <w:i/>
                <w:sz w:val="18"/>
                <w:szCs w:val="18"/>
              </w:rPr>
              <w:t>(GENERAL CATEGORY</w:t>
            </w:r>
            <w:r w:rsidR="00EE2A45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only</w:t>
            </w:r>
            <w:r w:rsidRPr="00A5250C">
              <w:rPr>
                <w:rFonts w:ascii="Arial Narrow" w:hAnsi="Arial Narrow" w:cs="Arial"/>
                <w:b/>
                <w:i/>
                <w:sz w:val="18"/>
                <w:szCs w:val="18"/>
              </w:rPr>
              <w:t>)</w:t>
            </w:r>
          </w:p>
        </w:tc>
      </w:tr>
      <w:tr w:rsidR="0048500B" w:rsidRPr="00A863E9" w14:paraId="3125F7FB" w14:textId="77777777" w:rsidTr="00903343">
        <w:trPr>
          <w:trHeight w:val="151"/>
        </w:trPr>
        <w:tc>
          <w:tcPr>
            <w:tcW w:w="687" w:type="dxa"/>
            <w:vMerge w:val="restart"/>
            <w:vAlign w:val="center"/>
          </w:tcPr>
          <w:p w14:paraId="58B60F63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2409" w:type="dxa"/>
            <w:vMerge w:val="restart"/>
            <w:shd w:val="clear" w:color="auto" w:fill="F2DBDB" w:themeFill="accent2" w:themeFillTint="33"/>
            <w:vAlign w:val="center"/>
          </w:tcPr>
          <w:p w14:paraId="5B793503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</w:p>
        </w:tc>
        <w:tc>
          <w:tcPr>
            <w:tcW w:w="1559" w:type="dxa"/>
            <w:vMerge w:val="restart"/>
            <w:shd w:val="clear" w:color="auto" w:fill="F2DBDB" w:themeFill="accent2" w:themeFillTint="33"/>
            <w:vAlign w:val="center"/>
          </w:tcPr>
          <w:p w14:paraId="53F38B15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act number </w:t>
            </w:r>
          </w:p>
        </w:tc>
        <w:tc>
          <w:tcPr>
            <w:tcW w:w="3686" w:type="dxa"/>
            <w:gridSpan w:val="2"/>
            <w:shd w:val="clear" w:color="auto" w:fill="F2DBDB" w:themeFill="accent2" w:themeFillTint="33"/>
            <w:vAlign w:val="center"/>
          </w:tcPr>
          <w:p w14:paraId="412B7A0C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oaching Centre Details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3BF5FAE5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nrolment Number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66A7098B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Rank (AIR)</w:t>
            </w:r>
          </w:p>
        </w:tc>
      </w:tr>
      <w:tr w:rsidR="0048500B" w14:paraId="45A1E4D9" w14:textId="77777777" w:rsidTr="00903343">
        <w:trPr>
          <w:trHeight w:val="150"/>
        </w:trPr>
        <w:tc>
          <w:tcPr>
            <w:tcW w:w="687" w:type="dxa"/>
            <w:vMerge/>
            <w:vAlign w:val="center"/>
          </w:tcPr>
          <w:p w14:paraId="18A733E6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shd w:val="clear" w:color="auto" w:fill="F2DBDB" w:themeFill="accent2" w:themeFillTint="33"/>
            <w:vAlign w:val="center"/>
          </w:tcPr>
          <w:p w14:paraId="617EBE9E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vMerge/>
            <w:shd w:val="clear" w:color="auto" w:fill="F2DBDB" w:themeFill="accent2" w:themeFillTint="33"/>
            <w:vAlign w:val="center"/>
          </w:tcPr>
          <w:p w14:paraId="566398DA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45EBBAC9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ity</w:t>
            </w: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7F6997D1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entre</w:t>
            </w: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10F23539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36F08EC5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48500B" w14:paraId="650679B7" w14:textId="77777777" w:rsidTr="00903343">
        <w:trPr>
          <w:trHeight w:val="377"/>
        </w:trPr>
        <w:tc>
          <w:tcPr>
            <w:tcW w:w="687" w:type="dxa"/>
            <w:vAlign w:val="center"/>
          </w:tcPr>
          <w:p w14:paraId="6ED52508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1FA99B3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5E709D3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B709410" w14:textId="77777777" w:rsidR="0048500B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8ECDAF4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198B995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B144E23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48500B" w14:paraId="22172572" w14:textId="77777777" w:rsidTr="00903343">
        <w:trPr>
          <w:trHeight w:val="377"/>
        </w:trPr>
        <w:tc>
          <w:tcPr>
            <w:tcW w:w="687" w:type="dxa"/>
            <w:vAlign w:val="center"/>
          </w:tcPr>
          <w:p w14:paraId="44785BFD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86DD213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8210297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56D0C9B" w14:textId="77777777" w:rsidR="0048500B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3898786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E210B33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4B7968B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48500B" w14:paraId="46EFE404" w14:textId="77777777" w:rsidTr="00903343">
        <w:trPr>
          <w:trHeight w:val="377"/>
        </w:trPr>
        <w:tc>
          <w:tcPr>
            <w:tcW w:w="687" w:type="dxa"/>
            <w:vAlign w:val="center"/>
          </w:tcPr>
          <w:p w14:paraId="6D043CCF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69DCC75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EB976B2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C0B94D5" w14:textId="77777777" w:rsidR="0048500B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359871E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CA17EA3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A840CE7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48500B" w14:paraId="77F8EDF4" w14:textId="77777777" w:rsidTr="00903343">
        <w:trPr>
          <w:trHeight w:val="377"/>
        </w:trPr>
        <w:tc>
          <w:tcPr>
            <w:tcW w:w="687" w:type="dxa"/>
            <w:vAlign w:val="center"/>
          </w:tcPr>
          <w:p w14:paraId="7C0B4F15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8E5CC78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2E1EA8B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FEF8CE5" w14:textId="77777777" w:rsidR="0048500B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3FD0217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C45EF1D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1F325AB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48500B" w14:paraId="2609815C" w14:textId="77777777" w:rsidTr="00903343">
        <w:trPr>
          <w:trHeight w:val="377"/>
        </w:trPr>
        <w:tc>
          <w:tcPr>
            <w:tcW w:w="687" w:type="dxa"/>
            <w:vAlign w:val="center"/>
          </w:tcPr>
          <w:p w14:paraId="23CDABDE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44731CD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A4E4A41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8839614" w14:textId="77777777" w:rsidR="0048500B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B213769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4578F30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E1CE853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48500B" w14:paraId="5348EE40" w14:textId="77777777" w:rsidTr="00903343">
        <w:trPr>
          <w:trHeight w:val="377"/>
        </w:trPr>
        <w:tc>
          <w:tcPr>
            <w:tcW w:w="687" w:type="dxa"/>
            <w:vAlign w:val="center"/>
          </w:tcPr>
          <w:p w14:paraId="55B46BA8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592DF95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E97F88B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726ED26" w14:textId="77777777" w:rsidR="0048500B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B64A000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E5AE7A2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074FE33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48500B" w14:paraId="126B2045" w14:textId="77777777" w:rsidTr="00903343">
        <w:trPr>
          <w:trHeight w:val="377"/>
        </w:trPr>
        <w:tc>
          <w:tcPr>
            <w:tcW w:w="687" w:type="dxa"/>
            <w:vAlign w:val="center"/>
          </w:tcPr>
          <w:p w14:paraId="2FE8F3AE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6D9194E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1AC7691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04D591D" w14:textId="77777777" w:rsidR="0048500B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2608F77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D6CB1A8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DE84350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48500B" w14:paraId="0E71370A" w14:textId="77777777" w:rsidTr="00903343">
        <w:trPr>
          <w:trHeight w:val="377"/>
        </w:trPr>
        <w:tc>
          <w:tcPr>
            <w:tcW w:w="687" w:type="dxa"/>
            <w:vAlign w:val="center"/>
          </w:tcPr>
          <w:p w14:paraId="32C1A021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928DA25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F459435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B539C21" w14:textId="77777777" w:rsidR="0048500B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19986E4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9D897B1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5404A5B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48500B" w14:paraId="5AF3A565" w14:textId="77777777" w:rsidTr="00903343">
        <w:trPr>
          <w:trHeight w:val="377"/>
        </w:trPr>
        <w:tc>
          <w:tcPr>
            <w:tcW w:w="687" w:type="dxa"/>
            <w:vAlign w:val="center"/>
          </w:tcPr>
          <w:p w14:paraId="28593408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12DCFA2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5831A38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191C22B" w14:textId="77777777" w:rsidR="0048500B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FD2B92B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216A6C1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A07DE9B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48500B" w14:paraId="377C8EBE" w14:textId="77777777" w:rsidTr="00903343">
        <w:trPr>
          <w:trHeight w:val="377"/>
        </w:trPr>
        <w:tc>
          <w:tcPr>
            <w:tcW w:w="687" w:type="dxa"/>
            <w:vAlign w:val="center"/>
          </w:tcPr>
          <w:p w14:paraId="501CF04D" w14:textId="77777777" w:rsidR="0048500B" w:rsidRPr="00A863E9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13BA74C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88DC29C" w14:textId="77777777" w:rsidR="0048500B" w:rsidRPr="00A863E9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16FB6C3" w14:textId="77777777" w:rsidR="0048500B" w:rsidRDefault="0048500B" w:rsidP="00903343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5C31ED8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98333AA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961C983" w14:textId="77777777" w:rsidR="0048500B" w:rsidRDefault="0048500B" w:rsidP="00903343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71CD4F9C" w14:textId="77777777" w:rsidTr="002D6173">
        <w:trPr>
          <w:trHeight w:val="340"/>
        </w:trPr>
        <w:tc>
          <w:tcPr>
            <w:tcW w:w="10609" w:type="dxa"/>
            <w:gridSpan w:val="7"/>
            <w:vAlign w:val="center"/>
          </w:tcPr>
          <w:p w14:paraId="574E4C2D" w14:textId="235AA94D" w:rsidR="00B20DDD" w:rsidRDefault="00B20DDD" w:rsidP="00B20DDD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details of only </w:t>
            </w:r>
            <w:r w:rsidRPr="00A5250C">
              <w:rPr>
                <w:rFonts w:ascii="Arial Narrow" w:hAnsi="Arial Narrow" w:cs="Arial"/>
                <w:b/>
                <w:sz w:val="18"/>
                <w:szCs w:val="18"/>
              </w:rPr>
              <w:t>FLAGSHIP CLASSROOM PROGRAM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. </w:t>
            </w:r>
            <w:r w:rsidRPr="00A5250C">
              <w:rPr>
                <w:rFonts w:ascii="Arial Narrow" w:hAnsi="Arial Narrow" w:cs="Arial"/>
                <w:sz w:val="18"/>
                <w:szCs w:val="18"/>
              </w:rPr>
              <w:t>D</w:t>
            </w:r>
            <w:r>
              <w:rPr>
                <w:rFonts w:ascii="Arial Narrow" w:hAnsi="Arial Narrow" w:cs="Arial"/>
                <w:sz w:val="18"/>
                <w:szCs w:val="18"/>
              </w:rPr>
              <w:t>o not include students from correspondence, test series or crash courses.</w:t>
            </w:r>
          </w:p>
        </w:tc>
      </w:tr>
      <w:tr w:rsidR="00B20DDD" w:rsidRPr="00C410B9" w14:paraId="5A9F6AD3" w14:textId="77777777" w:rsidTr="00F13229">
        <w:trPr>
          <w:trHeight w:val="340"/>
        </w:trPr>
        <w:tc>
          <w:tcPr>
            <w:tcW w:w="687" w:type="dxa"/>
            <w:vAlign w:val="center"/>
          </w:tcPr>
          <w:p w14:paraId="6C73F7C6" w14:textId="0DF596C9" w:rsidR="00B20DDD" w:rsidRDefault="00FA68FC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1</w:t>
            </w:r>
            <w:r w:rsidR="005F55E6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9922" w:type="dxa"/>
            <w:gridSpan w:val="6"/>
            <w:vAlign w:val="center"/>
          </w:tcPr>
          <w:p w14:paraId="37F55A8B" w14:textId="73A1D1C9" w:rsidR="00B20DDD" w:rsidRDefault="003E0DFD" w:rsidP="003E0DFD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details of top-10 rank holders (as per CRL- Common Rank List) in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JEE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(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>Mains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 xml:space="preserve"> exa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held in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April</w:t>
            </w:r>
            <w:r w:rsidRPr="0048500B">
              <w:rPr>
                <w:rFonts w:ascii="Arial Narrow" w:hAnsi="Arial Narrow" w:cs="Arial"/>
                <w:b/>
                <w:bCs/>
                <w:sz w:val="18"/>
                <w:szCs w:val="18"/>
              </w:rPr>
              <w:t xml:space="preserve"> 2019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A5250C">
              <w:rPr>
                <w:rFonts w:ascii="Arial Narrow" w:hAnsi="Arial Narrow" w:cs="Arial"/>
                <w:b/>
                <w:i/>
                <w:sz w:val="18"/>
                <w:szCs w:val="18"/>
              </w:rPr>
              <w:t>(GENERAL CATEGORY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only</w:t>
            </w:r>
            <w:r w:rsidRPr="00A5250C">
              <w:rPr>
                <w:rFonts w:ascii="Arial Narrow" w:hAnsi="Arial Narrow" w:cs="Arial"/>
                <w:b/>
                <w:i/>
                <w:sz w:val="18"/>
                <w:szCs w:val="18"/>
              </w:rPr>
              <w:t>)</w:t>
            </w:r>
          </w:p>
        </w:tc>
      </w:tr>
      <w:tr w:rsidR="00B20DDD" w:rsidRPr="00C410B9" w14:paraId="75502FB1" w14:textId="77777777" w:rsidTr="00FC4081">
        <w:trPr>
          <w:trHeight w:val="151"/>
        </w:trPr>
        <w:tc>
          <w:tcPr>
            <w:tcW w:w="687" w:type="dxa"/>
            <w:vMerge w:val="restart"/>
            <w:vAlign w:val="center"/>
          </w:tcPr>
          <w:p w14:paraId="30D202CF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2409" w:type="dxa"/>
            <w:vMerge w:val="restart"/>
            <w:shd w:val="clear" w:color="auto" w:fill="F2DBDB" w:themeFill="accent2" w:themeFillTint="33"/>
            <w:vAlign w:val="center"/>
          </w:tcPr>
          <w:p w14:paraId="03C29718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</w:p>
        </w:tc>
        <w:tc>
          <w:tcPr>
            <w:tcW w:w="1559" w:type="dxa"/>
            <w:vMerge w:val="restart"/>
            <w:shd w:val="clear" w:color="auto" w:fill="F2DBDB" w:themeFill="accent2" w:themeFillTint="33"/>
            <w:vAlign w:val="center"/>
          </w:tcPr>
          <w:p w14:paraId="5B2B29AA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act number </w:t>
            </w:r>
          </w:p>
        </w:tc>
        <w:tc>
          <w:tcPr>
            <w:tcW w:w="3686" w:type="dxa"/>
            <w:gridSpan w:val="2"/>
            <w:shd w:val="clear" w:color="auto" w:fill="F2DBDB" w:themeFill="accent2" w:themeFillTint="33"/>
            <w:vAlign w:val="center"/>
          </w:tcPr>
          <w:p w14:paraId="21EA5692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oaching Centre Details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3607E386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nrolment Number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67B06644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Rank (AIR)</w:t>
            </w:r>
          </w:p>
        </w:tc>
      </w:tr>
      <w:tr w:rsidR="00B20DDD" w:rsidRPr="00C410B9" w14:paraId="7C3B559E" w14:textId="77777777" w:rsidTr="00F13229">
        <w:trPr>
          <w:trHeight w:val="150"/>
        </w:trPr>
        <w:tc>
          <w:tcPr>
            <w:tcW w:w="687" w:type="dxa"/>
            <w:vMerge/>
            <w:vAlign w:val="center"/>
          </w:tcPr>
          <w:p w14:paraId="20429635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shd w:val="clear" w:color="auto" w:fill="F2DBDB" w:themeFill="accent2" w:themeFillTint="33"/>
            <w:vAlign w:val="center"/>
          </w:tcPr>
          <w:p w14:paraId="3589414D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vMerge/>
            <w:shd w:val="clear" w:color="auto" w:fill="F2DBDB" w:themeFill="accent2" w:themeFillTint="33"/>
            <w:vAlign w:val="center"/>
          </w:tcPr>
          <w:p w14:paraId="6D9AFCD7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6DE2A416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ity</w:t>
            </w: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2ABDD40F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entre</w:t>
            </w: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4F7D04DC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0A305BB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0E7A945E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0B507BF2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9AFBBF9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5CAF6C1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66925E6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ADFD5F3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81FAC9C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22DB4B6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4B140F3B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0F9AA35B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A799F4B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6E0D3CA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A29DA87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2B14756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60A5D0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69E89AA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78A89CF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5B99276B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D8A1DAC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6A1153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CB8C97B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8166B5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F20EBF4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D08D97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5076BEDE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58D5A828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7A0FE32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6447AB7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C247AF2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E8D8627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6608A1F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09F75CC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E7F20C4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7685277B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D489BE8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59207CC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E41E1F9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086BE2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C3A074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9362D92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7EABD25B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2E18DA2B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A766ABB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BE949D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FC3C3DB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43D8C4A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83BC3A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7CDD68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11258C48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20B1DAAE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21F1528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D7B9877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994ED83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168A41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66BD69A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214C064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4771E006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6883525D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0FB9A12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F5267AD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7602819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EEF0F2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4258E0F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FC79A2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4D0E238E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76AC2ACE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5F31ED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AF3F235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B9FA0A4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5E26EB2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ABD889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42CFDB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AB332A0" w14:textId="77777777" w:rsidTr="001970A2">
        <w:trPr>
          <w:trHeight w:val="377"/>
        </w:trPr>
        <w:tc>
          <w:tcPr>
            <w:tcW w:w="687" w:type="dxa"/>
            <w:vAlign w:val="center"/>
          </w:tcPr>
          <w:p w14:paraId="3276E2C4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5E64D6D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F35085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08ED9B5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342F39C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A886F15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F1A3013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49DC44C" w14:textId="77777777" w:rsidTr="00F13229">
        <w:trPr>
          <w:trHeight w:val="377"/>
        </w:trPr>
        <w:tc>
          <w:tcPr>
            <w:tcW w:w="687" w:type="dxa"/>
            <w:vAlign w:val="center"/>
          </w:tcPr>
          <w:p w14:paraId="07AA0948" w14:textId="04036E78" w:rsidR="00B20DDD" w:rsidRPr="00A863E9" w:rsidRDefault="00FA68FC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1</w:t>
            </w:r>
            <w:r w:rsidR="005F55E6"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9922" w:type="dxa"/>
            <w:gridSpan w:val="6"/>
            <w:shd w:val="clear" w:color="auto" w:fill="auto"/>
            <w:vAlign w:val="center"/>
          </w:tcPr>
          <w:p w14:paraId="2132CAE0" w14:textId="1B0554F1" w:rsidR="00B20DDD" w:rsidRDefault="0047655B" w:rsidP="0047655B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details of top-10 rank holders (as per CRL- Common Rank List) in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JEE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(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>Advanced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 xml:space="preserve"> exa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held in </w:t>
            </w:r>
            <w:r w:rsidRPr="0048500B">
              <w:rPr>
                <w:rFonts w:ascii="Arial Narrow" w:hAnsi="Arial Narrow" w:cs="Arial"/>
                <w:b/>
                <w:bCs/>
                <w:sz w:val="18"/>
                <w:szCs w:val="18"/>
              </w:rPr>
              <w:t>2019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A5250C">
              <w:rPr>
                <w:rFonts w:ascii="Arial Narrow" w:hAnsi="Arial Narrow" w:cs="Arial"/>
                <w:b/>
                <w:i/>
                <w:sz w:val="18"/>
                <w:szCs w:val="18"/>
              </w:rPr>
              <w:t>(GENERAL CATEGORY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only</w:t>
            </w:r>
            <w:r w:rsidRPr="00A5250C">
              <w:rPr>
                <w:rFonts w:ascii="Arial Narrow" w:hAnsi="Arial Narrow" w:cs="Arial"/>
                <w:b/>
                <w:i/>
                <w:sz w:val="18"/>
                <w:szCs w:val="18"/>
              </w:rPr>
              <w:t>)</w:t>
            </w:r>
          </w:p>
        </w:tc>
      </w:tr>
      <w:tr w:rsidR="00B20DDD" w:rsidRPr="00C410B9" w14:paraId="636C9A11" w14:textId="77777777" w:rsidTr="00C01883">
        <w:trPr>
          <w:trHeight w:val="151"/>
        </w:trPr>
        <w:tc>
          <w:tcPr>
            <w:tcW w:w="687" w:type="dxa"/>
            <w:vMerge w:val="restart"/>
            <w:shd w:val="clear" w:color="auto" w:fill="F2DBDB" w:themeFill="accent2" w:themeFillTint="33"/>
            <w:vAlign w:val="center"/>
          </w:tcPr>
          <w:p w14:paraId="2380780B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2409" w:type="dxa"/>
            <w:vMerge w:val="restart"/>
            <w:shd w:val="clear" w:color="auto" w:fill="F2DBDB" w:themeFill="accent2" w:themeFillTint="33"/>
            <w:vAlign w:val="center"/>
          </w:tcPr>
          <w:p w14:paraId="128A0F12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</w:p>
        </w:tc>
        <w:tc>
          <w:tcPr>
            <w:tcW w:w="1559" w:type="dxa"/>
            <w:vMerge w:val="restart"/>
            <w:shd w:val="clear" w:color="auto" w:fill="F2DBDB" w:themeFill="accent2" w:themeFillTint="33"/>
            <w:vAlign w:val="center"/>
          </w:tcPr>
          <w:p w14:paraId="5570ED8B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act number </w:t>
            </w:r>
          </w:p>
        </w:tc>
        <w:tc>
          <w:tcPr>
            <w:tcW w:w="3686" w:type="dxa"/>
            <w:gridSpan w:val="2"/>
            <w:shd w:val="clear" w:color="auto" w:fill="F2DBDB" w:themeFill="accent2" w:themeFillTint="33"/>
            <w:vAlign w:val="center"/>
          </w:tcPr>
          <w:p w14:paraId="6855DCB0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oaching Centre Details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41003B0E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nrolment Number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40E6703D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Rank (AIR)</w:t>
            </w:r>
          </w:p>
        </w:tc>
      </w:tr>
      <w:tr w:rsidR="00B20DDD" w:rsidRPr="00C410B9" w14:paraId="55AD6C33" w14:textId="77777777" w:rsidTr="00F13229">
        <w:trPr>
          <w:trHeight w:val="150"/>
        </w:trPr>
        <w:tc>
          <w:tcPr>
            <w:tcW w:w="687" w:type="dxa"/>
            <w:vMerge/>
            <w:shd w:val="clear" w:color="auto" w:fill="F2DBDB" w:themeFill="accent2" w:themeFillTint="33"/>
            <w:vAlign w:val="center"/>
          </w:tcPr>
          <w:p w14:paraId="585F6A12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shd w:val="clear" w:color="auto" w:fill="F2DBDB" w:themeFill="accent2" w:themeFillTint="33"/>
            <w:vAlign w:val="center"/>
          </w:tcPr>
          <w:p w14:paraId="5F7523F5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vMerge/>
            <w:shd w:val="clear" w:color="auto" w:fill="F2DBDB" w:themeFill="accent2" w:themeFillTint="33"/>
            <w:vAlign w:val="center"/>
          </w:tcPr>
          <w:p w14:paraId="2BF14BAA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62F0948B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ity</w:t>
            </w: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427F85E4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entre</w:t>
            </w: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31405D2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0D42C5DD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5454C67E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791CD437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2062D33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200FB09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AAB4544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78CEFA3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4D200F4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77B6814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9C9255E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534FBA19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4A32142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13FA216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13A2047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DF5080E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C42C6C5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8D04A9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7811C371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74AB63AF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E1C16EC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6A860BB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493CFA8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592452E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774FE2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E47158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0FA1145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5C83B95D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46B139B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ADBED96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23669E2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C88ED8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C0C1EA4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8005CEF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7F8A7AD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047552BF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3F4123A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56BEE52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8A2A2EB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250F72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72553E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E0F9CA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6E8E149C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594573EF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6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87D7ABA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0DA28C8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C5B5A1F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79D2C74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3BF4C22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CD8A712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4EF91D48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5BB991EA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91FB7EA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0DF7A27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85E049C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9E3915D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A4C7B91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32D6144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74D9A4BC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45E53A1C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5F30DA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86086F4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A262811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4DBDD74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1CB9DB5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B6DF84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01805F72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5C91B94E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D7ECCA9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47E5BBD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E925486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EC183FA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0F0EBDB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59508D3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0FEBE507" w14:textId="77777777" w:rsidTr="00C0188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34DA5542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7058B56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ABF36B9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4A33C83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555373F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1353491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12E7FDC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F2461A" w:rsidRPr="00C410B9" w14:paraId="292090D4" w14:textId="77777777" w:rsidTr="00F13229">
        <w:trPr>
          <w:trHeight w:val="340"/>
        </w:trPr>
        <w:tc>
          <w:tcPr>
            <w:tcW w:w="687" w:type="dxa"/>
            <w:vAlign w:val="center"/>
          </w:tcPr>
          <w:p w14:paraId="67BE09AB" w14:textId="767121C0" w:rsidR="00F2461A" w:rsidRDefault="00F2461A" w:rsidP="00F2461A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15</w:t>
            </w:r>
          </w:p>
        </w:tc>
        <w:tc>
          <w:tcPr>
            <w:tcW w:w="9922" w:type="dxa"/>
            <w:gridSpan w:val="6"/>
            <w:vAlign w:val="center"/>
          </w:tcPr>
          <w:p w14:paraId="0085D3F2" w14:textId="58A867BF" w:rsidR="00F2461A" w:rsidRDefault="00F2461A" w:rsidP="00742C1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details of top-10 rank holders (as per CRL- Common Rank List) in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JEE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(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>Mains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 xml:space="preserve"> exa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held in 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2018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A5250C">
              <w:rPr>
                <w:rFonts w:ascii="Arial Narrow" w:hAnsi="Arial Narrow" w:cs="Arial"/>
                <w:b/>
                <w:i/>
                <w:sz w:val="18"/>
                <w:szCs w:val="18"/>
              </w:rPr>
              <w:t>(GENERAL CATEGORY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only</w:t>
            </w:r>
            <w:r w:rsidRPr="00A5250C">
              <w:rPr>
                <w:rFonts w:ascii="Arial Narrow" w:hAnsi="Arial Narrow" w:cs="Arial"/>
                <w:b/>
                <w:i/>
                <w:sz w:val="18"/>
                <w:szCs w:val="18"/>
              </w:rPr>
              <w:t>)</w:t>
            </w:r>
          </w:p>
        </w:tc>
      </w:tr>
      <w:tr w:rsidR="00B20DDD" w:rsidRPr="00C410B9" w14:paraId="546976FB" w14:textId="77777777" w:rsidTr="000A24B2">
        <w:trPr>
          <w:trHeight w:val="151"/>
        </w:trPr>
        <w:tc>
          <w:tcPr>
            <w:tcW w:w="687" w:type="dxa"/>
            <w:vMerge w:val="restart"/>
            <w:vAlign w:val="center"/>
          </w:tcPr>
          <w:p w14:paraId="6160EB68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2409" w:type="dxa"/>
            <w:vMerge w:val="restart"/>
            <w:shd w:val="clear" w:color="auto" w:fill="F2DBDB" w:themeFill="accent2" w:themeFillTint="33"/>
            <w:vAlign w:val="center"/>
          </w:tcPr>
          <w:p w14:paraId="5E33EAA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</w:p>
        </w:tc>
        <w:tc>
          <w:tcPr>
            <w:tcW w:w="1559" w:type="dxa"/>
            <w:vMerge w:val="restart"/>
            <w:shd w:val="clear" w:color="auto" w:fill="F2DBDB" w:themeFill="accent2" w:themeFillTint="33"/>
            <w:vAlign w:val="center"/>
          </w:tcPr>
          <w:p w14:paraId="08BEFAF8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act number </w:t>
            </w:r>
          </w:p>
        </w:tc>
        <w:tc>
          <w:tcPr>
            <w:tcW w:w="3686" w:type="dxa"/>
            <w:gridSpan w:val="2"/>
            <w:shd w:val="clear" w:color="auto" w:fill="F2DBDB" w:themeFill="accent2" w:themeFillTint="33"/>
            <w:vAlign w:val="center"/>
          </w:tcPr>
          <w:p w14:paraId="21AEA2D5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oaching Centre Details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43A99BB2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nrolment Number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5CC6DF18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Rank (AIR)</w:t>
            </w:r>
          </w:p>
        </w:tc>
      </w:tr>
      <w:tr w:rsidR="00B20DDD" w:rsidRPr="00C410B9" w14:paraId="7E2A6983" w14:textId="77777777" w:rsidTr="00F13229">
        <w:trPr>
          <w:trHeight w:val="150"/>
        </w:trPr>
        <w:tc>
          <w:tcPr>
            <w:tcW w:w="687" w:type="dxa"/>
            <w:vMerge/>
            <w:vAlign w:val="center"/>
          </w:tcPr>
          <w:p w14:paraId="6D065E29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shd w:val="clear" w:color="auto" w:fill="F2DBDB" w:themeFill="accent2" w:themeFillTint="33"/>
            <w:vAlign w:val="center"/>
          </w:tcPr>
          <w:p w14:paraId="28574913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vMerge/>
            <w:shd w:val="clear" w:color="auto" w:fill="F2DBDB" w:themeFill="accent2" w:themeFillTint="33"/>
            <w:vAlign w:val="center"/>
          </w:tcPr>
          <w:p w14:paraId="379B333F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5809CD74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ity</w:t>
            </w: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0B1BC59E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entre</w:t>
            </w: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4378F625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1287C8AE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4959B137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3C1ED089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0532DAAF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AFC26EC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66DD9D2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F49F59A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35FE426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0C0390E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08174160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10F070BC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321A965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D6C845F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71F13F0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E4CDFE3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635F17D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E7E2326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3B97B00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7F33A7CF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BB9A948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CA01D61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593CD35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234423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9DD41A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82B6473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0BDF4B3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6DB08624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816F66F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3F8D4C5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C07583E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0D111B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FA1BFD1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B48BE6A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2CADFBD6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02614B2D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98DB026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BAB817D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D938786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FC32E45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DD2DA05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D02BA33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71D419AC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29A31B42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15976A2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02925E2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59EFA7D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EFC476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F4C2AE2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816129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7C6502F9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70E9CE1F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495782B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52FDBAC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80B04FE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9CB3DE4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51247D2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959FDA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79114E23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4A300EB5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0B10029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15FE689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71BCDBE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0B0BFCC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7BAE3C7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7C12E12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5240C3EF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27EFA09C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EF138F2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77225F32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CAB05B5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806FD65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F33E34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4A327F6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04881970" w14:textId="77777777" w:rsidTr="000A24B2">
        <w:trPr>
          <w:trHeight w:val="377"/>
        </w:trPr>
        <w:tc>
          <w:tcPr>
            <w:tcW w:w="687" w:type="dxa"/>
            <w:vAlign w:val="center"/>
          </w:tcPr>
          <w:p w14:paraId="19A9912D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9332DA9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B6B7CB7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59C6DE5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D30B5DF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0BDF105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1D431D2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7EB2CFE8" w14:textId="77777777" w:rsidTr="00F13229">
        <w:trPr>
          <w:trHeight w:val="377"/>
        </w:trPr>
        <w:tc>
          <w:tcPr>
            <w:tcW w:w="687" w:type="dxa"/>
            <w:vAlign w:val="center"/>
          </w:tcPr>
          <w:p w14:paraId="7444907C" w14:textId="4D285AB4" w:rsidR="00B20DDD" w:rsidRPr="00A863E9" w:rsidRDefault="001D5E1E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1</w:t>
            </w:r>
            <w:r w:rsidR="00C329FF"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9922" w:type="dxa"/>
            <w:gridSpan w:val="6"/>
            <w:shd w:val="clear" w:color="auto" w:fill="auto"/>
            <w:vAlign w:val="center"/>
          </w:tcPr>
          <w:p w14:paraId="0567EB19" w14:textId="6AA2B65A" w:rsidR="00B20DDD" w:rsidRDefault="00991BF5" w:rsidP="00991BF5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lease provide details of top-10 rank holders (as per CRL- Common Rank List) in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JEE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(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>Advanced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  <w:r w:rsidRPr="00016B51">
              <w:rPr>
                <w:rFonts w:ascii="Arial Narrow" w:hAnsi="Arial Narrow" w:cs="Arial"/>
                <w:b/>
                <w:sz w:val="18"/>
                <w:szCs w:val="18"/>
              </w:rPr>
              <w:t xml:space="preserve"> exam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held in </w:t>
            </w:r>
            <w:r w:rsidRPr="0048500B">
              <w:rPr>
                <w:rFonts w:ascii="Arial Narrow" w:hAnsi="Arial Narrow" w:cs="Arial"/>
                <w:b/>
                <w:bCs/>
                <w:sz w:val="18"/>
                <w:szCs w:val="18"/>
              </w:rPr>
              <w:t>201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8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A5250C">
              <w:rPr>
                <w:rFonts w:ascii="Arial Narrow" w:hAnsi="Arial Narrow" w:cs="Arial"/>
                <w:b/>
                <w:i/>
                <w:sz w:val="18"/>
                <w:szCs w:val="18"/>
              </w:rPr>
              <w:t>(GENERAL CATEGORY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only</w:t>
            </w:r>
            <w:r w:rsidRPr="00A5250C">
              <w:rPr>
                <w:rFonts w:ascii="Arial Narrow" w:hAnsi="Arial Narrow" w:cs="Arial"/>
                <w:b/>
                <w:i/>
                <w:sz w:val="18"/>
                <w:szCs w:val="18"/>
              </w:rPr>
              <w:t>)</w:t>
            </w:r>
          </w:p>
        </w:tc>
      </w:tr>
      <w:tr w:rsidR="00B20DDD" w:rsidRPr="00C410B9" w14:paraId="2F06433D" w14:textId="77777777" w:rsidTr="00493953">
        <w:trPr>
          <w:trHeight w:val="151"/>
        </w:trPr>
        <w:tc>
          <w:tcPr>
            <w:tcW w:w="687" w:type="dxa"/>
            <w:vMerge w:val="restart"/>
            <w:shd w:val="clear" w:color="auto" w:fill="F2DBDB" w:themeFill="accent2" w:themeFillTint="33"/>
            <w:vAlign w:val="center"/>
          </w:tcPr>
          <w:p w14:paraId="2CDEEF78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SN</w:t>
            </w:r>
          </w:p>
        </w:tc>
        <w:tc>
          <w:tcPr>
            <w:tcW w:w="2409" w:type="dxa"/>
            <w:vMerge w:val="restart"/>
            <w:shd w:val="clear" w:color="auto" w:fill="F2DBDB" w:themeFill="accent2" w:themeFillTint="33"/>
            <w:vAlign w:val="center"/>
          </w:tcPr>
          <w:p w14:paraId="7F958F8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>Name</w:t>
            </w:r>
          </w:p>
        </w:tc>
        <w:tc>
          <w:tcPr>
            <w:tcW w:w="1559" w:type="dxa"/>
            <w:vMerge w:val="restart"/>
            <w:shd w:val="clear" w:color="auto" w:fill="F2DBDB" w:themeFill="accent2" w:themeFillTint="33"/>
            <w:vAlign w:val="center"/>
          </w:tcPr>
          <w:p w14:paraId="27B126EF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A863E9">
              <w:rPr>
                <w:rFonts w:ascii="Arial Narrow" w:hAnsi="Arial Narrow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 xml:space="preserve">Contact number </w:t>
            </w:r>
          </w:p>
        </w:tc>
        <w:tc>
          <w:tcPr>
            <w:tcW w:w="3686" w:type="dxa"/>
            <w:gridSpan w:val="2"/>
            <w:shd w:val="clear" w:color="auto" w:fill="F2DBDB" w:themeFill="accent2" w:themeFillTint="33"/>
            <w:vAlign w:val="center"/>
          </w:tcPr>
          <w:p w14:paraId="522F6B7A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oaching Centre Details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003AFA32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Enrolment Number</w:t>
            </w:r>
          </w:p>
        </w:tc>
        <w:tc>
          <w:tcPr>
            <w:tcW w:w="1134" w:type="dxa"/>
            <w:vMerge w:val="restart"/>
            <w:shd w:val="clear" w:color="auto" w:fill="F2DBDB" w:themeFill="accent2" w:themeFillTint="33"/>
            <w:vAlign w:val="center"/>
          </w:tcPr>
          <w:p w14:paraId="719CFF97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Rank (AIR)</w:t>
            </w:r>
          </w:p>
        </w:tc>
      </w:tr>
      <w:tr w:rsidR="00B20DDD" w:rsidRPr="00C410B9" w14:paraId="0468CB10" w14:textId="77777777" w:rsidTr="00F13229">
        <w:trPr>
          <w:trHeight w:val="150"/>
        </w:trPr>
        <w:tc>
          <w:tcPr>
            <w:tcW w:w="687" w:type="dxa"/>
            <w:vMerge/>
            <w:shd w:val="clear" w:color="auto" w:fill="F2DBDB" w:themeFill="accent2" w:themeFillTint="33"/>
            <w:vAlign w:val="center"/>
          </w:tcPr>
          <w:p w14:paraId="1E4E34EF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2409" w:type="dxa"/>
            <w:vMerge/>
            <w:shd w:val="clear" w:color="auto" w:fill="F2DBDB" w:themeFill="accent2" w:themeFillTint="33"/>
            <w:vAlign w:val="center"/>
          </w:tcPr>
          <w:p w14:paraId="39516A06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vMerge/>
            <w:shd w:val="clear" w:color="auto" w:fill="F2DBDB" w:themeFill="accent2" w:themeFillTint="33"/>
            <w:vAlign w:val="center"/>
          </w:tcPr>
          <w:p w14:paraId="035D40AD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2B86CDD1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ity</w:t>
            </w:r>
          </w:p>
        </w:tc>
        <w:tc>
          <w:tcPr>
            <w:tcW w:w="1843" w:type="dxa"/>
            <w:shd w:val="clear" w:color="auto" w:fill="F2DBDB" w:themeFill="accent2" w:themeFillTint="33"/>
            <w:vAlign w:val="center"/>
          </w:tcPr>
          <w:p w14:paraId="6D92A1C4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Centre</w:t>
            </w: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2D54CA0D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vMerge/>
            <w:shd w:val="clear" w:color="auto" w:fill="F2DBDB" w:themeFill="accent2" w:themeFillTint="33"/>
            <w:vAlign w:val="center"/>
          </w:tcPr>
          <w:p w14:paraId="28D8134A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019CAB50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4342DBBC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76F49A9A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0DC07F3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429AE73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E163BF5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606F91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048F1EC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48797A60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7264C891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2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F6F5ED6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E95F603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A0B8265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696241A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8F3B0E5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7D6048D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51C112D9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775896F4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1CA405E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5B843587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A06737A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488FDB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6793834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36E18FB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6B46E5DC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76FCFB7A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62485FB2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D8C0A8E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07DA9B9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FE50AA0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0D595F6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CE6BF54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3A634AB8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19ED1BF1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8559922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46E08A1D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F1F4F6E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F370115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C315F77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D283417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21FDB53A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0E365222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54F99B4C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06C78E40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0A8E659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A99A78B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3BD56B6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1B46E71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1A2465F9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1D1E332F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7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A9E65FF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19BBABE6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FBE5C3D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4E56727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FB31895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4C30F08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28EED12E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0168C08D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8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2AAF9274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C922C95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EC51732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A17D12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EBFFB05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60DC297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170F9F1C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6CDB9FA2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9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0880675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D6C930A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951CCFD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231BE09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954149E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9A7D7D3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  <w:tr w:rsidR="00B20DDD" w:rsidRPr="00C410B9" w14:paraId="62EE99BC" w14:textId="77777777" w:rsidTr="00493953">
        <w:trPr>
          <w:trHeight w:val="377"/>
        </w:trPr>
        <w:tc>
          <w:tcPr>
            <w:tcW w:w="687" w:type="dxa"/>
            <w:shd w:val="clear" w:color="auto" w:fill="auto"/>
            <w:vAlign w:val="center"/>
          </w:tcPr>
          <w:p w14:paraId="4D57A666" w14:textId="77777777" w:rsidR="00B20DDD" w:rsidRPr="00A863E9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10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36977DDB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CC41C7D" w14:textId="77777777" w:rsidR="00B20DDD" w:rsidRPr="00A863E9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A85D0C3" w14:textId="77777777" w:rsidR="00B20DDD" w:rsidRDefault="00B20DDD" w:rsidP="00B20DDD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3AA68B4D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23AE73C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8C5AF9B" w14:textId="77777777" w:rsidR="00B20DDD" w:rsidRDefault="00B20DDD" w:rsidP="00B20DDD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</w:tr>
    </w:tbl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686"/>
        <w:gridCol w:w="3303"/>
        <w:gridCol w:w="2792"/>
        <w:gridCol w:w="709"/>
        <w:gridCol w:w="851"/>
        <w:gridCol w:w="850"/>
        <w:gridCol w:w="1418"/>
      </w:tblGrid>
      <w:tr w:rsidR="002A367E" w:rsidRPr="00C410B9" w14:paraId="2F18016E" w14:textId="77777777" w:rsidTr="00BD0C0F">
        <w:trPr>
          <w:trHeight w:val="510"/>
        </w:trPr>
        <w:tc>
          <w:tcPr>
            <w:tcW w:w="106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6642E354" w14:textId="0DF51DB0" w:rsidR="002A367E" w:rsidRDefault="002A367E" w:rsidP="002A367E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F</w:t>
            </w:r>
            <w:r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: </w:t>
            </w: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FACILITATION</w:t>
            </w:r>
            <w:r w:rsidR="00BA5255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BA5255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[Please provide information of </w:t>
            </w:r>
            <w:r w:rsidR="00BA5255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JEE</w:t>
            </w:r>
            <w:r w:rsidR="00BA5255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DD180B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FLAGSHIP CLASSROOM</w:t>
            </w:r>
            <w:r w:rsidR="00BA5255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programs </w:t>
            </w:r>
            <w:r w:rsidR="00BA5255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only]</w:t>
            </w:r>
          </w:p>
        </w:tc>
      </w:tr>
      <w:tr w:rsidR="00BA5255" w:rsidRPr="00C410B9" w14:paraId="4A40EBB1" w14:textId="77777777" w:rsidTr="00BD0C0F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6FBB2BA" w14:textId="77777777" w:rsidR="00BA5255" w:rsidRDefault="00BA5255" w:rsidP="003705A0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1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1045446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FFFFFF" w:themeColor="background1"/>
                <w:sz w:val="18"/>
                <w:szCs w:val="24"/>
              </w:rPr>
            </w:pPr>
            <w:r w:rsidRPr="00BA5255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Do you help aspirants</w:t>
            </w: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 xml:space="preserve"> in filling-up JEE (Mains) application form?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E21DEF0" w14:textId="77777777" w:rsidR="00BA5255" w:rsidRPr="00BA5255" w:rsidRDefault="00BA5255" w:rsidP="00BA5255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18"/>
                <w:szCs w:val="24"/>
              </w:rPr>
            </w:pPr>
            <w:r w:rsidRPr="00BA5255">
              <w:rPr>
                <w:rFonts w:ascii="Arial Narrow" w:hAnsi="Arial Narrow" w:cs="Arial"/>
                <w:b/>
                <w:bCs/>
                <w:color w:val="000000" w:themeColor="text1"/>
                <w:sz w:val="18"/>
                <w:szCs w:val="24"/>
              </w:rPr>
              <w:t>Yes/ No</w:t>
            </w:r>
          </w:p>
        </w:tc>
        <w:tc>
          <w:tcPr>
            <w:tcW w:w="22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4729166" w14:textId="77777777" w:rsidR="00BA5255" w:rsidRPr="00BA5255" w:rsidRDefault="00BA5255" w:rsidP="00BA5255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18"/>
                <w:szCs w:val="24"/>
              </w:rPr>
            </w:pPr>
            <w:r w:rsidRPr="00BA5255">
              <w:rPr>
                <w:rFonts w:ascii="Arial Narrow" w:hAnsi="Arial Narrow" w:cs="Arial"/>
                <w:b/>
                <w:bCs/>
                <w:color w:val="000000" w:themeColor="text1"/>
                <w:sz w:val="18"/>
                <w:szCs w:val="24"/>
              </w:rPr>
              <w:t>How</w:t>
            </w:r>
            <w:r>
              <w:rPr>
                <w:rFonts w:ascii="Arial Narrow" w:hAnsi="Arial Narrow" w:cs="Arial"/>
                <w:b/>
                <w:bCs/>
                <w:color w:val="000000" w:themeColor="text1"/>
                <w:sz w:val="18"/>
                <w:szCs w:val="24"/>
              </w:rPr>
              <w:t>?</w:t>
            </w:r>
          </w:p>
        </w:tc>
      </w:tr>
      <w:tr w:rsidR="00BA5255" w:rsidRPr="00C410B9" w14:paraId="12E18E4D" w14:textId="77777777" w:rsidTr="00BD0C0F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379EC5E2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BA5255">
              <w:rPr>
                <w:rFonts w:ascii="Arial Narrow" w:hAnsi="Arial Narrow" w:cs="Arial"/>
                <w:b/>
                <w:sz w:val="18"/>
                <w:szCs w:val="18"/>
              </w:rPr>
              <w:t>1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11A4E1C" w14:textId="77777777" w:rsidR="00BA5255" w:rsidRDefault="00BA5255" w:rsidP="00BA5255">
            <w:pP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 w:rsidRPr="00BA5255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Intima</w:t>
            </w: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tion about dates of application form submission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9336E4D" w14:textId="77777777" w:rsidR="00BA5255" w:rsidRDefault="00BA5255" w:rsidP="00BA5255">
            <w:pP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51B498D" w14:textId="77777777" w:rsidR="00BA5255" w:rsidRDefault="00BA5255" w:rsidP="00BA5255">
            <w:pP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BA5255" w:rsidRPr="00C410B9" w14:paraId="373755EF" w14:textId="77777777" w:rsidTr="00BD0C0F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21CDEE9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2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8A080A9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Providing computer with internet connection for online filling of application form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2074C284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3A5703BE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BA5255" w:rsidRPr="00C410B9" w14:paraId="045BBD7E" w14:textId="77777777" w:rsidTr="00BD0C0F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0E8775B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137CD7A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Scanners for scanning photograph &amp; photo ID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4D29EFB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F29DEF8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BA5255" w:rsidRPr="00C410B9" w14:paraId="36B801D9" w14:textId="77777777" w:rsidTr="00BD0C0F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E8145BE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05D61FD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Printing facility for printing admit card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29850A31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FE4C720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BA5255" w:rsidRPr="00C410B9" w14:paraId="656C70D5" w14:textId="77777777" w:rsidTr="00BD0C0F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C2BB8F9" w14:textId="77777777" w:rsidR="00BA5255" w:rsidRPr="00BA5255" w:rsidRDefault="00BA5255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5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4640BD0" w14:textId="77777777" w:rsidR="00BA5255" w:rsidRPr="00BA5255" w:rsidRDefault="00BA5255" w:rsidP="00CD7926">
            <w:pPr>
              <w:spacing w:line="300" w:lineRule="auto"/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Facilitation in payment of application fee through debit/</w:t>
            </w:r>
            <w:r w:rsidR="00CD7926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 xml:space="preserve"> </w:t>
            </w: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credit card</w:t>
            </w:r>
            <w:r w:rsidR="00CD7926"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/ online banking or other means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D25FEDB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5AEFEA9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BA5255" w:rsidRPr="00C410B9" w14:paraId="6962569E" w14:textId="77777777" w:rsidTr="004149C1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0C319A9C" w14:textId="77777777" w:rsidR="00BA5255" w:rsidRPr="00BA5255" w:rsidRDefault="00CD7926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6</w:t>
            </w:r>
          </w:p>
        </w:tc>
        <w:tc>
          <w:tcPr>
            <w:tcW w:w="6095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605167B" w14:textId="77777777" w:rsidR="00BA5255" w:rsidRPr="00BA5255" w:rsidRDefault="00CD7926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Any other (Please specify) ____________________________________________</w:t>
            </w:r>
          </w:p>
        </w:tc>
        <w:tc>
          <w:tcPr>
            <w:tcW w:w="1560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C3C5548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1A09ADF" w14:textId="77777777" w:rsidR="00BA5255" w:rsidRPr="00BA5255" w:rsidRDefault="00BA525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861699" w:rsidRPr="00C410B9" w14:paraId="040573E9" w14:textId="77777777" w:rsidTr="004149C1">
        <w:trPr>
          <w:trHeight w:val="380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CA1E408" w14:textId="77777777" w:rsidR="00861699" w:rsidRPr="00BA5255" w:rsidRDefault="00861699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2</w:t>
            </w: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9B5F1AD" w14:textId="77777777" w:rsidR="00861699" w:rsidRPr="00BA5255" w:rsidRDefault="00861699" w:rsidP="00FE31DD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  <w:t>What do you do to ensure that students get the qualifying marks (either 75% or top 20% percentile in qualifying board exam (in PCM subjects)?</w:t>
            </w:r>
          </w:p>
        </w:tc>
      </w:tr>
      <w:tr w:rsidR="00861699" w:rsidRPr="00C410B9" w14:paraId="57E8153A" w14:textId="77777777" w:rsidTr="004149C1">
        <w:trPr>
          <w:trHeight w:val="2080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03C60FF" w14:textId="77777777" w:rsidR="00861699" w:rsidRPr="00BA5255" w:rsidRDefault="00861699" w:rsidP="003705A0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07620F0D" w14:textId="77777777" w:rsidR="00861699" w:rsidRPr="00BA5255" w:rsidRDefault="00861699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</w:p>
        </w:tc>
      </w:tr>
      <w:tr w:rsidR="008C4C75" w:rsidRPr="00C410B9" w14:paraId="2D2410B7" w14:textId="77777777" w:rsidTr="00BD0C0F">
        <w:trPr>
          <w:trHeight w:val="380"/>
        </w:trPr>
        <w:tc>
          <w:tcPr>
            <w:tcW w:w="106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7D83320D" w14:textId="77777777" w:rsidR="008C4C75" w:rsidRPr="00BA5255" w:rsidRDefault="008C4C75" w:rsidP="00BA5255">
            <w:pPr>
              <w:rPr>
                <w:rFonts w:ascii="Arial Narrow" w:hAnsi="Arial Narrow" w:cs="Arial"/>
                <w:bCs/>
                <w:color w:val="000000" w:themeColor="text1"/>
                <w:sz w:val="18"/>
                <w:szCs w:val="24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646A81" w:rsidRPr="00C410B9" w14:paraId="162A261E" w14:textId="77777777" w:rsidTr="00E62AE8">
        <w:trPr>
          <w:trHeight w:val="380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BA1F6D9" w14:textId="77777777" w:rsidR="00646A81" w:rsidRPr="00263FA9" w:rsidRDefault="00646A81" w:rsidP="00646A81">
            <w:pPr>
              <w:jc w:val="center"/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 w:rsidRPr="00646A81">
              <w:rPr>
                <w:rFonts w:ascii="Arial Narrow" w:hAnsi="Arial Narrow" w:cs="Arial"/>
                <w:b/>
                <w:sz w:val="18"/>
                <w:szCs w:val="18"/>
              </w:rPr>
              <w:t>F3</w:t>
            </w:r>
          </w:p>
        </w:tc>
        <w:tc>
          <w:tcPr>
            <w:tcW w:w="8505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F87CFC6" w14:textId="5D3A75DF" w:rsidR="00646A81" w:rsidRPr="00646A81" w:rsidRDefault="00646A81" w:rsidP="004E325F">
            <w:pPr>
              <w:spacing w:line="300" w:lineRule="auto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Approximately what percent of students of your 2-year </w:t>
            </w:r>
            <w:r w:rsidR="00B463DC">
              <w:rPr>
                <w:rFonts w:ascii="Arial Narrow" w:hAnsi="Arial Narrow" w:cs="Arial"/>
                <w:bCs/>
                <w:sz w:val="18"/>
                <w:szCs w:val="18"/>
              </w:rPr>
              <w:t>FLAGSHIP PROGRAM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appeared in both JEE (Mains) </w:t>
            </w:r>
            <w:r w:rsidR="004E325F">
              <w:rPr>
                <w:rFonts w:ascii="Arial Narrow" w:hAnsi="Arial Narrow" w:cs="Arial"/>
                <w:bCs/>
                <w:sz w:val="18"/>
                <w:szCs w:val="18"/>
              </w:rPr>
              <w:t>exam</w:t>
            </w:r>
            <w:r w:rsidR="00193C3A">
              <w:rPr>
                <w:rFonts w:ascii="Arial Narrow" w:hAnsi="Arial Narrow" w:cs="Arial"/>
                <w:bCs/>
                <w:sz w:val="18"/>
                <w:szCs w:val="18"/>
              </w:rPr>
              <w:t>s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, in January 2019 and April 2019</w:t>
            </w:r>
          </w:p>
        </w:tc>
        <w:tc>
          <w:tcPr>
            <w:tcW w:w="141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483AE32E" w14:textId="77777777" w:rsidR="00646A81" w:rsidRPr="00646A81" w:rsidRDefault="00646A81" w:rsidP="004149C1">
            <w:pPr>
              <w:spacing w:line="300" w:lineRule="auto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AC127E" w:rsidRPr="00C410B9" w14:paraId="56A4E595" w14:textId="77777777" w:rsidTr="002D6173">
        <w:trPr>
          <w:trHeight w:val="380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A050E89" w14:textId="77777777" w:rsidR="00AC127E" w:rsidRPr="00646A81" w:rsidRDefault="00AC127E" w:rsidP="00646A8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F4</w:t>
            </w: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5F0B7C1A" w14:textId="77777777" w:rsidR="00AC127E" w:rsidRPr="00A80CE7" w:rsidRDefault="00AC127E" w:rsidP="00A8536F">
            <w:pPr>
              <w:spacing w:line="300" w:lineRule="auto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E62AE8">
              <w:rPr>
                <w:rFonts w:ascii="Arial Narrow" w:hAnsi="Arial Narrow" w:cs="Arial"/>
                <w:bCs/>
                <w:sz w:val="18"/>
                <w:szCs w:val="18"/>
              </w:rPr>
              <w:t xml:space="preserve">Please elaborate on how do you help </w:t>
            </w:r>
            <w:r w:rsidR="00730115">
              <w:rPr>
                <w:rFonts w:ascii="Arial Narrow" w:hAnsi="Arial Narrow" w:cs="Arial"/>
                <w:bCs/>
                <w:sz w:val="18"/>
                <w:szCs w:val="18"/>
              </w:rPr>
              <w:t xml:space="preserve">students </w:t>
            </w:r>
            <w:r w:rsidRPr="00E62AE8">
              <w:rPr>
                <w:rFonts w:ascii="Arial Narrow" w:hAnsi="Arial Narrow" w:cs="Arial"/>
                <w:bCs/>
                <w:sz w:val="18"/>
                <w:szCs w:val="18"/>
              </w:rPr>
              <w:t>in selecting an institute</w:t>
            </w:r>
            <w:r w:rsidRPr="004149C1">
              <w:rPr>
                <w:rFonts w:ascii="Arial Narrow" w:hAnsi="Arial Narrow" w:cs="Arial"/>
                <w:bCs/>
                <w:sz w:val="18"/>
                <w:szCs w:val="18"/>
              </w:rPr>
              <w:t xml:space="preserve"> </w:t>
            </w:r>
            <w:r w:rsidR="00A8536F">
              <w:rPr>
                <w:rFonts w:ascii="Arial Narrow" w:hAnsi="Arial Narrow" w:cs="Arial"/>
                <w:bCs/>
                <w:sz w:val="18"/>
                <w:szCs w:val="18"/>
              </w:rPr>
              <w:t>(</w:t>
            </w:r>
            <w:proofErr w:type="spellStart"/>
            <w:r>
              <w:rPr>
                <w:rFonts w:ascii="Arial Narrow" w:hAnsi="Arial Narrow" w:cs="Arial"/>
                <w:bCs/>
                <w:sz w:val="18"/>
                <w:szCs w:val="18"/>
              </w:rPr>
              <w:t>eg.</w:t>
            </w:r>
            <w:proofErr w:type="spellEnd"/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choice between if a choice between IIT Delhi or IIT Mumbai or NIT Trichy) and branch (e.g. computer science or mechanical engineering)?</w:t>
            </w:r>
          </w:p>
        </w:tc>
      </w:tr>
      <w:tr w:rsidR="00AC127E" w:rsidRPr="00C410B9" w14:paraId="45033332" w14:textId="77777777" w:rsidTr="002D6173">
        <w:trPr>
          <w:trHeight w:val="1655"/>
        </w:trPr>
        <w:tc>
          <w:tcPr>
            <w:tcW w:w="686" w:type="dxa"/>
            <w:vMerge/>
            <w:tcBorders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shd w:val="clear" w:color="auto" w:fill="auto"/>
            <w:vAlign w:val="center"/>
          </w:tcPr>
          <w:p w14:paraId="0F0873CD" w14:textId="77777777" w:rsidR="00AC127E" w:rsidRPr="00646A81" w:rsidRDefault="00AC127E" w:rsidP="00646A81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shd w:val="clear" w:color="auto" w:fill="auto"/>
            <w:vAlign w:val="center"/>
          </w:tcPr>
          <w:p w14:paraId="524F3DD0" w14:textId="77777777" w:rsidR="00AC127E" w:rsidRPr="00263FA9" w:rsidRDefault="00AC127E" w:rsidP="00BA5255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</w:p>
        </w:tc>
      </w:tr>
      <w:tr w:rsidR="00AC127E" w:rsidRPr="00C410B9" w14:paraId="12097FC0" w14:textId="77777777" w:rsidTr="002D6173">
        <w:trPr>
          <w:trHeight w:val="380"/>
        </w:trPr>
        <w:tc>
          <w:tcPr>
            <w:tcW w:w="106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26CFEED1" w14:textId="77777777" w:rsidR="00AC127E" w:rsidRPr="00263FA9" w:rsidRDefault="00AC127E" w:rsidP="00BA5255">
            <w:pP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</w:t>
            </w: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USE ADDITIONAL SHEETS IF REQUIRED INDICATING QUESTION NUMBER]</w:t>
            </w:r>
          </w:p>
        </w:tc>
      </w:tr>
      <w:tr w:rsidR="00E23618" w:rsidRPr="00C410B9" w14:paraId="73894A30" w14:textId="77777777" w:rsidTr="00E23618">
        <w:trPr>
          <w:trHeight w:val="380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1176A898" w14:textId="77777777" w:rsidR="00E23618" w:rsidRPr="00F46A63" w:rsidRDefault="00E23618" w:rsidP="00F46A6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F46A63">
              <w:rPr>
                <w:rFonts w:ascii="Arial Narrow" w:hAnsi="Arial Narrow" w:cs="Arial"/>
                <w:b/>
                <w:bCs/>
                <w:sz w:val="18"/>
                <w:szCs w:val="18"/>
              </w:rPr>
              <w:t>F5</w:t>
            </w:r>
          </w:p>
        </w:tc>
        <w:tc>
          <w:tcPr>
            <w:tcW w:w="8505" w:type="dxa"/>
            <w:gridSpan w:val="5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102E7968" w14:textId="77777777" w:rsidR="00E23618" w:rsidRPr="00F46A63" w:rsidRDefault="00E23618" w:rsidP="006C1982">
            <w:pPr>
              <w:spacing w:line="300" w:lineRule="auto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Do you also give coaching for AAT (Advanced Assessment Test) for admission into </w:t>
            </w:r>
            <w:proofErr w:type="spellStart"/>
            <w:proofErr w:type="gramStart"/>
            <w:r>
              <w:rPr>
                <w:rFonts w:ascii="Arial Narrow" w:hAnsi="Arial Narrow" w:cs="Arial"/>
                <w:bCs/>
                <w:sz w:val="18"/>
                <w:szCs w:val="18"/>
              </w:rPr>
              <w:t>B.Arch</w:t>
            </w:r>
            <w:proofErr w:type="spellEnd"/>
            <w:proofErr w:type="gramEnd"/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/ </w:t>
            </w:r>
            <w:proofErr w:type="spellStart"/>
            <w:r>
              <w:rPr>
                <w:rFonts w:ascii="Arial Narrow" w:hAnsi="Arial Narrow" w:cs="Arial"/>
                <w:bCs/>
                <w:sz w:val="18"/>
                <w:szCs w:val="18"/>
              </w:rPr>
              <w:t>B.Plan</w:t>
            </w:r>
            <w:proofErr w:type="spellEnd"/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courses at IIT Kharagpur, IIT Roorkee, </w:t>
            </w:r>
            <w:r w:rsidR="009255D9">
              <w:rPr>
                <w:rFonts w:ascii="Arial Narrow" w:hAnsi="Arial Narrow" w:cs="Arial"/>
                <w:bCs/>
                <w:sz w:val="18"/>
                <w:szCs w:val="18"/>
              </w:rPr>
              <w:t>etc.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? </w:t>
            </w:r>
            <w:r w:rsidRPr="00E23618">
              <w:rPr>
                <w:rFonts w:ascii="Arial Narrow" w:hAnsi="Arial Narrow" w:cs="Arial"/>
                <w:bCs/>
                <w:i/>
                <w:sz w:val="18"/>
                <w:szCs w:val="18"/>
              </w:rPr>
              <w:t>(</w:t>
            </w:r>
            <w:r w:rsidRPr="00E23618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Yes</w:t>
            </w:r>
            <w:r w:rsidRPr="00E23618">
              <w:rPr>
                <w:rFonts w:ascii="Arial Narrow" w:hAnsi="Arial Narrow" w:cs="Arial"/>
                <w:bCs/>
                <w:i/>
                <w:sz w:val="18"/>
                <w:szCs w:val="18"/>
              </w:rPr>
              <w:t xml:space="preserve"> or </w:t>
            </w:r>
            <w:r w:rsidRPr="00E23618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No</w:t>
            </w:r>
            <w:r w:rsidRPr="00E23618">
              <w:rPr>
                <w:rFonts w:ascii="Arial Narrow" w:hAnsi="Arial Narrow" w:cs="Arial"/>
                <w:bCs/>
                <w:i/>
                <w:sz w:val="18"/>
                <w:szCs w:val="18"/>
              </w:rPr>
              <w:t>)</w:t>
            </w:r>
          </w:p>
        </w:tc>
        <w:tc>
          <w:tcPr>
            <w:tcW w:w="1418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61F4485F" w14:textId="77777777" w:rsidR="00E23618" w:rsidRPr="00F46A63" w:rsidRDefault="00E23618" w:rsidP="00BA5255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</w:tr>
      <w:tr w:rsidR="00601BC0" w:rsidRPr="00C410B9" w14:paraId="75D94378" w14:textId="77777777" w:rsidTr="007F5BE6">
        <w:trPr>
          <w:trHeight w:val="1655"/>
        </w:trPr>
        <w:tc>
          <w:tcPr>
            <w:tcW w:w="686" w:type="dxa"/>
            <w:vMerge/>
            <w:tcBorders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shd w:val="clear" w:color="auto" w:fill="auto"/>
            <w:vAlign w:val="center"/>
          </w:tcPr>
          <w:p w14:paraId="74EFFFEE" w14:textId="77777777" w:rsidR="00601BC0" w:rsidRPr="00F46A63" w:rsidRDefault="00601BC0" w:rsidP="00F46A63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shd w:val="clear" w:color="auto" w:fill="auto"/>
          </w:tcPr>
          <w:p w14:paraId="363A4E43" w14:textId="77777777" w:rsidR="00601BC0" w:rsidRPr="00F46A63" w:rsidRDefault="007F5BE6" w:rsidP="007F5BE6">
            <w:pPr>
              <w:spacing w:before="40"/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Cs/>
                <w:sz w:val="18"/>
                <w:szCs w:val="18"/>
              </w:rPr>
              <w:t>Please Explain…….</w:t>
            </w:r>
          </w:p>
        </w:tc>
      </w:tr>
      <w:tr w:rsidR="00601BC0" w:rsidRPr="00C410B9" w14:paraId="75C47B95" w14:textId="77777777" w:rsidTr="002D6173">
        <w:trPr>
          <w:trHeight w:val="380"/>
        </w:trPr>
        <w:tc>
          <w:tcPr>
            <w:tcW w:w="106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auto"/>
            <w:vAlign w:val="center"/>
          </w:tcPr>
          <w:p w14:paraId="2AFE3859" w14:textId="77777777" w:rsidR="00601BC0" w:rsidRPr="00F46A63" w:rsidRDefault="00601BC0" w:rsidP="00BA5255">
            <w:pPr>
              <w:rPr>
                <w:rFonts w:ascii="Arial Narrow" w:hAnsi="Arial Narrow" w:cs="Arial"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</w:t>
            </w: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USE ADDITIONAL SHEETS IF REQUIRED INDICATING QUESTION NUMBER]</w:t>
            </w:r>
          </w:p>
        </w:tc>
      </w:tr>
      <w:tr w:rsidR="00E81AD8" w:rsidRPr="00C410B9" w14:paraId="7C4A75F0" w14:textId="77777777" w:rsidTr="00BD0C0F">
        <w:trPr>
          <w:trHeight w:val="510"/>
        </w:trPr>
        <w:tc>
          <w:tcPr>
            <w:tcW w:w="106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0DC5E763" w14:textId="54C976FF" w:rsidR="00E81AD8" w:rsidRPr="00184476" w:rsidRDefault="002008CB" w:rsidP="003705A0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SECTION G</w:t>
            </w:r>
            <w:r w:rsidR="00E81AD8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: FEES</w:t>
            </w:r>
            <w:r w:rsidR="0039366E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DETAILS</w:t>
            </w:r>
            <w:r w:rsidR="00E81AD8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[Please provide information of </w:t>
            </w:r>
            <w:r w:rsidR="0066500E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JEE</w:t>
            </w:r>
            <w:r w:rsidR="00E81AD8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bookmarkStart w:id="1" w:name="_GoBack"/>
            <w:r w:rsidR="00DD180B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FLAGSHIP CLASSROOM</w:t>
            </w:r>
            <w:bookmarkEnd w:id="1"/>
            <w:r w:rsidR="00CF696F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programs</w:t>
            </w:r>
            <w:r w:rsidR="0066500E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E81AD8" w:rsidRPr="00184476">
              <w:rPr>
                <w:rFonts w:ascii="Arial Narrow" w:hAnsi="Arial Narrow" w:cs="Arial"/>
                <w:b/>
                <w:bCs/>
                <w:color w:val="FFFFFF" w:themeColor="background1"/>
                <w:sz w:val="24"/>
                <w:szCs w:val="24"/>
              </w:rPr>
              <w:t>only]</w:t>
            </w:r>
          </w:p>
        </w:tc>
      </w:tr>
      <w:tr w:rsidR="004C0A47" w:rsidRPr="00C410B9" w14:paraId="75B8CD9A" w14:textId="77777777" w:rsidTr="00E23618">
        <w:trPr>
          <w:trHeight w:val="380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4F9B6223" w14:textId="77777777" w:rsidR="004C0A47" w:rsidRPr="00E263D0" w:rsidRDefault="002008CB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="004C0A47">
              <w:rPr>
                <w:rFonts w:ascii="Arial Narrow" w:hAnsi="Arial Narrow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10AC90" w14:textId="77777777" w:rsidR="004C0A47" w:rsidRPr="00263FA9" w:rsidRDefault="004C0A47" w:rsidP="00E81AD8">
            <w:pPr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What is the total tuition fee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(per student)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for the </w:t>
            </w:r>
            <w:r w:rsidRPr="00F772C9">
              <w:rPr>
                <w:rFonts w:ascii="Arial Narrow" w:hAnsi="Arial Narrow" w:cs="Arial"/>
                <w:b/>
                <w:sz w:val="18"/>
                <w:szCs w:val="18"/>
                <w:u w:val="single"/>
              </w:rPr>
              <w:t>entire duration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 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JEE classroom program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(Excluding hostel &amp;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proofErr w:type="spellStart"/>
            <w:r w:rsidRPr="00263FA9">
              <w:rPr>
                <w:rFonts w:ascii="Arial Narrow" w:hAnsi="Arial Narrow" w:cs="Arial"/>
                <w:sz w:val="18"/>
                <w:szCs w:val="18"/>
              </w:rPr>
              <w:t>fooding</w:t>
            </w:r>
            <w:proofErr w:type="spellEnd"/>
            <w:r w:rsidRPr="00263FA9">
              <w:rPr>
                <w:rFonts w:ascii="Arial Narrow" w:hAnsi="Arial Narrow" w:cs="Arial"/>
                <w:sz w:val="18"/>
                <w:szCs w:val="18"/>
              </w:rPr>
              <w:t>)?</w:t>
            </w:r>
          </w:p>
        </w:tc>
      </w:tr>
      <w:tr w:rsidR="004C0A47" w:rsidRPr="00C410B9" w14:paraId="761E1BF5" w14:textId="77777777" w:rsidTr="00BD0C0F">
        <w:trPr>
          <w:trHeight w:val="379"/>
        </w:trPr>
        <w:tc>
          <w:tcPr>
            <w:tcW w:w="686" w:type="dxa"/>
            <w:vMerge/>
            <w:tcBorders>
              <w:left w:val="single" w:sz="18" w:space="0" w:color="C00000"/>
              <w:right w:val="single" w:sz="18" w:space="0" w:color="C00000"/>
            </w:tcBorders>
            <w:vAlign w:val="center"/>
          </w:tcPr>
          <w:p w14:paraId="4DB47D1D" w14:textId="77777777" w:rsidR="004C0A47" w:rsidRDefault="004C0A47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30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030983B" w14:textId="77777777" w:rsidR="004C0A47" w:rsidRPr="00235A57" w:rsidRDefault="004C0A47" w:rsidP="004C0A47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>In Metro Cities</w:t>
            </w:r>
          </w:p>
        </w:tc>
        <w:tc>
          <w:tcPr>
            <w:tcW w:w="350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34CC8FC" w14:textId="77777777" w:rsidR="004C0A47" w:rsidRPr="00235A57" w:rsidRDefault="004C0A47" w:rsidP="004C0A47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>Tier II Cities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3C70BD8" w14:textId="77777777" w:rsidR="004C0A47" w:rsidRPr="00235A57" w:rsidRDefault="004C0A47" w:rsidP="004C0A47">
            <w:pPr>
              <w:pStyle w:val="ListParagraph"/>
              <w:numPr>
                <w:ilvl w:val="0"/>
                <w:numId w:val="7"/>
              </w:num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>Tier III Cities</w:t>
            </w:r>
          </w:p>
        </w:tc>
      </w:tr>
      <w:tr w:rsidR="004C0A47" w:rsidRPr="00C410B9" w14:paraId="36035856" w14:textId="77777777" w:rsidTr="00BD0C0F">
        <w:trPr>
          <w:trHeight w:val="397"/>
        </w:trPr>
        <w:tc>
          <w:tcPr>
            <w:tcW w:w="686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C238993" w14:textId="77777777" w:rsidR="004C0A47" w:rsidRDefault="004C0A47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330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A61CB1A" w14:textId="77777777" w:rsidR="004C0A47" w:rsidRPr="00235A57" w:rsidRDefault="004C0A47" w:rsidP="00E81AD8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 xml:space="preserve">        Rs.</w:t>
            </w:r>
          </w:p>
        </w:tc>
        <w:tc>
          <w:tcPr>
            <w:tcW w:w="3501" w:type="dxa"/>
            <w:gridSpan w:val="2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4B9AAA5" w14:textId="77777777" w:rsidR="004C0A47" w:rsidRPr="00235A57" w:rsidRDefault="004C0A47" w:rsidP="00E81AD8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 xml:space="preserve">       Rs.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1D43BB5" w14:textId="77777777" w:rsidR="004C0A47" w:rsidRPr="00235A57" w:rsidRDefault="004C0A47" w:rsidP="00E81AD8">
            <w:pPr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235A57">
              <w:rPr>
                <w:rFonts w:ascii="Arial Narrow" w:hAnsi="Arial Narrow" w:cs="Arial"/>
                <w:b/>
                <w:sz w:val="18"/>
                <w:szCs w:val="18"/>
              </w:rPr>
              <w:t xml:space="preserve">        Rs.</w:t>
            </w:r>
          </w:p>
        </w:tc>
      </w:tr>
      <w:tr w:rsidR="00B55F38" w:rsidRPr="00C410B9" w14:paraId="18DB4BB9" w14:textId="77777777" w:rsidTr="00BD0C0F">
        <w:trPr>
          <w:trHeight w:val="501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9609CF4" w14:textId="77777777" w:rsidR="00B55F38" w:rsidRDefault="002008CB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="00B55F38">
              <w:rPr>
                <w:rFonts w:ascii="Arial Narrow" w:hAnsi="Arial Narrow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A7221F2" w14:textId="77777777" w:rsidR="00B55F38" w:rsidRPr="00263FA9" w:rsidRDefault="00030D7B" w:rsidP="00030D7B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Do you provide facility </w:t>
            </w:r>
            <w:r w:rsidR="00492CAF">
              <w:rPr>
                <w:rFonts w:ascii="Arial Narrow" w:hAnsi="Arial Narrow" w:cs="Arial"/>
                <w:sz w:val="18"/>
                <w:szCs w:val="18"/>
              </w:rPr>
              <w:t xml:space="preserve">of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paying </w:t>
            </w:r>
            <w:r w:rsidR="00C73BC1">
              <w:rPr>
                <w:rFonts w:ascii="Arial Narrow" w:hAnsi="Arial Narrow" w:cs="Arial"/>
                <w:sz w:val="18"/>
                <w:szCs w:val="18"/>
              </w:rPr>
              <w:t xml:space="preserve">program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fee </w:t>
            </w:r>
            <w:r w:rsidR="00492CAF">
              <w:rPr>
                <w:rFonts w:ascii="Arial Narrow" w:hAnsi="Arial Narrow" w:cs="Arial"/>
                <w:sz w:val="18"/>
                <w:szCs w:val="18"/>
              </w:rPr>
              <w:t xml:space="preserve">in instalments </w:t>
            </w:r>
            <w:r w:rsidR="00D7404A">
              <w:rPr>
                <w:rFonts w:ascii="Arial Narrow" w:hAnsi="Arial Narrow" w:cs="Arial"/>
                <w:sz w:val="18"/>
                <w:szCs w:val="18"/>
              </w:rPr>
              <w:t>(</w:t>
            </w:r>
            <w:r w:rsidR="00D7404A"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 w:rsidR="00D7404A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78D0A92" w14:textId="77777777" w:rsidR="00B55F38" w:rsidRDefault="00B55F38" w:rsidP="00E81AD8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A6486D" w:rsidRPr="00C410B9" w14:paraId="648901E3" w14:textId="77777777" w:rsidTr="00BD0C0F">
        <w:trPr>
          <w:trHeight w:val="397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FF4B307" w14:textId="77777777" w:rsidR="00A6486D" w:rsidRPr="00A6486D" w:rsidRDefault="002008CB" w:rsidP="00E81AD8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G</w:t>
            </w:r>
            <w:r w:rsidR="004E4E3E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984DD92" w14:textId="77777777" w:rsidR="00A6486D" w:rsidRPr="00A6486D" w:rsidRDefault="00A6486D" w:rsidP="00A6486D">
            <w:pPr>
              <w:ind w:left="720" w:hanging="720"/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Do you provide scholarship to the students in your coaching institute? </w:t>
            </w:r>
            <w:r>
              <w:rPr>
                <w:rFonts w:ascii="Arial Narrow" w:hAnsi="Arial Narrow" w:cs="Arial"/>
                <w:sz w:val="18"/>
                <w:szCs w:val="18"/>
              </w:rPr>
              <w:t>(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935158F" w14:textId="77777777" w:rsidR="00A6486D" w:rsidRPr="00263FA9" w:rsidRDefault="00A6486D" w:rsidP="00E81AD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A6486D" w:rsidRPr="00C410B9" w14:paraId="647D7639" w14:textId="77777777" w:rsidTr="00BD0C0F">
        <w:trPr>
          <w:trHeight w:val="397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71A53BA" w14:textId="77777777" w:rsidR="00A6486D" w:rsidRPr="00A6486D" w:rsidRDefault="002008CB" w:rsidP="00E81AD8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lastRenderedPageBreak/>
              <w:t>G</w:t>
            </w:r>
            <w:r w:rsidR="004E4E3E"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80B06D9" w14:textId="2CA78193" w:rsidR="00A6486D" w:rsidRPr="00263FA9" w:rsidRDefault="00A6486D" w:rsidP="00BD4F7A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>What % of student</w:t>
            </w:r>
            <w:r w:rsidR="00BD4F7A">
              <w:rPr>
                <w:rFonts w:ascii="Arial Narrow" w:eastAsia="Calibri" w:hAnsi="Arial Narrow" w:cs="Arial"/>
                <w:sz w:val="18"/>
                <w:szCs w:val="18"/>
              </w:rPr>
              <w:t>s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were provided scho</w:t>
            </w:r>
            <w:r w:rsidR="00BD4F7A">
              <w:rPr>
                <w:rFonts w:ascii="Arial Narrow" w:eastAsia="Calibri" w:hAnsi="Arial Narrow" w:cs="Arial"/>
                <w:sz w:val="18"/>
                <w:szCs w:val="18"/>
              </w:rPr>
              <w:t>larship in 2019 session for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</w:t>
            </w:r>
            <w:r w:rsidR="00DD180B">
              <w:rPr>
                <w:rFonts w:ascii="Arial Narrow" w:eastAsia="Calibri" w:hAnsi="Arial Narrow" w:cs="Arial"/>
                <w:sz w:val="18"/>
                <w:szCs w:val="18"/>
              </w:rPr>
              <w:t>FLAGSHIP CLASSROOM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 program</w:t>
            </w:r>
            <w:r w:rsidR="00BF5A98">
              <w:rPr>
                <w:rFonts w:ascii="Arial Narrow" w:eastAsia="Calibri" w:hAnsi="Arial Narrow" w:cs="Arial"/>
                <w:sz w:val="18"/>
                <w:szCs w:val="18"/>
              </w:rPr>
              <w:t>?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A128B78" w14:textId="77777777" w:rsidR="00A6486D" w:rsidRPr="00263FA9" w:rsidRDefault="00A6486D" w:rsidP="00E81AD8">
            <w:pPr>
              <w:jc w:val="center"/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235A57" w:rsidRPr="00C410B9" w14:paraId="502D0613" w14:textId="77777777" w:rsidTr="0062760B">
        <w:trPr>
          <w:trHeight w:val="397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0424499" w14:textId="4341BEC8" w:rsidR="00235A57" w:rsidRPr="00235A57" w:rsidRDefault="002008CB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="005F55E6">
              <w:rPr>
                <w:rFonts w:ascii="Arial Narrow" w:hAnsi="Arial Narrow" w:cs="Arial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94E695D" w14:textId="77777777" w:rsidR="00235A57" w:rsidRPr="00235A57" w:rsidRDefault="00235A57" w:rsidP="00E81AD8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>
              <w:rPr>
                <w:rFonts w:ascii="Arial Narrow" w:eastAsia="Calibri" w:hAnsi="Arial Narrow" w:cs="Arial"/>
                <w:sz w:val="18"/>
                <w:szCs w:val="18"/>
              </w:rPr>
              <w:t xml:space="preserve">Please provide </w:t>
            </w:r>
            <w:r w:rsidRPr="00235A57">
              <w:rPr>
                <w:rFonts w:ascii="Arial Narrow" w:eastAsia="Calibri" w:hAnsi="Arial Narrow" w:cs="Arial"/>
                <w:sz w:val="18"/>
                <w:szCs w:val="18"/>
              </w:rPr>
              <w:t>more deta</w:t>
            </w:r>
            <w:r>
              <w:rPr>
                <w:rFonts w:ascii="Arial Narrow" w:eastAsia="Calibri" w:hAnsi="Arial Narrow" w:cs="Arial"/>
                <w:sz w:val="18"/>
                <w:szCs w:val="18"/>
              </w:rPr>
              <w:t>ils of fees, discounts, instalments etc. (if applicable to your institution).</w:t>
            </w:r>
          </w:p>
        </w:tc>
      </w:tr>
      <w:tr w:rsidR="00235A57" w:rsidRPr="00C410B9" w14:paraId="37A8F431" w14:textId="77777777" w:rsidTr="0062760B">
        <w:trPr>
          <w:trHeight w:val="1723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A4EF951" w14:textId="77777777" w:rsidR="00235A57" w:rsidRDefault="00235A57" w:rsidP="00E81AD8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7B7A7AA" w14:textId="77777777" w:rsidR="00235A57" w:rsidRDefault="00235A57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5B31B376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593C5AA7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5DA3A3A1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665F3638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137E509F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24BE3885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63327DA7" w14:textId="4C4EA83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00981F60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03FB874C" w14:textId="304E14F3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3E868725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136AEBC5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41E7E8AF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5391B6C3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36C9A7E1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72BF8046" w14:textId="181D4AC2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235A57" w:rsidRPr="00C410B9" w14:paraId="6BFD0CB7" w14:textId="77777777" w:rsidTr="00BD0C0F">
        <w:trPr>
          <w:trHeight w:val="397"/>
        </w:trPr>
        <w:tc>
          <w:tcPr>
            <w:tcW w:w="106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7ACD1E4" w14:textId="77777777" w:rsidR="00235A57" w:rsidRDefault="00235A57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816CD4" w:rsidRPr="00C410B9" w14:paraId="697C8502" w14:textId="77777777" w:rsidTr="00BD0C0F">
        <w:trPr>
          <w:trHeight w:val="397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65DDB01B" w14:textId="6E6255F2" w:rsidR="00816CD4" w:rsidRPr="007001F3" w:rsidRDefault="00E23618" w:rsidP="00E81AD8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G</w:t>
            </w:r>
            <w:r w:rsidR="005F55E6">
              <w:rPr>
                <w:rFonts w:ascii="Arial Narrow" w:hAnsi="Arial Narrow" w:cs="Arial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4B9DDBE" w14:textId="77777777" w:rsidR="00816CD4" w:rsidRPr="00816CD4" w:rsidRDefault="00816CD4" w:rsidP="00E81AD8">
            <w:pPr>
              <w:rPr>
                <w:rFonts w:ascii="Arial Narrow" w:eastAsia="Calibri" w:hAnsi="Arial Narrow" w:cs="Arial"/>
                <w:sz w:val="18"/>
                <w:szCs w:val="18"/>
              </w:rPr>
            </w:pPr>
            <w:r w:rsidRPr="00816CD4">
              <w:rPr>
                <w:rFonts w:ascii="Arial Narrow" w:eastAsia="Calibri" w:hAnsi="Arial Narrow" w:cs="Arial"/>
                <w:sz w:val="18"/>
                <w:szCs w:val="18"/>
              </w:rPr>
              <w:t>Please provide more details of scholarships provided by you and the criteria that it is based upon?</w:t>
            </w:r>
          </w:p>
        </w:tc>
      </w:tr>
      <w:tr w:rsidR="00816CD4" w:rsidRPr="00C410B9" w14:paraId="249C6113" w14:textId="77777777" w:rsidTr="00BD0C0F">
        <w:trPr>
          <w:trHeight w:val="1723"/>
        </w:trPr>
        <w:tc>
          <w:tcPr>
            <w:tcW w:w="686" w:type="dxa"/>
            <w:vMerge/>
            <w:tcBorders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69078666" w14:textId="77777777" w:rsidR="00816CD4" w:rsidRDefault="00816CD4" w:rsidP="00E81AD8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</w:rPr>
            </w:pP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0070C0"/>
              <w:right w:val="single" w:sz="18" w:space="0" w:color="C00000"/>
            </w:tcBorders>
            <w:vAlign w:val="center"/>
          </w:tcPr>
          <w:p w14:paraId="5FEE258F" w14:textId="77777777" w:rsidR="00816CD4" w:rsidRDefault="00816CD4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4F68C188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14A9EEEC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600A6A94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5CA97F30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1379A1B2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07ABAC5B" w14:textId="66F84DBC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5ECB176A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7384ABB7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327E5360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52A229B7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241A55F0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6ACE1B4C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39266DCB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78396117" w14:textId="77777777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  <w:p w14:paraId="60BBEDBD" w14:textId="124EE87B" w:rsidR="005F55E6" w:rsidRDefault="005F55E6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</w:p>
        </w:tc>
      </w:tr>
      <w:tr w:rsidR="00816CD4" w:rsidRPr="00C410B9" w14:paraId="538ED623" w14:textId="77777777" w:rsidTr="00BD0C0F">
        <w:trPr>
          <w:trHeight w:val="397"/>
        </w:trPr>
        <w:tc>
          <w:tcPr>
            <w:tcW w:w="106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E44E195" w14:textId="77777777" w:rsidR="00816CD4" w:rsidRDefault="00816CD4" w:rsidP="00E81AD8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E04122" w:rsidRPr="00C410B9" w14:paraId="5B1523FD" w14:textId="77777777" w:rsidTr="00BD0C0F">
        <w:trPr>
          <w:trHeight w:val="340"/>
          <w:tblHeader/>
        </w:trPr>
        <w:tc>
          <w:tcPr>
            <w:tcW w:w="106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29B9E1B8" w14:textId="77777777" w:rsidR="00E04122" w:rsidRPr="00184476" w:rsidRDefault="00E23618" w:rsidP="007D30C1">
            <w:pPr>
              <w:jc w:val="center"/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  <w:t>SECTION H</w:t>
            </w:r>
            <w:r w:rsidR="00E04122" w:rsidRPr="00184476"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  <w:t xml:space="preserve">: </w:t>
            </w:r>
            <w:r w:rsidR="009A682B"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  <w:t>INFRASTRUCTURE &amp; RESOURCES</w:t>
            </w:r>
            <w:r w:rsidR="00E04122" w:rsidRPr="00184476"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  <w:t xml:space="preserve"> [Please fill Information for </w:t>
            </w:r>
            <w:r w:rsidR="00FF296D"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  <w:t>JEE Program Infrastructure</w:t>
            </w:r>
            <w:r w:rsidR="00E04122" w:rsidRPr="00184476">
              <w:rPr>
                <w:rFonts w:ascii="Arial Narrow" w:eastAsia="Calibri" w:hAnsi="Arial Narrow" w:cs="Arial"/>
                <w:b/>
                <w:color w:val="FFFFFF" w:themeColor="background1"/>
                <w:sz w:val="24"/>
                <w:szCs w:val="24"/>
              </w:rPr>
              <w:t xml:space="preserve"> only]</w:t>
            </w:r>
          </w:p>
        </w:tc>
      </w:tr>
      <w:tr w:rsidR="00E04122" w:rsidRPr="00C410B9" w14:paraId="3ABCF49C" w14:textId="77777777" w:rsidTr="00BD0C0F">
        <w:trPr>
          <w:trHeight w:val="340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5127A13" w14:textId="77777777" w:rsidR="00E04122" w:rsidRPr="00CD3DDF" w:rsidRDefault="00E23618" w:rsidP="00E0412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H</w:t>
            </w:r>
            <w:r w:rsidR="00E04122" w:rsidRPr="00CD3DDF">
              <w:rPr>
                <w:rFonts w:ascii="Arial Narrow" w:hAnsi="Arial Narrow" w:cs="Arial"/>
                <w:b/>
                <w:bCs/>
                <w:sz w:val="18"/>
                <w:szCs w:val="18"/>
              </w:rPr>
              <w:t>1.</w:t>
            </w: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0E20A96" w14:textId="77777777" w:rsidR="00E04122" w:rsidRPr="00263FA9" w:rsidRDefault="00E04122" w:rsidP="00F56526">
            <w:pPr>
              <w:rPr>
                <w:rFonts w:ascii="Arial Narrow" w:eastAsia="Calibri" w:hAnsi="Arial Narrow" w:cs="Arial"/>
                <w:b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give the numerical details for each of the statements given below for </w:t>
            </w:r>
            <w:r w:rsidR="00F56526">
              <w:rPr>
                <w:rFonts w:ascii="Arial Narrow" w:hAnsi="Arial Narrow" w:cs="Arial"/>
                <w:sz w:val="18"/>
                <w:szCs w:val="18"/>
              </w:rPr>
              <w:t>JEE programs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: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8F7F33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(in case multiple programs/ courses offered, provide pro-rata data for </w:t>
            </w:r>
            <w:r w:rsidR="00F56526">
              <w:rPr>
                <w:rFonts w:ascii="Arial Narrow" w:hAnsi="Arial Narrow" w:cs="Arial"/>
                <w:b/>
                <w:i/>
                <w:sz w:val="18"/>
                <w:szCs w:val="18"/>
              </w:rPr>
              <w:t>JEE</w:t>
            </w:r>
            <w:r w:rsidRPr="00754574"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 </w:t>
            </w:r>
            <w:r>
              <w:rPr>
                <w:rFonts w:ascii="Arial Narrow" w:hAnsi="Arial Narrow" w:cs="Arial"/>
                <w:b/>
                <w:i/>
                <w:sz w:val="18"/>
                <w:szCs w:val="18"/>
              </w:rPr>
              <w:t xml:space="preserve">Course </w:t>
            </w:r>
            <w:r w:rsidRPr="008F7F33">
              <w:rPr>
                <w:rFonts w:ascii="Arial Narrow" w:hAnsi="Arial Narrow" w:cs="Arial"/>
                <w:b/>
                <w:i/>
                <w:sz w:val="18"/>
                <w:szCs w:val="18"/>
              </w:rPr>
              <w:t>only)</w:t>
            </w:r>
          </w:p>
        </w:tc>
      </w:tr>
      <w:tr w:rsidR="00E04122" w:rsidRPr="00C410B9" w14:paraId="70680358" w14:textId="77777777" w:rsidTr="00BD0C0F">
        <w:trPr>
          <w:trHeight w:val="340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7E00CF86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S.N.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00263322" w14:textId="77777777" w:rsidR="00E04122" w:rsidRPr="00263FA9" w:rsidRDefault="00E04122" w:rsidP="00E04122">
            <w:pPr>
              <w:pStyle w:val="Heading6"/>
              <w:spacing w:line="240" w:lineRule="auto"/>
              <w:jc w:val="left"/>
              <w:outlineLvl w:val="5"/>
              <w:rPr>
                <w:rFonts w:ascii="Arial Narrow" w:hAnsi="Arial Narrow"/>
                <w:sz w:val="18"/>
                <w:szCs w:val="18"/>
              </w:rPr>
            </w:pPr>
            <w:r w:rsidRPr="00263FA9">
              <w:rPr>
                <w:rFonts w:ascii="Arial Narrow" w:hAnsi="Arial Narrow"/>
                <w:sz w:val="18"/>
                <w:szCs w:val="18"/>
              </w:rPr>
              <w:t>Statements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F2DBDB" w:themeFill="accent2" w:themeFillTint="33"/>
            <w:vAlign w:val="center"/>
          </w:tcPr>
          <w:p w14:paraId="54843EBF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Numbers</w:t>
            </w:r>
          </w:p>
        </w:tc>
      </w:tr>
      <w:tr w:rsidR="00E04122" w:rsidRPr="00C410B9" w14:paraId="053CD92B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1554D04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0786AA5" w14:textId="77777777" w:rsidR="00E04122" w:rsidRPr="00263FA9" w:rsidRDefault="00AF149F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Average classroom built up area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(in </w:t>
            </w:r>
            <w:r w:rsidRPr="00C47F1A">
              <w:rPr>
                <w:rFonts w:ascii="Arial Narrow" w:hAnsi="Arial Narrow" w:cs="Arial"/>
                <w:b/>
                <w:sz w:val="18"/>
                <w:szCs w:val="18"/>
              </w:rPr>
              <w:t xml:space="preserve">sq. Feet </w:t>
            </w:r>
            <w:r w:rsidRPr="00D0323A">
              <w:rPr>
                <w:rFonts w:ascii="Arial Narrow" w:hAnsi="Arial Narrow" w:cs="Arial"/>
                <w:b/>
                <w:sz w:val="18"/>
                <w:szCs w:val="18"/>
              </w:rPr>
              <w:t>only</w:t>
            </w:r>
            <w:r w:rsidRPr="00D0323A">
              <w:rPr>
                <w:rFonts w:ascii="Arial Narrow" w:hAnsi="Arial Narrow" w:cs="Arial"/>
                <w:sz w:val="18"/>
                <w:szCs w:val="18"/>
              </w:rPr>
              <w:t>)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6A00DC3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22C1082D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A640C9C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>2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B4462D0" w14:textId="77777777" w:rsidR="00E04122" w:rsidRPr="00263FA9" w:rsidRDefault="00D56804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 xml:space="preserve">Per </w:t>
            </w:r>
            <w:r w:rsidR="0073771A">
              <w:rPr>
                <w:rFonts w:ascii="Arial Narrow" w:hAnsi="Arial Narrow" w:cs="Arial"/>
                <w:sz w:val="18"/>
                <w:szCs w:val="18"/>
              </w:rPr>
              <w:t xml:space="preserve">classroom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average </w:t>
            </w:r>
            <w:r w:rsidR="0073771A">
              <w:rPr>
                <w:rFonts w:ascii="Arial Narrow" w:hAnsi="Arial Narrow" w:cs="Arial"/>
                <w:sz w:val="18"/>
                <w:szCs w:val="18"/>
              </w:rPr>
              <w:t>student strength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98F8A7F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07F14078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2635840" w14:textId="77777777" w:rsidR="00E04122" w:rsidRPr="00263FA9" w:rsidRDefault="008764DB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3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83D680B" w14:textId="77777777" w:rsidR="00E04122" w:rsidRPr="00263FA9" w:rsidRDefault="00A82B2E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</w:t>
            </w:r>
            <w:r w:rsidR="00E04122" w:rsidRPr="00263FA9">
              <w:rPr>
                <w:rFonts w:ascii="Arial Narrow" w:hAnsi="Arial Narrow" w:cs="Arial"/>
                <w:sz w:val="18"/>
                <w:szCs w:val="18"/>
              </w:rPr>
              <w:t>lass rooms</w:t>
            </w:r>
            <w:r w:rsidR="00E04122">
              <w:rPr>
                <w:rFonts w:ascii="Arial Narrow" w:hAnsi="Arial Narrow" w:cs="Arial"/>
                <w:sz w:val="18"/>
                <w:szCs w:val="18"/>
              </w:rPr>
              <w:t xml:space="preserve"> with audio visual facility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0F4B28">
              <w:rPr>
                <w:rFonts w:ascii="Arial Narrow" w:hAnsi="Arial Narrow" w:cs="Arial"/>
                <w:b/>
                <w:sz w:val="18"/>
                <w:szCs w:val="18"/>
              </w:rPr>
              <w:t>(1-Yes / 2-No)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6CD2AD7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21057955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D42DE36" w14:textId="77777777" w:rsidR="00E04122" w:rsidRPr="00263FA9" w:rsidRDefault="008764DB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4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9539450" w14:textId="77777777" w:rsidR="00E04122" w:rsidRPr="00263FA9" w:rsidRDefault="001A3BA2" w:rsidP="00E0412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</w:t>
            </w:r>
            <w:r w:rsidR="00E04122" w:rsidRPr="00263FA9">
              <w:rPr>
                <w:rFonts w:ascii="Arial Narrow" w:hAnsi="Arial Narrow" w:cs="Arial"/>
                <w:sz w:val="18"/>
                <w:szCs w:val="18"/>
              </w:rPr>
              <w:t xml:space="preserve">esktop computers provided to students </w:t>
            </w:r>
            <w:r w:rsidRPr="000F4B28">
              <w:rPr>
                <w:rFonts w:ascii="Arial Narrow" w:hAnsi="Arial Narrow" w:cs="Arial"/>
                <w:b/>
                <w:sz w:val="18"/>
                <w:szCs w:val="18"/>
              </w:rPr>
              <w:t>(1-Yes / 2-No)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66D7A9C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4A6D5C2F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A0C705E" w14:textId="77777777" w:rsidR="00E04122" w:rsidRPr="00263FA9" w:rsidRDefault="008764DB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5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A3FB2B7" w14:textId="77777777" w:rsidR="00E04122" w:rsidRPr="00263FA9" w:rsidRDefault="001A3BA2" w:rsidP="008F273F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S</w:t>
            </w:r>
            <w:r w:rsidR="008F273F">
              <w:rPr>
                <w:rFonts w:ascii="Arial Narrow" w:hAnsi="Arial Narrow" w:cs="Arial"/>
                <w:sz w:val="18"/>
                <w:szCs w:val="18"/>
              </w:rPr>
              <w:t>tudy</w:t>
            </w:r>
            <w:r w:rsidR="00B96F9E">
              <w:rPr>
                <w:rFonts w:ascii="Arial Narrow" w:hAnsi="Arial Narrow" w:cs="Arial"/>
                <w:sz w:val="18"/>
                <w:szCs w:val="18"/>
              </w:rPr>
              <w:t>/ common</w:t>
            </w:r>
            <w:r w:rsidR="00E04122" w:rsidRPr="00263FA9">
              <w:rPr>
                <w:rFonts w:ascii="Arial Narrow" w:hAnsi="Arial Narrow" w:cs="Arial"/>
                <w:sz w:val="18"/>
                <w:szCs w:val="18"/>
              </w:rPr>
              <w:t xml:space="preserve"> rooms</w:t>
            </w:r>
            <w:r w:rsidR="008F273F">
              <w:rPr>
                <w:rFonts w:ascii="Arial Narrow" w:hAnsi="Arial Narrow" w:cs="Arial"/>
                <w:sz w:val="18"/>
                <w:szCs w:val="18"/>
              </w:rPr>
              <w:t xml:space="preserve"> for students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0F4B28">
              <w:rPr>
                <w:rFonts w:ascii="Arial Narrow" w:hAnsi="Arial Narrow" w:cs="Arial"/>
                <w:b/>
                <w:sz w:val="18"/>
                <w:szCs w:val="18"/>
              </w:rPr>
              <w:t>(1-Yes / 2-No)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8B81E3F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E04122" w:rsidRPr="00C410B9" w14:paraId="3E082EC5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076564E" w14:textId="77777777" w:rsidR="00E04122" w:rsidRDefault="008764DB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6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6D9E95E" w14:textId="77777777" w:rsidR="00E04122" w:rsidRPr="00263FA9" w:rsidRDefault="00541C31" w:rsidP="00E04122">
            <w:pPr>
              <w:pStyle w:val="font5"/>
              <w:spacing w:before="0" w:beforeAutospacing="0" w:after="0" w:afterAutospacing="0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Facilities for differently-abled students</w:t>
            </w:r>
            <w:r w:rsidR="009B0E64">
              <w:rPr>
                <w:rFonts w:ascii="Arial Narrow" w:hAnsi="Arial Narrow" w:cs="Arial"/>
                <w:sz w:val="18"/>
                <w:szCs w:val="18"/>
              </w:rPr>
              <w:t xml:space="preserve"> </w:t>
            </w:r>
            <w:r w:rsidR="009B0E64" w:rsidRPr="000F4B28">
              <w:rPr>
                <w:rFonts w:ascii="Arial Narrow" w:hAnsi="Arial Narrow" w:cs="Arial"/>
                <w:b/>
                <w:sz w:val="18"/>
                <w:szCs w:val="18"/>
              </w:rPr>
              <w:t>(1-Yes / 2-No)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0DA9EBA" w14:textId="77777777" w:rsidR="00E04122" w:rsidRPr="00263FA9" w:rsidRDefault="00E04122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52193A" w:rsidRPr="00C410B9" w14:paraId="5205A910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AF7164E" w14:textId="77777777" w:rsidR="0052193A" w:rsidRDefault="008764DB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7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41F86E6" w14:textId="77777777" w:rsidR="0052193A" w:rsidRDefault="0052193A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aiting area/ room for parents</w:t>
            </w:r>
            <w:r w:rsidR="00FA2AEA">
              <w:rPr>
                <w:rFonts w:ascii="Arial Narrow" w:hAnsi="Arial Narrow" w:cs="Arial"/>
                <w:sz w:val="18"/>
                <w:szCs w:val="18"/>
              </w:rPr>
              <w:t xml:space="preserve"> (</w:t>
            </w:r>
            <w:r w:rsidR="00FA2AEA"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 w:rsidR="00FA2AEA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8871A38" w14:textId="77777777" w:rsidR="0052193A" w:rsidRPr="00263FA9" w:rsidRDefault="0052193A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8F392D" w:rsidRPr="00C410B9" w14:paraId="708C2203" w14:textId="77777777" w:rsidTr="00BD0C0F">
        <w:trPr>
          <w:trHeight w:val="429"/>
          <w:tblHeader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E33B908" w14:textId="77777777" w:rsidR="008F392D" w:rsidRDefault="008764DB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8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14E4929" w14:textId="77777777" w:rsidR="008F392D" w:rsidRDefault="008F392D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Canteen facilities for students</w:t>
            </w:r>
            <w:r w:rsidR="00541C31">
              <w:rPr>
                <w:rFonts w:ascii="Arial Narrow" w:hAnsi="Arial Narrow" w:cs="Arial"/>
                <w:sz w:val="18"/>
                <w:szCs w:val="18"/>
              </w:rPr>
              <w:t xml:space="preserve"> (</w:t>
            </w:r>
            <w:r w:rsidR="00541C31"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 w:rsidR="00541C31"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359A142" w14:textId="77777777" w:rsidR="008F392D" w:rsidRPr="00263FA9" w:rsidRDefault="008F392D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F4B28" w:rsidRPr="00C410B9" w14:paraId="256A5D15" w14:textId="77777777" w:rsidTr="00BD0C0F">
        <w:trPr>
          <w:trHeight w:val="429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B01C067" w14:textId="77777777" w:rsidR="000F4B28" w:rsidRDefault="008764DB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lastRenderedPageBreak/>
              <w:t>9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D3F1E3D" w14:textId="77777777" w:rsidR="000F4B28" w:rsidRDefault="000F4B28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Medical facilities for students (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977D671" w14:textId="77777777" w:rsidR="000F4B28" w:rsidRPr="00263FA9" w:rsidRDefault="000F4B28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B71FA8" w:rsidRPr="00C410B9" w14:paraId="447F9ACF" w14:textId="77777777" w:rsidTr="00BD0C0F">
        <w:trPr>
          <w:trHeight w:val="429"/>
        </w:trPr>
        <w:tc>
          <w:tcPr>
            <w:tcW w:w="68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C81B2A9" w14:textId="77777777" w:rsidR="00B71FA8" w:rsidRPr="00B71FA8" w:rsidRDefault="00B71FA8" w:rsidP="00E0412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 w:rsidRPr="00B71FA8">
              <w:rPr>
                <w:rFonts w:ascii="Arial Narrow" w:hAnsi="Arial Narrow" w:cs="Arial"/>
                <w:b/>
                <w:sz w:val="18"/>
                <w:szCs w:val="18"/>
              </w:rPr>
              <w:t>H2</w:t>
            </w:r>
          </w:p>
        </w:tc>
        <w:tc>
          <w:tcPr>
            <w:tcW w:w="6804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6AFFAE7" w14:textId="77777777" w:rsidR="00B71FA8" w:rsidRDefault="00C91A42" w:rsidP="00E04122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Do you provide hostel/ residential facilities to students? (</w:t>
            </w:r>
            <w:r w:rsidRPr="005A4F8D">
              <w:rPr>
                <w:rFonts w:ascii="Arial Narrow" w:hAnsi="Arial Narrow" w:cs="Arial"/>
                <w:b/>
                <w:sz w:val="18"/>
                <w:szCs w:val="18"/>
              </w:rPr>
              <w:t>1-Yes / 2-No</w:t>
            </w:r>
            <w:r>
              <w:rPr>
                <w:rFonts w:ascii="Arial Narrow" w:hAnsi="Arial Narrow" w:cs="Arial"/>
                <w:b/>
                <w:sz w:val="18"/>
                <w:szCs w:val="18"/>
              </w:rPr>
              <w:t>)</w:t>
            </w:r>
          </w:p>
        </w:tc>
        <w:tc>
          <w:tcPr>
            <w:tcW w:w="311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8392CFB" w14:textId="77777777" w:rsidR="00B71FA8" w:rsidRPr="00263FA9" w:rsidRDefault="00B71FA8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A83BE7" w:rsidRPr="00C410B9" w14:paraId="08505A52" w14:textId="77777777" w:rsidTr="00BD0C0F">
        <w:trPr>
          <w:trHeight w:val="340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right w:val="single" w:sz="18" w:space="0" w:color="C00000"/>
            </w:tcBorders>
            <w:vAlign w:val="center"/>
          </w:tcPr>
          <w:p w14:paraId="6E62DA54" w14:textId="77777777" w:rsidR="00A83BE7" w:rsidRPr="00A83BE7" w:rsidRDefault="00E23618" w:rsidP="00E0412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 w:rsidR="00B71FA8">
              <w:rPr>
                <w:rFonts w:ascii="Arial Narrow" w:hAnsi="Arial Narrow" w:cs="Arial"/>
                <w:b/>
                <w:sz w:val="18"/>
                <w:szCs w:val="18"/>
              </w:rPr>
              <w:t>3</w:t>
            </w: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15EAE44" w14:textId="77777777" w:rsidR="00A83BE7" w:rsidRPr="00263FA9" w:rsidRDefault="00A83BE7" w:rsidP="00A83BE7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What is the decision making process while forming a franchise for your coaching centre?</w:t>
            </w:r>
          </w:p>
        </w:tc>
      </w:tr>
      <w:tr w:rsidR="00A83BE7" w:rsidRPr="00C410B9" w14:paraId="5747DC11" w14:textId="77777777" w:rsidTr="00BD0C0F">
        <w:trPr>
          <w:trHeight w:val="1495"/>
        </w:trPr>
        <w:tc>
          <w:tcPr>
            <w:tcW w:w="686" w:type="dxa"/>
            <w:vMerge/>
            <w:tcBorders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DA5B9AF" w14:textId="77777777" w:rsidR="00A83BE7" w:rsidRDefault="00A83BE7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0EA038F" w14:textId="77777777" w:rsidR="00A83BE7" w:rsidRDefault="00A83BE7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76B77611" w14:textId="77777777" w:rsidR="00693DCA" w:rsidRDefault="00693DCA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71C6D091" w14:textId="77777777" w:rsidR="00693DCA" w:rsidRDefault="00693DCA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6A4274CB" w14:textId="77777777" w:rsidR="00693DCA" w:rsidRDefault="00693DCA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75203527" w14:textId="77777777" w:rsidR="00693DCA" w:rsidRDefault="00693DCA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0642D9B1" w14:textId="77777777" w:rsidR="00693DCA" w:rsidRDefault="00693DCA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77D96B38" w14:textId="77777777" w:rsidR="00693DCA" w:rsidRDefault="00693DCA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0FF7B4AE" w14:textId="77777777" w:rsidR="00693DCA" w:rsidRDefault="00693DCA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29D12366" w14:textId="6AF339A7" w:rsidR="00693DCA" w:rsidRPr="00263FA9" w:rsidRDefault="00693DCA" w:rsidP="00E04122">
            <w:pPr>
              <w:jc w:val="center"/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15105" w:rsidRPr="00C410B9" w14:paraId="71F1B180" w14:textId="77777777" w:rsidTr="00AE0D3C">
        <w:trPr>
          <w:trHeight w:val="359"/>
        </w:trPr>
        <w:tc>
          <w:tcPr>
            <w:tcW w:w="106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AD2541C" w14:textId="77777777" w:rsidR="00015105" w:rsidRPr="00015105" w:rsidRDefault="00015105" w:rsidP="00015105">
            <w:pPr>
              <w:spacing w:line="300" w:lineRule="auto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  <w:tr w:rsidR="00015105" w:rsidRPr="00C410B9" w14:paraId="3DB021F3" w14:textId="77777777" w:rsidTr="00AE0D3C">
        <w:trPr>
          <w:trHeight w:val="359"/>
        </w:trPr>
        <w:tc>
          <w:tcPr>
            <w:tcW w:w="686" w:type="dxa"/>
            <w:vMerge w:val="restart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0337B1A" w14:textId="77777777" w:rsidR="00015105" w:rsidRPr="00015105" w:rsidRDefault="00E23618" w:rsidP="00E04122">
            <w:pPr>
              <w:jc w:val="center"/>
              <w:rPr>
                <w:rFonts w:ascii="Arial Narrow" w:hAnsi="Arial Narrow" w:cs="Arial"/>
                <w:b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sz w:val="18"/>
                <w:szCs w:val="18"/>
              </w:rPr>
              <w:t>H</w:t>
            </w:r>
            <w:r w:rsidR="00B71FA8">
              <w:rPr>
                <w:rFonts w:ascii="Arial Narrow" w:hAnsi="Arial Narrow" w:cs="Arial"/>
                <w:b/>
                <w:sz w:val="18"/>
                <w:szCs w:val="18"/>
              </w:rPr>
              <w:t>4</w:t>
            </w: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2067B2C" w14:textId="77777777" w:rsidR="00015105" w:rsidRPr="00015105" w:rsidRDefault="00015105" w:rsidP="00015105">
            <w:pPr>
              <w:spacing w:line="300" w:lineRule="auto"/>
              <w:rPr>
                <w:rFonts w:ascii="Arial Narrow" w:hAnsi="Arial Narrow" w:cs="Arial"/>
                <w:bCs/>
                <w:sz w:val="18"/>
                <w:szCs w:val="18"/>
              </w:rPr>
            </w:pPr>
            <w:r w:rsidRPr="00015105">
              <w:rPr>
                <w:rFonts w:ascii="Arial Narrow" w:hAnsi="Arial Narrow" w:cs="Arial"/>
                <w:bCs/>
                <w:sz w:val="18"/>
                <w:szCs w:val="18"/>
              </w:rPr>
              <w:t>Wha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t modern tools &amp; technologies are being used at your institute to make the overall learning experience </w:t>
            </w:r>
            <w:r w:rsidR="00C8583A">
              <w:rPr>
                <w:rFonts w:ascii="Arial Narrow" w:hAnsi="Arial Narrow" w:cs="Arial"/>
                <w:bCs/>
                <w:sz w:val="18"/>
                <w:szCs w:val="18"/>
              </w:rPr>
              <w:t>better for students? A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>re you using any LMS (Learning Management System)? Pleas</w:t>
            </w:r>
            <w:r w:rsidR="00617FD6">
              <w:rPr>
                <w:rFonts w:ascii="Arial Narrow" w:hAnsi="Arial Narrow" w:cs="Arial"/>
                <w:bCs/>
                <w:sz w:val="18"/>
                <w:szCs w:val="18"/>
              </w:rPr>
              <w:t>e</w:t>
            </w:r>
            <w:r>
              <w:rPr>
                <w:rFonts w:ascii="Arial Narrow" w:hAnsi="Arial Narrow" w:cs="Arial"/>
                <w:bCs/>
                <w:sz w:val="18"/>
                <w:szCs w:val="18"/>
              </w:rPr>
              <w:t xml:space="preserve"> Elaborate.</w:t>
            </w:r>
          </w:p>
        </w:tc>
      </w:tr>
      <w:tr w:rsidR="00015105" w:rsidRPr="00C410B9" w14:paraId="47A46AC3" w14:textId="77777777" w:rsidTr="00AE0D3C">
        <w:trPr>
          <w:trHeight w:val="1567"/>
        </w:trPr>
        <w:tc>
          <w:tcPr>
            <w:tcW w:w="686" w:type="dxa"/>
            <w:vMerge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9132E63" w14:textId="77777777" w:rsidR="00015105" w:rsidRDefault="00015105" w:rsidP="00E04122">
            <w:pPr>
              <w:jc w:val="center"/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9923" w:type="dxa"/>
            <w:gridSpan w:val="6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DCA583D" w14:textId="77777777" w:rsidR="00015105" w:rsidRDefault="00015105" w:rsidP="00E43D8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44C60D79" w14:textId="77777777" w:rsidR="00693DCA" w:rsidRDefault="00693DCA" w:rsidP="00E43D8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79B65D0B" w14:textId="77777777" w:rsidR="00693DCA" w:rsidRDefault="00693DCA" w:rsidP="00E43D8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3250045C" w14:textId="77777777" w:rsidR="00693DCA" w:rsidRDefault="00693DCA" w:rsidP="00E43D8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783E9130" w14:textId="77777777" w:rsidR="00693DCA" w:rsidRDefault="00693DCA" w:rsidP="00E43D8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3AD1212F" w14:textId="77777777" w:rsidR="00693DCA" w:rsidRDefault="00693DCA" w:rsidP="00E43D8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170B489B" w14:textId="77777777" w:rsidR="00693DCA" w:rsidRDefault="00693DCA" w:rsidP="00E43D8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72B6D72D" w14:textId="77777777" w:rsidR="00693DCA" w:rsidRDefault="00693DCA" w:rsidP="00E43D8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5FE74DE6" w14:textId="6B69D846" w:rsidR="00693DCA" w:rsidRPr="00263FA9" w:rsidRDefault="00693DCA" w:rsidP="00E43D8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</w:tr>
      <w:tr w:rsidR="00015105" w:rsidRPr="00C410B9" w14:paraId="71ED37F0" w14:textId="77777777" w:rsidTr="00CE5A43">
        <w:trPr>
          <w:trHeight w:val="358"/>
        </w:trPr>
        <w:tc>
          <w:tcPr>
            <w:tcW w:w="10609" w:type="dxa"/>
            <w:gridSpan w:val="7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9A09E80" w14:textId="77777777" w:rsidR="00015105" w:rsidRPr="00263FA9" w:rsidRDefault="00015105" w:rsidP="00E43D81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i/>
                <w:sz w:val="18"/>
                <w:szCs w:val="18"/>
              </w:rPr>
              <w:t>[USE ADDITIONAL SHEETS IF REQUIRED INDICATING QUESTION NUMBER]</w:t>
            </w:r>
          </w:p>
        </w:tc>
      </w:tr>
    </w:tbl>
    <w:tbl>
      <w:tblPr>
        <w:tblStyle w:val="TableGrid"/>
        <w:tblpPr w:leftFromText="180" w:rightFromText="180" w:vertAnchor="text" w:horzAnchor="margin" w:tblpY="-177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576"/>
        <w:gridCol w:w="3980"/>
        <w:gridCol w:w="6053"/>
      </w:tblGrid>
      <w:tr w:rsidR="00693DCA" w:rsidRPr="00C410B9" w14:paraId="617C37E1" w14:textId="77777777" w:rsidTr="00693DCA">
        <w:trPr>
          <w:trHeight w:val="371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shd w:val="clear" w:color="auto" w:fill="C00000"/>
            <w:vAlign w:val="center"/>
          </w:tcPr>
          <w:p w14:paraId="0BC36166" w14:textId="77777777" w:rsidR="00693DCA" w:rsidRPr="002F357C" w:rsidRDefault="00693DCA" w:rsidP="00693DCA">
            <w:pPr>
              <w:pStyle w:val="Title"/>
              <w:rPr>
                <w:rFonts w:ascii="Arial Narrow" w:hAnsi="Arial Narrow" w:cs="Arial"/>
                <w:color w:val="FFFFFF" w:themeColor="background1"/>
              </w:rPr>
            </w:pPr>
            <w:r w:rsidRPr="002F357C">
              <w:rPr>
                <w:rFonts w:ascii="Arial Narrow" w:hAnsi="Arial Narrow" w:cs="Arial"/>
                <w:color w:val="FFFFFF" w:themeColor="background1"/>
              </w:rPr>
              <w:lastRenderedPageBreak/>
              <w:t>SECTION</w:t>
            </w:r>
            <w:r>
              <w:rPr>
                <w:rFonts w:ascii="Arial Narrow" w:hAnsi="Arial Narrow" w:cs="Arial"/>
                <w:color w:val="FFFFFF" w:themeColor="background1"/>
              </w:rPr>
              <w:t xml:space="preserve"> I</w:t>
            </w:r>
            <w:r w:rsidRPr="002F357C">
              <w:rPr>
                <w:rFonts w:ascii="Arial Narrow" w:hAnsi="Arial Narrow" w:cs="Arial"/>
                <w:color w:val="FFFFFF" w:themeColor="background1"/>
              </w:rPr>
              <w:t>: CONTACT DETAILS</w:t>
            </w:r>
          </w:p>
        </w:tc>
      </w:tr>
      <w:tr w:rsidR="00693DCA" w:rsidRPr="00C410B9" w14:paraId="31420710" w14:textId="77777777" w:rsidTr="00693DCA">
        <w:trPr>
          <w:trHeight w:val="367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578AAEC" w14:textId="77777777" w:rsidR="00693DCA" w:rsidRPr="00263FA9" w:rsidRDefault="00693DCA" w:rsidP="00693DCA">
            <w:pPr>
              <w:pStyle w:val="Title"/>
              <w:spacing w:line="276" w:lineRule="auto"/>
              <w:rPr>
                <w:rFonts w:ascii="Arial Narrow" w:hAnsi="Arial Narrow" w:cs="Arial"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sz w:val="18"/>
                <w:szCs w:val="18"/>
              </w:rPr>
              <w:t xml:space="preserve">Please provide the contact details of different heads of the </w:t>
            </w:r>
            <w:r>
              <w:rPr>
                <w:rFonts w:ascii="Arial Narrow" w:hAnsi="Arial Narrow" w:cs="Arial"/>
                <w:sz w:val="18"/>
                <w:szCs w:val="18"/>
              </w:rPr>
              <w:t xml:space="preserve">coaching </w:t>
            </w:r>
            <w:r w:rsidRPr="00263FA9">
              <w:rPr>
                <w:rFonts w:ascii="Arial Narrow" w:hAnsi="Arial Narrow" w:cs="Arial"/>
                <w:sz w:val="18"/>
                <w:szCs w:val="18"/>
              </w:rPr>
              <w:t>institute</w:t>
            </w:r>
            <w:r>
              <w:rPr>
                <w:rFonts w:ascii="Arial Narrow" w:hAnsi="Arial Narrow" w:cs="Arial"/>
                <w:sz w:val="18"/>
                <w:szCs w:val="18"/>
              </w:rPr>
              <w:t>s</w:t>
            </w:r>
          </w:p>
        </w:tc>
      </w:tr>
      <w:tr w:rsidR="00693DCA" w:rsidRPr="00C410B9" w14:paraId="52DEF355" w14:textId="77777777" w:rsidTr="00693DCA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D15B6DF" w14:textId="77777777" w:rsidR="00693DCA" w:rsidRPr="00A02726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1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5155C7B" w14:textId="77777777" w:rsidR="00693DCA" w:rsidRPr="00A02726" w:rsidRDefault="00693DCA" w:rsidP="00693DC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Name of the head of the coaching institute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F89C1DC" w14:textId="77777777" w:rsidR="00693DCA" w:rsidRPr="00263FA9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93DCA" w:rsidRPr="00C410B9" w14:paraId="10990269" w14:textId="77777777" w:rsidTr="00693DCA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E29D89F" w14:textId="77777777" w:rsidR="00693DCA" w:rsidRPr="00A02726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2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6683650" w14:textId="77777777" w:rsidR="00693DCA" w:rsidRPr="00A02726" w:rsidRDefault="00693DCA" w:rsidP="00693DC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6F859C7" w14:textId="77777777" w:rsidR="00693DCA" w:rsidRPr="00263FA9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93DCA" w:rsidRPr="00C410B9" w14:paraId="12A136BB" w14:textId="77777777" w:rsidTr="00693DCA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8FE24D3" w14:textId="77777777" w:rsidR="00693DCA" w:rsidRPr="00A02726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3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8D792B6" w14:textId="77777777" w:rsidR="00693DCA" w:rsidRPr="00A02726" w:rsidRDefault="00693DCA" w:rsidP="00693DC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Email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12424B5" w14:textId="77777777" w:rsidR="00693DCA" w:rsidRPr="00263FA9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93DCA" w:rsidRPr="00C410B9" w14:paraId="18366D73" w14:textId="77777777" w:rsidTr="00693DCA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DBD6AE4" w14:textId="77777777" w:rsidR="00693DCA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4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6BA8730" w14:textId="77777777" w:rsidR="00693DCA" w:rsidRPr="00A02726" w:rsidRDefault="00693DCA" w:rsidP="00693DC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Name of </w:t>
            </w: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irector 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CE13EE3" w14:textId="77777777" w:rsidR="00693DCA" w:rsidRPr="00263FA9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93DCA" w:rsidRPr="00C410B9" w14:paraId="73CA8798" w14:textId="77777777" w:rsidTr="00693DCA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B11864D" w14:textId="77777777" w:rsidR="00693DCA" w:rsidRPr="00A02726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5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A5A3AA5" w14:textId="77777777" w:rsidR="00693DCA" w:rsidRPr="00A02726" w:rsidRDefault="00693DCA" w:rsidP="00693DC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irector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288C3C1" w14:textId="77777777" w:rsidR="00693DCA" w:rsidRPr="00263FA9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93DCA" w:rsidRPr="00C410B9" w14:paraId="339B43A1" w14:textId="77777777" w:rsidTr="00693DCA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BC0D32C" w14:textId="77777777" w:rsidR="00693DCA" w:rsidRPr="00A02726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6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F7209AF" w14:textId="77777777" w:rsidR="00693DCA" w:rsidRPr="00A02726" w:rsidRDefault="00693DCA" w:rsidP="00693DC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</w:t>
            </w:r>
            <w:r>
              <w:rPr>
                <w:rFonts w:ascii="Arial Narrow" w:hAnsi="Arial Narrow" w:cs="Arial"/>
                <w:b w:val="0"/>
                <w:sz w:val="18"/>
                <w:szCs w:val="18"/>
              </w:rPr>
              <w:t>irector</w:t>
            </w: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 Mobile number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4EA8274" w14:textId="77777777" w:rsidR="00693DCA" w:rsidRPr="00263FA9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93DCA" w:rsidRPr="00C410B9" w14:paraId="2D6245A7" w14:textId="77777777" w:rsidTr="00693DCA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67E46C3" w14:textId="77777777" w:rsidR="00693DCA" w:rsidRPr="00A02726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I7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56D876D" w14:textId="77777777" w:rsidR="00693DCA" w:rsidRPr="00A02726" w:rsidRDefault="00693DCA" w:rsidP="00693DC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sz w:val="18"/>
                <w:szCs w:val="18"/>
              </w:rPr>
              <w:t xml:space="preserve">Coaching institute </w:t>
            </w: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general contact numbers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5F1193F" w14:textId="77777777" w:rsidR="00693DCA" w:rsidRPr="00263FA9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93DCA" w:rsidRPr="00C410B9" w14:paraId="3ECC15F6" w14:textId="77777777" w:rsidTr="00693DCA">
        <w:trPr>
          <w:trHeight w:val="398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E16E140" w14:textId="77777777" w:rsidR="00693DCA" w:rsidRPr="00A02726" w:rsidRDefault="00693DCA" w:rsidP="00693DCA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263FA9">
              <w:rPr>
                <w:rFonts w:ascii="Arial Narrow" w:hAnsi="Arial Narrow" w:cs="Arial"/>
                <w:b/>
                <w:bCs/>
                <w:sz w:val="18"/>
                <w:szCs w:val="18"/>
              </w:rPr>
              <w:t>Please provide the contact details of the contact person (official filling up this survey form)</w:t>
            </w:r>
            <w:r>
              <w:rPr>
                <w:rFonts w:ascii="Arial Narrow" w:hAnsi="Arial Narrow" w:cs="Arial"/>
                <w:b/>
                <w:bCs/>
                <w:sz w:val="18"/>
                <w:szCs w:val="18"/>
              </w:rPr>
              <w:t>, Who can be contacted for any query</w:t>
            </w:r>
          </w:p>
        </w:tc>
      </w:tr>
      <w:tr w:rsidR="00693DCA" w:rsidRPr="00C410B9" w14:paraId="2BA24BA9" w14:textId="77777777" w:rsidTr="00693DCA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67363AC" w14:textId="77777777" w:rsidR="00693DCA" w:rsidRPr="00A02726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8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3C38725" w14:textId="77777777" w:rsidR="00693DCA" w:rsidRPr="00A02726" w:rsidRDefault="00693DCA" w:rsidP="00693DC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Name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F2438C1" w14:textId="77777777" w:rsidR="00693DCA" w:rsidRPr="00263FA9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93DCA" w:rsidRPr="00C410B9" w14:paraId="60C96E30" w14:textId="77777777" w:rsidTr="00693DCA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0C3D5C81" w14:textId="77777777" w:rsidR="00693DCA" w:rsidRPr="00A02726" w:rsidRDefault="00693DCA" w:rsidP="00693DC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9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91266A1" w14:textId="77777777" w:rsidR="00693DCA" w:rsidRPr="00A02726" w:rsidRDefault="00693DCA" w:rsidP="00693DC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Designation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1F7F6F2" w14:textId="77777777" w:rsidR="00693DCA" w:rsidRPr="00263FA9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93DCA" w:rsidRPr="00C410B9" w14:paraId="7684B879" w14:textId="77777777" w:rsidTr="00693DCA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A952432" w14:textId="77777777" w:rsidR="00693DCA" w:rsidRPr="00A02726" w:rsidRDefault="00693DCA" w:rsidP="00693DC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0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69A5633" w14:textId="77777777" w:rsidR="00693DCA" w:rsidRPr="00A02726" w:rsidRDefault="00693DCA" w:rsidP="00693DC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Phone (with STD code)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9E9B9AB" w14:textId="77777777" w:rsidR="00693DCA" w:rsidRPr="00263FA9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93DCA" w:rsidRPr="00C410B9" w14:paraId="66DD6149" w14:textId="77777777" w:rsidTr="00693DCA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CA5F49D" w14:textId="77777777" w:rsidR="00693DCA" w:rsidRPr="00A02726" w:rsidRDefault="00693DCA" w:rsidP="00693DC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5A61236" w14:textId="77777777" w:rsidR="00693DCA" w:rsidRPr="00A02726" w:rsidRDefault="00693DCA" w:rsidP="00693DC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 xml:space="preserve">Mobile 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F158007" w14:textId="77777777" w:rsidR="00693DCA" w:rsidRPr="00263FA9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93DCA" w:rsidRPr="00C410B9" w14:paraId="19CD1D9E" w14:textId="77777777" w:rsidTr="00693DCA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55EA1811" w14:textId="77777777" w:rsidR="00693DCA" w:rsidRPr="00A02726" w:rsidRDefault="00693DCA" w:rsidP="00693DC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2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0AA2942" w14:textId="77777777" w:rsidR="00693DCA" w:rsidRPr="00A02726" w:rsidRDefault="00693DCA" w:rsidP="00693DC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Fax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AFD7DB9" w14:textId="77777777" w:rsidR="00693DCA" w:rsidRPr="00263FA9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93DCA" w:rsidRPr="00C410B9" w14:paraId="6E61DDBF" w14:textId="77777777" w:rsidTr="00693DCA">
        <w:trPr>
          <w:trHeight w:val="398"/>
        </w:trPr>
        <w:tc>
          <w:tcPr>
            <w:tcW w:w="57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CF5F02A" w14:textId="77777777" w:rsidR="00693DCA" w:rsidRPr="00A02726" w:rsidRDefault="00693DCA" w:rsidP="00693DCA">
            <w:pPr>
              <w:pStyle w:val="Title"/>
              <w:rPr>
                <w:rFonts w:ascii="Arial Narrow" w:hAnsi="Arial Narrow" w:cs="Arial"/>
                <w:bCs w:val="0"/>
                <w:sz w:val="18"/>
                <w:szCs w:val="18"/>
              </w:rPr>
            </w:pPr>
            <w:r>
              <w:rPr>
                <w:rFonts w:ascii="Arial Narrow" w:hAnsi="Arial Narrow" w:cs="Arial"/>
                <w:bCs w:val="0"/>
                <w:sz w:val="18"/>
                <w:szCs w:val="18"/>
              </w:rPr>
              <w:t>I</w:t>
            </w:r>
            <w:r w:rsidRPr="00A02726">
              <w:rPr>
                <w:rFonts w:ascii="Arial Narrow" w:hAnsi="Arial Narrow" w:cs="Arial"/>
                <w:bCs w:val="0"/>
                <w:sz w:val="18"/>
                <w:szCs w:val="18"/>
              </w:rPr>
              <w:t>1</w:t>
            </w:r>
            <w:r>
              <w:rPr>
                <w:rFonts w:ascii="Arial Narrow" w:hAnsi="Arial Narrow" w:cs="Arial"/>
                <w:bCs w:val="0"/>
                <w:sz w:val="18"/>
                <w:szCs w:val="18"/>
              </w:rPr>
              <w:t>3</w:t>
            </w:r>
          </w:p>
        </w:tc>
        <w:tc>
          <w:tcPr>
            <w:tcW w:w="398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20B7D2F" w14:textId="77777777" w:rsidR="00693DCA" w:rsidRPr="00A02726" w:rsidRDefault="00693DCA" w:rsidP="00693DCA">
            <w:pPr>
              <w:pStyle w:val="Title"/>
              <w:jc w:val="left"/>
              <w:rPr>
                <w:rFonts w:ascii="Arial Narrow" w:hAnsi="Arial Narrow" w:cs="Arial"/>
                <w:b w:val="0"/>
                <w:sz w:val="18"/>
                <w:szCs w:val="18"/>
              </w:rPr>
            </w:pPr>
            <w:r w:rsidRPr="00A02726">
              <w:rPr>
                <w:rFonts w:ascii="Arial Narrow" w:hAnsi="Arial Narrow" w:cs="Arial"/>
                <w:b w:val="0"/>
                <w:sz w:val="18"/>
                <w:szCs w:val="18"/>
              </w:rPr>
              <w:t>Email</w:t>
            </w:r>
          </w:p>
        </w:tc>
        <w:tc>
          <w:tcPr>
            <w:tcW w:w="6053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DCE4CB6" w14:textId="77777777" w:rsidR="00693DCA" w:rsidRPr="00263FA9" w:rsidRDefault="00693DCA" w:rsidP="00693DCA">
            <w:pPr>
              <w:pStyle w:val="Title"/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693DCA" w:rsidRPr="00C410B9" w14:paraId="73324DBD" w14:textId="77777777" w:rsidTr="00693DCA">
        <w:trPr>
          <w:trHeight w:val="345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3B84DD80" w14:textId="77777777" w:rsidR="00693DCA" w:rsidRPr="00642C92" w:rsidRDefault="00693DCA" w:rsidP="00693DCA">
            <w:pPr>
              <w:pStyle w:val="Title"/>
              <w:jc w:val="left"/>
              <w:rPr>
                <w:rFonts w:ascii="Arial Narrow" w:hAnsi="Arial Narrow" w:cs="Arial"/>
                <w:i/>
                <w:sz w:val="14"/>
                <w:szCs w:val="18"/>
              </w:rPr>
            </w:pPr>
            <w:r w:rsidRPr="00263FA9">
              <w:rPr>
                <w:rFonts w:ascii="Arial Narrow" w:hAnsi="Arial Narrow" w:cs="Arial"/>
                <w:i/>
                <w:sz w:val="18"/>
                <w:szCs w:val="18"/>
                <w:u w:val="single"/>
              </w:rPr>
              <w:t>[</w:t>
            </w:r>
            <w:r w:rsidRPr="00263FA9">
              <w:rPr>
                <w:rFonts w:ascii="Arial Narrow" w:hAnsi="Arial Narrow" w:cs="Arial"/>
                <w:i/>
                <w:sz w:val="18"/>
                <w:szCs w:val="18"/>
              </w:rPr>
              <w:t>ATTACH VISITING CARD]</w:t>
            </w:r>
          </w:p>
        </w:tc>
      </w:tr>
      <w:tr w:rsidR="00693DCA" w:rsidRPr="00C410B9" w14:paraId="60B0A144" w14:textId="77777777" w:rsidTr="00693DCA">
        <w:trPr>
          <w:trHeight w:val="1312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2418CA95" w14:textId="6FF87E0F" w:rsidR="00693DCA" w:rsidRPr="00F83842" w:rsidRDefault="00693DCA" w:rsidP="00693DCA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360" w:lineRule="auto"/>
              <w:ind w:left="893" w:hanging="346"/>
              <w:jc w:val="left"/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</w:pPr>
            <w:r w:rsidRPr="00F83842">
              <w:rPr>
                <w:rFonts w:ascii="Arial Narrow" w:hAnsi="Arial Narrow" w:cs="Arial"/>
                <w:b w:val="0"/>
                <w:bCs w:val="0"/>
                <w:sz w:val="18"/>
                <w:szCs w:val="18"/>
              </w:rPr>
              <w:t>Proof of year of establishment of the institute</w:t>
            </w:r>
          </w:p>
          <w:p w14:paraId="66208061" w14:textId="77777777" w:rsidR="00693DCA" w:rsidRPr="00EF79A8" w:rsidRDefault="00693DCA" w:rsidP="00693DCA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360" w:lineRule="auto"/>
              <w:ind w:left="893" w:hanging="346"/>
              <w:jc w:val="left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 w:rsidRPr="0012160E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List of selected students </w:t>
            </w:r>
            <w:r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in JEE (Mains) and JEE (Advanced) </w:t>
            </w:r>
            <w:r w:rsidRPr="0012160E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with contact number</w:t>
            </w:r>
            <w:r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during last three years</w:t>
            </w:r>
          </w:p>
          <w:p w14:paraId="07EA09AB" w14:textId="77777777" w:rsidR="00693DCA" w:rsidRPr="00DE5069" w:rsidRDefault="00693DCA" w:rsidP="00693DCA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360" w:lineRule="auto"/>
              <w:ind w:left="893" w:hanging="346"/>
              <w:jc w:val="left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Brochure &amp; fee details for last three years</w:t>
            </w:r>
          </w:p>
          <w:p w14:paraId="3881A556" w14:textId="6B6B5811" w:rsidR="00693DCA" w:rsidRPr="009B4D94" w:rsidRDefault="00693DCA" w:rsidP="00693DCA">
            <w:pPr>
              <w:pStyle w:val="Title"/>
              <w:numPr>
                <w:ilvl w:val="0"/>
                <w:numId w:val="2"/>
              </w:numPr>
              <w:tabs>
                <w:tab w:val="clear" w:pos="1440"/>
              </w:tabs>
              <w:spacing w:line="360" w:lineRule="auto"/>
              <w:ind w:left="893" w:hanging="346"/>
              <w:jc w:val="left"/>
              <w:rPr>
                <w:rFonts w:ascii="Arial Narrow" w:hAnsi="Arial Narrow" w:cs="Arial"/>
                <w:b w:val="0"/>
                <w:bCs w:val="0"/>
                <w:color w:val="000000" w:themeColor="text1"/>
                <w:sz w:val="18"/>
                <w:szCs w:val="18"/>
              </w:rPr>
            </w:pPr>
            <w:r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List of branches/teaching centres along with address, contact details, and number of students studying in </w:t>
            </w:r>
            <w:r w:rsidR="00DD180B"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>FLAGSHIP CLASSROOM</w:t>
            </w:r>
            <w:r>
              <w:rPr>
                <w:rFonts w:ascii="Arial Narrow" w:hAnsi="Arial Narrow" w:cs="Arial"/>
                <w:b w:val="0"/>
                <w:color w:val="000000" w:themeColor="text1"/>
                <w:sz w:val="18"/>
                <w:szCs w:val="18"/>
              </w:rPr>
              <w:t xml:space="preserve"> program</w:t>
            </w:r>
          </w:p>
        </w:tc>
      </w:tr>
    </w:tbl>
    <w:p w14:paraId="3487EF2B" w14:textId="7106DC54" w:rsidR="004D585F" w:rsidRPr="00C630AF" w:rsidRDefault="00C630AF" w:rsidP="002B499F">
      <w:pPr>
        <w:tabs>
          <w:tab w:val="left" w:pos="204"/>
          <w:tab w:val="left" w:pos="4245"/>
        </w:tabs>
        <w:spacing w:after="0"/>
      </w:pPr>
      <w:r>
        <w:tab/>
      </w:r>
    </w:p>
    <w:p w14:paraId="4CCB59E6" w14:textId="77777777" w:rsidR="00AE0D3C" w:rsidRDefault="00AE0D3C" w:rsidP="003435CA">
      <w:pPr>
        <w:spacing w:after="0"/>
      </w:pPr>
    </w:p>
    <w:p w14:paraId="30449A55" w14:textId="77777777" w:rsidR="00AE0D3C" w:rsidRDefault="00AE0D3C">
      <w:r>
        <w:br w:type="page"/>
      </w:r>
    </w:p>
    <w:p w14:paraId="52E1772F" w14:textId="77777777" w:rsidR="003435CA" w:rsidRDefault="003435CA" w:rsidP="003435CA">
      <w:pPr>
        <w:spacing w:after="0"/>
      </w:pPr>
    </w:p>
    <w:tbl>
      <w:tblPr>
        <w:tblStyle w:val="TableGrid"/>
        <w:tblW w:w="10609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4419"/>
        <w:gridCol w:w="4436"/>
        <w:gridCol w:w="1754"/>
      </w:tblGrid>
      <w:tr w:rsidR="00DE747A" w:rsidRPr="00C410B9" w14:paraId="30257F51" w14:textId="77777777" w:rsidTr="00896295">
        <w:trPr>
          <w:trHeight w:val="19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EA62AC7" w14:textId="77777777" w:rsidR="00DE747A" w:rsidRPr="00FF6AAC" w:rsidRDefault="00DE747A" w:rsidP="00DE747A">
            <w:pPr>
              <w:pStyle w:val="Title"/>
              <w:rPr>
                <w:rFonts w:ascii="Arial Narrow" w:hAnsi="Arial Narrow" w:cs="Arial"/>
                <w:sz w:val="4"/>
                <w:szCs w:val="20"/>
                <w:u w:val="single"/>
              </w:rPr>
            </w:pPr>
          </w:p>
          <w:p w14:paraId="37C3F2EE" w14:textId="77777777" w:rsidR="00DE747A" w:rsidRPr="00CB4813" w:rsidRDefault="00DE747A" w:rsidP="00D02E37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CB4813">
              <w:rPr>
                <w:rFonts w:ascii="Arial Narrow" w:hAnsi="Arial Narrow" w:cs="Arial"/>
                <w:sz w:val="20"/>
                <w:szCs w:val="20"/>
                <w:u w:val="single"/>
              </w:rPr>
              <w:t>Declaration: Must be signed by the Head of the institute</w:t>
            </w:r>
          </w:p>
          <w:p w14:paraId="734B57BE" w14:textId="77777777" w:rsidR="00DE747A" w:rsidRPr="00FF6AAC" w:rsidRDefault="00DE747A" w:rsidP="00D02E37">
            <w:pPr>
              <w:pStyle w:val="Title"/>
              <w:rPr>
                <w:rFonts w:ascii="Arial Narrow" w:hAnsi="Arial Narrow" w:cs="Arial"/>
                <w:sz w:val="10"/>
                <w:szCs w:val="20"/>
                <w:u w:val="single"/>
              </w:rPr>
            </w:pPr>
          </w:p>
          <w:p w14:paraId="2C721893" w14:textId="77777777" w:rsidR="00DE747A" w:rsidRPr="00E22F89" w:rsidRDefault="00DE747A" w:rsidP="00D02E37">
            <w:pPr>
              <w:pStyle w:val="Title"/>
              <w:jc w:val="both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CB4813">
              <w:rPr>
                <w:rFonts w:ascii="Arial Narrow" w:hAnsi="Arial Narrow" w:cs="Arial"/>
                <w:b w:val="0"/>
                <w:sz w:val="20"/>
                <w:szCs w:val="20"/>
              </w:rPr>
              <w:t>I hereby confirm that the information provided in this form is true and correct to the best of my knowledge at the time of submitting this form.</w:t>
            </w:r>
          </w:p>
        </w:tc>
      </w:tr>
      <w:tr w:rsidR="0056282B" w:rsidRPr="00C410B9" w14:paraId="310B46A5" w14:textId="77777777" w:rsidTr="00896295">
        <w:trPr>
          <w:trHeight w:val="19"/>
        </w:trPr>
        <w:tc>
          <w:tcPr>
            <w:tcW w:w="44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9921DF2" w14:textId="77777777"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0A1DA9">
              <w:rPr>
                <w:rFonts w:ascii="Arial Narrow" w:hAnsi="Arial Narrow" w:cs="Arial"/>
                <w:sz w:val="20"/>
                <w:szCs w:val="18"/>
              </w:rPr>
              <w:t>Signature</w:t>
            </w:r>
          </w:p>
        </w:tc>
        <w:tc>
          <w:tcPr>
            <w:tcW w:w="443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5938662" w14:textId="77777777" w:rsidR="0056282B" w:rsidRPr="00E22F8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</w:rPr>
            </w:pPr>
            <w:r w:rsidRPr="000A1DA9">
              <w:rPr>
                <w:rFonts w:ascii="Arial Narrow" w:hAnsi="Arial Narrow" w:cs="Arial"/>
                <w:sz w:val="20"/>
                <w:szCs w:val="18"/>
              </w:rPr>
              <w:t>Seal/ Stamp</w:t>
            </w:r>
          </w:p>
        </w:tc>
        <w:tc>
          <w:tcPr>
            <w:tcW w:w="175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679743A7" w14:textId="77777777"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  <w:r w:rsidRPr="00E22F89">
              <w:rPr>
                <w:rFonts w:ascii="Arial Narrow" w:hAnsi="Arial Narrow" w:cs="Arial"/>
                <w:sz w:val="20"/>
                <w:szCs w:val="20"/>
              </w:rPr>
              <w:t>Date</w:t>
            </w:r>
          </w:p>
        </w:tc>
      </w:tr>
      <w:tr w:rsidR="0056282B" w:rsidRPr="00C410B9" w14:paraId="4B157103" w14:textId="77777777" w:rsidTr="00896295">
        <w:trPr>
          <w:trHeight w:val="19"/>
        </w:trPr>
        <w:tc>
          <w:tcPr>
            <w:tcW w:w="4419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8A1EDC7" w14:textId="77777777" w:rsidR="0056282B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172BA9DC" w14:textId="77777777" w:rsidR="00E02AEE" w:rsidRDefault="00E02AEE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01202A1A" w14:textId="77777777" w:rsidR="00E02AEE" w:rsidRDefault="00E02AEE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49FBDE5E" w14:textId="77777777" w:rsidR="00E02AEE" w:rsidRDefault="00E02AEE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5E8E9B75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1FEEBE9C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251317C0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6882F99D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03AEE636" w14:textId="77777777" w:rsidR="00820B34" w:rsidRDefault="00820B34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  <w:p w14:paraId="67C267DA" w14:textId="77777777" w:rsidR="00EC3AA0" w:rsidRPr="00F83842" w:rsidRDefault="00EC3AA0" w:rsidP="00EC3AA0">
            <w:pPr>
              <w:pStyle w:val="Title"/>
              <w:jc w:val="left"/>
              <w:rPr>
                <w:rFonts w:ascii="Arial Narrow" w:hAnsi="Arial Narrow" w:cs="Arial"/>
                <w:sz w:val="6"/>
                <w:szCs w:val="20"/>
                <w:u w:val="single"/>
              </w:rPr>
            </w:pPr>
          </w:p>
        </w:tc>
        <w:tc>
          <w:tcPr>
            <w:tcW w:w="4436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81705EA" w14:textId="77777777" w:rsidR="0056282B" w:rsidRPr="00F83842" w:rsidRDefault="0056282B" w:rsidP="00EC3AA0">
            <w:pPr>
              <w:pStyle w:val="Title"/>
              <w:jc w:val="left"/>
              <w:rPr>
                <w:rFonts w:ascii="Arial Narrow" w:hAnsi="Arial Narrow" w:cs="Arial"/>
                <w:sz w:val="14"/>
                <w:szCs w:val="20"/>
              </w:rPr>
            </w:pPr>
          </w:p>
        </w:tc>
        <w:tc>
          <w:tcPr>
            <w:tcW w:w="1754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64AB52E" w14:textId="77777777" w:rsidR="0056282B" w:rsidRPr="000A1DA9" w:rsidRDefault="0056282B" w:rsidP="0056282B">
            <w:pPr>
              <w:pStyle w:val="Title"/>
              <w:rPr>
                <w:rFonts w:ascii="Arial Narrow" w:hAnsi="Arial Narrow" w:cs="Arial"/>
                <w:sz w:val="20"/>
                <w:szCs w:val="20"/>
                <w:u w:val="single"/>
              </w:rPr>
            </w:pPr>
          </w:p>
        </w:tc>
      </w:tr>
      <w:tr w:rsidR="002B37C1" w:rsidRPr="002B37C1" w14:paraId="0EDDB184" w14:textId="77777777" w:rsidTr="006E6267">
        <w:trPr>
          <w:trHeight w:val="6638"/>
        </w:trPr>
        <w:tc>
          <w:tcPr>
            <w:tcW w:w="10609" w:type="dxa"/>
            <w:gridSpan w:val="3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109D6EFD" w14:textId="77777777" w:rsidR="002F357C" w:rsidRPr="002B37C1" w:rsidRDefault="002F357C" w:rsidP="00BE1CF0">
            <w:pPr>
              <w:shd w:val="clear" w:color="auto" w:fill="FFFFFF" w:themeFill="background1"/>
              <w:spacing w:before="240" w:after="240"/>
              <w:rPr>
                <w:rFonts w:ascii="Arial Narrow" w:eastAsia="Times New Roman" w:hAnsi="Arial Narrow" w:cs="Arial"/>
                <w:b/>
                <w:bCs/>
                <w:color w:val="000000" w:themeColor="text1"/>
                <w:sz w:val="24"/>
                <w:u w:val="single"/>
              </w:rPr>
            </w:pPr>
            <w:r w:rsidRPr="002B37C1">
              <w:rPr>
                <w:rFonts w:ascii="Arial Narrow" w:eastAsia="Times New Roman" w:hAnsi="Arial Narrow" w:cs="Arial"/>
                <w:b/>
                <w:bCs/>
                <w:color w:val="000000" w:themeColor="text1"/>
                <w:sz w:val="24"/>
                <w:u w:val="single"/>
              </w:rPr>
              <w:t>Abbreviations</w:t>
            </w:r>
          </w:p>
          <w:p w14:paraId="02B78CCC" w14:textId="77777777" w:rsidR="00986EE9" w:rsidRDefault="00986EE9" w:rsidP="00986EE9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AIR – All India Rank</w:t>
            </w:r>
          </w:p>
          <w:p w14:paraId="7D6FF63A" w14:textId="77777777" w:rsidR="00986EE9" w:rsidRDefault="00986EE9" w:rsidP="00986EE9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BITSAT</w:t>
            </w: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– </w:t>
            </w: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Birla Institute of Technology </w:t>
            </w:r>
            <w:r w:rsidR="00A17C60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Science Admission Test</w:t>
            </w:r>
          </w:p>
          <w:p w14:paraId="4B45F9B1" w14:textId="77777777" w:rsidR="00986EE9" w:rsidRDefault="00986EE9" w:rsidP="00986EE9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CBT –  Computer Based Testing</w:t>
            </w:r>
          </w:p>
          <w:p w14:paraId="5688E76C" w14:textId="77777777" w:rsidR="00986EE9" w:rsidRDefault="00986EE9" w:rsidP="00986EE9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CRL – Common Rank List</w:t>
            </w:r>
          </w:p>
          <w:p w14:paraId="6EC5F6C7" w14:textId="77777777" w:rsidR="00986EE9" w:rsidRDefault="00986EE9" w:rsidP="00986EE9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IIT – Indian Institute of Technology</w:t>
            </w:r>
          </w:p>
          <w:p w14:paraId="3B991320" w14:textId="77777777" w:rsidR="00986EE9" w:rsidRPr="002B37C1" w:rsidRDefault="00986EE9" w:rsidP="00986EE9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JEE</w:t>
            </w: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– </w:t>
            </w: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Joint Entrance Examination</w:t>
            </w:r>
            <w:r w:rsidRPr="002B37C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</w:t>
            </w:r>
          </w:p>
          <w:p w14:paraId="7A7F7C93" w14:textId="77777777" w:rsidR="00640144" w:rsidRDefault="00640144" w:rsidP="00986EE9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LMS – Learning Management System</w:t>
            </w:r>
          </w:p>
          <w:p w14:paraId="07DB1E53" w14:textId="77777777" w:rsidR="00986EE9" w:rsidRDefault="00986EE9" w:rsidP="00986EE9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NIT – National Institute</w:t>
            </w:r>
            <w:r w:rsidRPr="008E43FE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of Technology</w:t>
            </w:r>
          </w:p>
          <w:p w14:paraId="45B4568E" w14:textId="77777777" w:rsidR="00986EE9" w:rsidRPr="008E43FE" w:rsidRDefault="00986EE9" w:rsidP="00986EE9">
            <w:pPr>
              <w:numPr>
                <w:ilvl w:val="0"/>
                <w:numId w:val="5"/>
              </w:numPr>
              <w:shd w:val="clear" w:color="auto" w:fill="FFFFFF" w:themeFill="background1"/>
              <w:spacing w:before="240" w:after="200" w:line="360" w:lineRule="auto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  <w:r w:rsidRPr="008E43FE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VIT</w:t>
            </w:r>
            <w:r w:rsidR="00AD076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EEE</w:t>
            </w:r>
            <w:r w:rsidRPr="008E43FE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>– Vellore Institute of Technology</w:t>
            </w:r>
            <w:r w:rsidR="00AD0761"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  <w:t xml:space="preserve"> Engineering Entrance Exam</w:t>
            </w:r>
          </w:p>
          <w:p w14:paraId="32695B3B" w14:textId="77777777" w:rsidR="00C40BE4" w:rsidRPr="00087895" w:rsidRDefault="00C40BE4" w:rsidP="00986EE9">
            <w:pPr>
              <w:shd w:val="clear" w:color="auto" w:fill="FFFFFF" w:themeFill="background1"/>
              <w:spacing w:before="240" w:line="360" w:lineRule="auto"/>
              <w:ind w:left="360"/>
              <w:contextualSpacing/>
              <w:rPr>
                <w:rFonts w:ascii="Arial Narrow" w:eastAsiaTheme="minorHAnsi" w:hAnsi="Arial Narrow"/>
                <w:b/>
                <w:color w:val="000000" w:themeColor="text1"/>
                <w:sz w:val="18"/>
                <w:lang w:val="en-US" w:eastAsia="en-US"/>
              </w:rPr>
            </w:pPr>
          </w:p>
        </w:tc>
      </w:tr>
    </w:tbl>
    <w:p w14:paraId="69EFC894" w14:textId="77777777" w:rsidR="002031AA" w:rsidRPr="002B37C1" w:rsidRDefault="002031AA" w:rsidP="00CB4173">
      <w:pPr>
        <w:shd w:val="clear" w:color="auto" w:fill="FFFFFF" w:themeFill="background1"/>
        <w:rPr>
          <w:color w:val="000000" w:themeColor="text1"/>
        </w:rPr>
      </w:pPr>
    </w:p>
    <w:sectPr w:rsidR="002031AA" w:rsidRPr="002B37C1" w:rsidSect="00414560">
      <w:headerReference w:type="default" r:id="rId12"/>
      <w:footerReference w:type="default" r:id="rId13"/>
      <w:pgSz w:w="11907" w:h="16840" w:code="9"/>
      <w:pgMar w:top="720" w:right="720" w:bottom="720" w:left="720" w:header="567" w:footer="255" w:gutter="0"/>
      <w:pgBorders w:offsetFrom="page">
        <w:top w:val="single" w:sz="18" w:space="24" w:color="FFFFFF" w:themeColor="background1"/>
        <w:left w:val="single" w:sz="18" w:space="24" w:color="FFFFFF" w:themeColor="background1"/>
        <w:bottom w:val="single" w:sz="18" w:space="24" w:color="FFFFFF" w:themeColor="background1"/>
        <w:right w:val="single" w:sz="18" w:space="24" w:color="FFFFFF" w:themeColor="background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413140" w14:textId="77777777" w:rsidR="002F707B" w:rsidRDefault="002F707B" w:rsidP="006A4562">
      <w:pPr>
        <w:spacing w:after="0" w:line="240" w:lineRule="auto"/>
      </w:pPr>
      <w:r>
        <w:separator/>
      </w:r>
    </w:p>
  </w:endnote>
  <w:endnote w:type="continuationSeparator" w:id="0">
    <w:p w14:paraId="2573D460" w14:textId="77777777" w:rsidR="002F707B" w:rsidRDefault="002F707B" w:rsidP="006A45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110872"/>
      <w:docPartObj>
        <w:docPartGallery w:val="Page Numbers (Bottom of Page)"/>
        <w:docPartUnique/>
      </w:docPartObj>
    </w:sdtPr>
    <w:sdtEndPr/>
    <w:sdtContent>
      <w:tbl>
        <w:tblPr>
          <w:tblStyle w:val="TableGrid"/>
          <w:tblW w:w="1064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>
        <w:tblGrid>
          <w:gridCol w:w="10060"/>
          <w:gridCol w:w="588"/>
        </w:tblGrid>
        <w:tr w:rsidR="008346B5" w:rsidRPr="001E1F38" w14:paraId="1D4B0C8D" w14:textId="77777777" w:rsidTr="00757B0A">
          <w:trPr>
            <w:trHeight w:val="357"/>
          </w:trPr>
          <w:tc>
            <w:tcPr>
              <w:tcW w:w="10060" w:type="dxa"/>
            </w:tcPr>
            <w:p w14:paraId="61C00B62" w14:textId="77777777" w:rsidR="008346B5" w:rsidRPr="001E1F38" w:rsidRDefault="008346B5" w:rsidP="006A4562">
              <w:pPr>
                <w:pStyle w:val="Footer"/>
                <w:spacing w:line="276" w:lineRule="auto"/>
                <w:ind w:left="-90"/>
                <w:rPr>
                  <w:rFonts w:ascii="Bookman Old Style" w:hAnsi="Bookman Old Style" w:cs="Arial"/>
                  <w:iCs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Marketing &amp; Development Research Associates, 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#29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,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3</w:t>
              </w:r>
              <w:r w:rsidRPr="00DF7863">
                <w:rPr>
                  <w:rFonts w:ascii="Bookman Old Style" w:hAnsi="Bookman Old Style" w:cs="Arial"/>
                  <w:iCs/>
                  <w:sz w:val="18"/>
                  <w:szCs w:val="20"/>
                  <w:vertAlign w:val="superscript"/>
                </w:rPr>
                <w:t>rd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Floor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Community Centre, Saket, N</w:t>
              </w:r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>ew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Delhi-17</w:t>
              </w:r>
            </w:p>
            <w:p w14:paraId="1F81A285" w14:textId="77777777" w:rsidR="008346B5" w:rsidRPr="001E1F38" w:rsidRDefault="008346B5" w:rsidP="001E1F38">
              <w:pPr>
                <w:pStyle w:val="Footer"/>
                <w:ind w:left="-90"/>
                <w:rPr>
                  <w:rFonts w:ascii="Bookman Old Style" w:hAnsi="Bookman Old Style"/>
                  <w:sz w:val="18"/>
                  <w:szCs w:val="20"/>
                </w:rPr>
              </w:pP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Phone: </w:t>
              </w:r>
              <w:bookmarkStart w:id="2" w:name="_Hlk500514686"/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+91-11-26522244</w:t>
              </w:r>
              <w:bookmarkEnd w:id="2"/>
              <w:r>
                <w:rPr>
                  <w:rFonts w:ascii="Bookman Old Style" w:hAnsi="Bookman Old Style" w:cs="Arial"/>
                  <w:iCs/>
                  <w:sz w:val="18"/>
                  <w:szCs w:val="20"/>
                </w:rPr>
                <w:t xml:space="preserve"> </w:t>
              </w:r>
              <w:r w:rsidRPr="001E1F38">
                <w:rPr>
                  <w:rFonts w:ascii="Bookman Old Style" w:hAnsi="Bookman Old Style" w:cs="Arial"/>
                  <w:iCs/>
                  <w:sz w:val="18"/>
                  <w:szCs w:val="20"/>
                </w:rPr>
                <w:t>E: info@mdraonline.com</w:t>
              </w:r>
            </w:p>
          </w:tc>
          <w:tc>
            <w:tcPr>
              <w:tcW w:w="588" w:type="dxa"/>
              <w:shd w:val="clear" w:color="auto" w:fill="C00000"/>
              <w:vAlign w:val="center"/>
            </w:tcPr>
            <w:p w14:paraId="4B447BB8" w14:textId="6C4E5438" w:rsidR="008346B5" w:rsidRPr="001E1F38" w:rsidRDefault="008346B5" w:rsidP="006A4562">
              <w:pPr>
                <w:pStyle w:val="Footer"/>
                <w:jc w:val="center"/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</w:pP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begin"/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instrText xml:space="preserve"> PAGE   \* MERGEFORMAT </w:instrTex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separate"/>
              </w:r>
              <w:r w:rsidR="00991BF5">
                <w:rPr>
                  <w:rFonts w:ascii="Bookman Old Style" w:hAnsi="Bookman Old Style"/>
                  <w:noProof/>
                  <w:color w:val="FFFFFF" w:themeColor="background1"/>
                  <w:sz w:val="18"/>
                  <w:szCs w:val="20"/>
                </w:rPr>
                <w:t>8</w:t>
              </w:r>
              <w:r w:rsidRPr="001E1F38">
                <w:rPr>
                  <w:rFonts w:ascii="Bookman Old Style" w:hAnsi="Bookman Old Style"/>
                  <w:color w:val="FFFFFF" w:themeColor="background1"/>
                  <w:sz w:val="18"/>
                  <w:szCs w:val="20"/>
                </w:rPr>
                <w:fldChar w:fldCharType="end"/>
              </w:r>
            </w:p>
          </w:tc>
        </w:tr>
      </w:tbl>
      <w:p w14:paraId="632D345E" w14:textId="77777777" w:rsidR="008346B5" w:rsidRDefault="002F707B" w:rsidP="006A4562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622823" w14:textId="77777777" w:rsidR="002F707B" w:rsidRDefault="002F707B" w:rsidP="006A4562">
      <w:pPr>
        <w:spacing w:after="0" w:line="240" w:lineRule="auto"/>
      </w:pPr>
      <w:bookmarkStart w:id="0" w:name="_Hlk499318386"/>
      <w:bookmarkEnd w:id="0"/>
      <w:r>
        <w:separator/>
      </w:r>
    </w:p>
  </w:footnote>
  <w:footnote w:type="continuationSeparator" w:id="0">
    <w:p w14:paraId="67CCA303" w14:textId="77777777" w:rsidR="002F707B" w:rsidRDefault="002F707B" w:rsidP="006A45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261B69" w14:textId="04CDA211" w:rsidR="008346B5" w:rsidRPr="006D0E95" w:rsidRDefault="008346B5" w:rsidP="003922D9">
    <w:pPr>
      <w:pStyle w:val="Header"/>
      <w:pBdr>
        <w:bottom w:val="single" w:sz="4" w:space="1" w:color="auto"/>
      </w:pBdr>
      <w:ind w:right="180"/>
      <w:rPr>
        <w:rFonts w:ascii="Bookman Old Style" w:hAnsi="Bookman Old Style" w:cs="Arial"/>
        <w:b/>
        <w:bCs/>
        <w:iCs/>
        <w:sz w:val="19"/>
        <w:szCs w:val="19"/>
      </w:rPr>
    </w:pPr>
    <w:r w:rsidRPr="000A0C34">
      <w:rPr>
        <w:rFonts w:ascii="Bookman Old Style" w:hAnsi="Bookman Old Style" w:cs="Arial"/>
        <w:b/>
        <w:bCs/>
        <w:iCs/>
        <w:noProof/>
        <w:color w:val="C00000"/>
        <w:sz w:val="19"/>
        <w:szCs w:val="19"/>
      </w:rPr>
      <w:drawing>
        <wp:inline distT="0" distB="0" distL="0" distR="0" wp14:anchorId="3D3F6108" wp14:editId="437A4EEB">
          <wp:extent cx="435858" cy="437515"/>
          <wp:effectExtent l="0" t="0" r="2540" b="635"/>
          <wp:docPr id="6" name="Picture 6" descr="C:\Users\Abnish Jha\AppData\Local\Microsoft\Windows\INetCache\Content.Outlook\VW8J1LU3\it-app (0000000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bnish Jha\AppData\Local\Microsoft\Windows\INetCache\Content.Outlook\VW8J1LU3\it-app (0000000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662" cy="4383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6D0E95">
      <w:rPr>
        <w:rFonts w:ascii="Bookman Old Style" w:hAnsi="Bookman Old Style" w:cs="Arial"/>
        <w:b/>
        <w:bCs/>
        <w:iCs/>
        <w:sz w:val="19"/>
        <w:szCs w:val="19"/>
      </w:rPr>
      <w:tab/>
    </w:r>
    <w:r>
      <w:rPr>
        <w:rFonts w:ascii="Bookman Old Style" w:hAnsi="Bookman Old Style" w:cs="Arial"/>
        <w:b/>
        <w:bCs/>
        <w:iCs/>
        <w:sz w:val="19"/>
        <w:szCs w:val="19"/>
      </w:rPr>
      <w:t xml:space="preserve">  </w:t>
    </w:r>
    <w:r w:rsidRPr="006B7FF0">
      <w:rPr>
        <w:rFonts w:ascii="Bookman Old Style" w:hAnsi="Bookman Old Style" w:cs="Arial"/>
        <w:b/>
        <w:bCs/>
        <w:iCs/>
        <w:sz w:val="16"/>
        <w:szCs w:val="19"/>
      </w:rPr>
      <w:t xml:space="preserve">India Today-MDRA Best </w:t>
    </w:r>
    <w:r>
      <w:rPr>
        <w:rFonts w:ascii="Bookman Old Style" w:hAnsi="Bookman Old Style" w:cs="Arial"/>
        <w:b/>
        <w:bCs/>
        <w:iCs/>
        <w:sz w:val="16"/>
        <w:szCs w:val="19"/>
      </w:rPr>
      <w:t>Coaching Institute</w:t>
    </w:r>
    <w:r w:rsidRPr="006B7FF0">
      <w:rPr>
        <w:rFonts w:ascii="Bookman Old Style" w:hAnsi="Bookman Old Style" w:cs="Arial"/>
        <w:b/>
        <w:bCs/>
        <w:iCs/>
        <w:sz w:val="16"/>
        <w:szCs w:val="19"/>
      </w:rPr>
      <w:t xml:space="preserve"> Survey 20</w:t>
    </w:r>
    <w:r>
      <w:rPr>
        <w:rFonts w:ascii="Bookman Old Style" w:hAnsi="Bookman Old Style" w:cs="Arial"/>
        <w:b/>
        <w:bCs/>
        <w:iCs/>
        <w:sz w:val="16"/>
        <w:szCs w:val="19"/>
      </w:rPr>
      <w:t>20</w:t>
    </w:r>
    <w:r w:rsidRPr="006B7FF0">
      <w:rPr>
        <w:rFonts w:ascii="Bookman Old Style" w:hAnsi="Bookman Old Style" w:cs="Arial"/>
        <w:b/>
        <w:bCs/>
        <w:iCs/>
        <w:sz w:val="16"/>
        <w:szCs w:val="19"/>
      </w:rPr>
      <w:t xml:space="preserve"> – Objective Questionnaire (</w:t>
    </w:r>
    <w:r>
      <w:rPr>
        <w:rFonts w:ascii="Bookman Old Style" w:hAnsi="Bookman Old Style" w:cs="Arial"/>
        <w:b/>
        <w:bCs/>
        <w:iCs/>
        <w:sz w:val="16"/>
        <w:szCs w:val="19"/>
      </w:rPr>
      <w:t>JEE</w:t>
    </w:r>
    <w:r w:rsidRPr="006B7FF0">
      <w:rPr>
        <w:rFonts w:ascii="Bookman Old Style" w:hAnsi="Bookman Old Style" w:cs="Arial"/>
        <w:b/>
        <w:bCs/>
        <w:iCs/>
        <w:sz w:val="16"/>
        <w:szCs w:val="19"/>
      </w:rPr>
      <w:t xml:space="preserve">)        </w:t>
    </w:r>
    <w:r w:rsidRPr="006D0E95">
      <w:rPr>
        <w:rFonts w:ascii="Bookman Old Style" w:hAnsi="Bookman Old Style" w:cs="Arial"/>
        <w:noProof/>
        <w:sz w:val="18"/>
        <w:szCs w:val="19"/>
      </w:rPr>
      <w:drawing>
        <wp:inline distT="0" distB="0" distL="0" distR="0" wp14:anchorId="46325899" wp14:editId="147DCD83">
          <wp:extent cx="903944" cy="284575"/>
          <wp:effectExtent l="0" t="0" r="0" b="1270"/>
          <wp:docPr id="7" name="Picture 4" descr="MDR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DRA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7149" cy="29817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6B7FF0">
      <w:rPr>
        <w:rFonts w:ascii="Bookman Old Style" w:hAnsi="Bookman Old Style" w:cs="Arial"/>
        <w:b/>
        <w:bCs/>
        <w:iCs/>
        <w:sz w:val="16"/>
        <w:szCs w:val="19"/>
      </w:rPr>
      <w:t xml:space="preserve">             </w:t>
    </w:r>
  </w:p>
  <w:p w14:paraId="5CF67BD6" w14:textId="77777777" w:rsidR="008346B5" w:rsidRPr="007832C8" w:rsidRDefault="008346B5" w:rsidP="006A4562">
    <w:pPr>
      <w:pStyle w:val="Header"/>
      <w:ind w:firstLine="1440"/>
      <w:rPr>
        <w:rFonts w:ascii="Bookman Old Style" w:hAnsi="Bookman Old Style" w:cs="Arial"/>
        <w:b/>
        <w:bCs/>
        <w:iCs/>
        <w:color w:val="0070C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5B664F"/>
    <w:multiLevelType w:val="hybridMultilevel"/>
    <w:tmpl w:val="85C8BCBE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300F7D7B"/>
    <w:multiLevelType w:val="hybridMultilevel"/>
    <w:tmpl w:val="44FCE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DF6053"/>
    <w:multiLevelType w:val="hybridMultilevel"/>
    <w:tmpl w:val="5D9A51D6"/>
    <w:lvl w:ilvl="0" w:tplc="DD74377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7F27DCE"/>
    <w:multiLevelType w:val="hybridMultilevel"/>
    <w:tmpl w:val="03762AA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BC4B07"/>
    <w:multiLevelType w:val="hybridMultilevel"/>
    <w:tmpl w:val="CE9CD310"/>
    <w:lvl w:ilvl="0" w:tplc="AC48D29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color w:val="000000" w:themeColor="text1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E9D5CBC"/>
    <w:multiLevelType w:val="hybridMultilevel"/>
    <w:tmpl w:val="84BA56F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TY3MjOwMDEwsTBT0lEKTi0uzszPAykwNK4FAOwV1WstAAAA"/>
  </w:docVars>
  <w:rsids>
    <w:rsidRoot w:val="006A4562"/>
    <w:rsid w:val="000001C6"/>
    <w:rsid w:val="000007EE"/>
    <w:rsid w:val="00002673"/>
    <w:rsid w:val="00002CDD"/>
    <w:rsid w:val="00002D07"/>
    <w:rsid w:val="00004483"/>
    <w:rsid w:val="0000722F"/>
    <w:rsid w:val="00010D99"/>
    <w:rsid w:val="00010ED8"/>
    <w:rsid w:val="00013B5C"/>
    <w:rsid w:val="00013BC1"/>
    <w:rsid w:val="00014290"/>
    <w:rsid w:val="00014BB4"/>
    <w:rsid w:val="00015105"/>
    <w:rsid w:val="00016B51"/>
    <w:rsid w:val="000170C2"/>
    <w:rsid w:val="00020D28"/>
    <w:rsid w:val="000223F2"/>
    <w:rsid w:val="000249E6"/>
    <w:rsid w:val="000279F6"/>
    <w:rsid w:val="00030905"/>
    <w:rsid w:val="00030D7B"/>
    <w:rsid w:val="00030FA0"/>
    <w:rsid w:val="0003118A"/>
    <w:rsid w:val="000313A1"/>
    <w:rsid w:val="000317B4"/>
    <w:rsid w:val="00033FCC"/>
    <w:rsid w:val="00034C4B"/>
    <w:rsid w:val="000357CE"/>
    <w:rsid w:val="00036D10"/>
    <w:rsid w:val="00037E84"/>
    <w:rsid w:val="00040A27"/>
    <w:rsid w:val="000410CB"/>
    <w:rsid w:val="000419DF"/>
    <w:rsid w:val="00041E0F"/>
    <w:rsid w:val="0004378D"/>
    <w:rsid w:val="000450F2"/>
    <w:rsid w:val="000452E7"/>
    <w:rsid w:val="0004531C"/>
    <w:rsid w:val="000456B7"/>
    <w:rsid w:val="0004744C"/>
    <w:rsid w:val="000507FA"/>
    <w:rsid w:val="00050FA2"/>
    <w:rsid w:val="00051C81"/>
    <w:rsid w:val="0005240B"/>
    <w:rsid w:val="00052DDC"/>
    <w:rsid w:val="00052F34"/>
    <w:rsid w:val="0005396C"/>
    <w:rsid w:val="000548DA"/>
    <w:rsid w:val="0005639B"/>
    <w:rsid w:val="000567EA"/>
    <w:rsid w:val="000576FC"/>
    <w:rsid w:val="00060EF3"/>
    <w:rsid w:val="000621AF"/>
    <w:rsid w:val="0006223C"/>
    <w:rsid w:val="00062AF9"/>
    <w:rsid w:val="0006520C"/>
    <w:rsid w:val="00066F10"/>
    <w:rsid w:val="00070244"/>
    <w:rsid w:val="00073282"/>
    <w:rsid w:val="00073ECC"/>
    <w:rsid w:val="00074096"/>
    <w:rsid w:val="000750E4"/>
    <w:rsid w:val="000765D1"/>
    <w:rsid w:val="00076F5A"/>
    <w:rsid w:val="000771EF"/>
    <w:rsid w:val="000773D2"/>
    <w:rsid w:val="00082F21"/>
    <w:rsid w:val="000839CF"/>
    <w:rsid w:val="00086017"/>
    <w:rsid w:val="00086881"/>
    <w:rsid w:val="00087895"/>
    <w:rsid w:val="0008789D"/>
    <w:rsid w:val="00091735"/>
    <w:rsid w:val="00094492"/>
    <w:rsid w:val="0009529D"/>
    <w:rsid w:val="00095643"/>
    <w:rsid w:val="00095BE7"/>
    <w:rsid w:val="00096210"/>
    <w:rsid w:val="00096442"/>
    <w:rsid w:val="00097CAD"/>
    <w:rsid w:val="00097EB4"/>
    <w:rsid w:val="000A0744"/>
    <w:rsid w:val="000A0919"/>
    <w:rsid w:val="000A091F"/>
    <w:rsid w:val="000A0DC3"/>
    <w:rsid w:val="000A1187"/>
    <w:rsid w:val="000A1DA9"/>
    <w:rsid w:val="000A24B2"/>
    <w:rsid w:val="000A2A0D"/>
    <w:rsid w:val="000A3D97"/>
    <w:rsid w:val="000A3F30"/>
    <w:rsid w:val="000A42DF"/>
    <w:rsid w:val="000A5B91"/>
    <w:rsid w:val="000A5BD4"/>
    <w:rsid w:val="000A6F1D"/>
    <w:rsid w:val="000B1B9E"/>
    <w:rsid w:val="000B1D78"/>
    <w:rsid w:val="000B29F4"/>
    <w:rsid w:val="000B730A"/>
    <w:rsid w:val="000C0A62"/>
    <w:rsid w:val="000C0B13"/>
    <w:rsid w:val="000C0B81"/>
    <w:rsid w:val="000C1375"/>
    <w:rsid w:val="000C1C86"/>
    <w:rsid w:val="000C232A"/>
    <w:rsid w:val="000C450D"/>
    <w:rsid w:val="000C4733"/>
    <w:rsid w:val="000C69B4"/>
    <w:rsid w:val="000C6F7B"/>
    <w:rsid w:val="000D1738"/>
    <w:rsid w:val="000D5079"/>
    <w:rsid w:val="000D5F20"/>
    <w:rsid w:val="000D6B7D"/>
    <w:rsid w:val="000D7FA7"/>
    <w:rsid w:val="000E0742"/>
    <w:rsid w:val="000E08F9"/>
    <w:rsid w:val="000E25BA"/>
    <w:rsid w:val="000E2DA5"/>
    <w:rsid w:val="000E500E"/>
    <w:rsid w:val="000E53AB"/>
    <w:rsid w:val="000E718D"/>
    <w:rsid w:val="000E799C"/>
    <w:rsid w:val="000E7CF2"/>
    <w:rsid w:val="000E7FDD"/>
    <w:rsid w:val="000F34E8"/>
    <w:rsid w:val="000F48FB"/>
    <w:rsid w:val="000F4B28"/>
    <w:rsid w:val="000F6161"/>
    <w:rsid w:val="000F618D"/>
    <w:rsid w:val="000F717F"/>
    <w:rsid w:val="000F7379"/>
    <w:rsid w:val="000F7D8D"/>
    <w:rsid w:val="00101065"/>
    <w:rsid w:val="00105BC0"/>
    <w:rsid w:val="00105C1E"/>
    <w:rsid w:val="00106E93"/>
    <w:rsid w:val="00107C70"/>
    <w:rsid w:val="00110830"/>
    <w:rsid w:val="001109C0"/>
    <w:rsid w:val="00111F33"/>
    <w:rsid w:val="00112117"/>
    <w:rsid w:val="001133B4"/>
    <w:rsid w:val="00113EAA"/>
    <w:rsid w:val="0011475B"/>
    <w:rsid w:val="001204F9"/>
    <w:rsid w:val="0012160E"/>
    <w:rsid w:val="00121741"/>
    <w:rsid w:val="00121B0A"/>
    <w:rsid w:val="00122BF0"/>
    <w:rsid w:val="0012322E"/>
    <w:rsid w:val="00123682"/>
    <w:rsid w:val="00124175"/>
    <w:rsid w:val="00125268"/>
    <w:rsid w:val="0012529C"/>
    <w:rsid w:val="001258E2"/>
    <w:rsid w:val="00125C10"/>
    <w:rsid w:val="00126E9F"/>
    <w:rsid w:val="0012753F"/>
    <w:rsid w:val="00127A5B"/>
    <w:rsid w:val="001307A3"/>
    <w:rsid w:val="001309D6"/>
    <w:rsid w:val="00130BAD"/>
    <w:rsid w:val="00131721"/>
    <w:rsid w:val="00132E19"/>
    <w:rsid w:val="00134970"/>
    <w:rsid w:val="00135686"/>
    <w:rsid w:val="00135C75"/>
    <w:rsid w:val="00135E32"/>
    <w:rsid w:val="00136118"/>
    <w:rsid w:val="001363AB"/>
    <w:rsid w:val="001378F6"/>
    <w:rsid w:val="00141080"/>
    <w:rsid w:val="00142F99"/>
    <w:rsid w:val="00143629"/>
    <w:rsid w:val="00144F22"/>
    <w:rsid w:val="0014510C"/>
    <w:rsid w:val="0014533B"/>
    <w:rsid w:val="00147DE6"/>
    <w:rsid w:val="00150B4E"/>
    <w:rsid w:val="00151154"/>
    <w:rsid w:val="001513BF"/>
    <w:rsid w:val="00153272"/>
    <w:rsid w:val="00154E1C"/>
    <w:rsid w:val="00157B77"/>
    <w:rsid w:val="0016134E"/>
    <w:rsid w:val="00161412"/>
    <w:rsid w:val="00161E5D"/>
    <w:rsid w:val="00165C68"/>
    <w:rsid w:val="00165F91"/>
    <w:rsid w:val="0016678E"/>
    <w:rsid w:val="0016758B"/>
    <w:rsid w:val="00167668"/>
    <w:rsid w:val="00167B2D"/>
    <w:rsid w:val="0017169E"/>
    <w:rsid w:val="00172F2E"/>
    <w:rsid w:val="001743B6"/>
    <w:rsid w:val="00174CC7"/>
    <w:rsid w:val="001750BB"/>
    <w:rsid w:val="0017690B"/>
    <w:rsid w:val="001776F5"/>
    <w:rsid w:val="00180036"/>
    <w:rsid w:val="001818B7"/>
    <w:rsid w:val="00181B68"/>
    <w:rsid w:val="00183D7E"/>
    <w:rsid w:val="00184476"/>
    <w:rsid w:val="00184A6F"/>
    <w:rsid w:val="0018520F"/>
    <w:rsid w:val="00185645"/>
    <w:rsid w:val="00185D2B"/>
    <w:rsid w:val="00190FF3"/>
    <w:rsid w:val="00191828"/>
    <w:rsid w:val="00193C3A"/>
    <w:rsid w:val="00195600"/>
    <w:rsid w:val="00196B72"/>
    <w:rsid w:val="001970A2"/>
    <w:rsid w:val="001A1315"/>
    <w:rsid w:val="001A1BA4"/>
    <w:rsid w:val="001A2386"/>
    <w:rsid w:val="001A2C6A"/>
    <w:rsid w:val="001A3BA2"/>
    <w:rsid w:val="001A3F6A"/>
    <w:rsid w:val="001A40D4"/>
    <w:rsid w:val="001A52BB"/>
    <w:rsid w:val="001A672A"/>
    <w:rsid w:val="001A6FE9"/>
    <w:rsid w:val="001B00BF"/>
    <w:rsid w:val="001B0D7F"/>
    <w:rsid w:val="001B3652"/>
    <w:rsid w:val="001B59CC"/>
    <w:rsid w:val="001B5ED4"/>
    <w:rsid w:val="001B6626"/>
    <w:rsid w:val="001B68D9"/>
    <w:rsid w:val="001B7EFD"/>
    <w:rsid w:val="001C0B7B"/>
    <w:rsid w:val="001C0C8C"/>
    <w:rsid w:val="001C145D"/>
    <w:rsid w:val="001C1C06"/>
    <w:rsid w:val="001C2E5E"/>
    <w:rsid w:val="001C2ED5"/>
    <w:rsid w:val="001D1565"/>
    <w:rsid w:val="001D1F00"/>
    <w:rsid w:val="001D28AD"/>
    <w:rsid w:val="001D4B3E"/>
    <w:rsid w:val="001D5865"/>
    <w:rsid w:val="001D5E1E"/>
    <w:rsid w:val="001D76BF"/>
    <w:rsid w:val="001E003C"/>
    <w:rsid w:val="001E09E4"/>
    <w:rsid w:val="001E0C92"/>
    <w:rsid w:val="001E104D"/>
    <w:rsid w:val="001E1F38"/>
    <w:rsid w:val="001E2C0D"/>
    <w:rsid w:val="001E2EAE"/>
    <w:rsid w:val="001E3295"/>
    <w:rsid w:val="001E483C"/>
    <w:rsid w:val="001E56A1"/>
    <w:rsid w:val="001E5726"/>
    <w:rsid w:val="001E6D7E"/>
    <w:rsid w:val="001F09CA"/>
    <w:rsid w:val="001F1182"/>
    <w:rsid w:val="001F2653"/>
    <w:rsid w:val="001F3EC7"/>
    <w:rsid w:val="001F7E33"/>
    <w:rsid w:val="001F7F02"/>
    <w:rsid w:val="002008CB"/>
    <w:rsid w:val="00200A2C"/>
    <w:rsid w:val="00201529"/>
    <w:rsid w:val="00201912"/>
    <w:rsid w:val="002024D2"/>
    <w:rsid w:val="00202B0B"/>
    <w:rsid w:val="00202DF8"/>
    <w:rsid w:val="002031AA"/>
    <w:rsid w:val="002033F7"/>
    <w:rsid w:val="0020555A"/>
    <w:rsid w:val="002059D5"/>
    <w:rsid w:val="00205A9A"/>
    <w:rsid w:val="002066D8"/>
    <w:rsid w:val="00206E6C"/>
    <w:rsid w:val="00206F1B"/>
    <w:rsid w:val="00211C60"/>
    <w:rsid w:val="002128CA"/>
    <w:rsid w:val="00212D48"/>
    <w:rsid w:val="00213333"/>
    <w:rsid w:val="002138BA"/>
    <w:rsid w:val="00214063"/>
    <w:rsid w:val="00214746"/>
    <w:rsid w:val="002150EA"/>
    <w:rsid w:val="00216383"/>
    <w:rsid w:val="002171DB"/>
    <w:rsid w:val="00217AD7"/>
    <w:rsid w:val="00217C31"/>
    <w:rsid w:val="002202B7"/>
    <w:rsid w:val="002214E7"/>
    <w:rsid w:val="00221E56"/>
    <w:rsid w:val="00222559"/>
    <w:rsid w:val="00223D10"/>
    <w:rsid w:val="002243D5"/>
    <w:rsid w:val="00224CF6"/>
    <w:rsid w:val="00224D61"/>
    <w:rsid w:val="0022545E"/>
    <w:rsid w:val="00225A4A"/>
    <w:rsid w:val="002261C6"/>
    <w:rsid w:val="002300A2"/>
    <w:rsid w:val="0023029B"/>
    <w:rsid w:val="002307A4"/>
    <w:rsid w:val="00231723"/>
    <w:rsid w:val="00231D13"/>
    <w:rsid w:val="00232BA6"/>
    <w:rsid w:val="002337DF"/>
    <w:rsid w:val="002344FB"/>
    <w:rsid w:val="00234B20"/>
    <w:rsid w:val="002358D1"/>
    <w:rsid w:val="00235A57"/>
    <w:rsid w:val="00236210"/>
    <w:rsid w:val="0023685D"/>
    <w:rsid w:val="00236F85"/>
    <w:rsid w:val="00237E95"/>
    <w:rsid w:val="00240683"/>
    <w:rsid w:val="002406DA"/>
    <w:rsid w:val="00240BFD"/>
    <w:rsid w:val="002412CA"/>
    <w:rsid w:val="00241B2A"/>
    <w:rsid w:val="00241DB6"/>
    <w:rsid w:val="00243DA6"/>
    <w:rsid w:val="00245B0C"/>
    <w:rsid w:val="002462D0"/>
    <w:rsid w:val="00246A62"/>
    <w:rsid w:val="00247386"/>
    <w:rsid w:val="00250D33"/>
    <w:rsid w:val="002556BA"/>
    <w:rsid w:val="002557ED"/>
    <w:rsid w:val="0025645F"/>
    <w:rsid w:val="002569A1"/>
    <w:rsid w:val="00256EB8"/>
    <w:rsid w:val="0025776C"/>
    <w:rsid w:val="00260E47"/>
    <w:rsid w:val="00263924"/>
    <w:rsid w:val="00264B60"/>
    <w:rsid w:val="00266D18"/>
    <w:rsid w:val="002672BD"/>
    <w:rsid w:val="0026751A"/>
    <w:rsid w:val="0026795E"/>
    <w:rsid w:val="002679A5"/>
    <w:rsid w:val="00267CFF"/>
    <w:rsid w:val="00270A97"/>
    <w:rsid w:val="0027152F"/>
    <w:rsid w:val="00273A8D"/>
    <w:rsid w:val="00275E1B"/>
    <w:rsid w:val="00276661"/>
    <w:rsid w:val="002803F5"/>
    <w:rsid w:val="00281E0A"/>
    <w:rsid w:val="002823E4"/>
    <w:rsid w:val="002840A9"/>
    <w:rsid w:val="002852ED"/>
    <w:rsid w:val="0028577A"/>
    <w:rsid w:val="0028707A"/>
    <w:rsid w:val="00287BDA"/>
    <w:rsid w:val="002900AF"/>
    <w:rsid w:val="00290468"/>
    <w:rsid w:val="0029090D"/>
    <w:rsid w:val="00290CA7"/>
    <w:rsid w:val="00291583"/>
    <w:rsid w:val="00293733"/>
    <w:rsid w:val="002938F8"/>
    <w:rsid w:val="00293A09"/>
    <w:rsid w:val="002945DA"/>
    <w:rsid w:val="00297B19"/>
    <w:rsid w:val="002A258C"/>
    <w:rsid w:val="002A367E"/>
    <w:rsid w:val="002A3F8E"/>
    <w:rsid w:val="002A4A5A"/>
    <w:rsid w:val="002A502D"/>
    <w:rsid w:val="002B01F1"/>
    <w:rsid w:val="002B290E"/>
    <w:rsid w:val="002B29F3"/>
    <w:rsid w:val="002B37C1"/>
    <w:rsid w:val="002B499F"/>
    <w:rsid w:val="002B61BC"/>
    <w:rsid w:val="002B682B"/>
    <w:rsid w:val="002B69DA"/>
    <w:rsid w:val="002C242D"/>
    <w:rsid w:val="002C24D0"/>
    <w:rsid w:val="002C454F"/>
    <w:rsid w:val="002C50AE"/>
    <w:rsid w:val="002C5443"/>
    <w:rsid w:val="002C5F46"/>
    <w:rsid w:val="002C636C"/>
    <w:rsid w:val="002C7BA2"/>
    <w:rsid w:val="002D0948"/>
    <w:rsid w:val="002D24B2"/>
    <w:rsid w:val="002D35C6"/>
    <w:rsid w:val="002D6173"/>
    <w:rsid w:val="002D6927"/>
    <w:rsid w:val="002D6A30"/>
    <w:rsid w:val="002D79A9"/>
    <w:rsid w:val="002E24CD"/>
    <w:rsid w:val="002E28A9"/>
    <w:rsid w:val="002E34BC"/>
    <w:rsid w:val="002E44AE"/>
    <w:rsid w:val="002E4A0E"/>
    <w:rsid w:val="002E7DCD"/>
    <w:rsid w:val="002F1C5C"/>
    <w:rsid w:val="002F357C"/>
    <w:rsid w:val="002F36B1"/>
    <w:rsid w:val="002F3E9D"/>
    <w:rsid w:val="002F402F"/>
    <w:rsid w:val="002F4CFD"/>
    <w:rsid w:val="002F707B"/>
    <w:rsid w:val="003022E4"/>
    <w:rsid w:val="00302862"/>
    <w:rsid w:val="0030293B"/>
    <w:rsid w:val="00302C55"/>
    <w:rsid w:val="00303E01"/>
    <w:rsid w:val="003041FE"/>
    <w:rsid w:val="003055F5"/>
    <w:rsid w:val="00306BFA"/>
    <w:rsid w:val="0031120A"/>
    <w:rsid w:val="00312154"/>
    <w:rsid w:val="0031373D"/>
    <w:rsid w:val="00313A85"/>
    <w:rsid w:val="00313CFD"/>
    <w:rsid w:val="003207DC"/>
    <w:rsid w:val="00320BBC"/>
    <w:rsid w:val="0032100C"/>
    <w:rsid w:val="003212CC"/>
    <w:rsid w:val="0032145D"/>
    <w:rsid w:val="00321922"/>
    <w:rsid w:val="00321A96"/>
    <w:rsid w:val="00322086"/>
    <w:rsid w:val="00323505"/>
    <w:rsid w:val="0032478B"/>
    <w:rsid w:val="00324F25"/>
    <w:rsid w:val="0032589E"/>
    <w:rsid w:val="00326210"/>
    <w:rsid w:val="003264C3"/>
    <w:rsid w:val="00326537"/>
    <w:rsid w:val="00326E6C"/>
    <w:rsid w:val="00326FF7"/>
    <w:rsid w:val="00331233"/>
    <w:rsid w:val="00331EAC"/>
    <w:rsid w:val="0033207E"/>
    <w:rsid w:val="00332C6C"/>
    <w:rsid w:val="00333AD7"/>
    <w:rsid w:val="003357F4"/>
    <w:rsid w:val="00340FA7"/>
    <w:rsid w:val="003411E2"/>
    <w:rsid w:val="00341D9F"/>
    <w:rsid w:val="003425D1"/>
    <w:rsid w:val="003432BC"/>
    <w:rsid w:val="003435CA"/>
    <w:rsid w:val="00343950"/>
    <w:rsid w:val="003456CD"/>
    <w:rsid w:val="00346618"/>
    <w:rsid w:val="00350226"/>
    <w:rsid w:val="00350547"/>
    <w:rsid w:val="00352AF3"/>
    <w:rsid w:val="00352DA1"/>
    <w:rsid w:val="00352DF4"/>
    <w:rsid w:val="00353652"/>
    <w:rsid w:val="00353B6F"/>
    <w:rsid w:val="003549FB"/>
    <w:rsid w:val="00354B40"/>
    <w:rsid w:val="00356926"/>
    <w:rsid w:val="00356C0A"/>
    <w:rsid w:val="0036016D"/>
    <w:rsid w:val="003626D1"/>
    <w:rsid w:val="00363216"/>
    <w:rsid w:val="0036397F"/>
    <w:rsid w:val="0036557B"/>
    <w:rsid w:val="00366012"/>
    <w:rsid w:val="0036726A"/>
    <w:rsid w:val="00370529"/>
    <w:rsid w:val="003705A0"/>
    <w:rsid w:val="003727AA"/>
    <w:rsid w:val="00372B5A"/>
    <w:rsid w:val="00374291"/>
    <w:rsid w:val="00374CBF"/>
    <w:rsid w:val="00375630"/>
    <w:rsid w:val="00376CD4"/>
    <w:rsid w:val="00377138"/>
    <w:rsid w:val="00377685"/>
    <w:rsid w:val="00382059"/>
    <w:rsid w:val="003823CF"/>
    <w:rsid w:val="003836A1"/>
    <w:rsid w:val="00385044"/>
    <w:rsid w:val="003855EC"/>
    <w:rsid w:val="003857AB"/>
    <w:rsid w:val="00386181"/>
    <w:rsid w:val="00387B48"/>
    <w:rsid w:val="003903CD"/>
    <w:rsid w:val="0039052A"/>
    <w:rsid w:val="003917C4"/>
    <w:rsid w:val="00391948"/>
    <w:rsid w:val="003920E6"/>
    <w:rsid w:val="003922D9"/>
    <w:rsid w:val="0039366E"/>
    <w:rsid w:val="00396601"/>
    <w:rsid w:val="00396E58"/>
    <w:rsid w:val="00397D1D"/>
    <w:rsid w:val="003A000F"/>
    <w:rsid w:val="003A0104"/>
    <w:rsid w:val="003A1069"/>
    <w:rsid w:val="003A375E"/>
    <w:rsid w:val="003A3C22"/>
    <w:rsid w:val="003A3D24"/>
    <w:rsid w:val="003A4247"/>
    <w:rsid w:val="003A6439"/>
    <w:rsid w:val="003A774C"/>
    <w:rsid w:val="003B17DC"/>
    <w:rsid w:val="003B209C"/>
    <w:rsid w:val="003B4496"/>
    <w:rsid w:val="003B4565"/>
    <w:rsid w:val="003B6341"/>
    <w:rsid w:val="003B6A41"/>
    <w:rsid w:val="003B6F66"/>
    <w:rsid w:val="003B7C37"/>
    <w:rsid w:val="003C2915"/>
    <w:rsid w:val="003C4C29"/>
    <w:rsid w:val="003C619C"/>
    <w:rsid w:val="003D022C"/>
    <w:rsid w:val="003D02D7"/>
    <w:rsid w:val="003D0A1A"/>
    <w:rsid w:val="003D14E2"/>
    <w:rsid w:val="003D330B"/>
    <w:rsid w:val="003D3546"/>
    <w:rsid w:val="003D3D8D"/>
    <w:rsid w:val="003D51D6"/>
    <w:rsid w:val="003D53FA"/>
    <w:rsid w:val="003E09AA"/>
    <w:rsid w:val="003E0DFD"/>
    <w:rsid w:val="003E33F8"/>
    <w:rsid w:val="003E4248"/>
    <w:rsid w:val="003E4569"/>
    <w:rsid w:val="003E7377"/>
    <w:rsid w:val="003F0BCA"/>
    <w:rsid w:val="003F0C7C"/>
    <w:rsid w:val="003F2BED"/>
    <w:rsid w:val="003F31AC"/>
    <w:rsid w:val="003F3939"/>
    <w:rsid w:val="003F3B33"/>
    <w:rsid w:val="003F4C17"/>
    <w:rsid w:val="003F5787"/>
    <w:rsid w:val="003F5D43"/>
    <w:rsid w:val="003F5DE7"/>
    <w:rsid w:val="003F7912"/>
    <w:rsid w:val="00405713"/>
    <w:rsid w:val="0040666A"/>
    <w:rsid w:val="00410344"/>
    <w:rsid w:val="0041283B"/>
    <w:rsid w:val="004133CC"/>
    <w:rsid w:val="00413473"/>
    <w:rsid w:val="00413F59"/>
    <w:rsid w:val="00414388"/>
    <w:rsid w:val="00414560"/>
    <w:rsid w:val="004149C1"/>
    <w:rsid w:val="00415122"/>
    <w:rsid w:val="00415F4E"/>
    <w:rsid w:val="004160FA"/>
    <w:rsid w:val="004161B4"/>
    <w:rsid w:val="00416CD4"/>
    <w:rsid w:val="004177B4"/>
    <w:rsid w:val="00417E34"/>
    <w:rsid w:val="004207ED"/>
    <w:rsid w:val="00420FC9"/>
    <w:rsid w:val="004215CE"/>
    <w:rsid w:val="0042198C"/>
    <w:rsid w:val="004228A3"/>
    <w:rsid w:val="00424C58"/>
    <w:rsid w:val="0042700F"/>
    <w:rsid w:val="00427C45"/>
    <w:rsid w:val="004302C9"/>
    <w:rsid w:val="0043034C"/>
    <w:rsid w:val="004329AC"/>
    <w:rsid w:val="00434D87"/>
    <w:rsid w:val="00436245"/>
    <w:rsid w:val="00436332"/>
    <w:rsid w:val="00440CE1"/>
    <w:rsid w:val="00441599"/>
    <w:rsid w:val="00441DA5"/>
    <w:rsid w:val="00442EA2"/>
    <w:rsid w:val="00444AF0"/>
    <w:rsid w:val="004451D3"/>
    <w:rsid w:val="004475E4"/>
    <w:rsid w:val="004527D1"/>
    <w:rsid w:val="004546AA"/>
    <w:rsid w:val="0045474C"/>
    <w:rsid w:val="004600A8"/>
    <w:rsid w:val="0046135D"/>
    <w:rsid w:val="0046285A"/>
    <w:rsid w:val="00462A22"/>
    <w:rsid w:val="00464880"/>
    <w:rsid w:val="0046497A"/>
    <w:rsid w:val="00465BD6"/>
    <w:rsid w:val="00466DE7"/>
    <w:rsid w:val="00470412"/>
    <w:rsid w:val="00472427"/>
    <w:rsid w:val="00472533"/>
    <w:rsid w:val="0047295D"/>
    <w:rsid w:val="00473970"/>
    <w:rsid w:val="00474FD1"/>
    <w:rsid w:val="00475F58"/>
    <w:rsid w:val="0047617E"/>
    <w:rsid w:val="0047655B"/>
    <w:rsid w:val="004816AC"/>
    <w:rsid w:val="00482700"/>
    <w:rsid w:val="00483299"/>
    <w:rsid w:val="00484556"/>
    <w:rsid w:val="0048500B"/>
    <w:rsid w:val="004863C6"/>
    <w:rsid w:val="004874DB"/>
    <w:rsid w:val="004875BE"/>
    <w:rsid w:val="00490575"/>
    <w:rsid w:val="00491D68"/>
    <w:rsid w:val="00492BFF"/>
    <w:rsid w:val="00492CAF"/>
    <w:rsid w:val="00493434"/>
    <w:rsid w:val="00493644"/>
    <w:rsid w:val="00493953"/>
    <w:rsid w:val="0049466E"/>
    <w:rsid w:val="00495AA3"/>
    <w:rsid w:val="00495CB4"/>
    <w:rsid w:val="0049743D"/>
    <w:rsid w:val="004A0137"/>
    <w:rsid w:val="004A0656"/>
    <w:rsid w:val="004A0918"/>
    <w:rsid w:val="004A15E1"/>
    <w:rsid w:val="004A18F8"/>
    <w:rsid w:val="004A2364"/>
    <w:rsid w:val="004A274C"/>
    <w:rsid w:val="004A2940"/>
    <w:rsid w:val="004A36E5"/>
    <w:rsid w:val="004A50CE"/>
    <w:rsid w:val="004A5338"/>
    <w:rsid w:val="004A53DA"/>
    <w:rsid w:val="004A6B9A"/>
    <w:rsid w:val="004B1117"/>
    <w:rsid w:val="004B31EF"/>
    <w:rsid w:val="004B7824"/>
    <w:rsid w:val="004B7B9C"/>
    <w:rsid w:val="004C0A47"/>
    <w:rsid w:val="004C183F"/>
    <w:rsid w:val="004C236D"/>
    <w:rsid w:val="004C2EAB"/>
    <w:rsid w:val="004C33FE"/>
    <w:rsid w:val="004C3556"/>
    <w:rsid w:val="004C74FD"/>
    <w:rsid w:val="004C7EA3"/>
    <w:rsid w:val="004D10C4"/>
    <w:rsid w:val="004D151A"/>
    <w:rsid w:val="004D1E42"/>
    <w:rsid w:val="004D378E"/>
    <w:rsid w:val="004D453B"/>
    <w:rsid w:val="004D4883"/>
    <w:rsid w:val="004D4EA4"/>
    <w:rsid w:val="004D5246"/>
    <w:rsid w:val="004D585F"/>
    <w:rsid w:val="004D6211"/>
    <w:rsid w:val="004D7FE1"/>
    <w:rsid w:val="004E23C0"/>
    <w:rsid w:val="004E25F1"/>
    <w:rsid w:val="004E325F"/>
    <w:rsid w:val="004E433E"/>
    <w:rsid w:val="004E4E3E"/>
    <w:rsid w:val="004E5F4B"/>
    <w:rsid w:val="004E621C"/>
    <w:rsid w:val="004E6364"/>
    <w:rsid w:val="004E6AFE"/>
    <w:rsid w:val="004E78A5"/>
    <w:rsid w:val="004E7ECD"/>
    <w:rsid w:val="004F0419"/>
    <w:rsid w:val="004F041E"/>
    <w:rsid w:val="004F10B7"/>
    <w:rsid w:val="004F2562"/>
    <w:rsid w:val="004F4EF1"/>
    <w:rsid w:val="004F7E5B"/>
    <w:rsid w:val="005024CE"/>
    <w:rsid w:val="00502531"/>
    <w:rsid w:val="00503BF6"/>
    <w:rsid w:val="00505A3F"/>
    <w:rsid w:val="00506040"/>
    <w:rsid w:val="00506743"/>
    <w:rsid w:val="00506D73"/>
    <w:rsid w:val="00506DEC"/>
    <w:rsid w:val="00510500"/>
    <w:rsid w:val="0051126B"/>
    <w:rsid w:val="0051222A"/>
    <w:rsid w:val="0051298C"/>
    <w:rsid w:val="00514962"/>
    <w:rsid w:val="00516182"/>
    <w:rsid w:val="0052193A"/>
    <w:rsid w:val="005241DC"/>
    <w:rsid w:val="00524C0B"/>
    <w:rsid w:val="00525ADE"/>
    <w:rsid w:val="0052783C"/>
    <w:rsid w:val="00527DBA"/>
    <w:rsid w:val="0053228E"/>
    <w:rsid w:val="005341A7"/>
    <w:rsid w:val="0053561F"/>
    <w:rsid w:val="00535823"/>
    <w:rsid w:val="005362A0"/>
    <w:rsid w:val="00536D76"/>
    <w:rsid w:val="0054082C"/>
    <w:rsid w:val="00541C31"/>
    <w:rsid w:val="00542A56"/>
    <w:rsid w:val="00544752"/>
    <w:rsid w:val="00545245"/>
    <w:rsid w:val="005453E5"/>
    <w:rsid w:val="005462EE"/>
    <w:rsid w:val="00547DA7"/>
    <w:rsid w:val="00550B54"/>
    <w:rsid w:val="005511C0"/>
    <w:rsid w:val="005524C7"/>
    <w:rsid w:val="00552D5B"/>
    <w:rsid w:val="0055584B"/>
    <w:rsid w:val="0055697D"/>
    <w:rsid w:val="0056282B"/>
    <w:rsid w:val="00563A79"/>
    <w:rsid w:val="00563C8B"/>
    <w:rsid w:val="00565AB1"/>
    <w:rsid w:val="00565DD6"/>
    <w:rsid w:val="00570C60"/>
    <w:rsid w:val="00576A2D"/>
    <w:rsid w:val="0058188C"/>
    <w:rsid w:val="00581EAC"/>
    <w:rsid w:val="00583D1A"/>
    <w:rsid w:val="00584230"/>
    <w:rsid w:val="00585EC0"/>
    <w:rsid w:val="00587DED"/>
    <w:rsid w:val="00590069"/>
    <w:rsid w:val="005900E4"/>
    <w:rsid w:val="0059029B"/>
    <w:rsid w:val="00590502"/>
    <w:rsid w:val="0059197A"/>
    <w:rsid w:val="0059218A"/>
    <w:rsid w:val="0059325F"/>
    <w:rsid w:val="00595C6E"/>
    <w:rsid w:val="005969FD"/>
    <w:rsid w:val="0059701E"/>
    <w:rsid w:val="005A2E22"/>
    <w:rsid w:val="005A3DF8"/>
    <w:rsid w:val="005A4E24"/>
    <w:rsid w:val="005A4F8D"/>
    <w:rsid w:val="005A6215"/>
    <w:rsid w:val="005A6F92"/>
    <w:rsid w:val="005B02A9"/>
    <w:rsid w:val="005B5A49"/>
    <w:rsid w:val="005B5ADD"/>
    <w:rsid w:val="005B6203"/>
    <w:rsid w:val="005C027A"/>
    <w:rsid w:val="005C2C28"/>
    <w:rsid w:val="005C2DFA"/>
    <w:rsid w:val="005C392D"/>
    <w:rsid w:val="005C48D9"/>
    <w:rsid w:val="005C511B"/>
    <w:rsid w:val="005C6E2E"/>
    <w:rsid w:val="005C73CC"/>
    <w:rsid w:val="005C7475"/>
    <w:rsid w:val="005C7539"/>
    <w:rsid w:val="005D03B9"/>
    <w:rsid w:val="005D08F4"/>
    <w:rsid w:val="005D0CF3"/>
    <w:rsid w:val="005D0EDF"/>
    <w:rsid w:val="005D11B7"/>
    <w:rsid w:val="005D1287"/>
    <w:rsid w:val="005D3B95"/>
    <w:rsid w:val="005D4A45"/>
    <w:rsid w:val="005D5069"/>
    <w:rsid w:val="005D730D"/>
    <w:rsid w:val="005E08C4"/>
    <w:rsid w:val="005E2188"/>
    <w:rsid w:val="005E218C"/>
    <w:rsid w:val="005E5141"/>
    <w:rsid w:val="005E733D"/>
    <w:rsid w:val="005E7A09"/>
    <w:rsid w:val="005E7F6F"/>
    <w:rsid w:val="005F0138"/>
    <w:rsid w:val="005F07A9"/>
    <w:rsid w:val="005F13DB"/>
    <w:rsid w:val="005F1CDD"/>
    <w:rsid w:val="005F1D86"/>
    <w:rsid w:val="005F25A0"/>
    <w:rsid w:val="005F276F"/>
    <w:rsid w:val="005F2AEA"/>
    <w:rsid w:val="005F37D7"/>
    <w:rsid w:val="005F55E6"/>
    <w:rsid w:val="005F7482"/>
    <w:rsid w:val="00600321"/>
    <w:rsid w:val="00601BC0"/>
    <w:rsid w:val="006021A1"/>
    <w:rsid w:val="006025EA"/>
    <w:rsid w:val="006032B2"/>
    <w:rsid w:val="00604D2E"/>
    <w:rsid w:val="0060654C"/>
    <w:rsid w:val="00610567"/>
    <w:rsid w:val="006107FE"/>
    <w:rsid w:val="00610EAA"/>
    <w:rsid w:val="00611702"/>
    <w:rsid w:val="006117E5"/>
    <w:rsid w:val="00612BD2"/>
    <w:rsid w:val="00613627"/>
    <w:rsid w:val="00613979"/>
    <w:rsid w:val="006142AD"/>
    <w:rsid w:val="00614C84"/>
    <w:rsid w:val="0061639E"/>
    <w:rsid w:val="0061668B"/>
    <w:rsid w:val="00617711"/>
    <w:rsid w:val="00617CE3"/>
    <w:rsid w:val="00617E62"/>
    <w:rsid w:val="00617FD6"/>
    <w:rsid w:val="0062052D"/>
    <w:rsid w:val="006215A6"/>
    <w:rsid w:val="0062257E"/>
    <w:rsid w:val="00622EF0"/>
    <w:rsid w:val="006235D1"/>
    <w:rsid w:val="006245BB"/>
    <w:rsid w:val="006246D4"/>
    <w:rsid w:val="00624C58"/>
    <w:rsid w:val="00625BC1"/>
    <w:rsid w:val="006268DD"/>
    <w:rsid w:val="0062736C"/>
    <w:rsid w:val="0062760B"/>
    <w:rsid w:val="0062768E"/>
    <w:rsid w:val="00627EF5"/>
    <w:rsid w:val="0063009E"/>
    <w:rsid w:val="00631FAA"/>
    <w:rsid w:val="0063311D"/>
    <w:rsid w:val="006367C4"/>
    <w:rsid w:val="00636B6F"/>
    <w:rsid w:val="0063740C"/>
    <w:rsid w:val="00637F90"/>
    <w:rsid w:val="00640144"/>
    <w:rsid w:val="006419B5"/>
    <w:rsid w:val="00641B67"/>
    <w:rsid w:val="006420E0"/>
    <w:rsid w:val="0064236E"/>
    <w:rsid w:val="006424D8"/>
    <w:rsid w:val="00642658"/>
    <w:rsid w:val="00642776"/>
    <w:rsid w:val="00642C92"/>
    <w:rsid w:val="00642F8D"/>
    <w:rsid w:val="00644A03"/>
    <w:rsid w:val="00644A67"/>
    <w:rsid w:val="00646964"/>
    <w:rsid w:val="00646A81"/>
    <w:rsid w:val="0064747D"/>
    <w:rsid w:val="006474BF"/>
    <w:rsid w:val="00651400"/>
    <w:rsid w:val="00651832"/>
    <w:rsid w:val="00654145"/>
    <w:rsid w:val="00654575"/>
    <w:rsid w:val="00655E68"/>
    <w:rsid w:val="0065786D"/>
    <w:rsid w:val="00660820"/>
    <w:rsid w:val="00660F42"/>
    <w:rsid w:val="00661088"/>
    <w:rsid w:val="00661E96"/>
    <w:rsid w:val="006621D4"/>
    <w:rsid w:val="0066283F"/>
    <w:rsid w:val="0066329B"/>
    <w:rsid w:val="0066346C"/>
    <w:rsid w:val="00663BCF"/>
    <w:rsid w:val="00663C56"/>
    <w:rsid w:val="0066500E"/>
    <w:rsid w:val="00665809"/>
    <w:rsid w:val="00666A62"/>
    <w:rsid w:val="00667335"/>
    <w:rsid w:val="00670AF7"/>
    <w:rsid w:val="00670E9A"/>
    <w:rsid w:val="00672562"/>
    <w:rsid w:val="00673162"/>
    <w:rsid w:val="00673965"/>
    <w:rsid w:val="0067456F"/>
    <w:rsid w:val="00674B39"/>
    <w:rsid w:val="00674D52"/>
    <w:rsid w:val="006757AC"/>
    <w:rsid w:val="00675D96"/>
    <w:rsid w:val="00680E54"/>
    <w:rsid w:val="00681AC3"/>
    <w:rsid w:val="00681DCF"/>
    <w:rsid w:val="0068258C"/>
    <w:rsid w:val="00683239"/>
    <w:rsid w:val="00683596"/>
    <w:rsid w:val="006838E4"/>
    <w:rsid w:val="00683D41"/>
    <w:rsid w:val="0068444C"/>
    <w:rsid w:val="00685A7F"/>
    <w:rsid w:val="00685AA8"/>
    <w:rsid w:val="0069075D"/>
    <w:rsid w:val="00692552"/>
    <w:rsid w:val="006939DA"/>
    <w:rsid w:val="00693DCA"/>
    <w:rsid w:val="006950AC"/>
    <w:rsid w:val="00695531"/>
    <w:rsid w:val="00695D0E"/>
    <w:rsid w:val="0069656B"/>
    <w:rsid w:val="00697626"/>
    <w:rsid w:val="00697CBF"/>
    <w:rsid w:val="006A214E"/>
    <w:rsid w:val="006A2ECB"/>
    <w:rsid w:val="006A4562"/>
    <w:rsid w:val="006A51B6"/>
    <w:rsid w:val="006A6277"/>
    <w:rsid w:val="006A6DAD"/>
    <w:rsid w:val="006A7A3A"/>
    <w:rsid w:val="006A7E8C"/>
    <w:rsid w:val="006B0979"/>
    <w:rsid w:val="006B2C18"/>
    <w:rsid w:val="006B3A02"/>
    <w:rsid w:val="006B40B7"/>
    <w:rsid w:val="006B41E6"/>
    <w:rsid w:val="006B5E34"/>
    <w:rsid w:val="006B71A2"/>
    <w:rsid w:val="006B7FF0"/>
    <w:rsid w:val="006C1982"/>
    <w:rsid w:val="006C2910"/>
    <w:rsid w:val="006C2DE1"/>
    <w:rsid w:val="006C2F49"/>
    <w:rsid w:val="006C54FD"/>
    <w:rsid w:val="006C5F46"/>
    <w:rsid w:val="006C6122"/>
    <w:rsid w:val="006C7292"/>
    <w:rsid w:val="006C7996"/>
    <w:rsid w:val="006C7F50"/>
    <w:rsid w:val="006D0E95"/>
    <w:rsid w:val="006D0F02"/>
    <w:rsid w:val="006D18C3"/>
    <w:rsid w:val="006D2604"/>
    <w:rsid w:val="006D422D"/>
    <w:rsid w:val="006D74C2"/>
    <w:rsid w:val="006D7E85"/>
    <w:rsid w:val="006E1989"/>
    <w:rsid w:val="006E36CD"/>
    <w:rsid w:val="006E3D6E"/>
    <w:rsid w:val="006E41AD"/>
    <w:rsid w:val="006E6267"/>
    <w:rsid w:val="006E734E"/>
    <w:rsid w:val="006F1F4B"/>
    <w:rsid w:val="006F5CC4"/>
    <w:rsid w:val="006F7F88"/>
    <w:rsid w:val="007001F3"/>
    <w:rsid w:val="0070104D"/>
    <w:rsid w:val="0070179C"/>
    <w:rsid w:val="00701A55"/>
    <w:rsid w:val="007029E5"/>
    <w:rsid w:val="00702AEE"/>
    <w:rsid w:val="00703E26"/>
    <w:rsid w:val="0070626B"/>
    <w:rsid w:val="00706876"/>
    <w:rsid w:val="00707231"/>
    <w:rsid w:val="007073AA"/>
    <w:rsid w:val="007105D7"/>
    <w:rsid w:val="00711D1C"/>
    <w:rsid w:val="00712D72"/>
    <w:rsid w:val="00713509"/>
    <w:rsid w:val="00715D01"/>
    <w:rsid w:val="007160AE"/>
    <w:rsid w:val="00717C95"/>
    <w:rsid w:val="007200FE"/>
    <w:rsid w:val="00720A7B"/>
    <w:rsid w:val="0072234A"/>
    <w:rsid w:val="00722636"/>
    <w:rsid w:val="00723F97"/>
    <w:rsid w:val="0072599C"/>
    <w:rsid w:val="00726826"/>
    <w:rsid w:val="00726F59"/>
    <w:rsid w:val="00727F4D"/>
    <w:rsid w:val="00730115"/>
    <w:rsid w:val="007303F0"/>
    <w:rsid w:val="00731E5E"/>
    <w:rsid w:val="0073272A"/>
    <w:rsid w:val="00732FA3"/>
    <w:rsid w:val="0073771A"/>
    <w:rsid w:val="0074038D"/>
    <w:rsid w:val="00740F0D"/>
    <w:rsid w:val="00742C1F"/>
    <w:rsid w:val="00742D91"/>
    <w:rsid w:val="00743649"/>
    <w:rsid w:val="0074404A"/>
    <w:rsid w:val="007442B7"/>
    <w:rsid w:val="00746327"/>
    <w:rsid w:val="007505E2"/>
    <w:rsid w:val="007507C8"/>
    <w:rsid w:val="00752DD3"/>
    <w:rsid w:val="007541F0"/>
    <w:rsid w:val="00754574"/>
    <w:rsid w:val="00755095"/>
    <w:rsid w:val="007566BF"/>
    <w:rsid w:val="00756AA2"/>
    <w:rsid w:val="00757B0A"/>
    <w:rsid w:val="00757CF0"/>
    <w:rsid w:val="007609DE"/>
    <w:rsid w:val="00760A82"/>
    <w:rsid w:val="00762322"/>
    <w:rsid w:val="00762E4E"/>
    <w:rsid w:val="00763723"/>
    <w:rsid w:val="0076487B"/>
    <w:rsid w:val="007652FE"/>
    <w:rsid w:val="00766A50"/>
    <w:rsid w:val="007671B6"/>
    <w:rsid w:val="00772BDE"/>
    <w:rsid w:val="00773BA2"/>
    <w:rsid w:val="00774414"/>
    <w:rsid w:val="00774568"/>
    <w:rsid w:val="00777C4A"/>
    <w:rsid w:val="00782077"/>
    <w:rsid w:val="00783187"/>
    <w:rsid w:val="007832C8"/>
    <w:rsid w:val="0078460C"/>
    <w:rsid w:val="00785204"/>
    <w:rsid w:val="007869D6"/>
    <w:rsid w:val="007903CE"/>
    <w:rsid w:val="007919D7"/>
    <w:rsid w:val="007924DB"/>
    <w:rsid w:val="00794CD0"/>
    <w:rsid w:val="007957C5"/>
    <w:rsid w:val="0079623B"/>
    <w:rsid w:val="007A109B"/>
    <w:rsid w:val="007A123F"/>
    <w:rsid w:val="007A368D"/>
    <w:rsid w:val="007A59F6"/>
    <w:rsid w:val="007A7291"/>
    <w:rsid w:val="007A75D3"/>
    <w:rsid w:val="007A76CB"/>
    <w:rsid w:val="007B0B84"/>
    <w:rsid w:val="007B0FBC"/>
    <w:rsid w:val="007B16AF"/>
    <w:rsid w:val="007B16D7"/>
    <w:rsid w:val="007B37C3"/>
    <w:rsid w:val="007B3E2C"/>
    <w:rsid w:val="007B4703"/>
    <w:rsid w:val="007B4805"/>
    <w:rsid w:val="007B4ECE"/>
    <w:rsid w:val="007B6CE9"/>
    <w:rsid w:val="007B758C"/>
    <w:rsid w:val="007B7A78"/>
    <w:rsid w:val="007C0359"/>
    <w:rsid w:val="007C664B"/>
    <w:rsid w:val="007D16AB"/>
    <w:rsid w:val="007D30C1"/>
    <w:rsid w:val="007D3E5F"/>
    <w:rsid w:val="007D44B8"/>
    <w:rsid w:val="007D4A03"/>
    <w:rsid w:val="007D4A61"/>
    <w:rsid w:val="007D543C"/>
    <w:rsid w:val="007D55AD"/>
    <w:rsid w:val="007E0A3F"/>
    <w:rsid w:val="007E0DB5"/>
    <w:rsid w:val="007E1501"/>
    <w:rsid w:val="007E1ADC"/>
    <w:rsid w:val="007E1CBF"/>
    <w:rsid w:val="007E2571"/>
    <w:rsid w:val="007E2AA4"/>
    <w:rsid w:val="007E3BC0"/>
    <w:rsid w:val="007E3D05"/>
    <w:rsid w:val="007E76F7"/>
    <w:rsid w:val="007F0EB4"/>
    <w:rsid w:val="007F35E6"/>
    <w:rsid w:val="007F361C"/>
    <w:rsid w:val="007F4085"/>
    <w:rsid w:val="007F534B"/>
    <w:rsid w:val="007F5BE6"/>
    <w:rsid w:val="007F7B86"/>
    <w:rsid w:val="008007FB"/>
    <w:rsid w:val="008010A3"/>
    <w:rsid w:val="008015C3"/>
    <w:rsid w:val="00803DC4"/>
    <w:rsid w:val="00805C2E"/>
    <w:rsid w:val="00806325"/>
    <w:rsid w:val="008065EA"/>
    <w:rsid w:val="00807BD7"/>
    <w:rsid w:val="00807C04"/>
    <w:rsid w:val="00807E7F"/>
    <w:rsid w:val="00810613"/>
    <w:rsid w:val="00810E52"/>
    <w:rsid w:val="008137E7"/>
    <w:rsid w:val="0081522D"/>
    <w:rsid w:val="00816CD4"/>
    <w:rsid w:val="00817D00"/>
    <w:rsid w:val="00820B34"/>
    <w:rsid w:val="00825560"/>
    <w:rsid w:val="00825A16"/>
    <w:rsid w:val="008261BD"/>
    <w:rsid w:val="00826FB8"/>
    <w:rsid w:val="00827CC7"/>
    <w:rsid w:val="00830F0E"/>
    <w:rsid w:val="00831FFF"/>
    <w:rsid w:val="0083300C"/>
    <w:rsid w:val="008339A8"/>
    <w:rsid w:val="008346B5"/>
    <w:rsid w:val="00834BF1"/>
    <w:rsid w:val="008353C7"/>
    <w:rsid w:val="0083605E"/>
    <w:rsid w:val="008361C7"/>
    <w:rsid w:val="008362CF"/>
    <w:rsid w:val="008378CF"/>
    <w:rsid w:val="00840625"/>
    <w:rsid w:val="0084299D"/>
    <w:rsid w:val="0084309B"/>
    <w:rsid w:val="0084426B"/>
    <w:rsid w:val="008460DE"/>
    <w:rsid w:val="00846F9A"/>
    <w:rsid w:val="00847431"/>
    <w:rsid w:val="00847D72"/>
    <w:rsid w:val="00855B7E"/>
    <w:rsid w:val="0085633A"/>
    <w:rsid w:val="00857382"/>
    <w:rsid w:val="008578D2"/>
    <w:rsid w:val="00857D37"/>
    <w:rsid w:val="008601EB"/>
    <w:rsid w:val="00861699"/>
    <w:rsid w:val="00862478"/>
    <w:rsid w:val="00862805"/>
    <w:rsid w:val="00862CC4"/>
    <w:rsid w:val="00864807"/>
    <w:rsid w:val="00864DC7"/>
    <w:rsid w:val="00865194"/>
    <w:rsid w:val="008655E4"/>
    <w:rsid w:val="00866986"/>
    <w:rsid w:val="00866F58"/>
    <w:rsid w:val="0087004D"/>
    <w:rsid w:val="00870B29"/>
    <w:rsid w:val="00873349"/>
    <w:rsid w:val="0087600E"/>
    <w:rsid w:val="008764DB"/>
    <w:rsid w:val="00877541"/>
    <w:rsid w:val="00877A19"/>
    <w:rsid w:val="00877FF7"/>
    <w:rsid w:val="0088045F"/>
    <w:rsid w:val="008824D0"/>
    <w:rsid w:val="00882D71"/>
    <w:rsid w:val="0088564F"/>
    <w:rsid w:val="00886923"/>
    <w:rsid w:val="00887EE1"/>
    <w:rsid w:val="00890A08"/>
    <w:rsid w:val="00891601"/>
    <w:rsid w:val="00891BAB"/>
    <w:rsid w:val="00896295"/>
    <w:rsid w:val="00897183"/>
    <w:rsid w:val="00897C5E"/>
    <w:rsid w:val="008A11D5"/>
    <w:rsid w:val="008A25AF"/>
    <w:rsid w:val="008A2A8E"/>
    <w:rsid w:val="008A2DE3"/>
    <w:rsid w:val="008A3CA9"/>
    <w:rsid w:val="008A3EC4"/>
    <w:rsid w:val="008A43C8"/>
    <w:rsid w:val="008A4FC4"/>
    <w:rsid w:val="008A53E4"/>
    <w:rsid w:val="008A6DD9"/>
    <w:rsid w:val="008B0F3D"/>
    <w:rsid w:val="008B21ED"/>
    <w:rsid w:val="008B2768"/>
    <w:rsid w:val="008B2E70"/>
    <w:rsid w:val="008B4F5C"/>
    <w:rsid w:val="008B77EE"/>
    <w:rsid w:val="008C007F"/>
    <w:rsid w:val="008C1673"/>
    <w:rsid w:val="008C4C75"/>
    <w:rsid w:val="008C5173"/>
    <w:rsid w:val="008C5F7A"/>
    <w:rsid w:val="008C694A"/>
    <w:rsid w:val="008D26B1"/>
    <w:rsid w:val="008D2803"/>
    <w:rsid w:val="008D560B"/>
    <w:rsid w:val="008D6A96"/>
    <w:rsid w:val="008E447E"/>
    <w:rsid w:val="008E79F5"/>
    <w:rsid w:val="008F1A75"/>
    <w:rsid w:val="008F2615"/>
    <w:rsid w:val="008F273F"/>
    <w:rsid w:val="008F2D2F"/>
    <w:rsid w:val="008F392D"/>
    <w:rsid w:val="008F5644"/>
    <w:rsid w:val="008F61E8"/>
    <w:rsid w:val="008F6343"/>
    <w:rsid w:val="008F7C19"/>
    <w:rsid w:val="008F7F33"/>
    <w:rsid w:val="008F7F55"/>
    <w:rsid w:val="00900627"/>
    <w:rsid w:val="009007EB"/>
    <w:rsid w:val="00900F88"/>
    <w:rsid w:val="0090196D"/>
    <w:rsid w:val="00901E25"/>
    <w:rsid w:val="00901EE9"/>
    <w:rsid w:val="00902697"/>
    <w:rsid w:val="009029B4"/>
    <w:rsid w:val="00902B68"/>
    <w:rsid w:val="00902E63"/>
    <w:rsid w:val="0090327A"/>
    <w:rsid w:val="009050B9"/>
    <w:rsid w:val="00905355"/>
    <w:rsid w:val="00905B09"/>
    <w:rsid w:val="00906339"/>
    <w:rsid w:val="00906771"/>
    <w:rsid w:val="00906ADB"/>
    <w:rsid w:val="009071EB"/>
    <w:rsid w:val="00910572"/>
    <w:rsid w:val="0091076E"/>
    <w:rsid w:val="0091093F"/>
    <w:rsid w:val="00910AE4"/>
    <w:rsid w:val="0091133A"/>
    <w:rsid w:val="00911FC1"/>
    <w:rsid w:val="00912593"/>
    <w:rsid w:val="00912FEF"/>
    <w:rsid w:val="00913342"/>
    <w:rsid w:val="009139DC"/>
    <w:rsid w:val="00913F8C"/>
    <w:rsid w:val="009157C2"/>
    <w:rsid w:val="00917020"/>
    <w:rsid w:val="00917F9C"/>
    <w:rsid w:val="009205F0"/>
    <w:rsid w:val="00921469"/>
    <w:rsid w:val="00921BE0"/>
    <w:rsid w:val="0092367D"/>
    <w:rsid w:val="00923CF2"/>
    <w:rsid w:val="0092465F"/>
    <w:rsid w:val="009255D9"/>
    <w:rsid w:val="00925FAA"/>
    <w:rsid w:val="00927433"/>
    <w:rsid w:val="00932EB4"/>
    <w:rsid w:val="009337FA"/>
    <w:rsid w:val="0093446A"/>
    <w:rsid w:val="00934582"/>
    <w:rsid w:val="0093598B"/>
    <w:rsid w:val="00935B5D"/>
    <w:rsid w:val="00937583"/>
    <w:rsid w:val="00940047"/>
    <w:rsid w:val="00940220"/>
    <w:rsid w:val="009438E5"/>
    <w:rsid w:val="00945C76"/>
    <w:rsid w:val="00945EB8"/>
    <w:rsid w:val="0094647F"/>
    <w:rsid w:val="00952B6E"/>
    <w:rsid w:val="00953084"/>
    <w:rsid w:val="00953C41"/>
    <w:rsid w:val="00954FF2"/>
    <w:rsid w:val="00955474"/>
    <w:rsid w:val="0096073A"/>
    <w:rsid w:val="00961164"/>
    <w:rsid w:val="00962843"/>
    <w:rsid w:val="00962F72"/>
    <w:rsid w:val="0096322B"/>
    <w:rsid w:val="009641C2"/>
    <w:rsid w:val="00965867"/>
    <w:rsid w:val="00966496"/>
    <w:rsid w:val="00966AAC"/>
    <w:rsid w:val="00970961"/>
    <w:rsid w:val="00972136"/>
    <w:rsid w:val="009741EE"/>
    <w:rsid w:val="0097464F"/>
    <w:rsid w:val="009748EF"/>
    <w:rsid w:val="009761CF"/>
    <w:rsid w:val="00977189"/>
    <w:rsid w:val="00977C11"/>
    <w:rsid w:val="00977EE0"/>
    <w:rsid w:val="009809F3"/>
    <w:rsid w:val="009811CA"/>
    <w:rsid w:val="009818FF"/>
    <w:rsid w:val="00981AD4"/>
    <w:rsid w:val="009823A3"/>
    <w:rsid w:val="00982850"/>
    <w:rsid w:val="00983098"/>
    <w:rsid w:val="00983C54"/>
    <w:rsid w:val="009843ED"/>
    <w:rsid w:val="00984989"/>
    <w:rsid w:val="00984E02"/>
    <w:rsid w:val="00984FAC"/>
    <w:rsid w:val="00986C2E"/>
    <w:rsid w:val="00986C98"/>
    <w:rsid w:val="00986EE9"/>
    <w:rsid w:val="00990F21"/>
    <w:rsid w:val="00991BF5"/>
    <w:rsid w:val="00992A39"/>
    <w:rsid w:val="00997CDB"/>
    <w:rsid w:val="009A01D1"/>
    <w:rsid w:val="009A1DF0"/>
    <w:rsid w:val="009A3289"/>
    <w:rsid w:val="009A32A6"/>
    <w:rsid w:val="009A4A62"/>
    <w:rsid w:val="009A5544"/>
    <w:rsid w:val="009A581B"/>
    <w:rsid w:val="009A5C0C"/>
    <w:rsid w:val="009A5F89"/>
    <w:rsid w:val="009A682B"/>
    <w:rsid w:val="009A70A6"/>
    <w:rsid w:val="009A7F9E"/>
    <w:rsid w:val="009B058F"/>
    <w:rsid w:val="009B09F8"/>
    <w:rsid w:val="009B0E64"/>
    <w:rsid w:val="009B1B67"/>
    <w:rsid w:val="009B3851"/>
    <w:rsid w:val="009B4D94"/>
    <w:rsid w:val="009B508D"/>
    <w:rsid w:val="009B686A"/>
    <w:rsid w:val="009B7A6A"/>
    <w:rsid w:val="009C1385"/>
    <w:rsid w:val="009C1611"/>
    <w:rsid w:val="009C2091"/>
    <w:rsid w:val="009C31CD"/>
    <w:rsid w:val="009C4D15"/>
    <w:rsid w:val="009C582E"/>
    <w:rsid w:val="009C75B3"/>
    <w:rsid w:val="009C7601"/>
    <w:rsid w:val="009C7CE6"/>
    <w:rsid w:val="009D0964"/>
    <w:rsid w:val="009D0F5E"/>
    <w:rsid w:val="009D303D"/>
    <w:rsid w:val="009D5316"/>
    <w:rsid w:val="009D73DF"/>
    <w:rsid w:val="009E433E"/>
    <w:rsid w:val="009E6A79"/>
    <w:rsid w:val="009E744D"/>
    <w:rsid w:val="009F0D8B"/>
    <w:rsid w:val="009F0DE7"/>
    <w:rsid w:val="009F26E2"/>
    <w:rsid w:val="009F2B0A"/>
    <w:rsid w:val="009F4AAC"/>
    <w:rsid w:val="009F5294"/>
    <w:rsid w:val="009F660D"/>
    <w:rsid w:val="009F7321"/>
    <w:rsid w:val="009F7ADC"/>
    <w:rsid w:val="00A012A0"/>
    <w:rsid w:val="00A01724"/>
    <w:rsid w:val="00A02165"/>
    <w:rsid w:val="00A02374"/>
    <w:rsid w:val="00A02726"/>
    <w:rsid w:val="00A0300B"/>
    <w:rsid w:val="00A03FAF"/>
    <w:rsid w:val="00A056E3"/>
    <w:rsid w:val="00A06A12"/>
    <w:rsid w:val="00A072A4"/>
    <w:rsid w:val="00A07D22"/>
    <w:rsid w:val="00A10727"/>
    <w:rsid w:val="00A12DEA"/>
    <w:rsid w:val="00A13329"/>
    <w:rsid w:val="00A139D1"/>
    <w:rsid w:val="00A140E9"/>
    <w:rsid w:val="00A1467C"/>
    <w:rsid w:val="00A14B59"/>
    <w:rsid w:val="00A15886"/>
    <w:rsid w:val="00A16949"/>
    <w:rsid w:val="00A16E06"/>
    <w:rsid w:val="00A17C60"/>
    <w:rsid w:val="00A20B13"/>
    <w:rsid w:val="00A20F6F"/>
    <w:rsid w:val="00A21265"/>
    <w:rsid w:val="00A2382C"/>
    <w:rsid w:val="00A24C40"/>
    <w:rsid w:val="00A24C8E"/>
    <w:rsid w:val="00A25683"/>
    <w:rsid w:val="00A2575A"/>
    <w:rsid w:val="00A25AFC"/>
    <w:rsid w:val="00A25BEF"/>
    <w:rsid w:val="00A26B38"/>
    <w:rsid w:val="00A27F77"/>
    <w:rsid w:val="00A302C4"/>
    <w:rsid w:val="00A325B3"/>
    <w:rsid w:val="00A32675"/>
    <w:rsid w:val="00A334C5"/>
    <w:rsid w:val="00A33542"/>
    <w:rsid w:val="00A33547"/>
    <w:rsid w:val="00A33AAA"/>
    <w:rsid w:val="00A33CB6"/>
    <w:rsid w:val="00A353F6"/>
    <w:rsid w:val="00A362BB"/>
    <w:rsid w:val="00A40166"/>
    <w:rsid w:val="00A40F95"/>
    <w:rsid w:val="00A41213"/>
    <w:rsid w:val="00A4297E"/>
    <w:rsid w:val="00A42A6B"/>
    <w:rsid w:val="00A42F26"/>
    <w:rsid w:val="00A43646"/>
    <w:rsid w:val="00A43DF7"/>
    <w:rsid w:val="00A44937"/>
    <w:rsid w:val="00A457DC"/>
    <w:rsid w:val="00A46658"/>
    <w:rsid w:val="00A50E68"/>
    <w:rsid w:val="00A5121D"/>
    <w:rsid w:val="00A5161C"/>
    <w:rsid w:val="00A5250C"/>
    <w:rsid w:val="00A52536"/>
    <w:rsid w:val="00A53016"/>
    <w:rsid w:val="00A53537"/>
    <w:rsid w:val="00A54BF7"/>
    <w:rsid w:val="00A54D33"/>
    <w:rsid w:val="00A57FA7"/>
    <w:rsid w:val="00A63E5B"/>
    <w:rsid w:val="00A6486D"/>
    <w:rsid w:val="00A668E5"/>
    <w:rsid w:val="00A674EA"/>
    <w:rsid w:val="00A67D1B"/>
    <w:rsid w:val="00A74C94"/>
    <w:rsid w:val="00A75454"/>
    <w:rsid w:val="00A754BA"/>
    <w:rsid w:val="00A7567C"/>
    <w:rsid w:val="00A76863"/>
    <w:rsid w:val="00A76965"/>
    <w:rsid w:val="00A76B9B"/>
    <w:rsid w:val="00A80CE7"/>
    <w:rsid w:val="00A827EC"/>
    <w:rsid w:val="00A82B2E"/>
    <w:rsid w:val="00A83BE7"/>
    <w:rsid w:val="00A8429A"/>
    <w:rsid w:val="00A84DD9"/>
    <w:rsid w:val="00A84FD9"/>
    <w:rsid w:val="00A8536F"/>
    <w:rsid w:val="00A90873"/>
    <w:rsid w:val="00A9315A"/>
    <w:rsid w:val="00A933A3"/>
    <w:rsid w:val="00A94057"/>
    <w:rsid w:val="00A946D7"/>
    <w:rsid w:val="00A95323"/>
    <w:rsid w:val="00A95FC9"/>
    <w:rsid w:val="00A965AE"/>
    <w:rsid w:val="00AA056A"/>
    <w:rsid w:val="00AA05EB"/>
    <w:rsid w:val="00AA2407"/>
    <w:rsid w:val="00AA43F1"/>
    <w:rsid w:val="00AA4983"/>
    <w:rsid w:val="00AA49A5"/>
    <w:rsid w:val="00AA7D10"/>
    <w:rsid w:val="00AB00C7"/>
    <w:rsid w:val="00AB2C0D"/>
    <w:rsid w:val="00AB3B30"/>
    <w:rsid w:val="00AB5A4E"/>
    <w:rsid w:val="00AB6F50"/>
    <w:rsid w:val="00AB7668"/>
    <w:rsid w:val="00AB7910"/>
    <w:rsid w:val="00AB7C2A"/>
    <w:rsid w:val="00AC01BE"/>
    <w:rsid w:val="00AC0524"/>
    <w:rsid w:val="00AC127E"/>
    <w:rsid w:val="00AC16DC"/>
    <w:rsid w:val="00AC1B48"/>
    <w:rsid w:val="00AC2B2C"/>
    <w:rsid w:val="00AC3815"/>
    <w:rsid w:val="00AC3DFA"/>
    <w:rsid w:val="00AD0761"/>
    <w:rsid w:val="00AD10E6"/>
    <w:rsid w:val="00AD1D82"/>
    <w:rsid w:val="00AD2A5D"/>
    <w:rsid w:val="00AD3E94"/>
    <w:rsid w:val="00AD47DA"/>
    <w:rsid w:val="00AD4914"/>
    <w:rsid w:val="00AD4EB3"/>
    <w:rsid w:val="00AD6462"/>
    <w:rsid w:val="00AD7D84"/>
    <w:rsid w:val="00AE00BF"/>
    <w:rsid w:val="00AE00FC"/>
    <w:rsid w:val="00AE0D3C"/>
    <w:rsid w:val="00AE1BEC"/>
    <w:rsid w:val="00AE1C62"/>
    <w:rsid w:val="00AE425C"/>
    <w:rsid w:val="00AE4BDC"/>
    <w:rsid w:val="00AE5506"/>
    <w:rsid w:val="00AE58EE"/>
    <w:rsid w:val="00AE6473"/>
    <w:rsid w:val="00AE6BD5"/>
    <w:rsid w:val="00AE702F"/>
    <w:rsid w:val="00AE794F"/>
    <w:rsid w:val="00AE7D64"/>
    <w:rsid w:val="00AF133E"/>
    <w:rsid w:val="00AF149F"/>
    <w:rsid w:val="00AF3673"/>
    <w:rsid w:val="00AF4216"/>
    <w:rsid w:val="00AF521F"/>
    <w:rsid w:val="00AF5E88"/>
    <w:rsid w:val="00AF62B7"/>
    <w:rsid w:val="00AF7F87"/>
    <w:rsid w:val="00B0018F"/>
    <w:rsid w:val="00B00A44"/>
    <w:rsid w:val="00B014E6"/>
    <w:rsid w:val="00B01A7D"/>
    <w:rsid w:val="00B01D33"/>
    <w:rsid w:val="00B03072"/>
    <w:rsid w:val="00B033E8"/>
    <w:rsid w:val="00B04704"/>
    <w:rsid w:val="00B10588"/>
    <w:rsid w:val="00B1120C"/>
    <w:rsid w:val="00B125FB"/>
    <w:rsid w:val="00B12D5D"/>
    <w:rsid w:val="00B12F8A"/>
    <w:rsid w:val="00B144BB"/>
    <w:rsid w:val="00B14749"/>
    <w:rsid w:val="00B148EC"/>
    <w:rsid w:val="00B150EA"/>
    <w:rsid w:val="00B15633"/>
    <w:rsid w:val="00B161E6"/>
    <w:rsid w:val="00B20DDD"/>
    <w:rsid w:val="00B21157"/>
    <w:rsid w:val="00B2350B"/>
    <w:rsid w:val="00B23B12"/>
    <w:rsid w:val="00B2401E"/>
    <w:rsid w:val="00B24F9B"/>
    <w:rsid w:val="00B26B98"/>
    <w:rsid w:val="00B27188"/>
    <w:rsid w:val="00B27512"/>
    <w:rsid w:val="00B3017A"/>
    <w:rsid w:val="00B3019B"/>
    <w:rsid w:val="00B319F4"/>
    <w:rsid w:val="00B31E5C"/>
    <w:rsid w:val="00B32688"/>
    <w:rsid w:val="00B3510F"/>
    <w:rsid w:val="00B35161"/>
    <w:rsid w:val="00B36C04"/>
    <w:rsid w:val="00B36D83"/>
    <w:rsid w:val="00B37028"/>
    <w:rsid w:val="00B4178A"/>
    <w:rsid w:val="00B43E5A"/>
    <w:rsid w:val="00B44A99"/>
    <w:rsid w:val="00B463DC"/>
    <w:rsid w:val="00B46FA5"/>
    <w:rsid w:val="00B51ADA"/>
    <w:rsid w:val="00B52142"/>
    <w:rsid w:val="00B53606"/>
    <w:rsid w:val="00B538C2"/>
    <w:rsid w:val="00B55F38"/>
    <w:rsid w:val="00B57D9F"/>
    <w:rsid w:val="00B60585"/>
    <w:rsid w:val="00B606A7"/>
    <w:rsid w:val="00B60D91"/>
    <w:rsid w:val="00B64A46"/>
    <w:rsid w:val="00B67812"/>
    <w:rsid w:val="00B703B4"/>
    <w:rsid w:val="00B71FA8"/>
    <w:rsid w:val="00B738C5"/>
    <w:rsid w:val="00B73B4B"/>
    <w:rsid w:val="00B73EF9"/>
    <w:rsid w:val="00B74ED1"/>
    <w:rsid w:val="00B80734"/>
    <w:rsid w:val="00B90001"/>
    <w:rsid w:val="00B92914"/>
    <w:rsid w:val="00B9356D"/>
    <w:rsid w:val="00B95229"/>
    <w:rsid w:val="00B96F9E"/>
    <w:rsid w:val="00B97A9C"/>
    <w:rsid w:val="00B97DE3"/>
    <w:rsid w:val="00BA0699"/>
    <w:rsid w:val="00BA0780"/>
    <w:rsid w:val="00BA0F10"/>
    <w:rsid w:val="00BA120E"/>
    <w:rsid w:val="00BA2249"/>
    <w:rsid w:val="00BA2789"/>
    <w:rsid w:val="00BA2CD6"/>
    <w:rsid w:val="00BA5255"/>
    <w:rsid w:val="00BA55FB"/>
    <w:rsid w:val="00BA6195"/>
    <w:rsid w:val="00BA6991"/>
    <w:rsid w:val="00BA6EA8"/>
    <w:rsid w:val="00BA74C4"/>
    <w:rsid w:val="00BB30EE"/>
    <w:rsid w:val="00BB463D"/>
    <w:rsid w:val="00BB7211"/>
    <w:rsid w:val="00BB77E5"/>
    <w:rsid w:val="00BC0170"/>
    <w:rsid w:val="00BC0E03"/>
    <w:rsid w:val="00BC17DF"/>
    <w:rsid w:val="00BC2EAB"/>
    <w:rsid w:val="00BC637A"/>
    <w:rsid w:val="00BC70BA"/>
    <w:rsid w:val="00BD0C0F"/>
    <w:rsid w:val="00BD27DE"/>
    <w:rsid w:val="00BD2EF8"/>
    <w:rsid w:val="00BD4F7A"/>
    <w:rsid w:val="00BD76B7"/>
    <w:rsid w:val="00BE01DF"/>
    <w:rsid w:val="00BE1CF0"/>
    <w:rsid w:val="00BE28A6"/>
    <w:rsid w:val="00BE3E13"/>
    <w:rsid w:val="00BE6E25"/>
    <w:rsid w:val="00BF2180"/>
    <w:rsid w:val="00BF23E4"/>
    <w:rsid w:val="00BF2C5C"/>
    <w:rsid w:val="00BF2FDB"/>
    <w:rsid w:val="00BF34BD"/>
    <w:rsid w:val="00BF4D62"/>
    <w:rsid w:val="00BF4DC6"/>
    <w:rsid w:val="00BF5A98"/>
    <w:rsid w:val="00BF61FB"/>
    <w:rsid w:val="00BF694F"/>
    <w:rsid w:val="00BF780D"/>
    <w:rsid w:val="00BF7D19"/>
    <w:rsid w:val="00BF7F2D"/>
    <w:rsid w:val="00C01668"/>
    <w:rsid w:val="00C01883"/>
    <w:rsid w:val="00C0229D"/>
    <w:rsid w:val="00C03565"/>
    <w:rsid w:val="00C0670E"/>
    <w:rsid w:val="00C06FB6"/>
    <w:rsid w:val="00C076E0"/>
    <w:rsid w:val="00C10691"/>
    <w:rsid w:val="00C12835"/>
    <w:rsid w:val="00C1296B"/>
    <w:rsid w:val="00C1435C"/>
    <w:rsid w:val="00C15D05"/>
    <w:rsid w:val="00C16825"/>
    <w:rsid w:val="00C169F8"/>
    <w:rsid w:val="00C16E61"/>
    <w:rsid w:val="00C21E20"/>
    <w:rsid w:val="00C23118"/>
    <w:rsid w:val="00C23AC3"/>
    <w:rsid w:val="00C24893"/>
    <w:rsid w:val="00C2556C"/>
    <w:rsid w:val="00C25EF7"/>
    <w:rsid w:val="00C25F46"/>
    <w:rsid w:val="00C26550"/>
    <w:rsid w:val="00C26D45"/>
    <w:rsid w:val="00C31601"/>
    <w:rsid w:val="00C325C6"/>
    <w:rsid w:val="00C329FF"/>
    <w:rsid w:val="00C35FBA"/>
    <w:rsid w:val="00C40214"/>
    <w:rsid w:val="00C40BE4"/>
    <w:rsid w:val="00C410B9"/>
    <w:rsid w:val="00C413DD"/>
    <w:rsid w:val="00C422AB"/>
    <w:rsid w:val="00C43798"/>
    <w:rsid w:val="00C454AD"/>
    <w:rsid w:val="00C4582D"/>
    <w:rsid w:val="00C459CC"/>
    <w:rsid w:val="00C45B00"/>
    <w:rsid w:val="00C45B32"/>
    <w:rsid w:val="00C47C79"/>
    <w:rsid w:val="00C47F1A"/>
    <w:rsid w:val="00C502EF"/>
    <w:rsid w:val="00C50ED5"/>
    <w:rsid w:val="00C511C3"/>
    <w:rsid w:val="00C5139A"/>
    <w:rsid w:val="00C53161"/>
    <w:rsid w:val="00C54B20"/>
    <w:rsid w:val="00C55DA8"/>
    <w:rsid w:val="00C55DF9"/>
    <w:rsid w:val="00C56EA9"/>
    <w:rsid w:val="00C57261"/>
    <w:rsid w:val="00C57A95"/>
    <w:rsid w:val="00C6187B"/>
    <w:rsid w:val="00C629D0"/>
    <w:rsid w:val="00C630AF"/>
    <w:rsid w:val="00C634A0"/>
    <w:rsid w:val="00C6376A"/>
    <w:rsid w:val="00C63998"/>
    <w:rsid w:val="00C64B83"/>
    <w:rsid w:val="00C64DCA"/>
    <w:rsid w:val="00C6596A"/>
    <w:rsid w:val="00C65F78"/>
    <w:rsid w:val="00C700E7"/>
    <w:rsid w:val="00C70618"/>
    <w:rsid w:val="00C72131"/>
    <w:rsid w:val="00C72E6F"/>
    <w:rsid w:val="00C73BC1"/>
    <w:rsid w:val="00C747B5"/>
    <w:rsid w:val="00C804CA"/>
    <w:rsid w:val="00C8211A"/>
    <w:rsid w:val="00C8257F"/>
    <w:rsid w:val="00C82AA3"/>
    <w:rsid w:val="00C84874"/>
    <w:rsid w:val="00C8583A"/>
    <w:rsid w:val="00C865DD"/>
    <w:rsid w:val="00C86616"/>
    <w:rsid w:val="00C87234"/>
    <w:rsid w:val="00C879F9"/>
    <w:rsid w:val="00C87C04"/>
    <w:rsid w:val="00C91A42"/>
    <w:rsid w:val="00C91D96"/>
    <w:rsid w:val="00C91DDA"/>
    <w:rsid w:val="00C9209B"/>
    <w:rsid w:val="00C9224A"/>
    <w:rsid w:val="00C94210"/>
    <w:rsid w:val="00C96AE4"/>
    <w:rsid w:val="00C97938"/>
    <w:rsid w:val="00CA1E70"/>
    <w:rsid w:val="00CA4B3B"/>
    <w:rsid w:val="00CA5277"/>
    <w:rsid w:val="00CA5BA9"/>
    <w:rsid w:val="00CA77A9"/>
    <w:rsid w:val="00CA79B9"/>
    <w:rsid w:val="00CB4173"/>
    <w:rsid w:val="00CB4732"/>
    <w:rsid w:val="00CB4813"/>
    <w:rsid w:val="00CC16FB"/>
    <w:rsid w:val="00CC2384"/>
    <w:rsid w:val="00CC2E7F"/>
    <w:rsid w:val="00CC30AB"/>
    <w:rsid w:val="00CC33EC"/>
    <w:rsid w:val="00CC353E"/>
    <w:rsid w:val="00CC3A7E"/>
    <w:rsid w:val="00CC4221"/>
    <w:rsid w:val="00CC468D"/>
    <w:rsid w:val="00CC6680"/>
    <w:rsid w:val="00CC7798"/>
    <w:rsid w:val="00CD18E2"/>
    <w:rsid w:val="00CD2B53"/>
    <w:rsid w:val="00CD2B64"/>
    <w:rsid w:val="00CD36FF"/>
    <w:rsid w:val="00CD3DDF"/>
    <w:rsid w:val="00CD3F4A"/>
    <w:rsid w:val="00CD48E1"/>
    <w:rsid w:val="00CD54EB"/>
    <w:rsid w:val="00CD7926"/>
    <w:rsid w:val="00CE2BB4"/>
    <w:rsid w:val="00CE3809"/>
    <w:rsid w:val="00CE3C2C"/>
    <w:rsid w:val="00CE442B"/>
    <w:rsid w:val="00CE449F"/>
    <w:rsid w:val="00CE4C87"/>
    <w:rsid w:val="00CE5A43"/>
    <w:rsid w:val="00CE7C30"/>
    <w:rsid w:val="00CE7FE0"/>
    <w:rsid w:val="00CF019B"/>
    <w:rsid w:val="00CF25E8"/>
    <w:rsid w:val="00CF2847"/>
    <w:rsid w:val="00CF28C6"/>
    <w:rsid w:val="00CF3084"/>
    <w:rsid w:val="00CF4B61"/>
    <w:rsid w:val="00CF54DA"/>
    <w:rsid w:val="00CF5801"/>
    <w:rsid w:val="00CF5AEB"/>
    <w:rsid w:val="00CF637C"/>
    <w:rsid w:val="00CF6859"/>
    <w:rsid w:val="00CF696F"/>
    <w:rsid w:val="00CF74E3"/>
    <w:rsid w:val="00CF79B6"/>
    <w:rsid w:val="00D00A6E"/>
    <w:rsid w:val="00D0151E"/>
    <w:rsid w:val="00D019E2"/>
    <w:rsid w:val="00D01B20"/>
    <w:rsid w:val="00D01EB6"/>
    <w:rsid w:val="00D02E37"/>
    <w:rsid w:val="00D0323A"/>
    <w:rsid w:val="00D04038"/>
    <w:rsid w:val="00D1172E"/>
    <w:rsid w:val="00D12AFA"/>
    <w:rsid w:val="00D15D54"/>
    <w:rsid w:val="00D20B6B"/>
    <w:rsid w:val="00D23FB7"/>
    <w:rsid w:val="00D243A5"/>
    <w:rsid w:val="00D26577"/>
    <w:rsid w:val="00D26617"/>
    <w:rsid w:val="00D2674C"/>
    <w:rsid w:val="00D27C4E"/>
    <w:rsid w:val="00D27DA4"/>
    <w:rsid w:val="00D312EB"/>
    <w:rsid w:val="00D32906"/>
    <w:rsid w:val="00D339A8"/>
    <w:rsid w:val="00D33E97"/>
    <w:rsid w:val="00D34E3D"/>
    <w:rsid w:val="00D35AF1"/>
    <w:rsid w:val="00D363D5"/>
    <w:rsid w:val="00D4287F"/>
    <w:rsid w:val="00D44608"/>
    <w:rsid w:val="00D4553F"/>
    <w:rsid w:val="00D4723C"/>
    <w:rsid w:val="00D4745D"/>
    <w:rsid w:val="00D50291"/>
    <w:rsid w:val="00D504B4"/>
    <w:rsid w:val="00D5082B"/>
    <w:rsid w:val="00D51BEE"/>
    <w:rsid w:val="00D530B1"/>
    <w:rsid w:val="00D5367E"/>
    <w:rsid w:val="00D54E5A"/>
    <w:rsid w:val="00D54EAA"/>
    <w:rsid w:val="00D5519A"/>
    <w:rsid w:val="00D56804"/>
    <w:rsid w:val="00D616B6"/>
    <w:rsid w:val="00D62056"/>
    <w:rsid w:val="00D6221C"/>
    <w:rsid w:val="00D623BB"/>
    <w:rsid w:val="00D63B3C"/>
    <w:rsid w:val="00D6463E"/>
    <w:rsid w:val="00D649E6"/>
    <w:rsid w:val="00D66C3A"/>
    <w:rsid w:val="00D72543"/>
    <w:rsid w:val="00D727EA"/>
    <w:rsid w:val="00D7404A"/>
    <w:rsid w:val="00D74947"/>
    <w:rsid w:val="00D749B7"/>
    <w:rsid w:val="00D74DDC"/>
    <w:rsid w:val="00D75877"/>
    <w:rsid w:val="00D76188"/>
    <w:rsid w:val="00D765CA"/>
    <w:rsid w:val="00D767B2"/>
    <w:rsid w:val="00D76ADF"/>
    <w:rsid w:val="00D76F21"/>
    <w:rsid w:val="00D77085"/>
    <w:rsid w:val="00D803E7"/>
    <w:rsid w:val="00D80B11"/>
    <w:rsid w:val="00D82D4D"/>
    <w:rsid w:val="00D830EB"/>
    <w:rsid w:val="00D848E9"/>
    <w:rsid w:val="00D86F2E"/>
    <w:rsid w:val="00D87ADF"/>
    <w:rsid w:val="00D91239"/>
    <w:rsid w:val="00D917C6"/>
    <w:rsid w:val="00D91C26"/>
    <w:rsid w:val="00D9332E"/>
    <w:rsid w:val="00D956FF"/>
    <w:rsid w:val="00D957DF"/>
    <w:rsid w:val="00D96A8A"/>
    <w:rsid w:val="00D978F8"/>
    <w:rsid w:val="00DA016B"/>
    <w:rsid w:val="00DA09A2"/>
    <w:rsid w:val="00DA2027"/>
    <w:rsid w:val="00DA5076"/>
    <w:rsid w:val="00DB02CD"/>
    <w:rsid w:val="00DB080A"/>
    <w:rsid w:val="00DB102D"/>
    <w:rsid w:val="00DB2092"/>
    <w:rsid w:val="00DB2747"/>
    <w:rsid w:val="00DB2B84"/>
    <w:rsid w:val="00DB2E25"/>
    <w:rsid w:val="00DB32D6"/>
    <w:rsid w:val="00DB3D10"/>
    <w:rsid w:val="00DB6635"/>
    <w:rsid w:val="00DB66B0"/>
    <w:rsid w:val="00DB7F8C"/>
    <w:rsid w:val="00DC1125"/>
    <w:rsid w:val="00DC2C56"/>
    <w:rsid w:val="00DC379D"/>
    <w:rsid w:val="00DC3B75"/>
    <w:rsid w:val="00DC3D15"/>
    <w:rsid w:val="00DC40A7"/>
    <w:rsid w:val="00DC4989"/>
    <w:rsid w:val="00DC5C17"/>
    <w:rsid w:val="00DC5CB9"/>
    <w:rsid w:val="00DC6F4D"/>
    <w:rsid w:val="00DC7370"/>
    <w:rsid w:val="00DD0AAE"/>
    <w:rsid w:val="00DD180B"/>
    <w:rsid w:val="00DD1957"/>
    <w:rsid w:val="00DD515F"/>
    <w:rsid w:val="00DD5FE7"/>
    <w:rsid w:val="00DD6C19"/>
    <w:rsid w:val="00DD6D64"/>
    <w:rsid w:val="00DD7D87"/>
    <w:rsid w:val="00DE1727"/>
    <w:rsid w:val="00DE1969"/>
    <w:rsid w:val="00DE252D"/>
    <w:rsid w:val="00DE4479"/>
    <w:rsid w:val="00DE5069"/>
    <w:rsid w:val="00DE6C35"/>
    <w:rsid w:val="00DE747A"/>
    <w:rsid w:val="00DE7BB5"/>
    <w:rsid w:val="00DF05EF"/>
    <w:rsid w:val="00DF523D"/>
    <w:rsid w:val="00DF52FE"/>
    <w:rsid w:val="00DF5A90"/>
    <w:rsid w:val="00DF67FF"/>
    <w:rsid w:val="00DF7863"/>
    <w:rsid w:val="00DF7CDF"/>
    <w:rsid w:val="00E00132"/>
    <w:rsid w:val="00E00FD9"/>
    <w:rsid w:val="00E01377"/>
    <w:rsid w:val="00E02579"/>
    <w:rsid w:val="00E02AEE"/>
    <w:rsid w:val="00E037B9"/>
    <w:rsid w:val="00E03C16"/>
    <w:rsid w:val="00E04122"/>
    <w:rsid w:val="00E04360"/>
    <w:rsid w:val="00E0462D"/>
    <w:rsid w:val="00E047F7"/>
    <w:rsid w:val="00E069D6"/>
    <w:rsid w:val="00E07C8E"/>
    <w:rsid w:val="00E1128B"/>
    <w:rsid w:val="00E12AB2"/>
    <w:rsid w:val="00E134CB"/>
    <w:rsid w:val="00E13FAF"/>
    <w:rsid w:val="00E15EA6"/>
    <w:rsid w:val="00E168EB"/>
    <w:rsid w:val="00E16B44"/>
    <w:rsid w:val="00E20F77"/>
    <w:rsid w:val="00E2109C"/>
    <w:rsid w:val="00E2148C"/>
    <w:rsid w:val="00E21640"/>
    <w:rsid w:val="00E22F89"/>
    <w:rsid w:val="00E23618"/>
    <w:rsid w:val="00E260A9"/>
    <w:rsid w:val="00E263D0"/>
    <w:rsid w:val="00E265EA"/>
    <w:rsid w:val="00E27E9C"/>
    <w:rsid w:val="00E33584"/>
    <w:rsid w:val="00E338B8"/>
    <w:rsid w:val="00E33D33"/>
    <w:rsid w:val="00E33D44"/>
    <w:rsid w:val="00E35D22"/>
    <w:rsid w:val="00E366C0"/>
    <w:rsid w:val="00E369EF"/>
    <w:rsid w:val="00E37776"/>
    <w:rsid w:val="00E37B9F"/>
    <w:rsid w:val="00E402E0"/>
    <w:rsid w:val="00E4052E"/>
    <w:rsid w:val="00E408BA"/>
    <w:rsid w:val="00E40EBD"/>
    <w:rsid w:val="00E42C96"/>
    <w:rsid w:val="00E433F4"/>
    <w:rsid w:val="00E434A9"/>
    <w:rsid w:val="00E43D81"/>
    <w:rsid w:val="00E441BA"/>
    <w:rsid w:val="00E44BD9"/>
    <w:rsid w:val="00E4658A"/>
    <w:rsid w:val="00E468A3"/>
    <w:rsid w:val="00E46F59"/>
    <w:rsid w:val="00E4741E"/>
    <w:rsid w:val="00E509C3"/>
    <w:rsid w:val="00E51DA3"/>
    <w:rsid w:val="00E52ED6"/>
    <w:rsid w:val="00E54472"/>
    <w:rsid w:val="00E54D21"/>
    <w:rsid w:val="00E55295"/>
    <w:rsid w:val="00E556DA"/>
    <w:rsid w:val="00E55D40"/>
    <w:rsid w:val="00E56322"/>
    <w:rsid w:val="00E56FEE"/>
    <w:rsid w:val="00E57280"/>
    <w:rsid w:val="00E5730A"/>
    <w:rsid w:val="00E6243F"/>
    <w:rsid w:val="00E62AE8"/>
    <w:rsid w:val="00E63040"/>
    <w:rsid w:val="00E63F77"/>
    <w:rsid w:val="00E6486F"/>
    <w:rsid w:val="00E64C7C"/>
    <w:rsid w:val="00E64E77"/>
    <w:rsid w:val="00E6619D"/>
    <w:rsid w:val="00E6638F"/>
    <w:rsid w:val="00E66C28"/>
    <w:rsid w:val="00E700C9"/>
    <w:rsid w:val="00E70356"/>
    <w:rsid w:val="00E70639"/>
    <w:rsid w:val="00E70AC5"/>
    <w:rsid w:val="00E70F64"/>
    <w:rsid w:val="00E722B0"/>
    <w:rsid w:val="00E72AB9"/>
    <w:rsid w:val="00E7305C"/>
    <w:rsid w:val="00E73106"/>
    <w:rsid w:val="00E731A2"/>
    <w:rsid w:val="00E736E2"/>
    <w:rsid w:val="00E74C44"/>
    <w:rsid w:val="00E75C5B"/>
    <w:rsid w:val="00E75D28"/>
    <w:rsid w:val="00E76635"/>
    <w:rsid w:val="00E76D46"/>
    <w:rsid w:val="00E77364"/>
    <w:rsid w:val="00E773F1"/>
    <w:rsid w:val="00E81761"/>
    <w:rsid w:val="00E81844"/>
    <w:rsid w:val="00E8198B"/>
    <w:rsid w:val="00E81AD8"/>
    <w:rsid w:val="00E81CB7"/>
    <w:rsid w:val="00E82347"/>
    <w:rsid w:val="00E82E48"/>
    <w:rsid w:val="00E8390B"/>
    <w:rsid w:val="00E843DD"/>
    <w:rsid w:val="00E84771"/>
    <w:rsid w:val="00E85093"/>
    <w:rsid w:val="00E85D8A"/>
    <w:rsid w:val="00E86674"/>
    <w:rsid w:val="00E86F8B"/>
    <w:rsid w:val="00E87270"/>
    <w:rsid w:val="00E87806"/>
    <w:rsid w:val="00E87CE8"/>
    <w:rsid w:val="00E9052A"/>
    <w:rsid w:val="00E908B4"/>
    <w:rsid w:val="00E912D8"/>
    <w:rsid w:val="00E91914"/>
    <w:rsid w:val="00E92362"/>
    <w:rsid w:val="00E9237B"/>
    <w:rsid w:val="00E92B8D"/>
    <w:rsid w:val="00E965C2"/>
    <w:rsid w:val="00E96830"/>
    <w:rsid w:val="00E96867"/>
    <w:rsid w:val="00EA1C9F"/>
    <w:rsid w:val="00EA36DA"/>
    <w:rsid w:val="00EA46DB"/>
    <w:rsid w:val="00EA5716"/>
    <w:rsid w:val="00EA5CCE"/>
    <w:rsid w:val="00EB01E8"/>
    <w:rsid w:val="00EB0FD4"/>
    <w:rsid w:val="00EB1710"/>
    <w:rsid w:val="00EB1BB6"/>
    <w:rsid w:val="00EB411B"/>
    <w:rsid w:val="00EB4A7F"/>
    <w:rsid w:val="00EB4EC1"/>
    <w:rsid w:val="00EB5E1E"/>
    <w:rsid w:val="00EB60A6"/>
    <w:rsid w:val="00EC06BE"/>
    <w:rsid w:val="00EC17A6"/>
    <w:rsid w:val="00EC3AA0"/>
    <w:rsid w:val="00EC52F7"/>
    <w:rsid w:val="00ED08E7"/>
    <w:rsid w:val="00ED187B"/>
    <w:rsid w:val="00ED25C0"/>
    <w:rsid w:val="00ED2E43"/>
    <w:rsid w:val="00ED3000"/>
    <w:rsid w:val="00ED3797"/>
    <w:rsid w:val="00ED425F"/>
    <w:rsid w:val="00ED63D0"/>
    <w:rsid w:val="00ED6DE7"/>
    <w:rsid w:val="00ED7AC8"/>
    <w:rsid w:val="00ED7B72"/>
    <w:rsid w:val="00EE0886"/>
    <w:rsid w:val="00EE0A2B"/>
    <w:rsid w:val="00EE0F81"/>
    <w:rsid w:val="00EE15DB"/>
    <w:rsid w:val="00EE1715"/>
    <w:rsid w:val="00EE2905"/>
    <w:rsid w:val="00EE2A45"/>
    <w:rsid w:val="00EE5806"/>
    <w:rsid w:val="00EE61DE"/>
    <w:rsid w:val="00EF0226"/>
    <w:rsid w:val="00EF20E3"/>
    <w:rsid w:val="00EF220D"/>
    <w:rsid w:val="00EF37F1"/>
    <w:rsid w:val="00EF53EA"/>
    <w:rsid w:val="00EF74AA"/>
    <w:rsid w:val="00EF78F2"/>
    <w:rsid w:val="00EF79A8"/>
    <w:rsid w:val="00F00D61"/>
    <w:rsid w:val="00F07BA5"/>
    <w:rsid w:val="00F10BA4"/>
    <w:rsid w:val="00F13229"/>
    <w:rsid w:val="00F13385"/>
    <w:rsid w:val="00F1690B"/>
    <w:rsid w:val="00F16E01"/>
    <w:rsid w:val="00F20B66"/>
    <w:rsid w:val="00F21F46"/>
    <w:rsid w:val="00F22142"/>
    <w:rsid w:val="00F22359"/>
    <w:rsid w:val="00F2461A"/>
    <w:rsid w:val="00F251DD"/>
    <w:rsid w:val="00F26434"/>
    <w:rsid w:val="00F2794B"/>
    <w:rsid w:val="00F27967"/>
    <w:rsid w:val="00F31A4C"/>
    <w:rsid w:val="00F32132"/>
    <w:rsid w:val="00F336CD"/>
    <w:rsid w:val="00F3380B"/>
    <w:rsid w:val="00F3384F"/>
    <w:rsid w:val="00F35044"/>
    <w:rsid w:val="00F35A7A"/>
    <w:rsid w:val="00F40C3D"/>
    <w:rsid w:val="00F414DA"/>
    <w:rsid w:val="00F42DBD"/>
    <w:rsid w:val="00F45338"/>
    <w:rsid w:val="00F45FD6"/>
    <w:rsid w:val="00F46A59"/>
    <w:rsid w:val="00F46A63"/>
    <w:rsid w:val="00F52002"/>
    <w:rsid w:val="00F5235D"/>
    <w:rsid w:val="00F56526"/>
    <w:rsid w:val="00F57EFF"/>
    <w:rsid w:val="00F601F0"/>
    <w:rsid w:val="00F604C8"/>
    <w:rsid w:val="00F607E1"/>
    <w:rsid w:val="00F607E3"/>
    <w:rsid w:val="00F6082E"/>
    <w:rsid w:val="00F60ACF"/>
    <w:rsid w:val="00F61508"/>
    <w:rsid w:val="00F61D90"/>
    <w:rsid w:val="00F67FA0"/>
    <w:rsid w:val="00F702E4"/>
    <w:rsid w:val="00F71CCA"/>
    <w:rsid w:val="00F757AF"/>
    <w:rsid w:val="00F7617D"/>
    <w:rsid w:val="00F772C9"/>
    <w:rsid w:val="00F77BFB"/>
    <w:rsid w:val="00F80B14"/>
    <w:rsid w:val="00F83842"/>
    <w:rsid w:val="00F83ACC"/>
    <w:rsid w:val="00F85B00"/>
    <w:rsid w:val="00F8670F"/>
    <w:rsid w:val="00F91174"/>
    <w:rsid w:val="00F91B52"/>
    <w:rsid w:val="00F920EE"/>
    <w:rsid w:val="00F92101"/>
    <w:rsid w:val="00F92C63"/>
    <w:rsid w:val="00F92F17"/>
    <w:rsid w:val="00F939D3"/>
    <w:rsid w:val="00F949B2"/>
    <w:rsid w:val="00F94E56"/>
    <w:rsid w:val="00F94EA3"/>
    <w:rsid w:val="00F9538E"/>
    <w:rsid w:val="00F95735"/>
    <w:rsid w:val="00F9602F"/>
    <w:rsid w:val="00FA14B6"/>
    <w:rsid w:val="00FA2200"/>
    <w:rsid w:val="00FA2AEA"/>
    <w:rsid w:val="00FA340F"/>
    <w:rsid w:val="00FA4CF4"/>
    <w:rsid w:val="00FA50BF"/>
    <w:rsid w:val="00FA52DC"/>
    <w:rsid w:val="00FA5E7D"/>
    <w:rsid w:val="00FA5E99"/>
    <w:rsid w:val="00FA6222"/>
    <w:rsid w:val="00FA68FC"/>
    <w:rsid w:val="00FA7593"/>
    <w:rsid w:val="00FB0808"/>
    <w:rsid w:val="00FB15FB"/>
    <w:rsid w:val="00FB1D47"/>
    <w:rsid w:val="00FB44DE"/>
    <w:rsid w:val="00FB4941"/>
    <w:rsid w:val="00FB49C0"/>
    <w:rsid w:val="00FB4B74"/>
    <w:rsid w:val="00FB4DBD"/>
    <w:rsid w:val="00FB705B"/>
    <w:rsid w:val="00FB7093"/>
    <w:rsid w:val="00FB72A8"/>
    <w:rsid w:val="00FC1220"/>
    <w:rsid w:val="00FC1774"/>
    <w:rsid w:val="00FC1A91"/>
    <w:rsid w:val="00FC3F67"/>
    <w:rsid w:val="00FC4081"/>
    <w:rsid w:val="00FC7CCB"/>
    <w:rsid w:val="00FD08F3"/>
    <w:rsid w:val="00FD0B23"/>
    <w:rsid w:val="00FD1893"/>
    <w:rsid w:val="00FD1C18"/>
    <w:rsid w:val="00FD2F9C"/>
    <w:rsid w:val="00FD44DE"/>
    <w:rsid w:val="00FD4CEE"/>
    <w:rsid w:val="00FD4E10"/>
    <w:rsid w:val="00FE0396"/>
    <w:rsid w:val="00FE05B3"/>
    <w:rsid w:val="00FE17F6"/>
    <w:rsid w:val="00FE1AA6"/>
    <w:rsid w:val="00FE31DD"/>
    <w:rsid w:val="00FE39C6"/>
    <w:rsid w:val="00FE3DC0"/>
    <w:rsid w:val="00FE48E9"/>
    <w:rsid w:val="00FE4C8E"/>
    <w:rsid w:val="00FE6037"/>
    <w:rsid w:val="00FE7277"/>
    <w:rsid w:val="00FE799D"/>
    <w:rsid w:val="00FF0A66"/>
    <w:rsid w:val="00FF1987"/>
    <w:rsid w:val="00FF296D"/>
    <w:rsid w:val="00FF3540"/>
    <w:rsid w:val="00FF4C74"/>
    <w:rsid w:val="00FF5C65"/>
    <w:rsid w:val="00FF6918"/>
    <w:rsid w:val="00FF6A22"/>
    <w:rsid w:val="00FF6AAC"/>
    <w:rsid w:val="00FF6B60"/>
    <w:rsid w:val="00FF6C54"/>
    <w:rsid w:val="00FF70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2C581E"/>
  <w15:docId w15:val="{B8AB1707-8CC5-4118-9464-F7BD81411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ADC"/>
  </w:style>
  <w:style w:type="paragraph" w:styleId="Heading1">
    <w:name w:val="heading 1"/>
    <w:basedOn w:val="Normal"/>
    <w:next w:val="Normal"/>
    <w:link w:val="Heading1Char"/>
    <w:uiPriority w:val="9"/>
    <w:qFormat/>
    <w:rsid w:val="00912F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3A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C23118"/>
    <w:pPr>
      <w:keepNext/>
      <w:tabs>
        <w:tab w:val="left" w:pos="4428"/>
        <w:tab w:val="left" w:pos="8856"/>
      </w:tabs>
      <w:spacing w:after="0" w:line="240" w:lineRule="auto"/>
      <w:outlineLvl w:val="3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4082C"/>
    <w:pPr>
      <w:keepNext/>
      <w:spacing w:after="0" w:line="480" w:lineRule="auto"/>
      <w:jc w:val="center"/>
      <w:outlineLvl w:val="5"/>
    </w:pPr>
    <w:rPr>
      <w:rFonts w:ascii="Arial" w:eastAsia="Times New Roman" w:hAnsi="Arial" w:cs="Arial"/>
      <w:b/>
      <w:bCs/>
      <w:sz w:val="20"/>
      <w:szCs w:val="24"/>
    </w:rPr>
  </w:style>
  <w:style w:type="paragraph" w:styleId="Heading8">
    <w:name w:val="heading 8"/>
    <w:basedOn w:val="Normal"/>
    <w:next w:val="Normal"/>
    <w:link w:val="Heading8Char"/>
    <w:qFormat/>
    <w:rsid w:val="0066329B"/>
    <w:pPr>
      <w:keepNext/>
      <w:spacing w:after="0" w:line="240" w:lineRule="auto"/>
      <w:outlineLvl w:val="7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562"/>
  </w:style>
  <w:style w:type="paragraph" w:styleId="Footer">
    <w:name w:val="footer"/>
    <w:basedOn w:val="Normal"/>
    <w:link w:val="FooterChar"/>
    <w:uiPriority w:val="99"/>
    <w:unhideWhenUsed/>
    <w:rsid w:val="006A45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562"/>
  </w:style>
  <w:style w:type="table" w:styleId="TableGrid">
    <w:name w:val="Table Grid"/>
    <w:basedOn w:val="TableNormal"/>
    <w:uiPriority w:val="59"/>
    <w:rsid w:val="006A456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qFormat/>
    <w:rsid w:val="00F80B14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F80B14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rsid w:val="00F80B14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rsid w:val="00C23118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PageNumber">
    <w:name w:val="page number"/>
    <w:basedOn w:val="DefaultParagraphFont"/>
    <w:semiHidden/>
    <w:rsid w:val="00C23118"/>
  </w:style>
  <w:style w:type="paragraph" w:customStyle="1" w:styleId="xl27">
    <w:name w:val="xl27"/>
    <w:basedOn w:val="Normal"/>
    <w:rsid w:val="00685AA8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Arial" w:eastAsia="Times New Roman" w:hAnsi="Arial" w:cs="Times New Roman"/>
      <w:b/>
      <w:bCs/>
      <w:sz w:val="24"/>
      <w:szCs w:val="24"/>
    </w:rPr>
  </w:style>
  <w:style w:type="paragraph" w:customStyle="1" w:styleId="font5">
    <w:name w:val="font5"/>
    <w:basedOn w:val="Normal"/>
    <w:rsid w:val="00E263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54082C"/>
    <w:rPr>
      <w:rFonts w:ascii="Arial" w:eastAsia="Times New Roman" w:hAnsi="Arial" w:cs="Arial"/>
      <w:b/>
      <w:bCs/>
      <w:sz w:val="20"/>
      <w:szCs w:val="24"/>
    </w:rPr>
  </w:style>
  <w:style w:type="character" w:customStyle="1" w:styleId="Heading8Char">
    <w:name w:val="Heading 8 Char"/>
    <w:basedOn w:val="DefaultParagraphFont"/>
    <w:link w:val="Heading8"/>
    <w:rsid w:val="0066329B"/>
    <w:rPr>
      <w:rFonts w:ascii="Arial" w:eastAsia="Times New Roman" w:hAnsi="Arial" w:cs="Arial"/>
      <w:b/>
      <w:bCs/>
      <w:sz w:val="20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6372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37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37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3723"/>
    <w:rPr>
      <w:vertAlign w:val="superscript"/>
    </w:rPr>
  </w:style>
  <w:style w:type="paragraph" w:styleId="ListParagraph">
    <w:name w:val="List Paragraph"/>
    <w:basedOn w:val="Normal"/>
    <w:uiPriority w:val="34"/>
    <w:qFormat/>
    <w:rsid w:val="002031AA"/>
    <w:pPr>
      <w:ind w:left="720"/>
      <w:contextualSpacing/>
    </w:pPr>
    <w:rPr>
      <w:rFonts w:eastAsiaTheme="minorHAnsi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F0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4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9A5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3A8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0918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04378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12FE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TableGrid2">
    <w:name w:val="Table Grid2"/>
    <w:basedOn w:val="TableNormal"/>
    <w:next w:val="TableGrid"/>
    <w:uiPriority w:val="59"/>
    <w:rsid w:val="0008789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61639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7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2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1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47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draonline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bnish@mdraonline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draonlin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mdraonline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ADBA4-1D70-488E-B004-0B51BD918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606</Words>
  <Characters>14857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nsh</dc:creator>
  <cp:keywords/>
  <dc:description/>
  <cp:lastModifiedBy>Rajan </cp:lastModifiedBy>
  <cp:revision>18</cp:revision>
  <cp:lastPrinted>2019-04-09T14:17:00Z</cp:lastPrinted>
  <dcterms:created xsi:type="dcterms:W3CDTF">2020-03-19T06:09:00Z</dcterms:created>
  <dcterms:modified xsi:type="dcterms:W3CDTF">2020-03-19T06:56:00Z</dcterms:modified>
</cp:coreProperties>
</file>